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BDD2E" w14:textId="0029B8C8" w:rsidR="00FA617B" w:rsidRPr="00334CCC" w:rsidRDefault="5F2369D3" w:rsidP="00FA617B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4F2FE8FA">
        <w:rPr>
          <w:rFonts w:ascii="Arial" w:hAnsi="Arial" w:cs="Arial"/>
          <w:sz w:val="50"/>
          <w:szCs w:val="50"/>
        </w:rPr>
        <w:t>Fuel Cell Monitor</w:t>
      </w:r>
    </w:p>
    <w:p w14:paraId="306D84B0" w14:textId="0CC722CD" w:rsidR="00FA617B" w:rsidRPr="00334CCC" w:rsidRDefault="01E4CDD9" w:rsidP="00FA617B">
      <w:pPr>
        <w:jc w:val="right"/>
        <w:rPr>
          <w:rFonts w:ascii="Arial" w:hAnsi="Arial" w:cs="Arial"/>
          <w:sz w:val="42"/>
          <w:szCs w:val="42"/>
        </w:rPr>
      </w:pPr>
      <w:r w:rsidRPr="00334CCC">
        <w:rPr>
          <w:rFonts w:ascii="Arial" w:hAnsi="Arial" w:cs="Arial"/>
          <w:sz w:val="42"/>
          <w:szCs w:val="42"/>
        </w:rPr>
        <w:t xml:space="preserve">Jessica </w:t>
      </w:r>
      <w:proofErr w:type="spellStart"/>
      <w:r w:rsidRPr="00334CCC">
        <w:rPr>
          <w:rFonts w:ascii="Arial" w:hAnsi="Arial" w:cs="Arial"/>
          <w:sz w:val="42"/>
          <w:szCs w:val="42"/>
        </w:rPr>
        <w:t>Odutola</w:t>
      </w:r>
      <w:proofErr w:type="spellEnd"/>
    </w:p>
    <w:p w14:paraId="5C1B3BE1" w14:textId="5C7826B2" w:rsidR="19C862A7" w:rsidRPr="00334CCC" w:rsidRDefault="01E4CDD9" w:rsidP="19C862A7">
      <w:pPr>
        <w:jc w:val="right"/>
        <w:rPr>
          <w:rFonts w:ascii="Arial" w:hAnsi="Arial" w:cs="Arial"/>
          <w:sz w:val="42"/>
          <w:szCs w:val="42"/>
        </w:rPr>
      </w:pPr>
      <w:r w:rsidRPr="00334CCC">
        <w:rPr>
          <w:rFonts w:ascii="Arial" w:hAnsi="Arial" w:cs="Arial"/>
          <w:sz w:val="42"/>
          <w:szCs w:val="42"/>
        </w:rPr>
        <w:t>Russell Wells</w:t>
      </w:r>
    </w:p>
    <w:p w14:paraId="2B0A71D0" w14:textId="6D81EB48" w:rsidR="79685EFA" w:rsidRPr="00334CCC" w:rsidRDefault="01E4CDD9" w:rsidP="79685EFA">
      <w:pPr>
        <w:jc w:val="right"/>
        <w:rPr>
          <w:rFonts w:ascii="Arial" w:hAnsi="Arial" w:cs="Arial"/>
          <w:sz w:val="42"/>
          <w:szCs w:val="42"/>
        </w:rPr>
      </w:pPr>
      <w:r w:rsidRPr="00334CCC">
        <w:rPr>
          <w:rFonts w:ascii="Arial" w:hAnsi="Arial" w:cs="Arial"/>
          <w:sz w:val="42"/>
          <w:szCs w:val="42"/>
        </w:rPr>
        <w:t xml:space="preserve">Rana </w:t>
      </w:r>
      <w:proofErr w:type="spellStart"/>
      <w:r w:rsidRPr="00334CCC">
        <w:rPr>
          <w:rFonts w:ascii="Arial" w:hAnsi="Arial" w:cs="Arial"/>
          <w:sz w:val="42"/>
          <w:szCs w:val="42"/>
        </w:rPr>
        <w:t>Kortam</w:t>
      </w:r>
      <w:proofErr w:type="spellEnd"/>
    </w:p>
    <w:p w14:paraId="2FFCE1FB" w14:textId="3C0081DC" w:rsidR="01E4CDD9" w:rsidRPr="00334CCC" w:rsidRDefault="01E4CDD9" w:rsidP="2A47C40E">
      <w:pPr>
        <w:jc w:val="right"/>
        <w:rPr>
          <w:rFonts w:ascii="Arial" w:hAnsi="Arial" w:cs="Arial"/>
          <w:sz w:val="42"/>
          <w:szCs w:val="42"/>
        </w:rPr>
      </w:pPr>
      <w:r w:rsidRPr="00334CCC">
        <w:rPr>
          <w:rFonts w:ascii="Arial" w:hAnsi="Arial" w:cs="Arial"/>
          <w:sz w:val="42"/>
          <w:szCs w:val="42"/>
        </w:rPr>
        <w:t>Sameer Osama</w:t>
      </w:r>
    </w:p>
    <w:p w14:paraId="77ABEFDE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34447C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72594C43" w:rsidR="00FA617B" w:rsidRPr="0034447C" w:rsidRDefault="00FA617B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34447C">
        <w:rPr>
          <w:rFonts w:ascii="Arial" w:hAnsi="Arial" w:cs="Arial"/>
          <w:b/>
          <w:smallCaps/>
          <w:sz w:val="52"/>
          <w:szCs w:val="52"/>
        </w:rPr>
        <w:t>Conc</w:t>
      </w:r>
      <w:r w:rsidR="00221E02">
        <w:rPr>
          <w:rFonts w:ascii="Arial" w:hAnsi="Arial" w:cs="Arial"/>
          <w:b/>
          <w:smallCaps/>
          <w:sz w:val="52"/>
          <w:szCs w:val="52"/>
        </w:rPr>
        <w:t>e</w:t>
      </w:r>
      <w:r w:rsidRPr="0034447C">
        <w:rPr>
          <w:rFonts w:ascii="Arial" w:hAnsi="Arial" w:cs="Arial"/>
          <w:b/>
          <w:smallCaps/>
          <w:sz w:val="52"/>
          <w:szCs w:val="52"/>
        </w:rPr>
        <w:t>pt of Operations</w:t>
      </w:r>
    </w:p>
    <w:p w14:paraId="12B786F5" w14:textId="77777777" w:rsidR="00FA617B" w:rsidRPr="0034447C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25C11808" w14:textId="77777777" w:rsidR="00FA617B" w:rsidRPr="0034447C" w:rsidRDefault="00FA617B" w:rsidP="00FA617B">
      <w:pPr>
        <w:jc w:val="left"/>
        <w:rPr>
          <w:rFonts w:ascii="Arial" w:hAnsi="Arial" w:cs="Arial"/>
          <w:sz w:val="44"/>
          <w:szCs w:val="44"/>
        </w:rPr>
      </w:pPr>
    </w:p>
    <w:p w14:paraId="7BC3B921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EA2191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34447C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34447C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2E47BE8" w14:textId="77777777" w:rsidR="00FA617B" w:rsidRPr="0034447C" w:rsidRDefault="00FA617B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Concept of Operations</w:t>
      </w:r>
    </w:p>
    <w:p w14:paraId="22725D9B" w14:textId="77777777" w:rsidR="00FA617B" w:rsidRPr="0034447C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for</w:t>
      </w:r>
    </w:p>
    <w:p w14:paraId="187DD37C" w14:textId="539BAC97" w:rsidR="00FA617B" w:rsidRPr="0034447C" w:rsidRDefault="13C489CF" w:rsidP="00FA617B">
      <w:pPr>
        <w:jc w:val="center"/>
        <w:rPr>
          <w:rFonts w:ascii="Arial" w:hAnsi="Arial" w:cs="Arial"/>
          <w:sz w:val="36"/>
          <w:szCs w:val="36"/>
          <w:highlight w:val="yellow"/>
        </w:rPr>
      </w:pPr>
      <w:r w:rsidRPr="00BE5307">
        <w:rPr>
          <w:rFonts w:ascii="Arial" w:hAnsi="Arial" w:cs="Arial"/>
          <w:sz w:val="36"/>
          <w:szCs w:val="36"/>
        </w:rPr>
        <w:t>Fuel Cell Monitor</w:t>
      </w:r>
    </w:p>
    <w:p w14:paraId="0BDF3C0A" w14:textId="77777777" w:rsidR="00CC1A19" w:rsidRPr="0034447C" w:rsidRDefault="00CC1A19" w:rsidP="00043D9F">
      <w:pPr>
        <w:rPr>
          <w:rFonts w:ascii="Arial" w:hAnsi="Arial" w:cs="Arial"/>
        </w:rPr>
      </w:pPr>
    </w:p>
    <w:p w14:paraId="0E0F0388" w14:textId="77777777" w:rsidR="00CC1A19" w:rsidRPr="0034447C" w:rsidRDefault="00CC1A19" w:rsidP="00043D9F">
      <w:pPr>
        <w:rPr>
          <w:rFonts w:ascii="Arial" w:hAnsi="Arial" w:cs="Arial"/>
        </w:rPr>
      </w:pPr>
    </w:p>
    <w:p w14:paraId="71073F36" w14:textId="77777777" w:rsidR="00CC1A19" w:rsidRPr="0034447C" w:rsidRDefault="00CC1A19" w:rsidP="00043D9F">
      <w:pPr>
        <w:rPr>
          <w:rFonts w:ascii="Arial" w:hAnsi="Arial" w:cs="Arial"/>
        </w:rPr>
      </w:pPr>
    </w:p>
    <w:p w14:paraId="2E26FD29" w14:textId="77777777" w:rsidR="00FA617B" w:rsidRPr="0034447C" w:rsidRDefault="00FA617B" w:rsidP="00043D9F">
      <w:pPr>
        <w:rPr>
          <w:rFonts w:ascii="Arial" w:hAnsi="Arial" w:cs="Arial"/>
        </w:rPr>
      </w:pPr>
    </w:p>
    <w:p w14:paraId="3E10ED68" w14:textId="77777777" w:rsidR="00CC1A19" w:rsidRPr="0034447C" w:rsidRDefault="00CC1A19" w:rsidP="00043D9F">
      <w:pPr>
        <w:rPr>
          <w:rFonts w:ascii="Arial" w:hAnsi="Arial" w:cs="Arial"/>
        </w:rPr>
      </w:pPr>
    </w:p>
    <w:p w14:paraId="21D985E8" w14:textId="77777777" w:rsidR="00024136" w:rsidRPr="0034447C" w:rsidRDefault="00024136" w:rsidP="00024136">
      <w:pPr>
        <w:jc w:val="center"/>
        <w:rPr>
          <w:rFonts w:ascii="Arial" w:hAnsi="Arial" w:cs="Arial"/>
          <w:smallCaps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Concept of Operations</w:t>
      </w:r>
    </w:p>
    <w:p w14:paraId="30F2DCEA" w14:textId="77777777" w:rsidR="00024136" w:rsidRPr="0034447C" w:rsidRDefault="00024136" w:rsidP="00024136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for</w:t>
      </w:r>
    </w:p>
    <w:p w14:paraId="7011C95B" w14:textId="77777777" w:rsidR="00024136" w:rsidRPr="0034447C" w:rsidRDefault="00024136" w:rsidP="00024136">
      <w:pPr>
        <w:jc w:val="center"/>
        <w:rPr>
          <w:rFonts w:ascii="Arial" w:hAnsi="Arial" w:cs="Arial"/>
          <w:sz w:val="36"/>
          <w:szCs w:val="36"/>
          <w:highlight w:val="yellow"/>
        </w:rPr>
      </w:pPr>
      <w:r w:rsidRPr="00BE5307">
        <w:rPr>
          <w:rFonts w:ascii="Arial" w:hAnsi="Arial" w:cs="Arial"/>
          <w:sz w:val="36"/>
          <w:szCs w:val="36"/>
        </w:rPr>
        <w:t>Fuel Cell Monitor</w:t>
      </w:r>
    </w:p>
    <w:p w14:paraId="7566ABC8" w14:textId="77777777" w:rsidR="00024136" w:rsidRPr="0034447C" w:rsidRDefault="00024136" w:rsidP="00024136">
      <w:pPr>
        <w:rPr>
          <w:rFonts w:ascii="Arial" w:hAnsi="Arial" w:cs="Arial"/>
        </w:rPr>
      </w:pPr>
    </w:p>
    <w:p w14:paraId="7ED8FE14" w14:textId="77777777" w:rsidR="00024136" w:rsidRPr="0034447C" w:rsidRDefault="00024136" w:rsidP="00024136">
      <w:pPr>
        <w:rPr>
          <w:rFonts w:ascii="Arial" w:hAnsi="Arial" w:cs="Arial"/>
        </w:rPr>
      </w:pPr>
    </w:p>
    <w:p w14:paraId="65985128" w14:textId="77777777" w:rsidR="00024136" w:rsidRPr="0034447C" w:rsidRDefault="00024136" w:rsidP="00024136">
      <w:pPr>
        <w:rPr>
          <w:rFonts w:ascii="Arial" w:hAnsi="Arial" w:cs="Arial"/>
        </w:rPr>
      </w:pPr>
    </w:p>
    <w:p w14:paraId="1F6E4A2B" w14:textId="77777777" w:rsidR="00024136" w:rsidRPr="0034447C" w:rsidRDefault="00024136" w:rsidP="00024136">
      <w:pPr>
        <w:rPr>
          <w:rFonts w:ascii="Arial" w:hAnsi="Arial" w:cs="Arial"/>
        </w:rPr>
      </w:pPr>
    </w:p>
    <w:p w14:paraId="652016E8" w14:textId="77777777" w:rsidR="00024136" w:rsidRPr="0034447C" w:rsidRDefault="00024136" w:rsidP="00024136">
      <w:pPr>
        <w:rPr>
          <w:rFonts w:ascii="Arial" w:hAnsi="Arial" w:cs="Arial"/>
        </w:rPr>
      </w:pPr>
    </w:p>
    <w:p w14:paraId="1B1BA078" w14:textId="77777777" w:rsidR="00024136" w:rsidRPr="00730B1B" w:rsidRDefault="00024136" w:rsidP="00024136">
      <w:pPr>
        <w:ind w:left="2970"/>
        <w:rPr>
          <w:rFonts w:ascii="Arial" w:hAnsi="Arial" w:cs="Arial"/>
        </w:rPr>
      </w:pPr>
      <w:r>
        <w:rPr>
          <w:rFonts w:ascii="Arial" w:hAnsi="Arial" w:cs="Arial"/>
          <w:u w:val="single"/>
        </w:rPr>
        <w:t>Fuel Cell Team</w:t>
      </w:r>
      <w:r w:rsidRPr="00730B1B">
        <w:rPr>
          <w:rFonts w:ascii="Arial" w:hAnsi="Arial" w:cs="Arial"/>
        </w:rPr>
        <w:t>________</w:t>
      </w:r>
      <w:r w:rsidRPr="00D47400">
        <w:rPr>
          <w:rFonts w:ascii="Arial" w:hAnsi="Arial" w:cs="Arial"/>
          <w:u w:val="single"/>
        </w:rPr>
        <w:t>12/04/2022</w:t>
      </w:r>
    </w:p>
    <w:p w14:paraId="0DE7DB70" w14:textId="77777777" w:rsidR="00024136" w:rsidRPr="00730B1B" w:rsidRDefault="00024136" w:rsidP="00024136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12DA01E0" w14:textId="77777777" w:rsidR="00024136" w:rsidRPr="00730B1B" w:rsidRDefault="00024136" w:rsidP="00024136">
      <w:pPr>
        <w:ind w:left="2970"/>
        <w:jc w:val="center"/>
        <w:rPr>
          <w:rFonts w:ascii="Arial" w:hAnsi="Arial" w:cs="Arial"/>
        </w:rPr>
      </w:pPr>
    </w:p>
    <w:p w14:paraId="5086ABF7" w14:textId="77777777" w:rsidR="00024136" w:rsidRPr="00730B1B" w:rsidRDefault="00024136" w:rsidP="00024136">
      <w:pPr>
        <w:ind w:left="2970"/>
        <w:jc w:val="center"/>
        <w:rPr>
          <w:rFonts w:ascii="Arial" w:hAnsi="Arial" w:cs="Arial"/>
        </w:rPr>
      </w:pPr>
    </w:p>
    <w:p w14:paraId="59800868" w14:textId="77777777" w:rsidR="00024136" w:rsidRPr="00730B1B" w:rsidRDefault="00024136" w:rsidP="00024136">
      <w:pPr>
        <w:ind w:left="2970"/>
        <w:jc w:val="center"/>
        <w:rPr>
          <w:rFonts w:ascii="Arial" w:hAnsi="Arial" w:cs="Arial"/>
        </w:rPr>
      </w:pPr>
    </w:p>
    <w:p w14:paraId="1FCF6A48" w14:textId="77777777" w:rsidR="00024136" w:rsidRPr="00730B1B" w:rsidRDefault="00024136" w:rsidP="00024136">
      <w:pPr>
        <w:ind w:left="2970"/>
        <w:jc w:val="center"/>
        <w:rPr>
          <w:rFonts w:ascii="Arial" w:hAnsi="Arial" w:cs="Arial"/>
        </w:rPr>
      </w:pPr>
    </w:p>
    <w:p w14:paraId="732D003B" w14:textId="77777777" w:rsidR="00024136" w:rsidRPr="00730B1B" w:rsidRDefault="00024136" w:rsidP="00024136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206EBA7E" w14:textId="77777777" w:rsidR="00024136" w:rsidRPr="00730B1B" w:rsidRDefault="00024136" w:rsidP="00024136">
      <w:pPr>
        <w:ind w:left="2970"/>
        <w:jc w:val="center"/>
        <w:rPr>
          <w:rFonts w:ascii="Arial" w:hAnsi="Arial" w:cs="Arial"/>
        </w:rPr>
      </w:pPr>
    </w:p>
    <w:p w14:paraId="52F52C58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22B30B21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49BEBEB0" w14:textId="77777777" w:rsidR="00024136" w:rsidRPr="00730B1B" w:rsidRDefault="00024136" w:rsidP="00024136">
      <w:pPr>
        <w:ind w:left="2970"/>
        <w:rPr>
          <w:rFonts w:ascii="Arial" w:hAnsi="Arial" w:cs="Arial"/>
        </w:rPr>
      </w:pPr>
      <w:r w:rsidRPr="008B54FC">
        <w:rPr>
          <w:rFonts w:ascii="Arial" w:hAnsi="Arial" w:cs="Arial"/>
          <w:u w:val="single"/>
        </w:rPr>
        <w:t>Russell Wells</w:t>
      </w:r>
      <w:r w:rsidRPr="00730B1B">
        <w:rPr>
          <w:rFonts w:ascii="Arial" w:hAnsi="Arial" w:cs="Arial"/>
        </w:rPr>
        <w:t>_______</w:t>
      </w:r>
      <w:r w:rsidRPr="00D47400">
        <w:rPr>
          <w:rFonts w:ascii="Arial" w:hAnsi="Arial" w:cs="Arial"/>
          <w:u w:val="single"/>
        </w:rPr>
        <w:t xml:space="preserve">_ </w:t>
      </w:r>
      <w:r w:rsidRPr="00730B1B">
        <w:rPr>
          <w:rFonts w:ascii="Arial" w:hAnsi="Arial" w:cs="Arial"/>
        </w:rPr>
        <w:t>_</w:t>
      </w:r>
      <w:r w:rsidRPr="00D47400">
        <w:rPr>
          <w:rFonts w:ascii="Arial" w:hAnsi="Arial" w:cs="Arial"/>
          <w:u w:val="single"/>
        </w:rPr>
        <w:t>12/04/2022</w:t>
      </w:r>
    </w:p>
    <w:p w14:paraId="35A64DA4" w14:textId="77777777" w:rsidR="00024136" w:rsidRPr="00730B1B" w:rsidRDefault="00024136" w:rsidP="00024136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47FD4F0A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5BCE10E4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0B6AE801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1F53146E" w14:textId="77777777" w:rsidR="00024136" w:rsidRPr="00730B1B" w:rsidRDefault="00024136" w:rsidP="00024136">
      <w:pPr>
        <w:ind w:left="2970"/>
        <w:rPr>
          <w:rFonts w:ascii="Arial" w:hAnsi="Arial" w:cs="Arial"/>
        </w:rPr>
      </w:pPr>
    </w:p>
    <w:p w14:paraId="51437DED" w14:textId="77777777" w:rsidR="00024136" w:rsidRPr="00730B1B" w:rsidRDefault="00024136" w:rsidP="00024136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2542CF41" w14:textId="77777777" w:rsidR="00024136" w:rsidRPr="00730B1B" w:rsidRDefault="00024136" w:rsidP="00024136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Pr="00730B1B">
        <w:rPr>
          <w:rFonts w:ascii="Arial" w:hAnsi="Arial" w:cs="Arial"/>
        </w:rPr>
        <w:tab/>
        <w:t>Date</w:t>
      </w:r>
    </w:p>
    <w:p w14:paraId="0F15C882" w14:textId="77777777" w:rsidR="00024136" w:rsidRPr="00024136" w:rsidRDefault="00024136" w:rsidP="00024136">
      <w:pPr>
        <w:ind w:left="2970"/>
        <w:rPr>
          <w:rFonts w:ascii="Arial" w:hAnsi="Arial" w:cs="Arial"/>
        </w:rPr>
      </w:pPr>
    </w:p>
    <w:p w14:paraId="51B9D92D" w14:textId="77777777" w:rsidR="00024136" w:rsidRPr="00024136" w:rsidRDefault="00024136" w:rsidP="00024136">
      <w:pPr>
        <w:ind w:left="2970"/>
        <w:rPr>
          <w:rFonts w:ascii="Arial" w:hAnsi="Arial" w:cs="Arial"/>
        </w:rPr>
      </w:pPr>
    </w:p>
    <w:p w14:paraId="61CD64CB" w14:textId="77777777" w:rsidR="00024136" w:rsidRPr="00024136" w:rsidRDefault="00024136" w:rsidP="00024136">
      <w:pPr>
        <w:ind w:left="2970"/>
        <w:rPr>
          <w:rFonts w:ascii="Arial" w:hAnsi="Arial" w:cs="Arial"/>
        </w:rPr>
      </w:pPr>
    </w:p>
    <w:p w14:paraId="1FA0AA99" w14:textId="77777777" w:rsidR="00024136" w:rsidRPr="00024136" w:rsidRDefault="00024136" w:rsidP="00024136">
      <w:pPr>
        <w:ind w:left="2970"/>
        <w:rPr>
          <w:rFonts w:ascii="Arial" w:hAnsi="Arial" w:cs="Arial"/>
        </w:rPr>
      </w:pPr>
    </w:p>
    <w:p w14:paraId="71BD63CE" w14:textId="77777777" w:rsidR="00024136" w:rsidRPr="00024136" w:rsidRDefault="00024136" w:rsidP="00024136">
      <w:pPr>
        <w:ind w:left="2970"/>
        <w:rPr>
          <w:rFonts w:ascii="Arial" w:hAnsi="Arial" w:cs="Arial"/>
        </w:rPr>
      </w:pPr>
      <w:r w:rsidRPr="00024136">
        <w:rPr>
          <w:rFonts w:ascii="Arial" w:hAnsi="Arial" w:cs="Arial"/>
        </w:rPr>
        <w:t>_____________________________</w:t>
      </w:r>
    </w:p>
    <w:p w14:paraId="09AAC6D5" w14:textId="3B423FC2" w:rsidR="00024136" w:rsidRPr="00BE5307" w:rsidRDefault="006D0AB1" w:rsidP="00024136">
      <w:pPr>
        <w:tabs>
          <w:tab w:val="left" w:pos="6210"/>
        </w:tabs>
        <w:ind w:left="2970"/>
        <w:rPr>
          <w:rFonts w:ascii="Arial" w:hAnsi="Arial" w:cs="Arial"/>
          <w:lang w:val="fr-FR"/>
        </w:rPr>
      </w:pPr>
      <w:r>
        <w:rPr>
          <w:rFonts w:ascii="Arial" w:hAnsi="Arial" w:cs="Arial"/>
          <w:lang w:val="fr-FR"/>
        </w:rPr>
        <w:t>Dalton Cyr</w:t>
      </w:r>
      <w:r w:rsidR="00024136" w:rsidRPr="00BE5307">
        <w:rPr>
          <w:rFonts w:ascii="Arial" w:hAnsi="Arial" w:cs="Arial"/>
          <w:lang w:val="fr-FR"/>
        </w:rPr>
        <w:t xml:space="preserve">      </w:t>
      </w:r>
      <w:r w:rsidR="00024136" w:rsidRPr="00BE5307">
        <w:rPr>
          <w:rFonts w:ascii="Arial" w:hAnsi="Arial" w:cs="Arial"/>
          <w:lang w:val="fr-FR"/>
        </w:rPr>
        <w:tab/>
        <w:t>Date</w:t>
      </w:r>
    </w:p>
    <w:p w14:paraId="6FF308B7" w14:textId="77777777" w:rsidR="00CC1A19" w:rsidRPr="00BE5307" w:rsidRDefault="00CC1A19" w:rsidP="00043D9F">
      <w:pPr>
        <w:ind w:left="3330"/>
        <w:rPr>
          <w:rFonts w:ascii="Arial" w:hAnsi="Arial" w:cs="Arial"/>
          <w:lang w:val="fr-FR"/>
        </w:rPr>
      </w:pPr>
    </w:p>
    <w:p w14:paraId="59A252E2" w14:textId="77777777" w:rsidR="00CC1A19" w:rsidRPr="00BE5307" w:rsidRDefault="00CC1A19" w:rsidP="007224FA">
      <w:pPr>
        <w:ind w:left="3330"/>
        <w:rPr>
          <w:rFonts w:ascii="Arial" w:hAnsi="Arial" w:cs="Arial"/>
          <w:lang w:val="fr-FR"/>
        </w:rPr>
      </w:pPr>
    </w:p>
    <w:p w14:paraId="4352926D" w14:textId="77777777" w:rsidR="00CC1A19" w:rsidRPr="00BE5307" w:rsidRDefault="00CC1A19" w:rsidP="00043D9F">
      <w:pPr>
        <w:ind w:left="3330"/>
        <w:rPr>
          <w:rFonts w:ascii="Arial" w:hAnsi="Arial" w:cs="Arial"/>
          <w:lang w:val="fr-FR"/>
        </w:rPr>
      </w:pPr>
    </w:p>
    <w:p w14:paraId="51C82FC5" w14:textId="77777777" w:rsidR="00CC1A19" w:rsidRPr="00BE5307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  <w:lang w:val="fr-FR"/>
        </w:rPr>
      </w:pPr>
    </w:p>
    <w:p w14:paraId="07DD800C" w14:textId="77777777" w:rsidR="00CC1A19" w:rsidRPr="0034447C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BE5307">
        <w:rPr>
          <w:rFonts w:ascii="Arial" w:hAnsi="Arial" w:cs="Arial"/>
          <w:b/>
          <w:sz w:val="28"/>
          <w:lang w:val="fr-FR"/>
        </w:rPr>
        <w:br w:type="page"/>
      </w:r>
      <w:r w:rsidRPr="0034447C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D969DD" w:rsidRPr="0034447C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34447C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EF270D" w:rsidRPr="0034447C" w14:paraId="5026E6A2" w14:textId="77777777" w:rsidTr="00043D9F">
        <w:tc>
          <w:tcPr>
            <w:tcW w:w="690" w:type="dxa"/>
          </w:tcPr>
          <w:p w14:paraId="1200103E" w14:textId="5E86369C" w:rsidR="00FA617B" w:rsidRPr="0034447C" w:rsidRDefault="11DBE1D8" w:rsidP="00FA617B">
            <w:pPr>
              <w:rPr>
                <w:rFonts w:ascii="Arial" w:hAnsi="Arial" w:cs="Arial"/>
                <w:b/>
                <w:bCs/>
              </w:rPr>
            </w:pPr>
            <w:r w:rsidRPr="3311E0AF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1523" w:type="dxa"/>
          </w:tcPr>
          <w:p w14:paraId="277BD379" w14:textId="5DE9D5E3" w:rsidR="00FA617B" w:rsidRPr="0034447C" w:rsidRDefault="00FA617B" w:rsidP="00FA617B">
            <w:pPr>
              <w:rPr>
                <w:rFonts w:ascii="Arial" w:hAnsi="Arial" w:cs="Arial"/>
              </w:rPr>
            </w:pPr>
            <w:r w:rsidRPr="00707181">
              <w:rPr>
                <w:rFonts w:ascii="Arial" w:hAnsi="Arial" w:cs="Arial"/>
              </w:rPr>
              <w:t>[</w:t>
            </w:r>
            <w:r w:rsidR="1E34F8D5" w:rsidRPr="00707181">
              <w:rPr>
                <w:rFonts w:ascii="Arial" w:hAnsi="Arial" w:cs="Arial"/>
              </w:rPr>
              <w:t>09/</w:t>
            </w:r>
            <w:r w:rsidR="00EF270D" w:rsidRPr="00707181">
              <w:rPr>
                <w:rFonts w:ascii="Arial" w:hAnsi="Arial" w:cs="Arial"/>
              </w:rPr>
              <w:t>15</w:t>
            </w:r>
            <w:r w:rsidR="1E34F8D5" w:rsidRPr="00707181">
              <w:rPr>
                <w:rFonts w:ascii="Arial" w:hAnsi="Arial" w:cs="Arial"/>
              </w:rPr>
              <w:t>/2022</w:t>
            </w:r>
            <w:r w:rsidRPr="00707181">
              <w:rPr>
                <w:rFonts w:ascii="Arial" w:hAnsi="Arial" w:cs="Arial"/>
              </w:rPr>
              <w:t>]</w:t>
            </w:r>
          </w:p>
        </w:tc>
        <w:tc>
          <w:tcPr>
            <w:tcW w:w="1919" w:type="dxa"/>
          </w:tcPr>
          <w:p w14:paraId="546C7E3B" w14:textId="6EBF4FC9" w:rsidR="00FA617B" w:rsidRPr="0034447C" w:rsidRDefault="00F46C70" w:rsidP="00FA617B">
            <w:pPr>
              <w:rPr>
                <w:rFonts w:ascii="Arial" w:hAnsi="Arial" w:cs="Arial"/>
              </w:rPr>
            </w:pPr>
            <w:r w:rsidRPr="00707181">
              <w:rPr>
                <w:rFonts w:ascii="Arial" w:hAnsi="Arial" w:cs="Arial"/>
              </w:rPr>
              <w:t>Fuel</w:t>
            </w:r>
            <w:r w:rsidR="00D969DD" w:rsidRPr="00707181">
              <w:rPr>
                <w:rFonts w:ascii="Arial" w:hAnsi="Arial" w:cs="Arial"/>
              </w:rPr>
              <w:t xml:space="preserve"> </w:t>
            </w:r>
            <w:r w:rsidRPr="00707181">
              <w:rPr>
                <w:rFonts w:ascii="Arial" w:hAnsi="Arial" w:cs="Arial"/>
              </w:rPr>
              <w:t>Cell Monitor</w:t>
            </w:r>
            <w:r w:rsidR="00EA6FFC" w:rsidRPr="00707181">
              <w:rPr>
                <w:rFonts w:ascii="Arial" w:hAnsi="Arial" w:cs="Arial"/>
              </w:rPr>
              <w:t xml:space="preserve"> Sys</w:t>
            </w:r>
            <w:r w:rsidR="00D969DD" w:rsidRPr="00707181">
              <w:rPr>
                <w:rFonts w:ascii="Arial" w:hAnsi="Arial" w:cs="Arial"/>
              </w:rPr>
              <w:t>tem</w:t>
            </w:r>
          </w:p>
        </w:tc>
        <w:tc>
          <w:tcPr>
            <w:tcW w:w="1915" w:type="dxa"/>
          </w:tcPr>
          <w:p w14:paraId="61337CE4" w14:textId="77777777" w:rsidR="00FA617B" w:rsidRPr="0034447C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016ED737" w:rsidR="00FA617B" w:rsidRPr="0034447C" w:rsidRDefault="00FA617B" w:rsidP="00FA617B">
            <w:pPr>
              <w:jc w:val="left"/>
              <w:rPr>
                <w:rFonts w:ascii="Arial" w:hAnsi="Arial" w:cs="Arial"/>
              </w:rPr>
            </w:pPr>
            <w:r w:rsidRPr="6AD6249F">
              <w:rPr>
                <w:rFonts w:ascii="Arial" w:hAnsi="Arial" w:cs="Arial"/>
              </w:rPr>
              <w:t>Draft</w:t>
            </w:r>
            <w:r w:rsidR="00D969DD">
              <w:rPr>
                <w:rFonts w:ascii="Arial" w:hAnsi="Arial" w:cs="Arial"/>
              </w:rPr>
              <w:t xml:space="preserve"> Release</w:t>
            </w:r>
          </w:p>
        </w:tc>
      </w:tr>
      <w:tr w:rsidR="00C61F2D" w:rsidRPr="0034447C" w14:paraId="283F049C" w14:textId="77777777" w:rsidTr="00043D9F">
        <w:tc>
          <w:tcPr>
            <w:tcW w:w="690" w:type="dxa"/>
          </w:tcPr>
          <w:p w14:paraId="6E4E4FEB" w14:textId="11A444EE" w:rsidR="00C61F2D" w:rsidRPr="3311E0AF" w:rsidRDefault="00BE5307" w:rsidP="00FA617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1523" w:type="dxa"/>
          </w:tcPr>
          <w:p w14:paraId="4D5CE507" w14:textId="7281C86B" w:rsidR="00C61F2D" w:rsidRPr="00707181" w:rsidRDefault="00C61F2D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/02/2022</w:t>
            </w:r>
          </w:p>
        </w:tc>
        <w:tc>
          <w:tcPr>
            <w:tcW w:w="1919" w:type="dxa"/>
          </w:tcPr>
          <w:p w14:paraId="7FCB24B7" w14:textId="1E9E4E6E" w:rsidR="00C61F2D" w:rsidRPr="00707181" w:rsidRDefault="00BE5307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ssell Wells</w:t>
            </w:r>
          </w:p>
        </w:tc>
        <w:tc>
          <w:tcPr>
            <w:tcW w:w="1915" w:type="dxa"/>
          </w:tcPr>
          <w:p w14:paraId="2F4C8541" w14:textId="77777777" w:rsidR="00C61F2D" w:rsidRPr="0034447C" w:rsidRDefault="00C61F2D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25A0E35C" w14:textId="35560BFB" w:rsidR="00C61F2D" w:rsidRPr="6AD6249F" w:rsidDel="00D969DD" w:rsidRDefault="00BE5307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SR, ICD attachment</w:t>
            </w:r>
          </w:p>
        </w:tc>
      </w:tr>
      <w:tr w:rsidR="008B3E08" w:rsidRPr="0034447C" w14:paraId="104C92B3" w14:textId="77777777" w:rsidTr="00043D9F">
        <w:tc>
          <w:tcPr>
            <w:tcW w:w="690" w:type="dxa"/>
          </w:tcPr>
          <w:p w14:paraId="087ED50C" w14:textId="7794CDE4" w:rsidR="008B3E08" w:rsidRDefault="006D0AB1" w:rsidP="00FA617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1523" w:type="dxa"/>
          </w:tcPr>
          <w:p w14:paraId="04BFF18C" w14:textId="5B6D90AF" w:rsidR="008B3E08" w:rsidRDefault="006D0AB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/04/2022</w:t>
            </w:r>
          </w:p>
        </w:tc>
        <w:tc>
          <w:tcPr>
            <w:tcW w:w="1919" w:type="dxa"/>
          </w:tcPr>
          <w:p w14:paraId="52A24693" w14:textId="16604EEC" w:rsidR="008B3E08" w:rsidRDefault="006D0AB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ssell Wells</w:t>
            </w:r>
          </w:p>
        </w:tc>
        <w:tc>
          <w:tcPr>
            <w:tcW w:w="1915" w:type="dxa"/>
          </w:tcPr>
          <w:p w14:paraId="367A5084" w14:textId="77777777" w:rsidR="008B3E08" w:rsidRPr="0034447C" w:rsidRDefault="008B3E08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D6FAD00" w14:textId="770B298D" w:rsidR="008B3E08" w:rsidRDefault="006D0AB1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 Final Report Attachment</w:t>
            </w:r>
          </w:p>
        </w:tc>
      </w:tr>
    </w:tbl>
    <w:p w14:paraId="7F6ABF2C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34447C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34447C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34447C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0222144"/>
      <w:r w:rsidRPr="0034447C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299044FE" w14:textId="072765BC" w:rsidR="004E5DAA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34447C">
        <w:rPr>
          <w:rFonts w:ascii="Arial" w:hAnsi="Arial" w:cs="Arial"/>
        </w:rPr>
        <w:fldChar w:fldCharType="begin"/>
      </w:r>
      <w:r w:rsidRPr="0034447C">
        <w:rPr>
          <w:rFonts w:ascii="Arial" w:hAnsi="Arial" w:cs="Arial"/>
        </w:rPr>
        <w:instrText xml:space="preserve"> TOC \o "1-3" \h \z \u </w:instrText>
      </w:r>
      <w:r w:rsidRPr="0034447C">
        <w:rPr>
          <w:rFonts w:ascii="Arial" w:hAnsi="Arial" w:cs="Arial"/>
        </w:rPr>
        <w:fldChar w:fldCharType="separate"/>
      </w:r>
      <w:hyperlink w:anchor="_Toc50222144" w:history="1">
        <w:r w:rsidR="004E5DAA" w:rsidRPr="00921618">
          <w:rPr>
            <w:rStyle w:val="Hyperlink"/>
            <w:rFonts w:ascii="Arial" w:hAnsi="Arial" w:cs="Arial"/>
          </w:rPr>
          <w:t>Table of Content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4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III</w:t>
        </w:r>
        <w:r w:rsidR="004E5DAA">
          <w:rPr>
            <w:webHidden/>
          </w:rPr>
          <w:fldChar w:fldCharType="end"/>
        </w:r>
      </w:hyperlink>
    </w:p>
    <w:p w14:paraId="1EB3974C" w14:textId="6E507066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5" w:history="1">
        <w:r w:rsidR="004E5DAA" w:rsidRPr="00921618">
          <w:rPr>
            <w:rStyle w:val="Hyperlink"/>
            <w:rFonts w:ascii="Arial" w:hAnsi="Arial" w:cs="Arial"/>
          </w:rPr>
          <w:t>List of Table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5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IV</w:t>
        </w:r>
        <w:r w:rsidR="004E5DAA">
          <w:rPr>
            <w:webHidden/>
          </w:rPr>
          <w:fldChar w:fldCharType="end"/>
        </w:r>
      </w:hyperlink>
    </w:p>
    <w:p w14:paraId="62327697" w14:textId="60939D79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7" w:history="1">
        <w:r w:rsidR="004E5DAA" w:rsidRPr="00921618">
          <w:rPr>
            <w:rStyle w:val="Hyperlink"/>
            <w:rFonts w:ascii="Arial" w:hAnsi="Arial" w:cs="Arial"/>
          </w:rPr>
          <w:t>List of Figure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7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V</w:t>
        </w:r>
        <w:r w:rsidR="004E5DAA">
          <w:rPr>
            <w:webHidden/>
          </w:rPr>
          <w:fldChar w:fldCharType="end"/>
        </w:r>
      </w:hyperlink>
    </w:p>
    <w:p w14:paraId="44FC77B7" w14:textId="7A7C9B83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8" w:history="1">
        <w:r w:rsidR="00A411D6">
          <w:rPr>
            <w:rStyle w:val="Hyperlink"/>
            <w:rFonts w:ascii="Arial" w:hAnsi="Arial"/>
            <w:bCs/>
          </w:rPr>
          <w:t>Figure 1: Fuel Cell Monitor Block diagram</w:t>
        </w:r>
        <w:r w:rsidR="004E5DAA" w:rsidRPr="00921618">
          <w:rPr>
            <w:rStyle w:val="Hyperlink"/>
            <w:rFonts w:ascii="Arial" w:hAnsi="Arial"/>
            <w:bCs/>
          </w:rPr>
          <w:t>.</w:t>
        </w:r>
        <w:r w:rsidR="004E5DAA">
          <w:rPr>
            <w:webHidden/>
          </w:rPr>
          <w:tab/>
        </w:r>
        <w:r w:rsidR="009C15C0">
          <w:rPr>
            <w:webHidden/>
          </w:rPr>
          <w:t>2</w:t>
        </w:r>
      </w:hyperlink>
    </w:p>
    <w:p w14:paraId="248980CC" w14:textId="04BF46C5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49" w:history="1">
        <w:r w:rsidR="004E5DAA" w:rsidRPr="00921618">
          <w:rPr>
            <w:rStyle w:val="Hyperlink"/>
            <w:rFonts w:ascii="Arial" w:hAnsi="Arial"/>
          </w:rPr>
          <w:t>1.</w:t>
        </w:r>
        <w:r w:rsidR="004E5DAA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E5DAA" w:rsidRPr="00921618">
          <w:rPr>
            <w:rStyle w:val="Hyperlink"/>
            <w:rFonts w:ascii="Arial" w:hAnsi="Arial"/>
          </w:rPr>
          <w:t>Executive Summary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49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1</w:t>
        </w:r>
        <w:r w:rsidR="004E5DAA">
          <w:rPr>
            <w:webHidden/>
          </w:rPr>
          <w:fldChar w:fldCharType="end"/>
        </w:r>
      </w:hyperlink>
    </w:p>
    <w:p w14:paraId="4A1ED95E" w14:textId="6A4C706E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0" w:history="1">
        <w:r w:rsidR="004E5DAA" w:rsidRPr="00921618">
          <w:rPr>
            <w:rStyle w:val="Hyperlink"/>
            <w:rFonts w:ascii="Arial" w:hAnsi="Arial"/>
          </w:rPr>
          <w:t>2.</w:t>
        </w:r>
        <w:r w:rsidR="004E5DAA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E5DAA" w:rsidRPr="00921618">
          <w:rPr>
            <w:rStyle w:val="Hyperlink"/>
            <w:rFonts w:ascii="Arial" w:hAnsi="Arial"/>
          </w:rPr>
          <w:t>Introduction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50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2</w:t>
        </w:r>
        <w:r w:rsidR="004E5DAA">
          <w:rPr>
            <w:webHidden/>
          </w:rPr>
          <w:fldChar w:fldCharType="end"/>
        </w:r>
      </w:hyperlink>
    </w:p>
    <w:p w14:paraId="1C85BB06" w14:textId="48FC4368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1" w:history="1">
        <w:r w:rsidR="004E5DAA" w:rsidRPr="00921618">
          <w:rPr>
            <w:rStyle w:val="Hyperlink"/>
            <w:rFonts w:ascii="Arial" w:hAnsi="Arial"/>
            <w:noProof/>
          </w:rPr>
          <w:t>2.1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Background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1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2</w:t>
        </w:r>
        <w:r w:rsidR="004E5DAA">
          <w:rPr>
            <w:noProof/>
            <w:webHidden/>
          </w:rPr>
          <w:fldChar w:fldCharType="end"/>
        </w:r>
      </w:hyperlink>
    </w:p>
    <w:p w14:paraId="5164A0C8" w14:textId="33B187FF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2" w:history="1">
        <w:r w:rsidR="004E5DAA" w:rsidRPr="00921618">
          <w:rPr>
            <w:rStyle w:val="Hyperlink"/>
            <w:rFonts w:ascii="Arial" w:hAnsi="Arial"/>
            <w:noProof/>
          </w:rPr>
          <w:t>2.2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Overview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2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2</w:t>
        </w:r>
        <w:r w:rsidR="004E5DAA">
          <w:rPr>
            <w:noProof/>
            <w:webHidden/>
          </w:rPr>
          <w:fldChar w:fldCharType="end"/>
        </w:r>
      </w:hyperlink>
    </w:p>
    <w:p w14:paraId="1C78FD10" w14:textId="717E8477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3" w:history="1">
        <w:r w:rsidR="004E5DAA" w:rsidRPr="00921618">
          <w:rPr>
            <w:rStyle w:val="Hyperlink"/>
            <w:rFonts w:ascii="Arial" w:hAnsi="Arial"/>
            <w:noProof/>
          </w:rPr>
          <w:t>2.3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Referenced Documents and Standard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3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3</w:t>
        </w:r>
        <w:r w:rsidR="004E5DAA">
          <w:rPr>
            <w:noProof/>
            <w:webHidden/>
          </w:rPr>
          <w:fldChar w:fldCharType="end"/>
        </w:r>
      </w:hyperlink>
    </w:p>
    <w:p w14:paraId="68911192" w14:textId="04490C15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54" w:history="1">
        <w:r w:rsidR="004E5DAA" w:rsidRPr="00921618">
          <w:rPr>
            <w:rStyle w:val="Hyperlink"/>
            <w:rFonts w:ascii="Arial" w:hAnsi="Arial"/>
          </w:rPr>
          <w:t>3.</w:t>
        </w:r>
        <w:r w:rsidR="004E5DAA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E5DAA" w:rsidRPr="00921618">
          <w:rPr>
            <w:rStyle w:val="Hyperlink"/>
            <w:rFonts w:ascii="Arial" w:hAnsi="Arial"/>
          </w:rPr>
          <w:t>Operating Concept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54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4</w:t>
        </w:r>
        <w:r w:rsidR="004E5DAA">
          <w:rPr>
            <w:webHidden/>
          </w:rPr>
          <w:fldChar w:fldCharType="end"/>
        </w:r>
      </w:hyperlink>
    </w:p>
    <w:p w14:paraId="205C082D" w14:textId="0BA922AE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5" w:history="1">
        <w:r w:rsidR="004E5DAA" w:rsidRPr="00921618">
          <w:rPr>
            <w:rStyle w:val="Hyperlink"/>
            <w:rFonts w:ascii="Arial" w:hAnsi="Arial"/>
            <w:noProof/>
          </w:rPr>
          <w:t>3.1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Scope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5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4</w:t>
        </w:r>
        <w:r w:rsidR="004E5DAA">
          <w:rPr>
            <w:noProof/>
            <w:webHidden/>
          </w:rPr>
          <w:fldChar w:fldCharType="end"/>
        </w:r>
      </w:hyperlink>
    </w:p>
    <w:p w14:paraId="05B25CAD" w14:textId="1CE8C43A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6" w:history="1">
        <w:r w:rsidR="004E5DAA" w:rsidRPr="00921618">
          <w:rPr>
            <w:rStyle w:val="Hyperlink"/>
            <w:rFonts w:ascii="Arial" w:hAnsi="Arial"/>
            <w:noProof/>
          </w:rPr>
          <w:t>3.2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Operational Description and Constraint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6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4</w:t>
        </w:r>
        <w:r w:rsidR="004E5DAA">
          <w:rPr>
            <w:noProof/>
            <w:webHidden/>
          </w:rPr>
          <w:fldChar w:fldCharType="end"/>
        </w:r>
      </w:hyperlink>
    </w:p>
    <w:p w14:paraId="269A0069" w14:textId="67D2F1E8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7" w:history="1">
        <w:r w:rsidR="004E5DAA" w:rsidRPr="00921618">
          <w:rPr>
            <w:rStyle w:val="Hyperlink"/>
            <w:rFonts w:ascii="Arial" w:hAnsi="Arial"/>
            <w:noProof/>
          </w:rPr>
          <w:t>3.3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System Description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7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4</w:t>
        </w:r>
        <w:r w:rsidR="004E5DAA">
          <w:rPr>
            <w:noProof/>
            <w:webHidden/>
          </w:rPr>
          <w:fldChar w:fldCharType="end"/>
        </w:r>
      </w:hyperlink>
    </w:p>
    <w:p w14:paraId="7D0E9262" w14:textId="1F5AB389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8" w:history="1">
        <w:r w:rsidR="004E5DAA" w:rsidRPr="00921618">
          <w:rPr>
            <w:rStyle w:val="Hyperlink"/>
            <w:rFonts w:ascii="Arial" w:hAnsi="Arial"/>
            <w:noProof/>
          </w:rPr>
          <w:t>3.4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Modes of Operation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8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5</w:t>
        </w:r>
        <w:r w:rsidR="004E5DAA">
          <w:rPr>
            <w:noProof/>
            <w:webHidden/>
          </w:rPr>
          <w:fldChar w:fldCharType="end"/>
        </w:r>
      </w:hyperlink>
    </w:p>
    <w:p w14:paraId="3312BC6D" w14:textId="08A9A125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59" w:history="1">
        <w:r w:rsidR="004E5DAA" w:rsidRPr="00921618">
          <w:rPr>
            <w:rStyle w:val="Hyperlink"/>
            <w:rFonts w:ascii="Arial" w:hAnsi="Arial"/>
            <w:noProof/>
          </w:rPr>
          <w:t>3.5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User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59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5</w:t>
        </w:r>
        <w:r w:rsidR="004E5DAA">
          <w:rPr>
            <w:noProof/>
            <w:webHidden/>
          </w:rPr>
          <w:fldChar w:fldCharType="end"/>
        </w:r>
      </w:hyperlink>
    </w:p>
    <w:p w14:paraId="70D38121" w14:textId="4F52E98F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0" w:history="1">
        <w:r w:rsidR="004E5DAA" w:rsidRPr="00921618">
          <w:rPr>
            <w:rStyle w:val="Hyperlink"/>
            <w:rFonts w:ascii="Arial" w:hAnsi="Arial"/>
            <w:noProof/>
          </w:rPr>
          <w:t>3.6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Support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0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5</w:t>
        </w:r>
        <w:r w:rsidR="004E5DAA">
          <w:rPr>
            <w:noProof/>
            <w:webHidden/>
          </w:rPr>
          <w:fldChar w:fldCharType="end"/>
        </w:r>
      </w:hyperlink>
    </w:p>
    <w:p w14:paraId="7D0DBF87" w14:textId="620D55A4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1" w:history="1">
        <w:r w:rsidR="004E5DAA" w:rsidRPr="00921618">
          <w:rPr>
            <w:rStyle w:val="Hyperlink"/>
            <w:rFonts w:ascii="Arial" w:hAnsi="Arial"/>
          </w:rPr>
          <w:t>4.</w:t>
        </w:r>
        <w:r w:rsidR="004E5DAA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E5DAA" w:rsidRPr="00921618">
          <w:rPr>
            <w:rStyle w:val="Hyperlink"/>
            <w:rFonts w:ascii="Arial" w:hAnsi="Arial"/>
          </w:rPr>
          <w:t>Scenario(s)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61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6</w:t>
        </w:r>
        <w:r w:rsidR="004E5DAA">
          <w:rPr>
            <w:webHidden/>
          </w:rPr>
          <w:fldChar w:fldCharType="end"/>
        </w:r>
      </w:hyperlink>
    </w:p>
    <w:p w14:paraId="5EAEEEC2" w14:textId="45E5677D" w:rsidR="004E5DAA" w:rsidRDefault="00D83396">
      <w:pPr>
        <w:pStyle w:val="TOC2"/>
        <w:tabs>
          <w:tab w:val="left" w:pos="880"/>
          <w:tab w:val="right" w:leader="dot" w:pos="9350"/>
        </w:tabs>
        <w:rPr>
          <w:noProof/>
        </w:rPr>
      </w:pPr>
      <w:hyperlink w:anchor="_Toc50222162" w:history="1">
        <w:r w:rsidR="004E5DAA" w:rsidRPr="00921618">
          <w:rPr>
            <w:rStyle w:val="Hyperlink"/>
            <w:rFonts w:ascii="Arial" w:hAnsi="Arial"/>
            <w:noProof/>
          </w:rPr>
          <w:t>4.1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DF72F0" w:rsidRPr="00233FED">
          <w:rPr>
            <w:rStyle w:val="Hyperlink"/>
            <w:rFonts w:ascii="Arial" w:hAnsi="Arial"/>
          </w:rPr>
          <w:t xml:space="preserve">Experimental Lab Equipment 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2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6</w:t>
        </w:r>
        <w:r w:rsidR="004E5DAA">
          <w:rPr>
            <w:noProof/>
            <w:webHidden/>
          </w:rPr>
          <w:fldChar w:fldCharType="end"/>
        </w:r>
      </w:hyperlink>
    </w:p>
    <w:p w14:paraId="1BE9B8AB" w14:textId="0122C712" w:rsidR="00784215" w:rsidRPr="00EF270D" w:rsidRDefault="002D2668" w:rsidP="00784215">
      <w:pPr>
        <w:ind w:left="230"/>
      </w:pPr>
      <w:r>
        <w:t xml:space="preserve">4.2. </w:t>
      </w:r>
      <w:r w:rsidR="00367DC7">
        <w:t xml:space="preserve"> </w:t>
      </w:r>
      <w:r w:rsidR="00F27D98">
        <w:t xml:space="preserve">  </w:t>
      </w:r>
      <w:r w:rsidR="002A6435">
        <w:t>Personal or Home Power Generation</w:t>
      </w:r>
      <w:r w:rsidR="00B2054F">
        <w:t>……………………………………………</w:t>
      </w:r>
      <w:r w:rsidR="00B305F9">
        <w:t>…</w:t>
      </w:r>
      <w:r w:rsidR="00FD69BB">
        <w:t>……</w:t>
      </w:r>
      <w:r w:rsidR="007228ED">
        <w:t>6</w:t>
      </w:r>
    </w:p>
    <w:p w14:paraId="25E02C79" w14:textId="77777777" w:rsidR="00B305F9" w:rsidRPr="00EF270D" w:rsidRDefault="00B305F9" w:rsidP="00B305F9">
      <w:pPr>
        <w:spacing w:line="60" w:lineRule="auto"/>
        <w:ind w:left="230"/>
      </w:pPr>
    </w:p>
    <w:p w14:paraId="3ABBB404" w14:textId="3F8849E2" w:rsidR="004E5DAA" w:rsidRDefault="00D83396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0222163" w:history="1">
        <w:r w:rsidR="004E5DAA" w:rsidRPr="00921618">
          <w:rPr>
            <w:rStyle w:val="Hyperlink"/>
            <w:rFonts w:ascii="Arial" w:hAnsi="Arial"/>
          </w:rPr>
          <w:t>5.</w:t>
        </w:r>
        <w:r w:rsidR="004E5DAA"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="004E5DAA" w:rsidRPr="00921618">
          <w:rPr>
            <w:rStyle w:val="Hyperlink"/>
            <w:rFonts w:ascii="Arial" w:hAnsi="Arial"/>
          </w:rPr>
          <w:t>Analysis</w:t>
        </w:r>
        <w:r w:rsidR="004E5DAA">
          <w:rPr>
            <w:webHidden/>
          </w:rPr>
          <w:tab/>
        </w:r>
        <w:r w:rsidR="004E5DAA">
          <w:rPr>
            <w:webHidden/>
          </w:rPr>
          <w:fldChar w:fldCharType="begin"/>
        </w:r>
        <w:r w:rsidR="004E5DAA">
          <w:rPr>
            <w:webHidden/>
          </w:rPr>
          <w:instrText xml:space="preserve"> PAGEREF _Toc50222163 \h </w:instrText>
        </w:r>
        <w:r w:rsidR="004E5DAA">
          <w:rPr>
            <w:webHidden/>
          </w:rPr>
        </w:r>
        <w:r w:rsidR="004E5DAA">
          <w:rPr>
            <w:webHidden/>
          </w:rPr>
          <w:fldChar w:fldCharType="separate"/>
        </w:r>
        <w:r w:rsidR="004E46EC">
          <w:rPr>
            <w:webHidden/>
          </w:rPr>
          <w:t>6</w:t>
        </w:r>
        <w:r w:rsidR="004E5DAA">
          <w:rPr>
            <w:webHidden/>
          </w:rPr>
          <w:fldChar w:fldCharType="end"/>
        </w:r>
      </w:hyperlink>
    </w:p>
    <w:p w14:paraId="4DF5C8D5" w14:textId="626A6D83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4" w:history="1">
        <w:r w:rsidR="004E5DAA" w:rsidRPr="00921618">
          <w:rPr>
            <w:rStyle w:val="Hyperlink"/>
            <w:rFonts w:ascii="Arial" w:hAnsi="Arial"/>
            <w:noProof/>
          </w:rPr>
          <w:t>5.1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Summary of Proposed Improvement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4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6</w:t>
        </w:r>
        <w:r w:rsidR="004E5DAA">
          <w:rPr>
            <w:noProof/>
            <w:webHidden/>
          </w:rPr>
          <w:fldChar w:fldCharType="end"/>
        </w:r>
      </w:hyperlink>
    </w:p>
    <w:p w14:paraId="692662E0" w14:textId="76A9E9CC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5" w:history="1">
        <w:r w:rsidR="004E5DAA" w:rsidRPr="00921618">
          <w:rPr>
            <w:rStyle w:val="Hyperlink"/>
            <w:rFonts w:ascii="Arial" w:hAnsi="Arial"/>
            <w:noProof/>
          </w:rPr>
          <w:t>5.2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Disadvantages and Limitation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5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6</w:t>
        </w:r>
        <w:r w:rsidR="004E5DAA">
          <w:rPr>
            <w:noProof/>
            <w:webHidden/>
          </w:rPr>
          <w:fldChar w:fldCharType="end"/>
        </w:r>
      </w:hyperlink>
    </w:p>
    <w:p w14:paraId="00AC20DE" w14:textId="64761046" w:rsidR="004E5DAA" w:rsidRDefault="00D83396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0222166" w:history="1">
        <w:r w:rsidR="004E5DAA" w:rsidRPr="00921618">
          <w:rPr>
            <w:rStyle w:val="Hyperlink"/>
            <w:rFonts w:ascii="Arial" w:hAnsi="Arial"/>
            <w:noProof/>
          </w:rPr>
          <w:t>5.3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Alternatives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6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6</w:t>
        </w:r>
        <w:r w:rsidR="004E5DAA">
          <w:rPr>
            <w:noProof/>
            <w:webHidden/>
          </w:rPr>
          <w:fldChar w:fldCharType="end"/>
        </w:r>
      </w:hyperlink>
    </w:p>
    <w:p w14:paraId="667590EE" w14:textId="671D6FC9" w:rsidR="004E5DAA" w:rsidRDefault="00D83396">
      <w:pPr>
        <w:pStyle w:val="TOC2"/>
        <w:tabs>
          <w:tab w:val="left" w:pos="880"/>
          <w:tab w:val="right" w:leader="dot" w:pos="9350"/>
        </w:tabs>
        <w:rPr>
          <w:rStyle w:val="Hyperlink"/>
          <w:noProof/>
        </w:rPr>
      </w:pPr>
      <w:hyperlink w:anchor="_Toc50222167" w:history="1">
        <w:r w:rsidR="004E5DAA" w:rsidRPr="00921618">
          <w:rPr>
            <w:rStyle w:val="Hyperlink"/>
            <w:rFonts w:ascii="Arial" w:hAnsi="Arial"/>
            <w:noProof/>
          </w:rPr>
          <w:t>5.4.</w:t>
        </w:r>
        <w:r w:rsidR="004E5DAA">
          <w:rPr>
            <w:rFonts w:asciiTheme="minorHAnsi" w:eastAsiaTheme="minorEastAsia" w:hAnsiTheme="minorHAnsi" w:cstheme="minorBidi"/>
            <w:noProof/>
            <w:sz w:val="22"/>
          </w:rPr>
          <w:tab/>
        </w:r>
        <w:r w:rsidR="004E5DAA" w:rsidRPr="00921618">
          <w:rPr>
            <w:rStyle w:val="Hyperlink"/>
            <w:rFonts w:ascii="Arial" w:hAnsi="Arial"/>
            <w:noProof/>
          </w:rPr>
          <w:t>Impact</w:t>
        </w:r>
        <w:r w:rsidR="004E5DAA">
          <w:rPr>
            <w:noProof/>
            <w:webHidden/>
          </w:rPr>
          <w:tab/>
        </w:r>
        <w:r w:rsidR="004E5DAA">
          <w:rPr>
            <w:noProof/>
            <w:webHidden/>
          </w:rPr>
          <w:fldChar w:fldCharType="begin"/>
        </w:r>
        <w:r w:rsidR="004E5DAA">
          <w:rPr>
            <w:noProof/>
            <w:webHidden/>
          </w:rPr>
          <w:instrText xml:space="preserve"> PAGEREF _Toc50222167 \h </w:instrText>
        </w:r>
        <w:r w:rsidR="004E5DAA">
          <w:rPr>
            <w:noProof/>
            <w:webHidden/>
          </w:rPr>
        </w:r>
        <w:r w:rsidR="004E5DAA">
          <w:rPr>
            <w:noProof/>
            <w:webHidden/>
          </w:rPr>
          <w:fldChar w:fldCharType="separate"/>
        </w:r>
        <w:r w:rsidR="004E46EC">
          <w:rPr>
            <w:noProof/>
            <w:webHidden/>
          </w:rPr>
          <w:t>6</w:t>
        </w:r>
        <w:r w:rsidR="004E5DAA">
          <w:rPr>
            <w:noProof/>
            <w:webHidden/>
          </w:rPr>
          <w:fldChar w:fldCharType="end"/>
        </w:r>
      </w:hyperlink>
    </w:p>
    <w:p w14:paraId="3DEBEA10" w14:textId="77777777" w:rsidR="004E5DAA" w:rsidRPr="004E5DAA" w:rsidRDefault="004E5DAA" w:rsidP="004E5DAA"/>
    <w:p w14:paraId="33E9DB9C" w14:textId="22802821" w:rsidR="00CC1A19" w:rsidRPr="0034447C" w:rsidRDefault="00CC1A19">
      <w:pPr>
        <w:rPr>
          <w:rFonts w:ascii="Arial" w:hAnsi="Arial" w:cs="Arial"/>
        </w:rPr>
      </w:pPr>
      <w:r w:rsidRPr="0034447C">
        <w:rPr>
          <w:rFonts w:ascii="Arial" w:hAnsi="Arial" w:cs="Arial"/>
        </w:rPr>
        <w:fldChar w:fldCharType="end"/>
      </w:r>
    </w:p>
    <w:p w14:paraId="2D9AB488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14:paraId="230C9C7A" w14:textId="77D33FBE" w:rsidR="00CC1A19" w:rsidRPr="0034447C" w:rsidRDefault="00CC1A19" w:rsidP="00FA617B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</w:rPr>
        <w:lastRenderedPageBreak/>
        <w:t xml:space="preserve"> </w:t>
      </w:r>
      <w:bookmarkStart w:id="3" w:name="_Toc50222145"/>
      <w:r w:rsidRPr="0034447C">
        <w:rPr>
          <w:rFonts w:ascii="Arial" w:hAnsi="Arial" w:cs="Arial"/>
        </w:rPr>
        <w:t>List of Tables</w:t>
      </w:r>
      <w:bookmarkEnd w:id="3"/>
    </w:p>
    <w:p w14:paraId="35DBAA58" w14:textId="77777777" w:rsidR="00CC1A19" w:rsidRPr="0034447C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34447C" w:rsidRDefault="00CC1A19" w:rsidP="00832676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  <w:noProof/>
        </w:rPr>
        <w:fldChar w:fldCharType="begin"/>
      </w:r>
      <w:r w:rsidRPr="0034447C">
        <w:rPr>
          <w:rFonts w:ascii="Arial" w:hAnsi="Arial" w:cs="Arial"/>
          <w:noProof/>
        </w:rPr>
        <w:instrText xml:space="preserve"> TOC \h \z \c "Table" </w:instrText>
      </w:r>
      <w:r w:rsidRPr="0034447C">
        <w:rPr>
          <w:rFonts w:ascii="Arial" w:hAnsi="Arial" w:cs="Arial"/>
          <w:noProof/>
        </w:rPr>
        <w:fldChar w:fldCharType="separate"/>
      </w:r>
      <w:bookmarkStart w:id="4" w:name="_Toc50222146"/>
      <w:r w:rsidR="00257F9B" w:rsidRPr="0034447C">
        <w:rPr>
          <w:rFonts w:ascii="Arial" w:hAnsi="Arial" w:cs="Arial"/>
          <w:b w:val="0"/>
          <w:bCs w:val="0"/>
          <w:noProof/>
        </w:rPr>
        <w:t>No table of figures entries found.</w:t>
      </w:r>
      <w:bookmarkEnd w:id="4"/>
      <w:r w:rsidRPr="0034447C">
        <w:rPr>
          <w:rFonts w:ascii="Arial" w:hAnsi="Arial" w:cs="Arial"/>
        </w:rPr>
        <w:fldChar w:fldCharType="end"/>
      </w:r>
      <w:r w:rsidRPr="0034447C">
        <w:rPr>
          <w:rFonts w:ascii="Arial" w:hAnsi="Arial" w:cs="Arial"/>
        </w:rPr>
        <w:t xml:space="preserve"> </w:t>
      </w:r>
    </w:p>
    <w:p w14:paraId="123ED537" w14:textId="77777777" w:rsidR="00CC1A19" w:rsidRPr="0034447C" w:rsidRDefault="00CC1A19" w:rsidP="00832676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14:paraId="0F864DD0" w14:textId="77777777" w:rsidR="00CC1A19" w:rsidRPr="0034447C" w:rsidRDefault="00CC1A19" w:rsidP="00FA617B">
      <w:pPr>
        <w:pStyle w:val="TOCHeading"/>
        <w:rPr>
          <w:rFonts w:ascii="Arial" w:hAnsi="Arial" w:cs="Arial"/>
        </w:rPr>
      </w:pPr>
      <w:bookmarkStart w:id="5" w:name="_Toc356386013"/>
      <w:bookmarkStart w:id="6" w:name="_Toc50222147"/>
      <w:r w:rsidRPr="0034447C">
        <w:rPr>
          <w:rFonts w:ascii="Arial" w:hAnsi="Arial" w:cs="Arial"/>
        </w:rPr>
        <w:lastRenderedPageBreak/>
        <w:t>List of Figures</w:t>
      </w:r>
      <w:bookmarkEnd w:id="5"/>
      <w:bookmarkEnd w:id="6"/>
    </w:p>
    <w:p w14:paraId="44358A54" w14:textId="3D3DAC61" w:rsidR="00CC1A19" w:rsidRPr="00BE5307" w:rsidRDefault="0008116A" w:rsidP="00EE4ECC">
      <w:pPr>
        <w:pStyle w:val="Heading1"/>
        <w:numPr>
          <w:ilvl w:val="0"/>
          <w:numId w:val="0"/>
        </w:numPr>
        <w:ind w:left="882" w:hanging="432"/>
        <w:rPr>
          <w:rFonts w:ascii="Arial" w:hAnsi="Arial"/>
          <w:sz w:val="23"/>
          <w:szCs w:val="23"/>
        </w:rPr>
        <w:sectPr w:rsidR="00CC1A19" w:rsidRPr="00BE5307" w:rsidSect="00FA617B">
          <w:headerReference w:type="default" r:id="rId11"/>
          <w:footerReference w:type="default" r:id="rId12"/>
          <w:headerReference w:type="first" r:id="rId13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BE5307">
        <w:rPr>
          <w:rFonts w:ascii="Arial" w:hAnsi="Arial"/>
          <w:b w:val="0"/>
          <w:bCs/>
          <w:noProof/>
          <w:sz w:val="23"/>
          <w:szCs w:val="23"/>
        </w:rPr>
        <w:t>F</w:t>
      </w:r>
      <w:r w:rsidR="00397DA6" w:rsidRPr="00BE5307">
        <w:rPr>
          <w:rFonts w:ascii="Arial" w:hAnsi="Arial"/>
          <w:b w:val="0"/>
          <w:bCs/>
          <w:noProof/>
          <w:sz w:val="23"/>
          <w:szCs w:val="23"/>
        </w:rPr>
        <w:t>igure 1</w:t>
      </w:r>
      <w:r w:rsidR="00956B13" w:rsidRPr="00BE5307">
        <w:rPr>
          <w:rFonts w:ascii="Arial" w:hAnsi="Arial"/>
          <w:sz w:val="23"/>
          <w:szCs w:val="23"/>
        </w:rPr>
        <w:t>:</w:t>
      </w:r>
      <w:r w:rsidR="00956B13">
        <w:rPr>
          <w:rFonts w:ascii="Arial" w:hAnsi="Arial"/>
          <w:sz w:val="23"/>
          <w:szCs w:val="23"/>
        </w:rPr>
        <w:t xml:space="preserve"> </w:t>
      </w:r>
      <w:r w:rsidR="00956B13">
        <w:rPr>
          <w:rFonts w:ascii="Arial" w:hAnsi="Arial"/>
          <w:b w:val="0"/>
          <w:bCs/>
          <w:sz w:val="23"/>
          <w:szCs w:val="23"/>
        </w:rPr>
        <w:t xml:space="preserve">Fuel Cell Monitor </w:t>
      </w:r>
      <w:r w:rsidR="00A411D6">
        <w:rPr>
          <w:rFonts w:ascii="Arial" w:hAnsi="Arial"/>
          <w:b w:val="0"/>
          <w:bCs/>
          <w:sz w:val="23"/>
          <w:szCs w:val="23"/>
        </w:rPr>
        <w:t xml:space="preserve">Block Diagram </w:t>
      </w:r>
      <w:r w:rsidR="00956B13">
        <w:rPr>
          <w:rFonts w:ascii="Arial" w:hAnsi="Arial"/>
          <w:b w:val="0"/>
          <w:bCs/>
          <w:sz w:val="23"/>
          <w:szCs w:val="23"/>
        </w:rPr>
        <w:t>……………………………………………</w:t>
      </w:r>
      <w:r w:rsidR="00F46C70">
        <w:rPr>
          <w:rFonts w:ascii="Arial" w:hAnsi="Arial"/>
          <w:b w:val="0"/>
          <w:bCs/>
          <w:sz w:val="23"/>
          <w:szCs w:val="23"/>
        </w:rPr>
        <w:t>…2</w:t>
      </w:r>
    </w:p>
    <w:p w14:paraId="337FBF78" w14:textId="05856E17" w:rsidR="00FA617B" w:rsidRPr="0034447C" w:rsidRDefault="00FA617B" w:rsidP="00247DB4">
      <w:pPr>
        <w:pStyle w:val="Heading1"/>
        <w:ind w:left="432"/>
        <w:rPr>
          <w:rFonts w:ascii="Arial" w:hAnsi="Arial"/>
        </w:rPr>
      </w:pPr>
      <w:bookmarkStart w:id="7" w:name="_Toc50222149"/>
      <w:bookmarkEnd w:id="0"/>
      <w:r w:rsidRPr="0034447C">
        <w:rPr>
          <w:rFonts w:ascii="Arial" w:hAnsi="Arial"/>
        </w:rPr>
        <w:lastRenderedPageBreak/>
        <w:t>Executive Summary</w:t>
      </w:r>
      <w:bookmarkEnd w:id="7"/>
    </w:p>
    <w:p w14:paraId="73099CF4" w14:textId="0FD14E8A" w:rsidR="00FA617B" w:rsidRPr="0034447C" w:rsidRDefault="172B3897" w:rsidP="00D74497">
      <w:pPr>
        <w:spacing w:line="259" w:lineRule="auto"/>
        <w:ind w:left="432"/>
        <w:rPr>
          <w:rFonts w:ascii="Arial" w:hAnsi="Arial" w:cs="Arial"/>
        </w:rPr>
      </w:pPr>
      <w:r w:rsidRPr="3537E90A">
        <w:rPr>
          <w:rFonts w:ascii="Arial" w:hAnsi="Arial" w:cs="Arial"/>
        </w:rPr>
        <w:t>A single fuel cell is an easy power source to monitor</w:t>
      </w:r>
      <w:r w:rsidR="47DA1670" w:rsidRPr="5FBB3ADE">
        <w:rPr>
          <w:rFonts w:ascii="Arial" w:hAnsi="Arial" w:cs="Arial"/>
        </w:rPr>
        <w:t>,</w:t>
      </w:r>
      <w:r w:rsidRPr="3537E90A">
        <w:rPr>
          <w:rFonts w:ascii="Arial" w:hAnsi="Arial" w:cs="Arial"/>
        </w:rPr>
        <w:t xml:space="preserve"> but </w:t>
      </w:r>
      <w:r w:rsidR="00860E75" w:rsidRPr="3537E90A">
        <w:rPr>
          <w:rFonts w:ascii="Arial" w:hAnsi="Arial" w:cs="Arial"/>
        </w:rPr>
        <w:t>to</w:t>
      </w:r>
      <w:r w:rsidRPr="3537E90A">
        <w:rPr>
          <w:rFonts w:ascii="Arial" w:hAnsi="Arial" w:cs="Arial"/>
        </w:rPr>
        <w:t xml:space="preserve"> achieve </w:t>
      </w:r>
      <w:r w:rsidRPr="3B8840B5">
        <w:rPr>
          <w:rFonts w:ascii="Arial" w:hAnsi="Arial" w:cs="Arial"/>
        </w:rPr>
        <w:t xml:space="preserve">any level of real </w:t>
      </w:r>
      <w:r w:rsidR="5C6F371C" w:rsidRPr="699B3611">
        <w:rPr>
          <w:rFonts w:ascii="Arial" w:hAnsi="Arial" w:cs="Arial"/>
        </w:rPr>
        <w:t>usable</w:t>
      </w:r>
      <w:r w:rsidRPr="3B8840B5">
        <w:rPr>
          <w:rFonts w:ascii="Arial" w:hAnsi="Arial" w:cs="Arial"/>
        </w:rPr>
        <w:t xml:space="preserve"> power they must be connected </w:t>
      </w:r>
      <w:r w:rsidR="0D76DA20" w:rsidRPr="33FFF971">
        <w:rPr>
          <w:rFonts w:ascii="Arial" w:hAnsi="Arial" w:cs="Arial"/>
        </w:rPr>
        <w:t xml:space="preserve">in a stack which </w:t>
      </w:r>
      <w:r w:rsidR="00860E75" w:rsidRPr="33FFF971">
        <w:rPr>
          <w:rFonts w:ascii="Arial" w:hAnsi="Arial" w:cs="Arial"/>
        </w:rPr>
        <w:t>provides</w:t>
      </w:r>
      <w:r w:rsidR="0D76DA20" w:rsidRPr="06EF6C5E">
        <w:rPr>
          <w:rFonts w:ascii="Arial" w:hAnsi="Arial" w:cs="Arial"/>
        </w:rPr>
        <w:t xml:space="preserve"> </w:t>
      </w:r>
      <w:r w:rsidR="0D76DA20" w:rsidRPr="5C1DF8B7">
        <w:rPr>
          <w:rFonts w:ascii="Arial" w:hAnsi="Arial" w:cs="Arial"/>
        </w:rPr>
        <w:t xml:space="preserve">a usable amount of power. </w:t>
      </w:r>
      <w:r w:rsidR="0D76DA20" w:rsidRPr="53A189D9">
        <w:rPr>
          <w:rFonts w:ascii="Arial" w:hAnsi="Arial" w:cs="Arial"/>
        </w:rPr>
        <w:t xml:space="preserve">Our fuel cell monitor will be focused on the </w:t>
      </w:r>
      <w:r w:rsidR="0D76DA20" w:rsidRPr="043BF7FE">
        <w:rPr>
          <w:rFonts w:ascii="Arial" w:hAnsi="Arial" w:cs="Arial"/>
        </w:rPr>
        <w:t>integrity of individ</w:t>
      </w:r>
      <w:r w:rsidR="2A769F43" w:rsidRPr="043BF7FE">
        <w:rPr>
          <w:rFonts w:ascii="Arial" w:hAnsi="Arial" w:cs="Arial"/>
        </w:rPr>
        <w:t>ual cells</w:t>
      </w:r>
      <w:r w:rsidR="2A769F43" w:rsidRPr="72817ED4">
        <w:rPr>
          <w:rFonts w:ascii="Arial" w:hAnsi="Arial" w:cs="Arial"/>
        </w:rPr>
        <w:t>.</w:t>
      </w:r>
      <w:r w:rsidR="583D4D6D" w:rsidRPr="20A01BF9">
        <w:rPr>
          <w:rFonts w:ascii="Arial" w:hAnsi="Arial" w:cs="Arial"/>
        </w:rPr>
        <w:t xml:space="preserve"> </w:t>
      </w:r>
      <w:r w:rsidR="583D4D6D" w:rsidRPr="69895AB0">
        <w:rPr>
          <w:rFonts w:ascii="Arial" w:hAnsi="Arial" w:cs="Arial"/>
        </w:rPr>
        <w:t xml:space="preserve">The </w:t>
      </w:r>
      <w:r w:rsidR="64A12530" w:rsidRPr="6EF76AF2">
        <w:rPr>
          <w:rFonts w:ascii="Arial" w:hAnsi="Arial" w:cs="Arial"/>
        </w:rPr>
        <w:t xml:space="preserve">proposed </w:t>
      </w:r>
      <w:r w:rsidR="3C04CBC9" w:rsidRPr="6AA34A30">
        <w:rPr>
          <w:rFonts w:ascii="Arial" w:hAnsi="Arial" w:cs="Arial"/>
        </w:rPr>
        <w:t xml:space="preserve">device </w:t>
      </w:r>
      <w:r w:rsidR="3C04CBC9" w:rsidRPr="09CD121C">
        <w:rPr>
          <w:rFonts w:ascii="Arial" w:hAnsi="Arial" w:cs="Arial"/>
        </w:rPr>
        <w:t xml:space="preserve">will monitor individual </w:t>
      </w:r>
      <w:r w:rsidR="3C04CBC9" w:rsidRPr="7B278798">
        <w:rPr>
          <w:rFonts w:ascii="Arial" w:hAnsi="Arial" w:cs="Arial"/>
        </w:rPr>
        <w:t xml:space="preserve">voltages on a </w:t>
      </w:r>
      <w:r w:rsidR="3C04CBC9" w:rsidRPr="09881B2D">
        <w:rPr>
          <w:rFonts w:ascii="Arial" w:hAnsi="Arial" w:cs="Arial"/>
        </w:rPr>
        <w:t>real time basis</w:t>
      </w:r>
      <w:r w:rsidR="289FBDB7" w:rsidRPr="23CD7B84">
        <w:rPr>
          <w:rFonts w:ascii="Arial" w:hAnsi="Arial" w:cs="Arial"/>
        </w:rPr>
        <w:t xml:space="preserve">, transmit the data via </w:t>
      </w:r>
      <w:r w:rsidR="776EAA01" w:rsidRPr="5FBB3ADE">
        <w:rPr>
          <w:rFonts w:ascii="Arial" w:hAnsi="Arial" w:cs="Arial"/>
        </w:rPr>
        <w:t>Wi</w:t>
      </w:r>
      <w:r w:rsidR="00950C35">
        <w:rPr>
          <w:rFonts w:ascii="Arial" w:hAnsi="Arial" w:cs="Arial"/>
        </w:rPr>
        <w:t>-</w:t>
      </w:r>
      <w:r w:rsidR="776EAA01" w:rsidRPr="5FBB3ADE">
        <w:rPr>
          <w:rFonts w:ascii="Arial" w:hAnsi="Arial" w:cs="Arial"/>
        </w:rPr>
        <w:t>Fi</w:t>
      </w:r>
      <w:r w:rsidR="289FBDB7" w:rsidRPr="23CD7B84">
        <w:rPr>
          <w:rFonts w:ascii="Arial" w:hAnsi="Arial" w:cs="Arial"/>
        </w:rPr>
        <w:t xml:space="preserve"> to </w:t>
      </w:r>
      <w:r w:rsidR="7E03C5CA" w:rsidRPr="5FBB3ADE">
        <w:rPr>
          <w:rFonts w:ascii="Arial" w:hAnsi="Arial" w:cs="Arial"/>
        </w:rPr>
        <w:t>a mobile app</w:t>
      </w:r>
      <w:r w:rsidR="289FBDB7" w:rsidRPr="23CD7B84">
        <w:rPr>
          <w:rFonts w:ascii="Arial" w:hAnsi="Arial" w:cs="Arial"/>
        </w:rPr>
        <w:t xml:space="preserve"> which will </w:t>
      </w:r>
      <w:r w:rsidR="289FBDB7" w:rsidRPr="25A75268">
        <w:rPr>
          <w:rFonts w:ascii="Arial" w:hAnsi="Arial" w:cs="Arial"/>
        </w:rPr>
        <w:t xml:space="preserve">have a graphical display of the </w:t>
      </w:r>
      <w:r w:rsidR="289FBDB7" w:rsidRPr="330FD3DA">
        <w:rPr>
          <w:rFonts w:ascii="Arial" w:hAnsi="Arial" w:cs="Arial"/>
        </w:rPr>
        <w:t>individual cell voltages</w:t>
      </w:r>
      <w:r w:rsidR="3E5E2BBE" w:rsidRPr="330FD3DA">
        <w:rPr>
          <w:rFonts w:ascii="Arial" w:hAnsi="Arial" w:cs="Arial"/>
        </w:rPr>
        <w:t>.</w:t>
      </w:r>
    </w:p>
    <w:p w14:paraId="7808574A" w14:textId="77777777" w:rsidR="00FA617B" w:rsidRDefault="00FA617B" w:rsidP="00FA617B">
      <w:pPr>
        <w:rPr>
          <w:rFonts w:ascii="Arial" w:hAnsi="Arial" w:cs="Arial"/>
        </w:rPr>
      </w:pPr>
    </w:p>
    <w:p w14:paraId="6768226A" w14:textId="77777777" w:rsidR="00B75313" w:rsidRDefault="00B75313" w:rsidP="00FA617B">
      <w:pPr>
        <w:rPr>
          <w:rFonts w:ascii="Arial" w:hAnsi="Arial" w:cs="Arial"/>
        </w:rPr>
      </w:pPr>
    </w:p>
    <w:p w14:paraId="418A8736" w14:textId="77777777" w:rsidR="00B75313" w:rsidRDefault="00B75313" w:rsidP="00FA617B">
      <w:pPr>
        <w:rPr>
          <w:rFonts w:ascii="Arial" w:hAnsi="Arial" w:cs="Arial"/>
        </w:rPr>
      </w:pPr>
    </w:p>
    <w:p w14:paraId="28A9F2DE" w14:textId="77777777" w:rsidR="00B75313" w:rsidRDefault="00B75313" w:rsidP="00FA617B">
      <w:pPr>
        <w:rPr>
          <w:rFonts w:ascii="Arial" w:hAnsi="Arial" w:cs="Arial"/>
        </w:rPr>
      </w:pPr>
    </w:p>
    <w:p w14:paraId="1B8E61B4" w14:textId="77777777" w:rsidR="00B75313" w:rsidRDefault="00B75313" w:rsidP="00FA617B">
      <w:pPr>
        <w:rPr>
          <w:rFonts w:ascii="Arial" w:hAnsi="Arial" w:cs="Arial"/>
        </w:rPr>
      </w:pPr>
    </w:p>
    <w:p w14:paraId="4FAEE966" w14:textId="77777777" w:rsidR="00B75313" w:rsidRDefault="00B75313" w:rsidP="00FA617B">
      <w:pPr>
        <w:rPr>
          <w:rFonts w:ascii="Arial" w:hAnsi="Arial" w:cs="Arial"/>
        </w:rPr>
      </w:pPr>
    </w:p>
    <w:p w14:paraId="7C2BB728" w14:textId="77777777" w:rsidR="00B75313" w:rsidRDefault="00B75313" w:rsidP="00FA617B">
      <w:pPr>
        <w:rPr>
          <w:rFonts w:ascii="Arial" w:hAnsi="Arial" w:cs="Arial"/>
        </w:rPr>
      </w:pPr>
    </w:p>
    <w:p w14:paraId="778A0F64" w14:textId="77777777" w:rsidR="00B75313" w:rsidRDefault="00B75313" w:rsidP="00FA617B">
      <w:pPr>
        <w:rPr>
          <w:rFonts w:ascii="Arial" w:hAnsi="Arial" w:cs="Arial"/>
        </w:rPr>
      </w:pPr>
    </w:p>
    <w:p w14:paraId="7BA4105A" w14:textId="77777777" w:rsidR="00B75313" w:rsidRDefault="00B75313" w:rsidP="00FA617B">
      <w:pPr>
        <w:rPr>
          <w:rFonts w:ascii="Arial" w:hAnsi="Arial" w:cs="Arial"/>
        </w:rPr>
      </w:pPr>
    </w:p>
    <w:p w14:paraId="2B7E4A61" w14:textId="77777777" w:rsidR="00B75313" w:rsidRDefault="00B75313" w:rsidP="00FA617B">
      <w:pPr>
        <w:rPr>
          <w:rFonts w:ascii="Arial" w:hAnsi="Arial" w:cs="Arial"/>
        </w:rPr>
      </w:pPr>
    </w:p>
    <w:p w14:paraId="685666AE" w14:textId="77777777" w:rsidR="00B75313" w:rsidRDefault="00B75313" w:rsidP="00FA617B">
      <w:pPr>
        <w:rPr>
          <w:rFonts w:ascii="Arial" w:hAnsi="Arial" w:cs="Arial"/>
        </w:rPr>
      </w:pPr>
    </w:p>
    <w:p w14:paraId="26BEBB9F" w14:textId="77777777" w:rsidR="00B75313" w:rsidRDefault="00B75313" w:rsidP="00FA617B">
      <w:pPr>
        <w:rPr>
          <w:rFonts w:ascii="Arial" w:hAnsi="Arial" w:cs="Arial"/>
        </w:rPr>
      </w:pPr>
    </w:p>
    <w:p w14:paraId="27CC4356" w14:textId="77777777" w:rsidR="00B75313" w:rsidRDefault="00B75313" w:rsidP="00FA617B">
      <w:pPr>
        <w:rPr>
          <w:rFonts w:ascii="Arial" w:hAnsi="Arial" w:cs="Arial"/>
        </w:rPr>
      </w:pPr>
    </w:p>
    <w:p w14:paraId="132067E9" w14:textId="77777777" w:rsidR="00B75313" w:rsidRDefault="00B75313" w:rsidP="00FA617B">
      <w:pPr>
        <w:rPr>
          <w:rFonts w:ascii="Arial" w:hAnsi="Arial" w:cs="Arial"/>
        </w:rPr>
      </w:pPr>
    </w:p>
    <w:p w14:paraId="14020E7E" w14:textId="77777777" w:rsidR="00B75313" w:rsidRDefault="00B75313" w:rsidP="00FA617B">
      <w:pPr>
        <w:rPr>
          <w:rFonts w:ascii="Arial" w:hAnsi="Arial" w:cs="Arial"/>
        </w:rPr>
      </w:pPr>
    </w:p>
    <w:p w14:paraId="0301F90C" w14:textId="77777777" w:rsidR="00B75313" w:rsidRDefault="00B75313" w:rsidP="00FA617B">
      <w:pPr>
        <w:rPr>
          <w:rFonts w:ascii="Arial" w:hAnsi="Arial" w:cs="Arial"/>
        </w:rPr>
      </w:pPr>
    </w:p>
    <w:p w14:paraId="4A14977B" w14:textId="77777777" w:rsidR="00B75313" w:rsidRDefault="00B75313" w:rsidP="00FA617B">
      <w:pPr>
        <w:rPr>
          <w:rFonts w:ascii="Arial" w:hAnsi="Arial" w:cs="Arial"/>
        </w:rPr>
      </w:pPr>
    </w:p>
    <w:p w14:paraId="346D7F1E" w14:textId="77777777" w:rsidR="00B75313" w:rsidRDefault="00B75313" w:rsidP="00FA617B">
      <w:pPr>
        <w:rPr>
          <w:rFonts w:ascii="Arial" w:hAnsi="Arial" w:cs="Arial"/>
        </w:rPr>
      </w:pPr>
    </w:p>
    <w:p w14:paraId="591F3A73" w14:textId="77777777" w:rsidR="00B75313" w:rsidRDefault="00B75313" w:rsidP="00FA617B">
      <w:pPr>
        <w:rPr>
          <w:rFonts w:ascii="Arial" w:hAnsi="Arial" w:cs="Arial"/>
        </w:rPr>
      </w:pPr>
    </w:p>
    <w:p w14:paraId="771261E2" w14:textId="77777777" w:rsidR="00B75313" w:rsidRDefault="00B75313" w:rsidP="00FA617B">
      <w:pPr>
        <w:rPr>
          <w:rFonts w:ascii="Arial" w:hAnsi="Arial" w:cs="Arial"/>
        </w:rPr>
      </w:pPr>
    </w:p>
    <w:p w14:paraId="517CFBCB" w14:textId="77777777" w:rsidR="00B75313" w:rsidRDefault="00B75313" w:rsidP="00FA617B">
      <w:pPr>
        <w:rPr>
          <w:rFonts w:ascii="Arial" w:hAnsi="Arial" w:cs="Arial"/>
        </w:rPr>
      </w:pPr>
    </w:p>
    <w:p w14:paraId="1153DD5C" w14:textId="77777777" w:rsidR="00B75313" w:rsidRDefault="00B75313" w:rsidP="00FA617B">
      <w:pPr>
        <w:rPr>
          <w:rFonts w:ascii="Arial" w:hAnsi="Arial" w:cs="Arial"/>
        </w:rPr>
      </w:pPr>
    </w:p>
    <w:p w14:paraId="6CA29895" w14:textId="77777777" w:rsidR="00B75313" w:rsidRDefault="00B75313" w:rsidP="00FA617B">
      <w:pPr>
        <w:rPr>
          <w:rFonts w:ascii="Arial" w:hAnsi="Arial" w:cs="Arial"/>
        </w:rPr>
      </w:pPr>
    </w:p>
    <w:p w14:paraId="291EBD7B" w14:textId="77777777" w:rsidR="00B75313" w:rsidRDefault="00B75313" w:rsidP="00FA617B">
      <w:pPr>
        <w:rPr>
          <w:rFonts w:ascii="Arial" w:hAnsi="Arial" w:cs="Arial"/>
        </w:rPr>
      </w:pPr>
    </w:p>
    <w:p w14:paraId="24EB3953" w14:textId="77777777" w:rsidR="00B75313" w:rsidRDefault="00B75313" w:rsidP="00FA617B">
      <w:pPr>
        <w:rPr>
          <w:rFonts w:ascii="Arial" w:hAnsi="Arial" w:cs="Arial"/>
        </w:rPr>
      </w:pPr>
    </w:p>
    <w:p w14:paraId="6095AC99" w14:textId="77777777" w:rsidR="00B75313" w:rsidRDefault="00B75313" w:rsidP="00FA617B">
      <w:pPr>
        <w:rPr>
          <w:rFonts w:ascii="Arial" w:hAnsi="Arial" w:cs="Arial"/>
        </w:rPr>
      </w:pPr>
    </w:p>
    <w:p w14:paraId="75171F00" w14:textId="77777777" w:rsidR="00B75313" w:rsidRDefault="00B75313" w:rsidP="00FA617B">
      <w:pPr>
        <w:rPr>
          <w:rFonts w:ascii="Arial" w:hAnsi="Arial" w:cs="Arial"/>
        </w:rPr>
      </w:pPr>
    </w:p>
    <w:p w14:paraId="1B5F17C7" w14:textId="77777777" w:rsidR="00B75313" w:rsidRDefault="00B75313" w:rsidP="00FA617B">
      <w:pPr>
        <w:rPr>
          <w:rFonts w:ascii="Arial" w:hAnsi="Arial" w:cs="Arial"/>
        </w:rPr>
      </w:pPr>
    </w:p>
    <w:p w14:paraId="28DB26E5" w14:textId="77777777" w:rsidR="00B75313" w:rsidRDefault="00B75313" w:rsidP="00FA617B">
      <w:pPr>
        <w:rPr>
          <w:rFonts w:ascii="Arial" w:hAnsi="Arial" w:cs="Arial"/>
        </w:rPr>
      </w:pPr>
    </w:p>
    <w:p w14:paraId="341C35B1" w14:textId="77777777" w:rsidR="00B75313" w:rsidRDefault="00B75313" w:rsidP="00FA617B">
      <w:pPr>
        <w:rPr>
          <w:rFonts w:ascii="Arial" w:hAnsi="Arial" w:cs="Arial"/>
        </w:rPr>
      </w:pPr>
    </w:p>
    <w:p w14:paraId="7F8D31A1" w14:textId="77777777" w:rsidR="00B75313" w:rsidRDefault="00B75313" w:rsidP="00FA617B">
      <w:pPr>
        <w:rPr>
          <w:rFonts w:ascii="Arial" w:hAnsi="Arial" w:cs="Arial"/>
        </w:rPr>
      </w:pPr>
    </w:p>
    <w:p w14:paraId="31BAED30" w14:textId="77777777" w:rsidR="00B75313" w:rsidRDefault="00B75313" w:rsidP="00FA617B">
      <w:pPr>
        <w:rPr>
          <w:rFonts w:ascii="Arial" w:hAnsi="Arial" w:cs="Arial"/>
        </w:rPr>
      </w:pPr>
    </w:p>
    <w:p w14:paraId="7E9AF20C" w14:textId="77777777" w:rsidR="00B75313" w:rsidRDefault="00B75313" w:rsidP="00FA617B">
      <w:pPr>
        <w:rPr>
          <w:rFonts w:ascii="Arial" w:hAnsi="Arial" w:cs="Arial"/>
        </w:rPr>
      </w:pPr>
    </w:p>
    <w:p w14:paraId="4A78E0BC" w14:textId="77777777" w:rsidR="00B75313" w:rsidRDefault="00B75313" w:rsidP="00FA617B">
      <w:pPr>
        <w:rPr>
          <w:rFonts w:ascii="Arial" w:hAnsi="Arial" w:cs="Arial"/>
        </w:rPr>
      </w:pPr>
    </w:p>
    <w:p w14:paraId="0E5B11C5" w14:textId="77777777" w:rsidR="00B75313" w:rsidRDefault="00B75313" w:rsidP="00FA617B">
      <w:pPr>
        <w:rPr>
          <w:rFonts w:ascii="Arial" w:hAnsi="Arial" w:cs="Arial"/>
        </w:rPr>
      </w:pPr>
    </w:p>
    <w:p w14:paraId="515616F5" w14:textId="77777777" w:rsidR="00B75313" w:rsidRPr="0034447C" w:rsidRDefault="00B75313" w:rsidP="00FA617B">
      <w:pPr>
        <w:rPr>
          <w:rFonts w:ascii="Arial" w:hAnsi="Arial" w:cs="Arial"/>
        </w:rPr>
      </w:pPr>
    </w:p>
    <w:p w14:paraId="55089D71" w14:textId="1D49C970" w:rsidR="00CC1A19" w:rsidRPr="0034447C" w:rsidRDefault="00CC1A19" w:rsidP="00247DB4">
      <w:pPr>
        <w:pStyle w:val="Heading1"/>
        <w:ind w:left="432"/>
        <w:rPr>
          <w:rFonts w:ascii="Arial" w:hAnsi="Arial"/>
        </w:rPr>
      </w:pPr>
      <w:bookmarkStart w:id="8" w:name="_Toc50222150"/>
      <w:r w:rsidRPr="0034447C">
        <w:rPr>
          <w:rFonts w:ascii="Arial" w:hAnsi="Arial"/>
        </w:rPr>
        <w:lastRenderedPageBreak/>
        <w:t>Introduction</w:t>
      </w:r>
      <w:bookmarkEnd w:id="8"/>
    </w:p>
    <w:p w14:paraId="66596F53" w14:textId="6BBEC77E" w:rsidR="00FA617B" w:rsidRPr="0034447C" w:rsidRDefault="002802D5" w:rsidP="00247DB4">
      <w:pPr>
        <w:pStyle w:val="BodyText"/>
        <w:ind w:left="90" w:firstLine="0"/>
        <w:rPr>
          <w:rFonts w:ascii="Arial" w:hAnsi="Arial" w:cs="Arial"/>
        </w:rPr>
      </w:pPr>
      <w:r>
        <w:rPr>
          <w:rFonts w:ascii="Arial" w:hAnsi="Arial" w:cs="Arial"/>
        </w:rPr>
        <w:t xml:space="preserve">Fuel </w:t>
      </w:r>
      <w:r w:rsidR="6038281D" w:rsidRPr="5FBB3ADE">
        <w:rPr>
          <w:rFonts w:ascii="Arial" w:hAnsi="Arial" w:cs="Arial"/>
        </w:rPr>
        <w:t>c</w:t>
      </w:r>
      <w:r w:rsidRPr="5FBB3ADE">
        <w:rPr>
          <w:rFonts w:ascii="Arial" w:hAnsi="Arial" w:cs="Arial"/>
        </w:rPr>
        <w:t>ell</w:t>
      </w:r>
      <w:r>
        <w:rPr>
          <w:rFonts w:ascii="Arial" w:hAnsi="Arial" w:cs="Arial"/>
        </w:rPr>
        <w:t xml:space="preserve"> monitor </w:t>
      </w:r>
      <w:r w:rsidR="0088183D">
        <w:rPr>
          <w:rFonts w:ascii="Arial" w:hAnsi="Arial" w:cs="Arial"/>
        </w:rPr>
        <w:t xml:space="preserve">is used to </w:t>
      </w:r>
      <w:r w:rsidR="00CA51A9">
        <w:rPr>
          <w:rFonts w:ascii="Arial" w:hAnsi="Arial" w:cs="Arial"/>
        </w:rPr>
        <w:t xml:space="preserve">measure </w:t>
      </w:r>
      <w:r w:rsidR="00E70EE8">
        <w:rPr>
          <w:rFonts w:ascii="Arial" w:hAnsi="Arial" w:cs="Arial"/>
        </w:rPr>
        <w:t xml:space="preserve">the </w:t>
      </w:r>
      <w:r w:rsidR="00DD398F">
        <w:rPr>
          <w:rFonts w:ascii="Arial" w:hAnsi="Arial" w:cs="Arial"/>
        </w:rPr>
        <w:t xml:space="preserve">efficiency and electrical characteristics </w:t>
      </w:r>
      <w:r w:rsidR="00641E73">
        <w:rPr>
          <w:rFonts w:ascii="Arial" w:hAnsi="Arial" w:cs="Arial"/>
        </w:rPr>
        <w:t>of fuel cells</w:t>
      </w:r>
      <w:r w:rsidR="00D404FF">
        <w:rPr>
          <w:rFonts w:ascii="Arial" w:hAnsi="Arial" w:cs="Arial"/>
        </w:rPr>
        <w:t xml:space="preserve"> [</w:t>
      </w:r>
      <w:r w:rsidR="00710695">
        <w:rPr>
          <w:rFonts w:ascii="Arial" w:hAnsi="Arial" w:cs="Arial"/>
        </w:rPr>
        <w:t>2</w:t>
      </w:r>
      <w:r w:rsidR="00347F2F">
        <w:rPr>
          <w:rFonts w:ascii="Arial" w:hAnsi="Arial" w:cs="Arial"/>
        </w:rPr>
        <w:t>]</w:t>
      </w:r>
      <w:r w:rsidR="00E923C0">
        <w:rPr>
          <w:rFonts w:ascii="Arial" w:hAnsi="Arial" w:cs="Arial"/>
        </w:rPr>
        <w:t>.</w:t>
      </w:r>
      <w:r w:rsidR="004C6481">
        <w:rPr>
          <w:rFonts w:ascii="Arial" w:hAnsi="Arial" w:cs="Arial"/>
        </w:rPr>
        <w:t xml:space="preserve"> </w:t>
      </w:r>
      <w:r w:rsidR="00D404FF">
        <w:rPr>
          <w:rFonts w:ascii="Arial" w:hAnsi="Arial" w:cs="Arial"/>
        </w:rPr>
        <w:t>A</w:t>
      </w:r>
      <w:r w:rsidR="004C6481">
        <w:rPr>
          <w:rFonts w:ascii="Arial" w:hAnsi="Arial" w:cs="Arial"/>
        </w:rPr>
        <w:t xml:space="preserve"> </w:t>
      </w:r>
      <w:r w:rsidR="00743020">
        <w:rPr>
          <w:rFonts w:ascii="Arial" w:hAnsi="Arial" w:cs="Arial"/>
        </w:rPr>
        <w:t>Fuel cell</w:t>
      </w:r>
      <w:r w:rsidR="00D404FF">
        <w:rPr>
          <w:rFonts w:ascii="Arial" w:hAnsi="Arial" w:cs="Arial"/>
        </w:rPr>
        <w:t xml:space="preserve"> is an</w:t>
      </w:r>
      <w:r w:rsidR="004C6569">
        <w:rPr>
          <w:rFonts w:ascii="Arial" w:hAnsi="Arial" w:cs="Arial"/>
        </w:rPr>
        <w:t xml:space="preserve"> </w:t>
      </w:r>
      <w:r w:rsidR="3349E6AE" w:rsidRPr="699B3611">
        <w:rPr>
          <w:rFonts w:ascii="Arial" w:hAnsi="Arial" w:cs="Arial"/>
        </w:rPr>
        <w:t>electrochemical</w:t>
      </w:r>
      <w:r w:rsidR="004C6569">
        <w:rPr>
          <w:rFonts w:ascii="Arial" w:hAnsi="Arial" w:cs="Arial"/>
        </w:rPr>
        <w:t xml:space="preserve"> energy conversion </w:t>
      </w:r>
      <w:r w:rsidR="00C667E5">
        <w:rPr>
          <w:rFonts w:ascii="Arial" w:hAnsi="Arial" w:cs="Arial"/>
        </w:rPr>
        <w:t xml:space="preserve">device where it utilizes hydrogen and oxygen to generate electricity, </w:t>
      </w:r>
      <w:r w:rsidR="00065BAC">
        <w:rPr>
          <w:rFonts w:ascii="Arial" w:hAnsi="Arial" w:cs="Arial"/>
        </w:rPr>
        <w:t>heat,</w:t>
      </w:r>
      <w:r w:rsidR="00C667E5">
        <w:rPr>
          <w:rFonts w:ascii="Arial" w:hAnsi="Arial" w:cs="Arial"/>
        </w:rPr>
        <w:t xml:space="preserve"> and water</w:t>
      </w:r>
      <w:r w:rsidR="009F08A2">
        <w:rPr>
          <w:rFonts w:ascii="Arial" w:hAnsi="Arial" w:cs="Arial"/>
        </w:rPr>
        <w:t xml:space="preserve"> [3]</w:t>
      </w:r>
      <w:r w:rsidR="00C667E5">
        <w:rPr>
          <w:rFonts w:ascii="Arial" w:hAnsi="Arial" w:cs="Arial"/>
        </w:rPr>
        <w:t xml:space="preserve">. </w:t>
      </w:r>
      <w:r w:rsidR="001572D6">
        <w:rPr>
          <w:rFonts w:ascii="Arial" w:hAnsi="Arial" w:cs="Arial"/>
        </w:rPr>
        <w:t xml:space="preserve">The fuel cell monitor that will be </w:t>
      </w:r>
      <w:r w:rsidR="002533F2">
        <w:rPr>
          <w:rFonts w:ascii="Arial" w:hAnsi="Arial" w:cs="Arial"/>
        </w:rPr>
        <w:t>created will provide real</w:t>
      </w:r>
      <w:r w:rsidR="008E410C">
        <w:rPr>
          <w:rFonts w:ascii="Arial" w:hAnsi="Arial" w:cs="Arial"/>
        </w:rPr>
        <w:t>-</w:t>
      </w:r>
      <w:r w:rsidR="002533F2">
        <w:rPr>
          <w:rFonts w:ascii="Arial" w:hAnsi="Arial" w:cs="Arial"/>
        </w:rPr>
        <w:t xml:space="preserve">time </w:t>
      </w:r>
      <w:r w:rsidR="00D57043">
        <w:rPr>
          <w:rFonts w:ascii="Arial" w:hAnsi="Arial" w:cs="Arial"/>
        </w:rPr>
        <w:t>monitor</w:t>
      </w:r>
      <w:r w:rsidR="00851C40">
        <w:rPr>
          <w:rFonts w:ascii="Arial" w:hAnsi="Arial" w:cs="Arial"/>
        </w:rPr>
        <w:t>ing</w:t>
      </w:r>
      <w:r w:rsidR="00D57043">
        <w:rPr>
          <w:rFonts w:ascii="Arial" w:hAnsi="Arial" w:cs="Arial"/>
        </w:rPr>
        <w:t xml:space="preserve"> of </w:t>
      </w:r>
      <w:r w:rsidR="00BD43CA">
        <w:rPr>
          <w:rFonts w:ascii="Arial" w:hAnsi="Arial" w:cs="Arial"/>
        </w:rPr>
        <w:t>every cell in each fuel stack</w:t>
      </w:r>
      <w:r w:rsidR="005D2F40">
        <w:rPr>
          <w:rFonts w:ascii="Arial" w:hAnsi="Arial" w:cs="Arial"/>
        </w:rPr>
        <w:t xml:space="preserve">. </w:t>
      </w:r>
      <w:r w:rsidR="00672396">
        <w:rPr>
          <w:rFonts w:ascii="Arial" w:hAnsi="Arial" w:cs="Arial"/>
        </w:rPr>
        <w:t xml:space="preserve">This monitor will be able to communicate </w:t>
      </w:r>
      <w:r w:rsidR="4A54E1F9" w:rsidRPr="5FBB3ADE">
        <w:rPr>
          <w:rFonts w:ascii="Arial" w:hAnsi="Arial" w:cs="Arial"/>
        </w:rPr>
        <w:t>via</w:t>
      </w:r>
      <w:r w:rsidR="00672396" w:rsidRPr="5FBB3ADE">
        <w:rPr>
          <w:rFonts w:ascii="Arial" w:hAnsi="Arial" w:cs="Arial"/>
        </w:rPr>
        <w:t xml:space="preserve"> W</w:t>
      </w:r>
      <w:r w:rsidR="2CEA5233" w:rsidRPr="5FBB3ADE">
        <w:rPr>
          <w:rFonts w:ascii="Arial" w:hAnsi="Arial" w:cs="Arial"/>
        </w:rPr>
        <w:t>i</w:t>
      </w:r>
      <w:r w:rsidR="004D4632">
        <w:rPr>
          <w:rFonts w:ascii="Arial" w:hAnsi="Arial" w:cs="Arial"/>
        </w:rPr>
        <w:t>-</w:t>
      </w:r>
      <w:r w:rsidR="2CEA5233" w:rsidRPr="5FBB3ADE">
        <w:rPr>
          <w:rFonts w:ascii="Arial" w:hAnsi="Arial" w:cs="Arial"/>
        </w:rPr>
        <w:t>Fi</w:t>
      </w:r>
      <w:r w:rsidR="00672396">
        <w:rPr>
          <w:rFonts w:ascii="Arial" w:hAnsi="Arial" w:cs="Arial"/>
        </w:rPr>
        <w:t xml:space="preserve"> to </w:t>
      </w:r>
      <w:r w:rsidR="00B32D7A">
        <w:rPr>
          <w:rFonts w:ascii="Arial" w:hAnsi="Arial" w:cs="Arial"/>
        </w:rPr>
        <w:t xml:space="preserve">transfer the data from </w:t>
      </w:r>
      <w:r w:rsidR="3C93BEF3" w:rsidRPr="699B3611">
        <w:rPr>
          <w:rFonts w:ascii="Arial" w:hAnsi="Arial" w:cs="Arial"/>
        </w:rPr>
        <w:t>the cell</w:t>
      </w:r>
      <w:r w:rsidR="006531C2">
        <w:rPr>
          <w:rFonts w:ascii="Arial" w:hAnsi="Arial" w:cs="Arial"/>
        </w:rPr>
        <w:t xml:space="preserve"> to an application. </w:t>
      </w:r>
      <w:r w:rsidR="004E2FBD">
        <w:rPr>
          <w:rFonts w:ascii="Arial" w:hAnsi="Arial" w:cs="Arial"/>
        </w:rPr>
        <w:t xml:space="preserve">The purpose of this monitor </w:t>
      </w:r>
      <w:r w:rsidR="0032363C">
        <w:rPr>
          <w:rFonts w:ascii="Arial" w:hAnsi="Arial" w:cs="Arial"/>
        </w:rPr>
        <w:t xml:space="preserve">is to track the fuel cells </w:t>
      </w:r>
      <w:r w:rsidR="00065BAC">
        <w:rPr>
          <w:rFonts w:ascii="Arial" w:hAnsi="Arial" w:cs="Arial"/>
        </w:rPr>
        <w:t>to</w:t>
      </w:r>
      <w:r w:rsidR="0032363C">
        <w:rPr>
          <w:rFonts w:ascii="Arial" w:hAnsi="Arial" w:cs="Arial"/>
        </w:rPr>
        <w:t xml:space="preserve"> see if they fail at some point.</w:t>
      </w:r>
    </w:p>
    <w:p w14:paraId="740B08B1" w14:textId="77777777" w:rsidR="00FA617B" w:rsidRPr="0034447C" w:rsidRDefault="00FA617B" w:rsidP="00FA617B">
      <w:pPr>
        <w:rPr>
          <w:rFonts w:ascii="Arial" w:hAnsi="Arial" w:cs="Arial"/>
        </w:rPr>
      </w:pPr>
    </w:p>
    <w:p w14:paraId="468CEB97" w14:textId="77777777" w:rsidR="00CC1A19" w:rsidRPr="0034447C" w:rsidRDefault="00CC1A19" w:rsidP="00247DB4">
      <w:pPr>
        <w:pStyle w:val="Heading2"/>
        <w:ind w:left="936"/>
        <w:rPr>
          <w:rFonts w:ascii="Arial" w:hAnsi="Arial"/>
        </w:rPr>
      </w:pPr>
      <w:bookmarkStart w:id="9" w:name="_Toc50222151"/>
      <w:r w:rsidRPr="0034447C">
        <w:rPr>
          <w:rFonts w:ascii="Arial" w:hAnsi="Arial"/>
        </w:rPr>
        <w:t>Background</w:t>
      </w:r>
      <w:bookmarkEnd w:id="9"/>
    </w:p>
    <w:p w14:paraId="6CECD9B2" w14:textId="10F811EE" w:rsidR="00FA617B" w:rsidRPr="0034447C" w:rsidRDefault="15F92E05" w:rsidP="00247DB4">
      <w:pPr>
        <w:pStyle w:val="BodyText"/>
        <w:ind w:left="720" w:right="576" w:firstLine="0"/>
        <w:rPr>
          <w:rFonts w:ascii="Arial" w:hAnsi="Arial" w:cs="Arial"/>
        </w:rPr>
      </w:pPr>
      <w:r w:rsidRPr="061C80EA">
        <w:rPr>
          <w:rFonts w:ascii="Arial" w:hAnsi="Arial" w:cs="Arial"/>
        </w:rPr>
        <w:t xml:space="preserve">Fuel cells are not </w:t>
      </w:r>
      <w:r w:rsidR="68755535" w:rsidRPr="3F4EDE72">
        <w:rPr>
          <w:rFonts w:ascii="Arial" w:hAnsi="Arial" w:cs="Arial"/>
        </w:rPr>
        <w:t>new</w:t>
      </w:r>
      <w:r w:rsidRPr="061C80EA">
        <w:rPr>
          <w:rFonts w:ascii="Arial" w:hAnsi="Arial" w:cs="Arial"/>
        </w:rPr>
        <w:t xml:space="preserve"> </w:t>
      </w:r>
      <w:r w:rsidR="00676B30" w:rsidRPr="061C80EA">
        <w:rPr>
          <w:rFonts w:ascii="Arial" w:hAnsi="Arial" w:cs="Arial"/>
        </w:rPr>
        <w:t>technology,</w:t>
      </w:r>
      <w:r w:rsidRPr="061C80EA">
        <w:rPr>
          <w:rFonts w:ascii="Arial" w:hAnsi="Arial" w:cs="Arial"/>
        </w:rPr>
        <w:t xml:space="preserve"> and neither are fuel cell </w:t>
      </w:r>
      <w:r w:rsidRPr="575BE9A9">
        <w:rPr>
          <w:rFonts w:ascii="Arial" w:hAnsi="Arial" w:cs="Arial"/>
        </w:rPr>
        <w:t>monitors</w:t>
      </w:r>
      <w:r w:rsidR="4340D3E7" w:rsidRPr="52CD30FF">
        <w:rPr>
          <w:rFonts w:ascii="Arial" w:hAnsi="Arial" w:cs="Arial"/>
        </w:rPr>
        <w:t>.</w:t>
      </w:r>
      <w:r w:rsidR="4340D3E7" w:rsidRPr="65BFA566">
        <w:rPr>
          <w:rFonts w:ascii="Arial" w:hAnsi="Arial" w:cs="Arial"/>
        </w:rPr>
        <w:t xml:space="preserve"> </w:t>
      </w:r>
      <w:r w:rsidR="4340D3E7" w:rsidRPr="50892C04">
        <w:rPr>
          <w:rFonts w:ascii="Arial" w:hAnsi="Arial" w:cs="Arial"/>
        </w:rPr>
        <w:t xml:space="preserve">However, with the more recent </w:t>
      </w:r>
      <w:r w:rsidR="4340D3E7" w:rsidRPr="172D5813">
        <w:rPr>
          <w:rFonts w:ascii="Arial" w:hAnsi="Arial" w:cs="Arial"/>
        </w:rPr>
        <w:t xml:space="preserve">push for </w:t>
      </w:r>
      <w:r w:rsidR="4340D3E7" w:rsidRPr="5B7481B1">
        <w:rPr>
          <w:rFonts w:ascii="Arial" w:hAnsi="Arial" w:cs="Arial"/>
        </w:rPr>
        <w:t>clean and renewable energy</w:t>
      </w:r>
      <w:r w:rsidR="56E9F538" w:rsidRPr="5B7481B1">
        <w:rPr>
          <w:rFonts w:ascii="Arial" w:hAnsi="Arial" w:cs="Arial"/>
        </w:rPr>
        <w:t xml:space="preserve">, </w:t>
      </w:r>
      <w:r w:rsidR="56E9F538" w:rsidRPr="6ECD8A06">
        <w:rPr>
          <w:rFonts w:ascii="Arial" w:hAnsi="Arial" w:cs="Arial"/>
        </w:rPr>
        <w:t xml:space="preserve">different types of </w:t>
      </w:r>
      <w:r w:rsidR="56E9F538" w:rsidRPr="3571B615">
        <w:rPr>
          <w:rFonts w:ascii="Arial" w:hAnsi="Arial" w:cs="Arial"/>
        </w:rPr>
        <w:t xml:space="preserve">fuel cells </w:t>
      </w:r>
      <w:r w:rsidR="56E9F538" w:rsidRPr="511AA1C6">
        <w:rPr>
          <w:rFonts w:ascii="Arial" w:hAnsi="Arial" w:cs="Arial"/>
        </w:rPr>
        <w:t xml:space="preserve">have become much more </w:t>
      </w:r>
      <w:r w:rsidR="2F198144" w:rsidRPr="00CE6FA3">
        <w:rPr>
          <w:rFonts w:ascii="Arial" w:hAnsi="Arial" w:cs="Arial"/>
        </w:rPr>
        <w:t>prevalent</w:t>
      </w:r>
      <w:r w:rsidR="56E9F538" w:rsidRPr="511AA1C6">
        <w:rPr>
          <w:rFonts w:ascii="Arial" w:hAnsi="Arial" w:cs="Arial"/>
        </w:rPr>
        <w:t xml:space="preserve"> in research </w:t>
      </w:r>
      <w:r w:rsidR="1DD44726" w:rsidRPr="1977EEBD">
        <w:rPr>
          <w:rFonts w:ascii="Arial" w:hAnsi="Arial" w:cs="Arial"/>
        </w:rPr>
        <w:t xml:space="preserve">as </w:t>
      </w:r>
      <w:r w:rsidR="1DD44726" w:rsidRPr="66E097B1">
        <w:rPr>
          <w:rFonts w:ascii="Arial" w:hAnsi="Arial" w:cs="Arial"/>
        </w:rPr>
        <w:t xml:space="preserve">well as personal </w:t>
      </w:r>
      <w:r w:rsidR="1B27C979" w:rsidRPr="699B3611">
        <w:rPr>
          <w:rFonts w:ascii="Arial" w:hAnsi="Arial" w:cs="Arial"/>
        </w:rPr>
        <w:t>use of</w:t>
      </w:r>
      <w:r w:rsidR="1DD44726" w:rsidRPr="66E097B1">
        <w:rPr>
          <w:rFonts w:ascii="Arial" w:hAnsi="Arial" w:cs="Arial"/>
        </w:rPr>
        <w:t xml:space="preserve"> recreational equipment. </w:t>
      </w:r>
      <w:r w:rsidR="00965892">
        <w:rPr>
          <w:rFonts w:ascii="Arial" w:hAnsi="Arial" w:cs="Arial"/>
        </w:rPr>
        <w:t xml:space="preserve">Some of the fuel cells take </w:t>
      </w:r>
      <w:r w:rsidR="006C1357">
        <w:rPr>
          <w:rFonts w:ascii="Arial" w:hAnsi="Arial" w:cs="Arial"/>
        </w:rPr>
        <w:t xml:space="preserve">hydrogen and </w:t>
      </w:r>
      <w:r w:rsidR="006C1357" w:rsidRPr="5FBB3ADE">
        <w:rPr>
          <w:rFonts w:ascii="Arial" w:hAnsi="Arial" w:cs="Arial"/>
        </w:rPr>
        <w:t>use</w:t>
      </w:r>
      <w:r w:rsidR="006C1357">
        <w:rPr>
          <w:rFonts w:ascii="Arial" w:hAnsi="Arial" w:cs="Arial"/>
        </w:rPr>
        <w:t xml:space="preserve"> it to generate electricity. The fuel cell monitor will be used to track these voltages</w:t>
      </w:r>
      <w:r w:rsidR="00B359FD">
        <w:rPr>
          <w:rFonts w:ascii="Arial" w:hAnsi="Arial" w:cs="Arial"/>
        </w:rPr>
        <w:t xml:space="preserve">. The monitor will have </w:t>
      </w:r>
      <w:r w:rsidR="025D8EA1" w:rsidRPr="5FBB3ADE">
        <w:rPr>
          <w:rFonts w:ascii="Arial" w:hAnsi="Arial" w:cs="Arial"/>
        </w:rPr>
        <w:t xml:space="preserve">a </w:t>
      </w:r>
      <w:r w:rsidR="00B359FD">
        <w:rPr>
          <w:rFonts w:ascii="Arial" w:hAnsi="Arial" w:cs="Arial"/>
        </w:rPr>
        <w:t xml:space="preserve">microcontroller unit which will </w:t>
      </w:r>
      <w:r w:rsidR="00167966">
        <w:rPr>
          <w:rFonts w:ascii="Arial" w:hAnsi="Arial" w:cs="Arial"/>
        </w:rPr>
        <w:t>be used to store the data from the fuel cell</w:t>
      </w:r>
      <w:r w:rsidR="00AF4D31">
        <w:rPr>
          <w:rFonts w:ascii="Arial" w:hAnsi="Arial" w:cs="Arial"/>
        </w:rPr>
        <w:t xml:space="preserve">. </w:t>
      </w:r>
    </w:p>
    <w:p w14:paraId="23CBA5AD" w14:textId="1411BB08" w:rsidR="002B7487" w:rsidRPr="0034447C" w:rsidRDefault="002B7487" w:rsidP="00F51283">
      <w:pPr>
        <w:pStyle w:val="BodyText"/>
        <w:rPr>
          <w:rFonts w:ascii="Arial" w:hAnsi="Arial" w:cs="Arial"/>
        </w:rPr>
      </w:pPr>
    </w:p>
    <w:p w14:paraId="31421EB7" w14:textId="478ADFA6" w:rsidR="001025F5" w:rsidRDefault="00B75313" w:rsidP="004A794B">
      <w:pPr>
        <w:pStyle w:val="Heading2"/>
        <w:ind w:left="936"/>
      </w:pPr>
      <w:bookmarkStart w:id="10" w:name="_Toc50222152"/>
      <w:r>
        <w:rPr>
          <w:rFonts w:ascii="Arial" w:hAnsi="Arial"/>
          <w:b w:val="0"/>
          <w:i w:val="0"/>
          <w:iCs w:val="0"/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4BECCFCE" wp14:editId="5FA7593D">
                <wp:simplePos x="0" y="0"/>
                <wp:positionH relativeFrom="column">
                  <wp:posOffset>5094194</wp:posOffset>
                </wp:positionH>
                <wp:positionV relativeFrom="paragraph">
                  <wp:posOffset>261620</wp:posOffset>
                </wp:positionV>
                <wp:extent cx="0" cy="354132"/>
                <wp:effectExtent l="76200" t="0" r="76200" b="6540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413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1E40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401.1pt;margin-top:20.6pt;width:0;height:27.9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" strokecolor="black [3040]">
                <v:stroke endarrow="block"/>
              </v:shape>
            </w:pict>
          </mc:Fallback>
        </mc:AlternateContent>
      </w:r>
      <w:r w:rsidRPr="00BE6C9F">
        <w:rPr>
          <w:rFonts w:ascii="Arial" w:hAnsi="Arial"/>
          <w:b w:val="0"/>
          <w:i w:val="0"/>
          <w:iCs w:val="0"/>
          <w:noProof/>
        </w:rPr>
        <mc:AlternateContent>
          <mc:Choice Requires="wps">
            <w:drawing>
              <wp:anchor distT="45720" distB="45720" distL="114300" distR="114300" simplePos="0" relativeHeight="251657215" behindDoc="0" locked="0" layoutInCell="1" allowOverlap="1" wp14:anchorId="4E925D24" wp14:editId="0E0DBE35">
                <wp:simplePos x="0" y="0"/>
                <wp:positionH relativeFrom="column">
                  <wp:posOffset>4630084</wp:posOffset>
                </wp:positionH>
                <wp:positionV relativeFrom="paragraph">
                  <wp:posOffset>23532</wp:posOffset>
                </wp:positionV>
                <wp:extent cx="1014095" cy="44005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4095" cy="440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098949" w14:textId="4FF68554" w:rsidR="00BE6C9F" w:rsidRDefault="00BE6C9F">
                            <w:r>
                              <w:t>Wall 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925D2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4.55pt;margin-top:1.85pt;width:79.85pt;height:34.65pt;z-index:25165721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" stroked="f">
                <v:textbox>
                  <w:txbxContent>
                    <w:p w14:paraId="0E098949" w14:textId="4FF68554" w:rsidR="00BE6C9F" w:rsidRDefault="00BE6C9F">
                      <w:r>
                        <w:t>Wall Suppl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E4434">
        <w:rPr>
          <w:rFonts w:ascii="Arial" w:hAnsi="Arial"/>
          <w:b w:val="0"/>
          <w:i w:val="0"/>
          <w:iCs w:val="0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52DA341" wp14:editId="21D16BB6">
                <wp:simplePos x="0" y="0"/>
                <wp:positionH relativeFrom="column">
                  <wp:posOffset>4380847</wp:posOffset>
                </wp:positionH>
                <wp:positionV relativeFrom="paragraph">
                  <wp:posOffset>246284</wp:posOffset>
                </wp:positionV>
                <wp:extent cx="1416527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652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FDF099" id="Straight Connector 9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4.95pt,19.4pt" to="456.5pt,1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" strokecolor="#4579b8 [3044]"/>
            </w:pict>
          </mc:Fallback>
        </mc:AlternateContent>
      </w:r>
      <w:r w:rsidR="002B7487" w:rsidRPr="0034447C">
        <w:rPr>
          <w:rFonts w:ascii="Arial" w:hAnsi="Arial"/>
        </w:rPr>
        <w:t>Overvie</w:t>
      </w:r>
      <w:r w:rsidR="00203A75">
        <w:rPr>
          <w:rFonts w:ascii="Arial" w:hAnsi="Arial"/>
        </w:rPr>
        <w:t>w</w:t>
      </w:r>
      <w:bookmarkEnd w:id="10"/>
    </w:p>
    <w:p w14:paraId="5FE74ED0" w14:textId="01148915" w:rsidR="00E90078" w:rsidRDefault="00A726D7" w:rsidP="004A794B"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76B4F281" wp14:editId="5D0E9143">
                <wp:simplePos x="0" y="0"/>
                <wp:positionH relativeFrom="column">
                  <wp:posOffset>-311848</wp:posOffset>
                </wp:positionH>
                <wp:positionV relativeFrom="paragraph">
                  <wp:posOffset>180336</wp:posOffset>
                </wp:positionV>
                <wp:extent cx="782261" cy="465128"/>
                <wp:effectExtent l="0" t="0" r="18415" b="11430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261" cy="465128"/>
                        </a:xfrm>
                        <a:prstGeom prst="round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75927" w14:textId="02A4260B" w:rsidR="00A726D7" w:rsidRPr="00BE5307" w:rsidRDefault="00A726D7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B4F281" id="Rectangle: Rounded Corners 21" o:spid="_x0000_s1027" style="position:absolute;left:0;text-align:left;margin-left:-24.55pt;margin-top:14.2pt;width:61.6pt;height:36.6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" fillcolor="#8064a2 [3207]" strokecolor="black [3213]" strokeweight="2pt">
                <v:textbox>
                  <w:txbxContent>
                    <w:p w14:paraId="23175927" w14:textId="02A4260B" w:rsidR="00A726D7" w:rsidRPr="00BE5307" w:rsidRDefault="00A726D7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PP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5551AE1" w14:textId="2D916A6E" w:rsidR="00E90078" w:rsidRDefault="007445A7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58279DE" wp14:editId="2DABB0B7">
                <wp:simplePos x="0" y="0"/>
                <wp:positionH relativeFrom="column">
                  <wp:posOffset>4486480</wp:posOffset>
                </wp:positionH>
                <wp:positionV relativeFrom="paragraph">
                  <wp:posOffset>28725</wp:posOffset>
                </wp:positionV>
                <wp:extent cx="1176020" cy="685800"/>
                <wp:effectExtent l="0" t="0" r="24130" b="1905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891C26" w14:textId="0DB7ED7D" w:rsidR="00D04940" w:rsidRPr="00BE5307" w:rsidRDefault="00D04940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DC/DC</w:t>
                            </w:r>
                            <w:r w:rsidR="00502280">
                              <w:rPr>
                                <w:color w:val="FFFFFF" w:themeColor="background1"/>
                              </w:rPr>
                              <w:t xml:space="preserve">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58279DE" id="Rectangle: Rounded Corners 13" o:spid="_x0000_s1028" style="position:absolute;left:0;text-align:left;margin-left:353.25pt;margin-top:2.25pt;width:92.6pt;height:54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" fillcolor="#4bacc6 [3208]" strokecolor="black [3213]" strokeweight="2pt">
                <v:textbox>
                  <w:txbxContent>
                    <w:p w14:paraId="74891C26" w14:textId="0DB7ED7D" w:rsidR="00D04940" w:rsidRPr="00BE5307" w:rsidRDefault="00D04940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DC/DC</w:t>
                      </w:r>
                      <w:r w:rsidR="00502280">
                        <w:rPr>
                          <w:color w:val="FFFFFF" w:themeColor="background1"/>
                        </w:rPr>
                        <w:t xml:space="preserve"> Convert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4BCF2696" wp14:editId="370FA703">
                <wp:simplePos x="0" y="0"/>
                <wp:positionH relativeFrom="column">
                  <wp:posOffset>1004254</wp:posOffset>
                </wp:positionH>
                <wp:positionV relativeFrom="paragraph">
                  <wp:posOffset>60674</wp:posOffset>
                </wp:positionV>
                <wp:extent cx="1176020" cy="685800"/>
                <wp:effectExtent l="0" t="0" r="24130" b="1905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99B48F" w14:textId="1E10FC83" w:rsidR="007445A7" w:rsidRPr="00BE5307" w:rsidRDefault="007445A7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ESP3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BCF2696" id="Rectangle: Rounded Corners 20" o:spid="_x0000_s1029" style="position:absolute;left:0;text-align:left;margin-left:79.1pt;margin-top:4.8pt;width:92.6pt;height:54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" fillcolor="#c0504d [3205]" strokecolor="black [3213]" strokeweight="2pt">
                <v:textbox>
                  <w:txbxContent>
                    <w:p w14:paraId="2A99B48F" w14:textId="1E10FC83" w:rsidR="007445A7" w:rsidRPr="00BE5307" w:rsidRDefault="007445A7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ESP32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7C45F87" wp14:editId="727ACA36">
                <wp:simplePos x="0" y="0"/>
                <wp:positionH relativeFrom="column">
                  <wp:posOffset>2709329</wp:posOffset>
                </wp:positionH>
                <wp:positionV relativeFrom="paragraph">
                  <wp:posOffset>25400</wp:posOffset>
                </wp:positionV>
                <wp:extent cx="1176020" cy="685800"/>
                <wp:effectExtent l="0" t="0" r="24130" b="19050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3CD2EF" w14:textId="66A81C0C" w:rsidR="00D04940" w:rsidRPr="00BE5307" w:rsidRDefault="00D04940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 w:rsidRPr="00BE5307">
                              <w:rPr>
                                <w:color w:val="FFFFFF" w:themeColor="background1"/>
                              </w:rPr>
                              <w:t>MC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7C45F87" id="Rectangle: Rounded Corners 11" o:spid="_x0000_s1030" style="position:absolute;left:0;text-align:left;margin-left:213.35pt;margin-top:2pt;width:92.6pt;height:54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" fillcolor="#c0504d [3205]" strokecolor="black [3213]" strokeweight="2pt">
                <v:textbox>
                  <w:txbxContent>
                    <w:p w14:paraId="093CD2EF" w14:textId="66A81C0C" w:rsidR="00D04940" w:rsidRPr="00BE5307" w:rsidRDefault="00D04940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 w:rsidRPr="00BE5307">
                        <w:rPr>
                          <w:color w:val="FFFFFF" w:themeColor="background1"/>
                        </w:rPr>
                        <w:t>MCU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979F777" w14:textId="4507854E" w:rsidR="00E90078" w:rsidRDefault="00B72B0C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70F14CC" wp14:editId="66431DB0">
                <wp:simplePos x="0" y="0"/>
                <wp:positionH relativeFrom="column">
                  <wp:posOffset>687070</wp:posOffset>
                </wp:positionH>
                <wp:positionV relativeFrom="paragraph">
                  <wp:posOffset>144351</wp:posOffset>
                </wp:positionV>
                <wp:extent cx="219379" cy="176297"/>
                <wp:effectExtent l="21590" t="16510" r="0" b="0"/>
                <wp:wrapNone/>
                <wp:docPr id="825075172" name="Arc 825075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652549">
                          <a:off x="0" y="0"/>
                          <a:ext cx="219379" cy="176297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013520" id="Arc 825075172" o:spid="_x0000_s1026" style="position:absolute;margin-left:54.1pt;margin-top:11.35pt;width:17.25pt;height:13.9pt;rotation:-5403936fd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9379,1762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" path="m109689,nsc170269,,219379,39466,219379,88149r-109689,c109690,58766,109689,29383,109689,xem109689,nfc170269,,219379,39466,219379,88149e" filled="f" strokecolor="#4579b8 [3044]">
                <v:path arrowok="t" o:connecttype="custom" o:connectlocs="109689,0;219379,88149" o:connectangles="0,0"/>
              </v:shape>
            </w:pict>
          </mc:Fallback>
        </mc:AlternateContent>
      </w:r>
      <w:r w:rsidR="002037C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79F8664A" wp14:editId="355A6FCF">
                <wp:simplePos x="0" y="0"/>
                <wp:positionH relativeFrom="column">
                  <wp:posOffset>641779</wp:posOffset>
                </wp:positionH>
                <wp:positionV relativeFrom="paragraph">
                  <wp:posOffset>74295</wp:posOffset>
                </wp:positionV>
                <wp:extent cx="311030" cy="295811"/>
                <wp:effectExtent l="26670" t="11430" r="0" b="0"/>
                <wp:wrapNone/>
                <wp:docPr id="825075171" name="Arc 825075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652549">
                          <a:off x="0" y="0"/>
                          <a:ext cx="311030" cy="29581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C9BBF" id="Arc 825075171" o:spid="_x0000_s1026" style="position:absolute;margin-left:50.55pt;margin-top:5.85pt;width:24.5pt;height:23.3pt;rotation:-5403936fd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311030,2958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" path="m155515,nsc241404,,311030,66220,311030,147906r-155515,l155515,xem155515,nfc241404,,311030,66220,311030,147906e" filled="f" strokecolor="#4579b8 [3044]">
                <v:path arrowok="t" o:connecttype="custom" o:connectlocs="155515,0;311030,147906" o:connectangles="0,0"/>
              </v:shape>
            </w:pict>
          </mc:Fallback>
        </mc:AlternateContent>
      </w:r>
      <w:r w:rsidR="002037C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13ED783F" wp14:editId="630CD494">
                <wp:simplePos x="0" y="0"/>
                <wp:positionH relativeFrom="column">
                  <wp:posOffset>571600</wp:posOffset>
                </wp:positionH>
                <wp:positionV relativeFrom="paragraph">
                  <wp:posOffset>17912</wp:posOffset>
                </wp:positionV>
                <wp:extent cx="415872" cy="395171"/>
                <wp:effectExtent l="10160" t="27940" r="0" b="0"/>
                <wp:wrapNone/>
                <wp:docPr id="825075170" name="Arc 825075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652549">
                          <a:off x="0" y="0"/>
                          <a:ext cx="415872" cy="395171"/>
                        </a:xfrm>
                        <a:prstGeom prst="arc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6C234C" id="Arc 825075170" o:spid="_x0000_s1026" style="position:absolute;margin-left:45pt;margin-top:1.4pt;width:32.75pt;height:31.1pt;rotation:-5403936fd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15872,395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" path="m207936,nsc322776,,415872,88462,415872,197586r-207936,l207936,xem207936,nfc322776,,415872,88462,415872,197586e" filled="f" strokecolor="#4579b8 [3044]">
                <v:path arrowok="t" o:connecttype="custom" o:connectlocs="207936,0;415872,197586" o:connectangles="0,0"/>
              </v:shape>
            </w:pict>
          </mc:Fallback>
        </mc:AlternateContent>
      </w:r>
      <w:r w:rsidR="002037C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1059642D" wp14:editId="5CB0466B">
                <wp:simplePos x="0" y="0"/>
                <wp:positionH relativeFrom="column">
                  <wp:posOffset>3887470</wp:posOffset>
                </wp:positionH>
                <wp:positionV relativeFrom="paragraph">
                  <wp:posOffset>176101</wp:posOffset>
                </wp:positionV>
                <wp:extent cx="599924" cy="0"/>
                <wp:effectExtent l="38100" t="76200" r="0" b="95250"/>
                <wp:wrapNone/>
                <wp:docPr id="825075168" name="Straight Arrow Connector 825075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992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DCDF9F" id="Straight Arrow Connector 825075168" o:spid="_x0000_s1026" type="#_x0000_t32" style="position:absolute;margin-left:306.1pt;margin-top:13.85pt;width:47.25pt;height:0;flip:x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" strokecolor="black [3040]">
                <v:stroke endarrow="block"/>
              </v:shape>
            </w:pict>
          </mc:Fallback>
        </mc:AlternateContent>
      </w:r>
    </w:p>
    <w:p w14:paraId="31BD1B37" w14:textId="7B3034BE" w:rsidR="00E90078" w:rsidRDefault="00313468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0321" behindDoc="0" locked="0" layoutInCell="1" allowOverlap="1" wp14:anchorId="03646360" wp14:editId="7D48FFB4">
                <wp:simplePos x="0" y="0"/>
                <wp:positionH relativeFrom="column">
                  <wp:posOffset>2204224</wp:posOffset>
                </wp:positionH>
                <wp:positionV relativeFrom="paragraph">
                  <wp:posOffset>172224</wp:posOffset>
                </wp:positionV>
                <wp:extent cx="497933" cy="45719"/>
                <wp:effectExtent l="0" t="57150" r="16510" b="5016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7933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2F59D5" id="Straight Arrow Connector 3" o:spid="_x0000_s1026" type="#_x0000_t32" style="position:absolute;margin-left:173.55pt;margin-top:13.55pt;width:39.2pt;height:3.6pt;flip:y;z-index:25166032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" strokecolor="black [3040]">
                <v:stroke endarrow="block"/>
              </v:shape>
            </w:pict>
          </mc:Fallback>
        </mc:AlternateContent>
      </w:r>
      <w:r w:rsidR="002037CF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7047FAD7" wp14:editId="7DDE0121">
                <wp:simplePos x="0" y="0"/>
                <wp:positionH relativeFrom="column">
                  <wp:posOffset>2179955</wp:posOffset>
                </wp:positionH>
                <wp:positionV relativeFrom="paragraph">
                  <wp:posOffset>20526</wp:posOffset>
                </wp:positionV>
                <wp:extent cx="530860" cy="0"/>
                <wp:effectExtent l="38100" t="76200" r="0" b="95250"/>
                <wp:wrapNone/>
                <wp:docPr id="825075169" name="Straight Arrow Connector 825075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08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58C73C" id="Straight Arrow Connector 825075169" o:spid="_x0000_s1026" type="#_x0000_t32" style="position:absolute;margin-left:171.65pt;margin-top:1.6pt;width:41.8pt;height:0;flip:x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" strokecolor="black [3040]">
                <v:stroke endarrow="block"/>
              </v:shape>
            </w:pict>
          </mc:Fallback>
        </mc:AlternateContent>
      </w:r>
    </w:p>
    <w:p w14:paraId="67446931" w14:textId="58FA145B" w:rsidR="00E90078" w:rsidRDefault="00FD202B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3B026F42" wp14:editId="627284CE">
                <wp:simplePos x="0" y="0"/>
                <wp:positionH relativeFrom="column">
                  <wp:posOffset>2346784</wp:posOffset>
                </wp:positionH>
                <wp:positionV relativeFrom="paragraph">
                  <wp:posOffset>116906</wp:posOffset>
                </wp:positionV>
                <wp:extent cx="2140647" cy="761119"/>
                <wp:effectExtent l="38100" t="0" r="31115" b="5842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40647" cy="7611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8F42F9" id="Straight Arrow Connector 31" o:spid="_x0000_s1026" type="#_x0000_t32" style="position:absolute;margin-left:184.8pt;margin-top:9.2pt;width:168.55pt;height:59.95pt;flip:x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" strokecolor="black [3040]">
                <v:stroke endarrow="block"/>
              </v:shape>
            </w:pict>
          </mc:Fallback>
        </mc:AlternateContent>
      </w: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3BA87B03" wp14:editId="6302C352">
                <wp:simplePos x="0" y="0"/>
                <wp:positionH relativeFrom="column">
                  <wp:posOffset>5034045</wp:posOffset>
                </wp:positionH>
                <wp:positionV relativeFrom="paragraph">
                  <wp:posOffset>170863</wp:posOffset>
                </wp:positionV>
                <wp:extent cx="0" cy="464027"/>
                <wp:effectExtent l="76200" t="0" r="57150" b="508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4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758AFA" id="Straight Arrow Connector 30" o:spid="_x0000_s1026" type="#_x0000_t32" style="position:absolute;margin-left:396.4pt;margin-top:13.45pt;width:0;height:36.55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" strokecolor="black [3040]">
                <v:stroke endarrow="block"/>
              </v:shape>
            </w:pict>
          </mc:Fallback>
        </mc:AlternateContent>
      </w:r>
      <w:r w:rsidR="00422E2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34EC1FCC" wp14:editId="182A72D7">
                <wp:simplePos x="0" y="0"/>
                <wp:positionH relativeFrom="column">
                  <wp:posOffset>2262215</wp:posOffset>
                </wp:positionH>
                <wp:positionV relativeFrom="paragraph">
                  <wp:posOffset>168440</wp:posOffset>
                </wp:positionV>
                <wp:extent cx="533840" cy="487592"/>
                <wp:effectExtent l="0" t="38100" r="57150" b="273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840" cy="4875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53F17A" id="Straight Arrow Connector 27" o:spid="_x0000_s1026" type="#_x0000_t32" style="position:absolute;margin-left:178.15pt;margin-top:13.25pt;width:42.05pt;height:38.4pt;flip:y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" strokecolor="black [3040]">
                <v:stroke endarrow="block"/>
              </v:shape>
            </w:pict>
          </mc:Fallback>
        </mc:AlternateContent>
      </w:r>
    </w:p>
    <w:p w14:paraId="059C5663" w14:textId="6899C02F" w:rsidR="00E90078" w:rsidRDefault="008E410C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575CC760" wp14:editId="1C19DA81">
                <wp:simplePos x="0" y="0"/>
                <wp:positionH relativeFrom="column">
                  <wp:posOffset>2311329</wp:posOffset>
                </wp:positionH>
                <wp:positionV relativeFrom="paragraph">
                  <wp:posOffset>7240</wp:posOffset>
                </wp:positionV>
                <wp:extent cx="631098" cy="574480"/>
                <wp:effectExtent l="38100" t="0" r="17145" b="5461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31098" cy="574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6061D" id="Straight Arrow Connector 1" o:spid="_x0000_s1026" type="#_x0000_t32" style="position:absolute;margin-left:182pt;margin-top:.55pt;width:49.7pt;height:45.25pt;flip:x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" strokecolor="black [3040]">
                <v:stroke endarrow="block"/>
              </v:shape>
            </w:pict>
          </mc:Fallback>
        </mc:AlternateContent>
      </w:r>
    </w:p>
    <w:p w14:paraId="2B249D66" w14:textId="69AFBD1E" w:rsidR="00E90078" w:rsidRDefault="00E90078" w:rsidP="4B85DB00">
      <w:pPr>
        <w:pStyle w:val="BodyText"/>
        <w:spacing w:line="259" w:lineRule="auto"/>
        <w:rPr>
          <w:rFonts w:ascii="Arial" w:hAnsi="Arial" w:cs="Arial"/>
        </w:rPr>
      </w:pPr>
    </w:p>
    <w:p w14:paraId="33029E17" w14:textId="61C1DBE6" w:rsidR="00E90078" w:rsidRDefault="007445A7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2CE493CE" wp14:editId="33514093">
                <wp:simplePos x="0" y="0"/>
                <wp:positionH relativeFrom="column">
                  <wp:posOffset>4060972</wp:posOffset>
                </wp:positionH>
                <wp:positionV relativeFrom="paragraph">
                  <wp:posOffset>90750</wp:posOffset>
                </wp:positionV>
                <wp:extent cx="1805001" cy="1104680"/>
                <wp:effectExtent l="0" t="0" r="24130" b="1968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5001" cy="110468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201F1B" w14:textId="77777777" w:rsidR="001853B8" w:rsidRPr="00BE5307" w:rsidRDefault="00072218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Isolated </w:t>
                            </w:r>
                            <w:r w:rsidR="002A46D7">
                              <w:rPr>
                                <w:color w:val="FFFFFF" w:themeColor="background1"/>
                              </w:rPr>
                              <w:t>DC/DC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E493CE" id="Rectangle: Rounded Corners 14" o:spid="_x0000_s1031" style="position:absolute;left:0;text-align:left;margin-left:319.75pt;margin-top:7.15pt;width:142.15pt;height:87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" fillcolor="#4bacc6 [3208]" strokecolor="black [3213]" strokeweight="2pt">
                <v:textbox>
                  <w:txbxContent>
                    <w:p w14:paraId="3D201F1B" w14:textId="77777777" w:rsidR="001853B8" w:rsidRPr="00BE5307" w:rsidRDefault="00072218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Isolated </w:t>
                      </w:r>
                      <w:r w:rsidR="002A46D7">
                        <w:rPr>
                          <w:color w:val="FFFFFF" w:themeColor="background1"/>
                        </w:rPr>
                        <w:t>DC/DC Converter</w:t>
                      </w:r>
                    </w:p>
                  </w:txbxContent>
                </v:textbox>
              </v:roundrect>
            </w:pict>
          </mc:Fallback>
        </mc:AlternateContent>
      </w:r>
      <w:r w:rsidR="00A9214B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6A0E0C26" wp14:editId="247E696A">
                <wp:simplePos x="0" y="0"/>
                <wp:positionH relativeFrom="column">
                  <wp:posOffset>612452</wp:posOffset>
                </wp:positionH>
                <wp:positionV relativeFrom="paragraph">
                  <wp:posOffset>110883</wp:posOffset>
                </wp:positionV>
                <wp:extent cx="1707232" cy="1083537"/>
                <wp:effectExtent l="0" t="0" r="26670" b="2159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7232" cy="1083537"/>
                        </a:xfrm>
                        <a:prstGeom prst="round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FD2DA" w14:textId="21BC41DD" w:rsidR="00A9214B" w:rsidRPr="00BE5307" w:rsidRDefault="00720690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OPT</w:t>
                            </w:r>
                            <w:r w:rsidR="007C4230">
                              <w:rPr>
                                <w:color w:val="FFFFFF" w:themeColor="background1"/>
                              </w:rPr>
                              <w:t>O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Iso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0E0C26" id="Rectangle: Rounded Corners 18" o:spid="_x0000_s1032" style="position:absolute;left:0;text-align:left;margin-left:48.2pt;margin-top:8.75pt;width:134.45pt;height:85.3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" fillcolor="#9bbb59 [3206]" strokecolor="black [3213]" strokeweight="2pt">
                <v:textbox>
                  <w:txbxContent>
                    <w:p w14:paraId="717FD2DA" w14:textId="21BC41DD" w:rsidR="00A9214B" w:rsidRPr="00BE5307" w:rsidRDefault="00720690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OPT</w:t>
                      </w:r>
                      <w:r w:rsidR="007C4230">
                        <w:rPr>
                          <w:color w:val="FFFFFF" w:themeColor="background1"/>
                        </w:rPr>
                        <w:t>O</w:t>
                      </w:r>
                      <w:r>
                        <w:rPr>
                          <w:color w:val="FFFFFF" w:themeColor="background1"/>
                        </w:rPr>
                        <w:t xml:space="preserve"> Isola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CBB9A0A" w14:textId="7E71A37C" w:rsidR="00E90078" w:rsidRDefault="00E90078" w:rsidP="4B85DB00">
      <w:pPr>
        <w:pStyle w:val="BodyText"/>
        <w:spacing w:line="259" w:lineRule="auto"/>
        <w:rPr>
          <w:rFonts w:ascii="Arial" w:hAnsi="Arial" w:cs="Arial"/>
        </w:rPr>
      </w:pPr>
    </w:p>
    <w:p w14:paraId="6F598565" w14:textId="636CC25B" w:rsidR="00E90078" w:rsidRDefault="00E90078" w:rsidP="4B85DB00">
      <w:pPr>
        <w:pStyle w:val="BodyText"/>
        <w:spacing w:line="259" w:lineRule="auto"/>
        <w:rPr>
          <w:rFonts w:ascii="Arial" w:hAnsi="Arial" w:cs="Arial"/>
        </w:rPr>
      </w:pPr>
    </w:p>
    <w:p w14:paraId="5F6CBB44" w14:textId="17C18F4E" w:rsidR="00E90078" w:rsidRDefault="00720690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82F56D2" wp14:editId="366B9A10">
                <wp:simplePos x="0" y="0"/>
                <wp:positionH relativeFrom="column">
                  <wp:posOffset>-438701</wp:posOffset>
                </wp:positionH>
                <wp:positionV relativeFrom="paragraph">
                  <wp:posOffset>84305</wp:posOffset>
                </wp:positionV>
                <wp:extent cx="7251700" cy="274848"/>
                <wp:effectExtent l="0" t="0" r="2540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51700" cy="274848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7A44A" w14:textId="6A43EA8C" w:rsidR="005E25CE" w:rsidRPr="00BE5307" w:rsidRDefault="005E25CE" w:rsidP="005E25CE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BE5307">
                              <w:rPr>
                                <w:color w:val="FFFFFF" w:themeColor="background1"/>
                              </w:rPr>
                              <w:t>Iso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2F56D2" id="Rectangle 10" o:spid="_x0000_s1033" style="position:absolute;left:0;text-align:left;margin-left:-34.55pt;margin-top:6.65pt;width:571pt;height:21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" fillcolor="red" strokecolor="red" strokeweight="2pt">
                <v:textbox>
                  <w:txbxContent>
                    <w:p w14:paraId="0777A44A" w14:textId="6A43EA8C" w:rsidR="005E25CE" w:rsidRPr="00BE5307" w:rsidRDefault="005E25CE" w:rsidP="005E25CE">
                      <w:pPr>
                        <w:rPr>
                          <w:color w:val="FFFFFF" w:themeColor="background1"/>
                        </w:rPr>
                      </w:pPr>
                      <w:r w:rsidRPr="00BE5307">
                        <w:rPr>
                          <w:color w:val="FFFFFF" w:themeColor="background1"/>
                        </w:rPr>
                        <w:t>Isolation</w:t>
                      </w:r>
                    </w:p>
                  </w:txbxContent>
                </v:textbox>
              </v:rect>
            </w:pict>
          </mc:Fallback>
        </mc:AlternateContent>
      </w:r>
    </w:p>
    <w:p w14:paraId="0CB9B847" w14:textId="33246D71" w:rsidR="00E90078" w:rsidRDefault="00E90078" w:rsidP="4B85DB00">
      <w:pPr>
        <w:pStyle w:val="BodyText"/>
        <w:spacing w:line="259" w:lineRule="auto"/>
        <w:rPr>
          <w:rFonts w:ascii="Arial" w:hAnsi="Arial" w:cs="Arial"/>
        </w:rPr>
      </w:pPr>
    </w:p>
    <w:p w14:paraId="588755B3" w14:textId="007F384E" w:rsidR="00316D8A" w:rsidRDefault="008E410C" w:rsidP="4B85DB00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68A9ACF4" wp14:editId="47D3399E">
                <wp:simplePos x="0" y="0"/>
                <wp:positionH relativeFrom="column">
                  <wp:posOffset>2308988</wp:posOffset>
                </wp:positionH>
                <wp:positionV relativeFrom="paragraph">
                  <wp:posOffset>179074</wp:posOffset>
                </wp:positionV>
                <wp:extent cx="153251" cy="158359"/>
                <wp:effectExtent l="0" t="0" r="75565" b="514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251" cy="1583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4C3D1" id="Straight Arrow Connector 2" o:spid="_x0000_s1026" type="#_x0000_t32" style="position:absolute;margin-left:181.8pt;margin-top:14.1pt;width:12.05pt;height:12.45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" strokecolor="black [3040]">
                <v:stroke endarrow="block"/>
              </v:shape>
            </w:pict>
          </mc:Fallback>
        </mc:AlternateContent>
      </w:r>
      <w:r w:rsidR="00422E24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473DFB66" wp14:editId="2091F65A">
                <wp:simplePos x="0" y="0"/>
                <wp:positionH relativeFrom="column">
                  <wp:posOffset>2320004</wp:posOffset>
                </wp:positionH>
                <wp:positionV relativeFrom="paragraph">
                  <wp:posOffset>40809</wp:posOffset>
                </wp:positionV>
                <wp:extent cx="1739298" cy="0"/>
                <wp:effectExtent l="38100" t="76200" r="0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3929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D217C1" id="Straight Arrow Connector 28" o:spid="_x0000_s1026" type="#_x0000_t32" style="position:absolute;margin-left:182.7pt;margin-top:3.2pt;width:136.95pt;height:0;flip:x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" strokecolor="black [3040]">
                <v:stroke endarrow="block"/>
              </v:shape>
            </w:pict>
          </mc:Fallback>
        </mc:AlternateContent>
      </w:r>
      <w:r w:rsidR="00B46AB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7D716749" wp14:editId="1257B94D">
                <wp:simplePos x="0" y="0"/>
                <wp:positionH relativeFrom="column">
                  <wp:posOffset>3521276</wp:posOffset>
                </wp:positionH>
                <wp:positionV relativeFrom="paragraph">
                  <wp:posOffset>162376</wp:posOffset>
                </wp:positionV>
                <wp:extent cx="540653" cy="295443"/>
                <wp:effectExtent l="38100" t="0" r="31115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0653" cy="2954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D154E9" id="Straight Arrow Connector 25" o:spid="_x0000_s1026" type="#_x0000_t32" style="position:absolute;margin-left:277.25pt;margin-top:12.8pt;width:42.55pt;height:23.25pt;flip:x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" strokecolor="black [3040]">
                <v:stroke endarrow="block"/>
              </v:shape>
            </w:pict>
          </mc:Fallback>
        </mc:AlternateContent>
      </w:r>
    </w:p>
    <w:p w14:paraId="7FADB489" w14:textId="7A20C442" w:rsidR="00316D8A" w:rsidRDefault="00422E24" w:rsidP="00316D8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64EE5FE6" wp14:editId="624F3BA9">
                <wp:simplePos x="0" y="0"/>
                <wp:positionH relativeFrom="column">
                  <wp:posOffset>2145519</wp:posOffset>
                </wp:positionH>
                <wp:positionV relativeFrom="paragraph">
                  <wp:posOffset>120064</wp:posOffset>
                </wp:positionV>
                <wp:extent cx="193589" cy="178293"/>
                <wp:effectExtent l="38100" t="38100" r="16510" b="317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3589" cy="1782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551BB" id="Straight Arrow Connector 29" o:spid="_x0000_s1026" type="#_x0000_t32" style="position:absolute;margin-left:168.95pt;margin-top:9.45pt;width:15.25pt;height:14.05pt;flip:x y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" strokecolor="black [3040]">
                <v:stroke endarrow="block"/>
              </v:shape>
            </w:pict>
          </mc:Fallback>
        </mc:AlternateContent>
      </w:r>
      <w:r w:rsidR="00B46AB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62F87592" wp14:editId="118DD478">
                <wp:simplePos x="0" y="0"/>
                <wp:positionH relativeFrom="column">
                  <wp:posOffset>3805595</wp:posOffset>
                </wp:positionH>
                <wp:positionV relativeFrom="paragraph">
                  <wp:posOffset>108027</wp:posOffset>
                </wp:positionV>
                <wp:extent cx="803404" cy="1006306"/>
                <wp:effectExtent l="38100" t="0" r="34925" b="6096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404" cy="10063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1A34A5" id="Straight Arrow Connector 26" o:spid="_x0000_s1026" type="#_x0000_t32" style="position:absolute;margin-left:299.65pt;margin-top:8.5pt;width:63.25pt;height:79.25pt;flip:x;z-index:251658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" strokecolor="black [3040]">
                <v:stroke endarrow="block"/>
              </v:shape>
            </w:pict>
          </mc:Fallback>
        </mc:AlternateContent>
      </w:r>
      <w:r w:rsidR="00720690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B74C886" wp14:editId="5DD29B58">
                <wp:simplePos x="0" y="0"/>
                <wp:positionH relativeFrom="column">
                  <wp:posOffset>2345972</wp:posOffset>
                </wp:positionH>
                <wp:positionV relativeFrom="paragraph">
                  <wp:posOffset>164465</wp:posOffset>
                </wp:positionV>
                <wp:extent cx="1176020" cy="685800"/>
                <wp:effectExtent l="0" t="0" r="2413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9479D9" w14:textId="2C1DE2F1" w:rsidR="00720690" w:rsidRPr="00BE5307" w:rsidRDefault="00720690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A/D Conver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B74C886" id="Rectangle: Rounded Corners 19" o:spid="_x0000_s1034" style="position:absolute;left:0;text-align:left;margin-left:184.7pt;margin-top:12.95pt;width:92.6pt;height:54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" fillcolor="#9bbb59 [3206]" strokecolor="black [3213]" strokeweight="2pt">
                <v:textbox>
                  <w:txbxContent>
                    <w:p w14:paraId="5A9479D9" w14:textId="2C1DE2F1" w:rsidR="00720690" w:rsidRPr="00BE5307" w:rsidRDefault="00720690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A/D Convert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76BDB54" w14:textId="712A67C7" w:rsidR="00316D8A" w:rsidRDefault="00316D8A" w:rsidP="00316D8A">
      <w:pPr>
        <w:pStyle w:val="BodyText"/>
        <w:spacing w:line="259" w:lineRule="auto"/>
        <w:rPr>
          <w:rFonts w:ascii="Arial" w:hAnsi="Arial" w:cs="Arial"/>
        </w:rPr>
      </w:pPr>
    </w:p>
    <w:p w14:paraId="4EB378F3" w14:textId="2503090F" w:rsidR="00316D8A" w:rsidRDefault="00BE6C9F" w:rsidP="00316D8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37A2528C" wp14:editId="0B5520FC">
                <wp:simplePos x="0" y="0"/>
                <wp:positionH relativeFrom="column">
                  <wp:posOffset>-211400</wp:posOffset>
                </wp:positionH>
                <wp:positionV relativeFrom="paragraph">
                  <wp:posOffset>215900</wp:posOffset>
                </wp:positionV>
                <wp:extent cx="2344126" cy="1051824"/>
                <wp:effectExtent l="0" t="0" r="18415" b="15240"/>
                <wp:wrapNone/>
                <wp:docPr id="825075173" name="Text Box 825075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4126" cy="1051824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E306480" w14:textId="77E8C6D3" w:rsidR="00BE6C9F" w:rsidRDefault="00BE6C9F">
                            <w:r>
                              <w:t>Sameer Osama</w:t>
                            </w:r>
                          </w:p>
                          <w:p w14:paraId="0627FABE" w14:textId="20848554" w:rsidR="00BE6C9F" w:rsidRDefault="00BE6C9F">
                            <w:r>
                              <w:t>Russell W</w:t>
                            </w:r>
                            <w:r w:rsidR="00402ABD">
                              <w:t>ells</w:t>
                            </w:r>
                          </w:p>
                          <w:p w14:paraId="3163A2E3" w14:textId="4E4F6D1C" w:rsidR="00402ABD" w:rsidRDefault="00402ABD">
                            <w:r>
                              <w:t>Rana Kortam</w:t>
                            </w:r>
                          </w:p>
                          <w:p w14:paraId="69A2E3DB" w14:textId="455A56B4" w:rsidR="00402ABD" w:rsidRDefault="00C93484">
                            <w:r w:rsidRPr="00C93484">
                              <w:t>Jessica Odutola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A2528C" id="Text Box 825075173" o:spid="_x0000_s1035" type="#_x0000_t202" style="position:absolute;left:0;text-align:left;margin-left:-16.65pt;margin-top:17pt;width:184.6pt;height:82.8pt;z-index:25165826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" fillcolor="#fbd4b4 [1305]" strokecolor="black [3213]" strokeweight=".5pt">
                <v:textbox>
                  <w:txbxContent>
                    <w:p w14:paraId="3E306480" w14:textId="77E8C6D3" w:rsidR="00BE6C9F" w:rsidRDefault="00BE6C9F">
                      <w:r>
                        <w:t>Sameer Osama</w:t>
                      </w:r>
                    </w:p>
                    <w:p w14:paraId="0627FABE" w14:textId="20848554" w:rsidR="00BE6C9F" w:rsidRDefault="00BE6C9F">
                      <w:r>
                        <w:t>Russell W</w:t>
                      </w:r>
                      <w:r w:rsidR="00402ABD">
                        <w:t>ells</w:t>
                      </w:r>
                    </w:p>
                    <w:p w14:paraId="3163A2E3" w14:textId="4E4F6D1C" w:rsidR="00402ABD" w:rsidRDefault="00402ABD">
                      <w:r>
                        <w:t>Rana Kortam</w:t>
                      </w:r>
                    </w:p>
                    <w:p w14:paraId="69A2E3DB" w14:textId="455A56B4" w:rsidR="00402ABD" w:rsidRDefault="00C93484">
                      <w:r w:rsidRPr="00C93484">
                        <w:t>Jessica Odutola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B186F71" w14:textId="5C2BBE47" w:rsidR="00316D8A" w:rsidRDefault="00C93484" w:rsidP="00673EE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066A2177" wp14:editId="75BC3083">
                <wp:simplePos x="0" y="0"/>
                <wp:positionH relativeFrom="column">
                  <wp:posOffset>1172004</wp:posOffset>
                </wp:positionH>
                <wp:positionV relativeFrom="paragraph">
                  <wp:posOffset>85725</wp:posOffset>
                </wp:positionV>
                <wp:extent cx="338275" cy="126853"/>
                <wp:effectExtent l="0" t="0" r="24130" b="26035"/>
                <wp:wrapNone/>
                <wp:docPr id="825075174" name="Rectangle 825075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3760CD" id="Rectangle 825075174" o:spid="_x0000_s1026" style="position:absolute;margin-left:92.3pt;margin-top:6.75pt;width:26.65pt;height:10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" fillcolor="#4bacc6 [3208]" strokecolor="black [3213]" strokeweight="2pt"/>
            </w:pict>
          </mc:Fallback>
        </mc:AlternateContent>
      </w:r>
    </w:p>
    <w:p w14:paraId="0BADACBB" w14:textId="56465E7C" w:rsidR="00526741" w:rsidRDefault="001930C2" w:rsidP="00673EE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14C17FB9" wp14:editId="15457103">
                <wp:simplePos x="0" y="0"/>
                <wp:positionH relativeFrom="column">
                  <wp:posOffset>1175814</wp:posOffset>
                </wp:positionH>
                <wp:positionV relativeFrom="paragraph">
                  <wp:posOffset>90805</wp:posOffset>
                </wp:positionV>
                <wp:extent cx="338275" cy="126853"/>
                <wp:effectExtent l="0" t="0" r="24130" b="26035"/>
                <wp:wrapNone/>
                <wp:docPr id="825075175" name="Rectangle 825075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AAD1C3" id="Rectangle 825075175" o:spid="_x0000_s1026" style="position:absolute;margin-left:92.6pt;margin-top:7.15pt;width:26.65pt;height:10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" fillcolor="#9bbb59 [3206]" strokecolor="black [3213]" strokeweight="2pt"/>
            </w:pict>
          </mc:Fallback>
        </mc:AlternateContent>
      </w:r>
      <w:r w:rsidR="00B46AB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64A395A2" wp14:editId="715F9A3D">
                <wp:simplePos x="0" y="0"/>
                <wp:positionH relativeFrom="column">
                  <wp:posOffset>3171329</wp:posOffset>
                </wp:positionH>
                <wp:positionV relativeFrom="paragraph">
                  <wp:posOffset>127026</wp:posOffset>
                </wp:positionV>
                <wp:extent cx="110997" cy="260313"/>
                <wp:effectExtent l="38100" t="38100" r="22860" b="2603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997" cy="2603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010776" id="Straight Arrow Connector 24" o:spid="_x0000_s1026" type="#_x0000_t32" style="position:absolute;margin-left:249.7pt;margin-top:10pt;width:8.75pt;height:20.5pt;flip:x y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" strokecolor="black [3040]">
                <v:stroke endarrow="block"/>
              </v:shape>
            </w:pict>
          </mc:Fallback>
        </mc:AlternateContent>
      </w:r>
    </w:p>
    <w:p w14:paraId="5FD2F61B" w14:textId="477770F8" w:rsidR="00526741" w:rsidRDefault="001930C2" w:rsidP="00673EE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146F4C11" wp14:editId="7735C071">
                <wp:simplePos x="0" y="0"/>
                <wp:positionH relativeFrom="column">
                  <wp:posOffset>1172004</wp:posOffset>
                </wp:positionH>
                <wp:positionV relativeFrom="paragraph">
                  <wp:posOffset>96520</wp:posOffset>
                </wp:positionV>
                <wp:extent cx="338275" cy="126853"/>
                <wp:effectExtent l="0" t="0" r="24130" b="26035"/>
                <wp:wrapNone/>
                <wp:docPr id="825075176" name="Rectangle 825075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9B9A85" id="Rectangle 825075176" o:spid="_x0000_s1026" style="position:absolute;margin-left:92.3pt;margin-top:7.6pt;width:26.65pt;height:10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" fillcolor="#c0504d [3205]" strokecolor="black [3213]" strokeweight="2pt"/>
            </w:pict>
          </mc:Fallback>
        </mc:AlternateContent>
      </w:r>
      <w:r w:rsidR="002A46D7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C995825" wp14:editId="32E1F5A4">
                <wp:simplePos x="0" y="0"/>
                <wp:positionH relativeFrom="column">
                  <wp:posOffset>4957056</wp:posOffset>
                </wp:positionH>
                <wp:positionV relativeFrom="paragraph">
                  <wp:posOffset>153670</wp:posOffset>
                </wp:positionV>
                <wp:extent cx="1176020" cy="685800"/>
                <wp:effectExtent l="0" t="0" r="24130" b="1905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6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AFBFA7" w14:textId="285E602D" w:rsidR="002A46D7" w:rsidRPr="00BE5307" w:rsidRDefault="00C31547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Fuel Cell Stack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C995825" id="Rectangle: Rounded Corners 15" o:spid="_x0000_s1036" style="position:absolute;left:0;text-align:left;margin-left:390.3pt;margin-top:12.1pt;width:92.6pt;height:54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" fillcolor="#f79646 [3209]" strokecolor="black [3213]" strokeweight="2pt">
                <v:textbox>
                  <w:txbxContent>
                    <w:p w14:paraId="07AFBFA7" w14:textId="285E602D" w:rsidR="002A46D7" w:rsidRPr="00BE5307" w:rsidRDefault="00C31547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 xml:space="preserve">Fuel Cell Stack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FDBEBB4" w14:textId="647A0239" w:rsidR="00316D8A" w:rsidRDefault="001025F5" w:rsidP="00316D8A">
      <w:pPr>
        <w:pStyle w:val="BodyText"/>
        <w:spacing w:line="259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484EFA0A" wp14:editId="0DE0C2E6">
                <wp:simplePos x="0" y="0"/>
                <wp:positionH relativeFrom="column">
                  <wp:posOffset>4088354</wp:posOffset>
                </wp:positionH>
                <wp:positionV relativeFrom="paragraph">
                  <wp:posOffset>374912</wp:posOffset>
                </wp:positionV>
                <wp:extent cx="895915" cy="0"/>
                <wp:effectExtent l="38100" t="76200" r="0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9591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533639" id="Straight Arrow Connector 23" o:spid="_x0000_s1026" type="#_x0000_t32" style="position:absolute;margin-left:321.9pt;margin-top:29.5pt;width:70.55pt;height:0;flip:x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" strokecolor="black [3040]">
                <v:stroke endarrow="block"/>
              </v:shape>
            </w:pict>
          </mc:Fallback>
        </mc:AlternateContent>
      </w:r>
      <w:r w:rsidR="001930C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4D203227" wp14:editId="3302C52E">
                <wp:simplePos x="0" y="0"/>
                <wp:positionH relativeFrom="column">
                  <wp:posOffset>1172845</wp:posOffset>
                </wp:positionH>
                <wp:positionV relativeFrom="paragraph">
                  <wp:posOffset>90599</wp:posOffset>
                </wp:positionV>
                <wp:extent cx="338275" cy="126853"/>
                <wp:effectExtent l="0" t="0" r="24130" b="26035"/>
                <wp:wrapNone/>
                <wp:docPr id="825075180" name="Rectangle 825075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8275" cy="126853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7F7A88" id="Rectangle 825075180" o:spid="_x0000_s1026" style="position:absolute;margin-left:92.35pt;margin-top:7.15pt;width:26.65pt;height:10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" fillcolor="#8064a2 [3207]" strokecolor="black [3213]" strokeweight="2pt"/>
            </w:pict>
          </mc:Fallback>
        </mc:AlternateContent>
      </w:r>
      <w:r w:rsidR="002E116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504BEBA" wp14:editId="211CD2CD">
                <wp:simplePos x="0" y="0"/>
                <wp:positionH relativeFrom="column">
                  <wp:posOffset>2885910</wp:posOffset>
                </wp:positionH>
                <wp:positionV relativeFrom="paragraph">
                  <wp:posOffset>23675</wp:posOffset>
                </wp:positionV>
                <wp:extent cx="1176020" cy="685800"/>
                <wp:effectExtent l="0" t="0" r="24130" b="19050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6020" cy="685800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990678" w14:textId="05B8346B" w:rsidR="002E1163" w:rsidRPr="00BE5307" w:rsidRDefault="002E1163" w:rsidP="00BE5307">
                            <w:pPr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Buff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504BEBA" id="Rectangle: Rounded Corners 16" o:spid="_x0000_s1037" style="position:absolute;left:0;text-align:left;margin-left:227.25pt;margin-top:1.85pt;width:92.6pt;height:54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" fillcolor="#4bacc6 [3208]" strokecolor="black [3213]" strokeweight="2pt">
                <v:textbox>
                  <w:txbxContent>
                    <w:p w14:paraId="2D990678" w14:textId="05B8346B" w:rsidR="002E1163" w:rsidRPr="00BE5307" w:rsidRDefault="002E1163" w:rsidP="00BE5307">
                      <w:pPr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Buff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CBE117B" w14:textId="468B2E3F" w:rsidR="00316D8A" w:rsidRDefault="00316D8A" w:rsidP="00316D8A">
      <w:pPr>
        <w:pStyle w:val="BodyText"/>
        <w:spacing w:line="259" w:lineRule="auto"/>
        <w:rPr>
          <w:rFonts w:ascii="Arial" w:hAnsi="Arial" w:cs="Arial"/>
        </w:rPr>
      </w:pPr>
    </w:p>
    <w:p w14:paraId="14B35DB5" w14:textId="77777777" w:rsidR="009F68A3" w:rsidRDefault="009F68A3" w:rsidP="006830E6">
      <w:pPr>
        <w:pStyle w:val="BodyText"/>
        <w:spacing w:line="259" w:lineRule="auto"/>
        <w:jc w:val="center"/>
        <w:rPr>
          <w:rFonts w:ascii="Arial" w:hAnsi="Arial" w:cs="Arial"/>
          <w:b/>
          <w:bCs/>
          <w:i/>
          <w:iCs/>
        </w:rPr>
      </w:pPr>
    </w:p>
    <w:p w14:paraId="6B2FBE4E" w14:textId="77777777" w:rsidR="009F68A3" w:rsidRDefault="009F68A3" w:rsidP="006830E6">
      <w:pPr>
        <w:pStyle w:val="BodyText"/>
        <w:spacing w:line="259" w:lineRule="auto"/>
        <w:jc w:val="center"/>
        <w:rPr>
          <w:rFonts w:ascii="Arial" w:hAnsi="Arial" w:cs="Arial"/>
          <w:b/>
          <w:bCs/>
          <w:i/>
          <w:iCs/>
        </w:rPr>
      </w:pPr>
    </w:p>
    <w:p w14:paraId="0068DFCD" w14:textId="23CF10EF" w:rsidR="00316D8A" w:rsidRPr="00BE5307" w:rsidRDefault="000170B6" w:rsidP="00BE5307">
      <w:pPr>
        <w:pStyle w:val="BodyText"/>
        <w:spacing w:line="259" w:lineRule="auto"/>
        <w:jc w:val="center"/>
        <w:rPr>
          <w:rFonts w:ascii="Arial" w:hAnsi="Arial" w:cs="Arial"/>
          <w:b/>
          <w:i/>
        </w:rPr>
      </w:pPr>
      <w:r w:rsidRPr="00BE5307">
        <w:rPr>
          <w:rFonts w:ascii="Arial" w:hAnsi="Arial" w:cs="Arial"/>
          <w:b/>
          <w:bCs/>
          <w:i/>
          <w:iCs/>
        </w:rPr>
        <w:t>Figure</w:t>
      </w:r>
      <w:r w:rsidR="00190CD5">
        <w:rPr>
          <w:rFonts w:ascii="Arial" w:hAnsi="Arial" w:cs="Arial"/>
          <w:b/>
          <w:bCs/>
          <w:i/>
          <w:iCs/>
        </w:rPr>
        <w:t xml:space="preserve"> </w:t>
      </w:r>
      <w:r w:rsidRPr="00BE5307">
        <w:rPr>
          <w:rFonts w:ascii="Arial" w:hAnsi="Arial" w:cs="Arial"/>
          <w:b/>
          <w:bCs/>
          <w:i/>
          <w:iCs/>
        </w:rPr>
        <w:t xml:space="preserve">1: </w:t>
      </w:r>
      <w:r w:rsidR="00AF44B1" w:rsidRPr="00BE5307">
        <w:rPr>
          <w:rFonts w:ascii="Arial" w:hAnsi="Arial" w:cs="Arial"/>
          <w:b/>
          <w:bCs/>
          <w:i/>
          <w:iCs/>
        </w:rPr>
        <w:t>Fuel Cell Mo</w:t>
      </w:r>
      <w:r w:rsidR="2672900B" w:rsidRPr="24859009">
        <w:rPr>
          <w:rFonts w:ascii="Arial" w:hAnsi="Arial" w:cs="Arial"/>
          <w:b/>
          <w:bCs/>
          <w:i/>
          <w:iCs/>
        </w:rPr>
        <w:t>ni</w:t>
      </w:r>
      <w:r w:rsidR="00AF44B1" w:rsidRPr="00BE5307">
        <w:rPr>
          <w:rFonts w:ascii="Arial" w:hAnsi="Arial" w:cs="Arial"/>
          <w:b/>
          <w:bCs/>
          <w:i/>
          <w:iCs/>
        </w:rPr>
        <w:t>tor Block Diagram</w:t>
      </w:r>
    </w:p>
    <w:p w14:paraId="0DF83941" w14:textId="4E8D43A9" w:rsidR="00316D8A" w:rsidRDefault="00316D8A" w:rsidP="00316D8A">
      <w:pPr>
        <w:pStyle w:val="BodyText"/>
        <w:spacing w:line="259" w:lineRule="auto"/>
        <w:rPr>
          <w:rFonts w:ascii="Arial" w:hAnsi="Arial" w:cs="Arial"/>
        </w:rPr>
      </w:pPr>
    </w:p>
    <w:p w14:paraId="7F1C2624" w14:textId="104CA742" w:rsidR="002B7487" w:rsidRPr="0034447C" w:rsidRDefault="39127F7E" w:rsidP="00247DB4">
      <w:pPr>
        <w:pStyle w:val="BodyText"/>
        <w:spacing w:line="259" w:lineRule="auto"/>
        <w:ind w:left="720" w:right="576" w:firstLine="0"/>
        <w:rPr>
          <w:rFonts w:ascii="Arial" w:hAnsi="Arial" w:cs="Arial"/>
        </w:rPr>
      </w:pPr>
      <w:r w:rsidRPr="4B85DB00">
        <w:rPr>
          <w:rFonts w:ascii="Arial" w:hAnsi="Arial" w:cs="Arial"/>
        </w:rPr>
        <w:lastRenderedPageBreak/>
        <w:t xml:space="preserve">The proposed device is not </w:t>
      </w:r>
      <w:r w:rsidR="5E482038" w:rsidRPr="40CC7289">
        <w:rPr>
          <w:rFonts w:ascii="Arial" w:hAnsi="Arial" w:cs="Arial"/>
        </w:rPr>
        <w:t>in</w:t>
      </w:r>
      <w:r w:rsidR="5BCD957F" w:rsidRPr="40CC7289">
        <w:rPr>
          <w:rFonts w:ascii="Arial" w:hAnsi="Arial" w:cs="Arial"/>
        </w:rPr>
        <w:t>ten</w:t>
      </w:r>
      <w:r w:rsidR="4E14CAA6" w:rsidRPr="40CC7289">
        <w:rPr>
          <w:rFonts w:ascii="Arial" w:hAnsi="Arial" w:cs="Arial"/>
        </w:rPr>
        <w:t>ded</w:t>
      </w:r>
      <w:r w:rsidRPr="4B85DB00">
        <w:rPr>
          <w:rFonts w:ascii="Arial" w:hAnsi="Arial" w:cs="Arial"/>
        </w:rPr>
        <w:t xml:space="preserve"> as a replacement for a more robust control system such as SCADA but is intended as an affordable, low maintenance, mobile</w:t>
      </w:r>
      <w:r w:rsidR="00E80E59">
        <w:rPr>
          <w:rFonts w:ascii="Arial" w:hAnsi="Arial" w:cs="Arial"/>
        </w:rPr>
        <w:t xml:space="preserve">, </w:t>
      </w:r>
      <w:r w:rsidRPr="4B85DB00">
        <w:rPr>
          <w:rFonts w:ascii="Arial" w:hAnsi="Arial" w:cs="Arial"/>
        </w:rPr>
        <w:t>voltage monitoring and alarm system.  The system will display real</w:t>
      </w:r>
      <w:r w:rsidR="00D200DE">
        <w:rPr>
          <w:rFonts w:ascii="Arial" w:hAnsi="Arial" w:cs="Arial"/>
        </w:rPr>
        <w:t>-</w:t>
      </w:r>
      <w:r w:rsidRPr="4B85DB00">
        <w:rPr>
          <w:rFonts w:ascii="Arial" w:hAnsi="Arial" w:cs="Arial"/>
        </w:rPr>
        <w:t xml:space="preserve">time voltages on the app and push notifications to the user via the app when a cell is not operating within expected ranges. The monitor will not have a control aspect but will </w:t>
      </w:r>
      <w:r w:rsidR="00194E4B">
        <w:rPr>
          <w:rFonts w:ascii="Arial" w:hAnsi="Arial" w:cs="Arial"/>
        </w:rPr>
        <w:t>send a</w:t>
      </w:r>
      <w:r w:rsidR="00194E4B" w:rsidRPr="4B85DB00">
        <w:rPr>
          <w:rFonts w:ascii="Arial" w:hAnsi="Arial" w:cs="Arial"/>
        </w:rPr>
        <w:t xml:space="preserve"> </w:t>
      </w:r>
      <w:r w:rsidRPr="4B85DB00">
        <w:rPr>
          <w:rFonts w:ascii="Arial" w:hAnsi="Arial" w:cs="Arial"/>
        </w:rPr>
        <w:t xml:space="preserve">warning to the owner/operator when action is required to preserve fuel cell integrity. </w:t>
      </w:r>
    </w:p>
    <w:p w14:paraId="77FBDDFA" w14:textId="31C4769D" w:rsidR="002B7487" w:rsidRPr="0034447C" w:rsidRDefault="002B7487" w:rsidP="00247DB4">
      <w:pPr>
        <w:pStyle w:val="BodyText"/>
        <w:spacing w:line="259" w:lineRule="auto"/>
        <w:ind w:left="720" w:right="576"/>
        <w:rPr>
          <w:rFonts w:ascii="Arial" w:hAnsi="Arial" w:cs="Arial"/>
        </w:rPr>
      </w:pPr>
    </w:p>
    <w:p w14:paraId="5E7FA671" w14:textId="05D95090" w:rsidR="002B7487" w:rsidRPr="0034447C" w:rsidRDefault="39127F7E" w:rsidP="00247DB4">
      <w:pPr>
        <w:pStyle w:val="BodyText"/>
        <w:spacing w:line="259" w:lineRule="auto"/>
        <w:ind w:left="720" w:right="576" w:firstLine="0"/>
        <w:rPr>
          <w:rFonts w:ascii="Arial" w:hAnsi="Arial" w:cs="Arial"/>
        </w:rPr>
      </w:pPr>
      <w:r w:rsidRPr="4B85DB00">
        <w:rPr>
          <w:rFonts w:ascii="Arial" w:hAnsi="Arial" w:cs="Arial"/>
        </w:rPr>
        <w:t>The app is going to allow real</w:t>
      </w:r>
      <w:r w:rsidR="60B7599B" w:rsidRPr="3353F4C1">
        <w:rPr>
          <w:rFonts w:ascii="Arial" w:hAnsi="Arial" w:cs="Arial"/>
        </w:rPr>
        <w:t>-</w:t>
      </w:r>
      <w:r w:rsidRPr="4B85DB00">
        <w:rPr>
          <w:rFonts w:ascii="Arial" w:hAnsi="Arial" w:cs="Arial"/>
        </w:rPr>
        <w:t xml:space="preserve">time monitoring as well as provide historical trend data that can be used to diagnose current issues </w:t>
      </w:r>
      <w:r w:rsidR="28CB28C2" w:rsidRPr="510B004E">
        <w:rPr>
          <w:rFonts w:ascii="Arial" w:hAnsi="Arial" w:cs="Arial"/>
        </w:rPr>
        <w:t>and</w:t>
      </w:r>
      <w:r w:rsidRPr="4B85DB00">
        <w:rPr>
          <w:rFonts w:ascii="Arial" w:hAnsi="Arial" w:cs="Arial"/>
        </w:rPr>
        <w:t xml:space="preserve"> anticipate future failures based on past experiences.</w:t>
      </w:r>
    </w:p>
    <w:p w14:paraId="5EFFE65F" w14:textId="4B04D0AC" w:rsidR="002B7487" w:rsidRPr="0034447C" w:rsidRDefault="002B7487" w:rsidP="002B7487">
      <w:pPr>
        <w:rPr>
          <w:rFonts w:ascii="Arial" w:hAnsi="Arial" w:cs="Arial"/>
        </w:rPr>
      </w:pPr>
    </w:p>
    <w:p w14:paraId="3A3D0214" w14:textId="77777777" w:rsidR="002B7487" w:rsidRPr="0034447C" w:rsidRDefault="002B7487" w:rsidP="002B7487">
      <w:pPr>
        <w:rPr>
          <w:rFonts w:ascii="Arial" w:hAnsi="Arial" w:cs="Arial"/>
        </w:rPr>
      </w:pPr>
    </w:p>
    <w:p w14:paraId="5185914E" w14:textId="77777777" w:rsidR="002B7487" w:rsidRPr="0034447C" w:rsidRDefault="002B7487" w:rsidP="00247DB4">
      <w:pPr>
        <w:pStyle w:val="Heading2"/>
        <w:ind w:left="936"/>
        <w:rPr>
          <w:rFonts w:ascii="Arial" w:hAnsi="Arial"/>
        </w:rPr>
      </w:pPr>
      <w:bookmarkStart w:id="11" w:name="_Toc50222153"/>
      <w:r w:rsidRPr="0034447C">
        <w:rPr>
          <w:rFonts w:ascii="Arial" w:hAnsi="Arial"/>
        </w:rPr>
        <w:t>Referenced Documents and Standards</w:t>
      </w:r>
      <w:bookmarkEnd w:id="11"/>
    </w:p>
    <w:p w14:paraId="0C244796" w14:textId="77777777" w:rsidR="002B7487" w:rsidRPr="0034447C" w:rsidRDefault="002B7487" w:rsidP="002B7487">
      <w:pPr>
        <w:pStyle w:val="BodyText"/>
        <w:rPr>
          <w:rFonts w:ascii="Arial" w:hAnsi="Arial" w:cs="Arial"/>
        </w:rPr>
      </w:pPr>
    </w:p>
    <w:p w14:paraId="79EB2E69" w14:textId="4103A471" w:rsidR="002B7487" w:rsidRPr="0034447C" w:rsidRDefault="00E45500" w:rsidP="00BE5307">
      <w:pPr>
        <w:ind w:left="1282" w:right="576" w:hanging="562"/>
        <w:rPr>
          <w:rFonts w:ascii="Arial" w:eastAsia="Arial" w:hAnsi="Arial" w:cs="Arial"/>
          <w:szCs w:val="23"/>
        </w:rPr>
      </w:pPr>
      <w:r>
        <w:rPr>
          <w:rFonts w:ascii="Arial" w:eastAsia="Arial" w:hAnsi="Arial" w:cs="Arial"/>
          <w:szCs w:val="23"/>
          <w:lang w:val="fr-FR"/>
        </w:rPr>
        <w:t xml:space="preserve">[1] </w:t>
      </w:r>
      <w:r w:rsidR="38EC1BB0" w:rsidRPr="00BE5307">
        <w:rPr>
          <w:rFonts w:ascii="Arial" w:eastAsia="Arial" w:hAnsi="Arial" w:cs="Arial"/>
          <w:szCs w:val="23"/>
          <w:lang w:val="fr-FR"/>
        </w:rPr>
        <w:t xml:space="preserve">Marsh, Jane. “5 </w:t>
      </w:r>
      <w:proofErr w:type="spellStart"/>
      <w:r w:rsidR="38EC1BB0" w:rsidRPr="00BE5307">
        <w:rPr>
          <w:rFonts w:ascii="Arial" w:eastAsia="Arial" w:hAnsi="Arial" w:cs="Arial"/>
          <w:szCs w:val="23"/>
          <w:lang w:val="fr-FR"/>
        </w:rPr>
        <w:t>Hydrogen</w:t>
      </w:r>
      <w:proofErr w:type="spellEnd"/>
      <w:r w:rsidR="38EC1BB0" w:rsidRPr="00BE5307">
        <w:rPr>
          <w:rFonts w:ascii="Arial" w:eastAsia="Arial" w:hAnsi="Arial" w:cs="Arial"/>
          <w:szCs w:val="23"/>
          <w:lang w:val="fr-FR"/>
        </w:rPr>
        <w:t xml:space="preserve"> Fuel </w:t>
      </w:r>
      <w:proofErr w:type="spellStart"/>
      <w:r w:rsidR="38EC1BB0" w:rsidRPr="00BE5307">
        <w:rPr>
          <w:rFonts w:ascii="Arial" w:eastAsia="Arial" w:hAnsi="Arial" w:cs="Arial"/>
          <w:szCs w:val="23"/>
          <w:lang w:val="fr-FR"/>
        </w:rPr>
        <w:t>Cell</w:t>
      </w:r>
      <w:proofErr w:type="spellEnd"/>
      <w:r w:rsidR="38EC1BB0" w:rsidRPr="00BE5307">
        <w:rPr>
          <w:rFonts w:ascii="Arial" w:eastAsia="Arial" w:hAnsi="Arial" w:cs="Arial"/>
          <w:szCs w:val="23"/>
          <w:lang w:val="fr-FR"/>
        </w:rPr>
        <w:t xml:space="preserve"> </w:t>
      </w:r>
      <w:proofErr w:type="spellStart"/>
      <w:r w:rsidR="38EC1BB0" w:rsidRPr="00BE5307">
        <w:rPr>
          <w:rFonts w:ascii="Arial" w:eastAsia="Arial" w:hAnsi="Arial" w:cs="Arial"/>
          <w:szCs w:val="23"/>
          <w:lang w:val="fr-FR"/>
        </w:rPr>
        <w:t>Environmental</w:t>
      </w:r>
      <w:proofErr w:type="spellEnd"/>
      <w:r w:rsidR="38EC1BB0" w:rsidRPr="00BE5307">
        <w:rPr>
          <w:rFonts w:ascii="Arial" w:eastAsia="Arial" w:hAnsi="Arial" w:cs="Arial"/>
          <w:szCs w:val="23"/>
          <w:lang w:val="fr-FR"/>
        </w:rPr>
        <w:t xml:space="preserve"> Impacts.” </w:t>
      </w:r>
      <w:r w:rsidR="38EC1BB0" w:rsidRPr="5C3DA70E">
        <w:rPr>
          <w:rFonts w:ascii="Arial" w:eastAsia="Arial" w:hAnsi="Arial" w:cs="Arial"/>
          <w:i/>
          <w:iCs/>
          <w:szCs w:val="23"/>
        </w:rPr>
        <w:t>Environment Co</w:t>
      </w:r>
      <w:r w:rsidR="38EC1BB0" w:rsidRPr="5C3DA70E">
        <w:rPr>
          <w:rFonts w:ascii="Arial" w:eastAsia="Arial" w:hAnsi="Arial" w:cs="Arial"/>
          <w:szCs w:val="23"/>
        </w:rPr>
        <w:t xml:space="preserve">, 19 Nov. 2020, </w:t>
      </w:r>
      <w:hyperlink r:id="rId14" w:history="1">
        <w:r w:rsidR="38EC1BB0" w:rsidRPr="5C3DA70E">
          <w:rPr>
            <w:rStyle w:val="Hyperlink"/>
            <w:rFonts w:ascii="Arial" w:eastAsia="Arial" w:hAnsi="Arial" w:cs="Arial"/>
            <w:szCs w:val="23"/>
          </w:rPr>
          <w:t>https://environment.co/hydrogen-fuel-cells-environmental-impacts/</w:t>
        </w:r>
      </w:hyperlink>
      <w:r w:rsidR="38EC1BB0" w:rsidRPr="5C3DA70E">
        <w:rPr>
          <w:rFonts w:ascii="Arial" w:eastAsia="Arial" w:hAnsi="Arial" w:cs="Arial"/>
          <w:szCs w:val="23"/>
        </w:rPr>
        <w:t>.</w:t>
      </w:r>
    </w:p>
    <w:p w14:paraId="1CD4AA76" w14:textId="41D7E34C" w:rsidR="00DB1EC2" w:rsidRDefault="00836A44" w:rsidP="00247DB4">
      <w:pPr>
        <w:pStyle w:val="NormalWeb"/>
        <w:ind w:left="1282" w:right="576" w:hanging="562"/>
      </w:pPr>
      <w:r>
        <w:t>[2]</w:t>
      </w:r>
      <w:r w:rsidR="00E45500">
        <w:t xml:space="preserve"> </w:t>
      </w:r>
      <w:r>
        <w:t xml:space="preserve">“Fuel Cell Monitor Pro 4.0.” </w:t>
      </w:r>
      <w:r>
        <w:rPr>
          <w:i/>
          <w:iCs/>
        </w:rPr>
        <w:t>Fuel Cell Store</w:t>
      </w:r>
      <w:r>
        <w:t xml:space="preserve">, https://www.fuelcellstore.com/fuel-cell-monitor-pro-3-u103. </w:t>
      </w:r>
    </w:p>
    <w:p w14:paraId="4D290E36" w14:textId="7A527A10" w:rsidR="00711FD7" w:rsidRDefault="00711FD7" w:rsidP="00247DB4">
      <w:pPr>
        <w:pStyle w:val="NormalWeb"/>
        <w:ind w:left="1282" w:right="576" w:hanging="562"/>
      </w:pPr>
      <w:r>
        <w:t xml:space="preserve">[3] “Fuel Cell Basics.” </w:t>
      </w:r>
      <w:r>
        <w:rPr>
          <w:i/>
          <w:iCs/>
        </w:rPr>
        <w:t>Fuel Cell &amp; Hydrogen Energy Association</w:t>
      </w:r>
      <w:r>
        <w:t xml:space="preserve">, https://www.fchea.org/fuelcells. </w:t>
      </w:r>
    </w:p>
    <w:p w14:paraId="51A56D02" w14:textId="67EF3FAE" w:rsidR="00FA617B" w:rsidRPr="0034447C" w:rsidRDefault="00FA617B" w:rsidP="1B9847DD">
      <w:pPr>
        <w:ind w:left="567" w:hanging="567"/>
      </w:pPr>
    </w:p>
    <w:p w14:paraId="1E42B979" w14:textId="77777777" w:rsidR="00FA617B" w:rsidRPr="0034447C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12" w:name="_Toc356386015"/>
      <w:r w:rsidRPr="0034447C">
        <w:rPr>
          <w:rFonts w:ascii="Arial" w:hAnsi="Arial" w:cs="Arial"/>
        </w:rPr>
        <w:br w:type="page"/>
      </w:r>
    </w:p>
    <w:p w14:paraId="60E66278" w14:textId="77ED7221" w:rsidR="00CC1A19" w:rsidRPr="0034447C" w:rsidRDefault="00FA617B" w:rsidP="00BE5307">
      <w:pPr>
        <w:pStyle w:val="Heading1"/>
        <w:ind w:left="432"/>
        <w:rPr>
          <w:rFonts w:ascii="Arial" w:hAnsi="Arial"/>
        </w:rPr>
      </w:pPr>
      <w:bookmarkStart w:id="13" w:name="_Toc50222154"/>
      <w:bookmarkEnd w:id="12"/>
      <w:r w:rsidRPr="0034447C">
        <w:rPr>
          <w:rFonts w:ascii="Arial" w:hAnsi="Arial"/>
        </w:rPr>
        <w:lastRenderedPageBreak/>
        <w:t>Operating Concept</w:t>
      </w:r>
      <w:bookmarkEnd w:id="13"/>
    </w:p>
    <w:p w14:paraId="454E6A8B" w14:textId="03EE2192" w:rsidR="00257F9B" w:rsidRPr="0034447C" w:rsidRDefault="00257F9B" w:rsidP="00BE5307">
      <w:pPr>
        <w:pStyle w:val="Heading2"/>
        <w:ind w:left="936"/>
        <w:rPr>
          <w:rFonts w:ascii="Arial" w:hAnsi="Arial"/>
        </w:rPr>
      </w:pPr>
      <w:bookmarkStart w:id="14" w:name="_Toc50222155"/>
      <w:r w:rsidRPr="0034447C">
        <w:rPr>
          <w:rFonts w:ascii="Arial" w:hAnsi="Arial"/>
        </w:rPr>
        <w:t>Scope</w:t>
      </w:r>
      <w:bookmarkEnd w:id="14"/>
    </w:p>
    <w:p w14:paraId="702F3490" w14:textId="77777777" w:rsidR="008D7848" w:rsidRDefault="00AB78D2" w:rsidP="00BE5307">
      <w:pPr>
        <w:ind w:left="720" w:right="576"/>
        <w:jc w:val="left"/>
        <w:rPr>
          <w:rFonts w:ascii="Arial" w:hAnsi="Arial" w:cs="Arial"/>
        </w:rPr>
      </w:pPr>
      <w:r>
        <w:rPr>
          <w:rFonts w:ascii="Arial" w:hAnsi="Arial" w:cs="Arial"/>
        </w:rPr>
        <w:t>Th</w:t>
      </w:r>
      <w:r w:rsidR="005E5E35">
        <w:rPr>
          <w:rFonts w:ascii="Arial" w:hAnsi="Arial" w:cs="Arial"/>
        </w:rPr>
        <w:t>e</w:t>
      </w:r>
      <w:r w:rsidR="007521B8">
        <w:rPr>
          <w:rFonts w:ascii="Arial" w:hAnsi="Arial" w:cs="Arial"/>
        </w:rPr>
        <w:t xml:space="preserve"> </w:t>
      </w:r>
      <w:r w:rsidR="000A347B">
        <w:rPr>
          <w:rFonts w:ascii="Arial" w:hAnsi="Arial" w:cs="Arial"/>
        </w:rPr>
        <w:t>scope of this project is to provide a monitor</w:t>
      </w:r>
      <w:r w:rsidR="007E66DC">
        <w:rPr>
          <w:rFonts w:ascii="Arial" w:hAnsi="Arial" w:cs="Arial"/>
        </w:rPr>
        <w:t xml:space="preserve"> that will be able to </w:t>
      </w:r>
      <w:r w:rsidR="00BE4266">
        <w:rPr>
          <w:rFonts w:ascii="Arial" w:hAnsi="Arial" w:cs="Arial"/>
        </w:rPr>
        <w:t xml:space="preserve">transfer all relevant </w:t>
      </w:r>
      <w:r w:rsidR="007A0758">
        <w:rPr>
          <w:rFonts w:ascii="Arial" w:hAnsi="Arial" w:cs="Arial"/>
        </w:rPr>
        <w:t>parameters to</w:t>
      </w:r>
      <w:r w:rsidR="00CE021C">
        <w:rPr>
          <w:rFonts w:ascii="Arial" w:hAnsi="Arial" w:cs="Arial"/>
        </w:rPr>
        <w:t xml:space="preserve"> track fuel </w:t>
      </w:r>
      <w:r w:rsidR="0050547E">
        <w:rPr>
          <w:rFonts w:ascii="Arial" w:hAnsi="Arial" w:cs="Arial"/>
        </w:rPr>
        <w:t xml:space="preserve">cells. The </w:t>
      </w:r>
      <w:r w:rsidR="008D7848">
        <w:rPr>
          <w:rFonts w:ascii="Arial" w:hAnsi="Arial" w:cs="Arial"/>
        </w:rPr>
        <w:t>exact deliverables for the scope of this project are as follows:</w:t>
      </w:r>
    </w:p>
    <w:p w14:paraId="5B2E02B7" w14:textId="7DD40001" w:rsidR="00257F9B" w:rsidRDefault="00EA4DB0" w:rsidP="00595665">
      <w:pPr>
        <w:pStyle w:val="ListParagraph"/>
        <w:numPr>
          <w:ilvl w:val="0"/>
          <w:numId w:val="44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Power system </w:t>
      </w:r>
      <w:r w:rsidR="0067079D">
        <w:rPr>
          <w:rFonts w:ascii="Arial" w:hAnsi="Arial" w:cs="Arial"/>
        </w:rPr>
        <w:t>development</w:t>
      </w:r>
    </w:p>
    <w:p w14:paraId="519A348A" w14:textId="23E9CD3F" w:rsidR="00EA4DB0" w:rsidRDefault="53E0A7D2" w:rsidP="00BE5307">
      <w:pPr>
        <w:pStyle w:val="ListParagraph"/>
        <w:numPr>
          <w:ilvl w:val="0"/>
          <w:numId w:val="44"/>
        </w:numPr>
        <w:spacing w:line="259" w:lineRule="auto"/>
        <w:jc w:val="left"/>
        <w:rPr>
          <w:rFonts w:ascii="Arial" w:hAnsi="Arial" w:cs="Arial"/>
        </w:rPr>
      </w:pPr>
      <w:r w:rsidRPr="1A94DDAA">
        <w:rPr>
          <w:rFonts w:ascii="Arial" w:hAnsi="Arial" w:cs="Arial"/>
        </w:rPr>
        <w:t>Internal signal transfer and manipulation development</w:t>
      </w:r>
    </w:p>
    <w:p w14:paraId="1B235678" w14:textId="18394B70" w:rsidR="008B2DE4" w:rsidRDefault="008B2DE4" w:rsidP="00595665">
      <w:pPr>
        <w:pStyle w:val="ListParagraph"/>
        <w:numPr>
          <w:ilvl w:val="0"/>
          <w:numId w:val="44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Microcontroller </w:t>
      </w:r>
      <w:r w:rsidR="0067079D">
        <w:rPr>
          <w:rFonts w:ascii="Arial" w:hAnsi="Arial" w:cs="Arial"/>
        </w:rPr>
        <w:t xml:space="preserve">development </w:t>
      </w:r>
    </w:p>
    <w:p w14:paraId="3358ECAF" w14:textId="35A80323" w:rsidR="008B2DE4" w:rsidRDefault="008B2DE4" w:rsidP="00595665">
      <w:pPr>
        <w:pStyle w:val="ListParagraph"/>
        <w:numPr>
          <w:ilvl w:val="0"/>
          <w:numId w:val="44"/>
        </w:numPr>
        <w:jc w:val="left"/>
        <w:rPr>
          <w:rFonts w:ascii="Arial" w:hAnsi="Arial" w:cs="Arial"/>
        </w:rPr>
      </w:pPr>
      <w:r>
        <w:rPr>
          <w:rFonts w:ascii="Arial" w:hAnsi="Arial" w:cs="Arial"/>
        </w:rPr>
        <w:t>Application development</w:t>
      </w:r>
    </w:p>
    <w:p w14:paraId="5A097C88" w14:textId="1FCB7DC7" w:rsidR="0067079D" w:rsidRPr="00BE5307" w:rsidRDefault="007421AC" w:rsidP="0067079D">
      <w:pPr>
        <w:ind w:left="720"/>
        <w:jc w:val="left"/>
        <w:rPr>
          <w:rFonts w:ascii="Arial" w:hAnsi="Arial" w:cs="Arial"/>
        </w:rPr>
      </w:pPr>
      <w:r w:rsidRPr="68002EFE">
        <w:rPr>
          <w:rFonts w:ascii="Arial" w:hAnsi="Arial" w:cs="Arial"/>
        </w:rPr>
        <w:t xml:space="preserve">Documentation for the design, construction, and </w:t>
      </w:r>
      <w:r w:rsidR="00E46241" w:rsidRPr="68002EFE">
        <w:rPr>
          <w:rFonts w:ascii="Arial" w:hAnsi="Arial" w:cs="Arial"/>
        </w:rPr>
        <w:t>program</w:t>
      </w:r>
      <w:r w:rsidR="00981A82">
        <w:rPr>
          <w:rFonts w:ascii="Arial" w:hAnsi="Arial" w:cs="Arial"/>
        </w:rPr>
        <w:t>m</w:t>
      </w:r>
      <w:r w:rsidR="00E46241" w:rsidRPr="68002EFE">
        <w:rPr>
          <w:rFonts w:ascii="Arial" w:hAnsi="Arial" w:cs="Arial"/>
        </w:rPr>
        <w:t xml:space="preserve">ing of the units </w:t>
      </w:r>
      <w:r w:rsidR="0062004F" w:rsidRPr="68002EFE">
        <w:rPr>
          <w:rFonts w:ascii="Arial" w:hAnsi="Arial" w:cs="Arial"/>
        </w:rPr>
        <w:t xml:space="preserve">will be provided </w:t>
      </w:r>
      <w:r w:rsidR="000A028A" w:rsidRPr="68002EFE">
        <w:rPr>
          <w:rFonts w:ascii="Arial" w:hAnsi="Arial" w:cs="Arial"/>
        </w:rPr>
        <w:t>for all parts of the project.</w:t>
      </w:r>
      <w:r w:rsidR="000A028A">
        <w:rPr>
          <w:rFonts w:ascii="Arial" w:hAnsi="Arial" w:cs="Arial"/>
        </w:rPr>
        <w:t xml:space="preserve"> </w:t>
      </w:r>
    </w:p>
    <w:p w14:paraId="0F2B069E" w14:textId="72F11946" w:rsidR="00257F9B" w:rsidRPr="0034447C" w:rsidRDefault="00257F9B" w:rsidP="00BE5307">
      <w:pPr>
        <w:pStyle w:val="Heading2"/>
        <w:ind w:left="936"/>
        <w:rPr>
          <w:rFonts w:ascii="Arial" w:hAnsi="Arial"/>
        </w:rPr>
      </w:pPr>
      <w:bookmarkStart w:id="15" w:name="_Toc50222156"/>
      <w:r w:rsidRPr="0034447C">
        <w:rPr>
          <w:rFonts w:ascii="Arial" w:hAnsi="Arial"/>
        </w:rPr>
        <w:t>Operational Description and Constraints</w:t>
      </w:r>
      <w:bookmarkEnd w:id="15"/>
    </w:p>
    <w:p w14:paraId="5086FA0A" w14:textId="1D3447EE" w:rsidR="00712CC9" w:rsidRPr="00926F1C" w:rsidRDefault="007075FF" w:rsidP="00BE5307">
      <w:pPr>
        <w:ind w:left="720"/>
        <w:rPr>
          <w:bCs/>
          <w:iCs/>
        </w:rPr>
      </w:pPr>
      <w:r w:rsidRPr="00BE5307">
        <w:rPr>
          <w:bCs/>
          <w:iCs/>
        </w:rPr>
        <w:t xml:space="preserve">The fuel cell monitoring system is intended for use </w:t>
      </w:r>
      <w:r w:rsidR="6C7B08A5" w:rsidRPr="00BE5307">
        <w:rPr>
          <w:bCs/>
          <w:iCs/>
        </w:rPr>
        <w:t xml:space="preserve">in </w:t>
      </w:r>
      <w:r w:rsidR="19BF6086">
        <w:t xml:space="preserve">a </w:t>
      </w:r>
      <w:r w:rsidR="6C7B08A5" w:rsidRPr="00BE5307">
        <w:rPr>
          <w:bCs/>
          <w:iCs/>
        </w:rPr>
        <w:t>controlled</w:t>
      </w:r>
      <w:r w:rsidR="00AE2975" w:rsidRPr="00BE5307">
        <w:rPr>
          <w:bCs/>
          <w:iCs/>
        </w:rPr>
        <w:t xml:space="preserve"> </w:t>
      </w:r>
      <w:r w:rsidR="0061252C" w:rsidRPr="00BE5307">
        <w:rPr>
          <w:bCs/>
          <w:iCs/>
        </w:rPr>
        <w:t xml:space="preserve">laboratory or </w:t>
      </w:r>
      <w:r w:rsidR="001B1F00" w:rsidRPr="00BE5307">
        <w:rPr>
          <w:bCs/>
          <w:iCs/>
        </w:rPr>
        <w:t xml:space="preserve">secure location. The system will </w:t>
      </w:r>
      <w:r w:rsidR="007D268C" w:rsidRPr="00BE5307">
        <w:rPr>
          <w:bCs/>
          <w:iCs/>
        </w:rPr>
        <w:t xml:space="preserve">include </w:t>
      </w:r>
      <w:r w:rsidR="00472578">
        <w:t>Wi-Fi</w:t>
      </w:r>
      <w:r w:rsidR="00472578">
        <w:rPr>
          <w:bCs/>
          <w:iCs/>
        </w:rPr>
        <w:t>-</w:t>
      </w:r>
      <w:r w:rsidR="007D268C" w:rsidRPr="00BE5307">
        <w:rPr>
          <w:bCs/>
          <w:iCs/>
        </w:rPr>
        <w:t>enabled</w:t>
      </w:r>
      <w:r w:rsidR="00181A01" w:rsidRPr="00BE5307">
        <w:rPr>
          <w:bCs/>
          <w:iCs/>
        </w:rPr>
        <w:t xml:space="preserve"> </w:t>
      </w:r>
      <w:r w:rsidR="00AA6DFA" w:rsidRPr="00BE5307">
        <w:rPr>
          <w:bCs/>
          <w:iCs/>
        </w:rPr>
        <w:t xml:space="preserve">data transfer </w:t>
      </w:r>
      <w:r w:rsidR="00735A2B" w:rsidRPr="00BE5307">
        <w:rPr>
          <w:bCs/>
          <w:iCs/>
        </w:rPr>
        <w:t xml:space="preserve">from the device to </w:t>
      </w:r>
      <w:r w:rsidR="5CD32FDE" w:rsidRPr="00BE5307">
        <w:rPr>
          <w:bCs/>
          <w:iCs/>
        </w:rPr>
        <w:t>a user's</w:t>
      </w:r>
      <w:r w:rsidR="00735A2B" w:rsidRPr="00BE5307">
        <w:rPr>
          <w:bCs/>
          <w:iCs/>
        </w:rPr>
        <w:t xml:space="preserve"> cell phone.</w:t>
      </w:r>
    </w:p>
    <w:p w14:paraId="1EAEF46E" w14:textId="650CB7EC" w:rsidR="00735A2B" w:rsidRPr="00926F1C" w:rsidRDefault="00735A2B" w:rsidP="00BE5307">
      <w:pPr>
        <w:ind w:left="360" w:firstLine="360"/>
        <w:rPr>
          <w:bCs/>
          <w:iCs/>
        </w:rPr>
      </w:pPr>
      <w:r w:rsidRPr="00BE5307">
        <w:rPr>
          <w:bCs/>
          <w:iCs/>
        </w:rPr>
        <w:t>Constraints:</w:t>
      </w:r>
    </w:p>
    <w:p w14:paraId="2E0F0E5F" w14:textId="41362FB7" w:rsidR="00735A2B" w:rsidRPr="00BE5307" w:rsidRDefault="008E2CFF" w:rsidP="00095D06">
      <w:pPr>
        <w:pStyle w:val="ListParagraph"/>
        <w:numPr>
          <w:ilvl w:val="0"/>
          <w:numId w:val="49"/>
        </w:numPr>
        <w:rPr>
          <w:bCs/>
          <w:iCs/>
        </w:rPr>
      </w:pPr>
      <w:r w:rsidRPr="00BE5307">
        <w:rPr>
          <w:bCs/>
          <w:iCs/>
        </w:rPr>
        <w:t>The device is not inte</w:t>
      </w:r>
      <w:r w:rsidR="00342DE1" w:rsidRPr="00BE5307">
        <w:rPr>
          <w:bCs/>
          <w:iCs/>
        </w:rPr>
        <w:t>nde</w:t>
      </w:r>
      <w:r w:rsidRPr="00BE5307">
        <w:rPr>
          <w:bCs/>
          <w:iCs/>
        </w:rPr>
        <w:t>d for use outdoors or in harsh environments</w:t>
      </w:r>
    </w:p>
    <w:p w14:paraId="37915136" w14:textId="4704C093" w:rsidR="008E2CFF" w:rsidRPr="00BE5307" w:rsidRDefault="32C964D3" w:rsidP="00095D06">
      <w:pPr>
        <w:pStyle w:val="ListParagraph"/>
        <w:numPr>
          <w:ilvl w:val="0"/>
          <w:numId w:val="49"/>
        </w:numPr>
        <w:rPr>
          <w:bCs/>
          <w:iCs/>
        </w:rPr>
      </w:pPr>
      <w:r w:rsidRPr="00BE5307">
        <w:rPr>
          <w:bCs/>
          <w:iCs/>
        </w:rPr>
        <w:t xml:space="preserve">The device </w:t>
      </w:r>
      <w:r w:rsidR="5444EDD1" w:rsidRPr="00BE5307">
        <w:rPr>
          <w:bCs/>
          <w:iCs/>
        </w:rPr>
        <w:t>requires a 110Vac wall outlet for power</w:t>
      </w:r>
    </w:p>
    <w:p w14:paraId="6E6DFA01" w14:textId="77777777" w:rsidR="002B7487" w:rsidRPr="0034447C" w:rsidRDefault="002B7487" w:rsidP="00BE5307">
      <w:pPr>
        <w:pStyle w:val="Heading2"/>
        <w:tabs>
          <w:tab w:val="num" w:pos="2556"/>
        </w:tabs>
        <w:ind w:left="936"/>
        <w:rPr>
          <w:rFonts w:ascii="Arial" w:hAnsi="Arial"/>
        </w:rPr>
      </w:pPr>
      <w:bookmarkStart w:id="16" w:name="_Toc50222157"/>
      <w:r w:rsidRPr="0034447C">
        <w:rPr>
          <w:rFonts w:ascii="Arial" w:hAnsi="Arial"/>
        </w:rPr>
        <w:t>System Description</w:t>
      </w:r>
      <w:bookmarkEnd w:id="16"/>
    </w:p>
    <w:p w14:paraId="24F862DF" w14:textId="79B82BEE" w:rsidR="00A16FC0" w:rsidRDefault="11ADD948">
      <w:pPr>
        <w:pStyle w:val="ListParagraph"/>
        <w:numPr>
          <w:ilvl w:val="0"/>
          <w:numId w:val="45"/>
        </w:numPr>
      </w:pPr>
      <w:r>
        <w:t>Power System:</w:t>
      </w:r>
      <w:r w:rsidR="4D36286E">
        <w:t xml:space="preserve"> </w:t>
      </w:r>
      <w:r w:rsidR="7168A207">
        <w:t xml:space="preserve">A </w:t>
      </w:r>
      <w:r w:rsidR="3EBF02A7">
        <w:t xml:space="preserve">wall wart power supply will be used to convert the </w:t>
      </w:r>
      <w:r w:rsidR="5ADEFA70">
        <w:t>AC voltage to DC voltage.</w:t>
      </w:r>
      <w:r w:rsidR="65BB0DC6">
        <w:t xml:space="preserve"> This DC voltage will be</w:t>
      </w:r>
      <w:r w:rsidR="30AD0F58">
        <w:t xml:space="preserve"> passed through </w:t>
      </w:r>
      <w:r w:rsidR="192D3642">
        <w:t>multiple</w:t>
      </w:r>
      <w:r w:rsidR="30AD0F58">
        <w:t xml:space="preserve"> DC</w:t>
      </w:r>
      <w:r w:rsidR="52890A33">
        <w:t>/</w:t>
      </w:r>
      <w:r w:rsidR="30AD0F58">
        <w:t>DC converter</w:t>
      </w:r>
      <w:r w:rsidR="5D2446E4">
        <w:t>s</w:t>
      </w:r>
      <w:r w:rsidR="30AD0F58">
        <w:t xml:space="preserve"> to bring </w:t>
      </w:r>
      <w:r w:rsidR="1CE0E40A">
        <w:t>the voltage down</w:t>
      </w:r>
      <w:r w:rsidR="39D230DD">
        <w:t xml:space="preserve"> to different levels</w:t>
      </w:r>
      <w:r w:rsidR="1CE0E40A">
        <w:t xml:space="preserve">. The </w:t>
      </w:r>
      <w:r w:rsidR="5E2F6BCC">
        <w:t>new</w:t>
      </w:r>
      <w:r w:rsidR="1CE0E40A">
        <w:t xml:space="preserve"> lower voltage levels</w:t>
      </w:r>
      <w:r w:rsidR="0EC9D9F1">
        <w:t xml:space="preserve"> </w:t>
      </w:r>
      <w:r w:rsidR="4FCBB00F">
        <w:t xml:space="preserve">will be </w:t>
      </w:r>
      <w:r w:rsidR="06BAA0D6">
        <w:t>supplied to the microcontroller</w:t>
      </w:r>
      <w:r w:rsidR="66C4FDB4">
        <w:t xml:space="preserve">, the </w:t>
      </w:r>
      <w:r w:rsidR="13747ED1">
        <w:t>opto</w:t>
      </w:r>
      <w:r w:rsidR="7DC36DF5">
        <w:t>-</w:t>
      </w:r>
      <w:r w:rsidR="13747ED1">
        <w:t>isolator</w:t>
      </w:r>
      <w:r w:rsidR="00247DB4">
        <w:t>,</w:t>
      </w:r>
      <w:r w:rsidR="06BAA0D6">
        <w:t xml:space="preserve"> and the </w:t>
      </w:r>
      <w:r w:rsidR="47B70F51">
        <w:t xml:space="preserve">isolated </w:t>
      </w:r>
      <w:r w:rsidR="39E1BB77">
        <w:t>DC</w:t>
      </w:r>
      <w:r w:rsidR="1C0830AF">
        <w:t>/DC converter.</w:t>
      </w:r>
      <w:r w:rsidR="4EC72D17">
        <w:t xml:space="preserve"> </w:t>
      </w:r>
      <w:r w:rsidR="78686BD9">
        <w:t>The isolated</w:t>
      </w:r>
      <w:r w:rsidR="186A830B">
        <w:t xml:space="preserve"> </w:t>
      </w:r>
      <w:r w:rsidR="65DFD927">
        <w:t xml:space="preserve">DC/DC converter </w:t>
      </w:r>
      <w:r w:rsidR="7C4CEDD4">
        <w:t>is used to pass power over the isolation line</w:t>
      </w:r>
      <w:r w:rsidR="5ABAE169">
        <w:t xml:space="preserve"> and provide power to the op</w:t>
      </w:r>
      <w:r w:rsidR="00472578">
        <w:t>-</w:t>
      </w:r>
      <w:r w:rsidR="5ABAE169">
        <w:t>amps and the ADC.</w:t>
      </w:r>
    </w:p>
    <w:p w14:paraId="72A0DB82" w14:textId="253CB4FF" w:rsidR="4A300355" w:rsidRPr="00BE5307" w:rsidRDefault="78686BD9" w:rsidP="00BE5307">
      <w:pPr>
        <w:pStyle w:val="ListParagraph"/>
        <w:ind w:left="1080"/>
      </w:pPr>
      <w:r>
        <w:t xml:space="preserve"> </w:t>
      </w:r>
    </w:p>
    <w:p w14:paraId="2A51FB11" w14:textId="06CB7759" w:rsidR="11ADD948" w:rsidRDefault="11ADD948" w:rsidP="3B501BB9">
      <w:pPr>
        <w:pStyle w:val="ListParagraph"/>
        <w:numPr>
          <w:ilvl w:val="0"/>
          <w:numId w:val="45"/>
        </w:numPr>
      </w:pPr>
      <w:r>
        <w:t>Internal Signal manipulation and transfer:</w:t>
      </w:r>
      <w:r w:rsidR="37A09C26">
        <w:t xml:space="preserve"> The voltages from the fuel cells will be passed through an op-amp buffer to an analog to digit</w:t>
      </w:r>
      <w:r w:rsidR="151711F8">
        <w:t xml:space="preserve">al converter. The converter will send the digital signal to an </w:t>
      </w:r>
      <w:r w:rsidR="096C1B06">
        <w:t>opto</w:t>
      </w:r>
      <w:r w:rsidR="007A77EB">
        <w:t>-</w:t>
      </w:r>
      <w:r w:rsidR="151711F8">
        <w:t xml:space="preserve">isolator which will transfer the signal </w:t>
      </w:r>
      <w:r w:rsidR="007A77EB">
        <w:t>as</w:t>
      </w:r>
      <w:r w:rsidR="00636C33">
        <w:t xml:space="preserve"> a </w:t>
      </w:r>
      <w:r w:rsidR="00057CC5">
        <w:t>scaled</w:t>
      </w:r>
      <w:r w:rsidR="151711F8">
        <w:t xml:space="preserve"> current </w:t>
      </w:r>
      <w:r w:rsidR="00057CC5">
        <w:t>that is representative of the differential voltage.</w:t>
      </w:r>
    </w:p>
    <w:p w14:paraId="3127D99D" w14:textId="3CE30876" w:rsidR="00A16FC0" w:rsidRDefault="00A16FC0" w:rsidP="6CDC63EB">
      <w:pPr>
        <w:ind w:left="360"/>
      </w:pPr>
    </w:p>
    <w:p w14:paraId="726C88A2" w14:textId="6D61D22E" w:rsidR="11ADD948" w:rsidRDefault="11ADD948" w:rsidP="751EDDD0">
      <w:pPr>
        <w:pStyle w:val="ListParagraph"/>
        <w:numPr>
          <w:ilvl w:val="0"/>
          <w:numId w:val="45"/>
        </w:numPr>
      </w:pPr>
      <w:r>
        <w:t>Signal Processing:</w:t>
      </w:r>
      <w:r w:rsidR="00AF4D31">
        <w:t xml:space="preserve"> </w:t>
      </w:r>
      <w:r w:rsidR="005062D2">
        <w:t xml:space="preserve">The signal </w:t>
      </w:r>
      <w:r w:rsidR="007C4230">
        <w:t xml:space="preserve">from the </w:t>
      </w:r>
      <w:r w:rsidR="5972BDC4">
        <w:t>opto</w:t>
      </w:r>
      <w:r w:rsidR="007C4230">
        <w:t>-i</w:t>
      </w:r>
      <w:r w:rsidR="00A71EF4">
        <w:t xml:space="preserve">solator will be sent to the </w:t>
      </w:r>
      <w:r w:rsidR="00663BB5">
        <w:t xml:space="preserve">microcontroller unit </w:t>
      </w:r>
      <w:r w:rsidR="00A71EF4">
        <w:t xml:space="preserve">where the data will be stored. Then, the microcontroller will </w:t>
      </w:r>
      <w:r w:rsidR="005B51EE">
        <w:t xml:space="preserve">be connected to </w:t>
      </w:r>
      <w:r w:rsidR="00663BB5">
        <w:t>another</w:t>
      </w:r>
      <w:r w:rsidR="005B51EE">
        <w:t xml:space="preserve"> microcontroller</w:t>
      </w:r>
      <w:r w:rsidR="00663BB5">
        <w:t xml:space="preserve">, ESP32, with a UART </w:t>
      </w:r>
      <w:r w:rsidR="00E3548D">
        <w:t>where the data will b</w:t>
      </w:r>
      <w:r w:rsidR="008E53C1">
        <w:t xml:space="preserve">e transferred to the application. </w:t>
      </w:r>
    </w:p>
    <w:p w14:paraId="56E90EC0" w14:textId="03CD85C1" w:rsidR="00A16FC0" w:rsidRDefault="00A16FC0" w:rsidP="4BB6FC8F">
      <w:pPr>
        <w:ind w:left="360"/>
      </w:pPr>
    </w:p>
    <w:p w14:paraId="4D45122F" w14:textId="297A4BB0" w:rsidR="002B7487" w:rsidRPr="0034447C" w:rsidRDefault="78D867BD" w:rsidP="65801114">
      <w:pPr>
        <w:pStyle w:val="ListParagraph"/>
        <w:numPr>
          <w:ilvl w:val="0"/>
          <w:numId w:val="45"/>
        </w:numPr>
        <w:rPr>
          <w:rFonts w:ascii="Arial" w:hAnsi="Arial" w:cs="Arial"/>
        </w:rPr>
      </w:pPr>
      <w:r>
        <w:t>Application and graphical display:</w:t>
      </w:r>
      <w:r w:rsidR="4F9773DA">
        <w:t xml:space="preserve"> The app</w:t>
      </w:r>
      <w:r w:rsidR="6796A639">
        <w:t>lication will display the voltages</w:t>
      </w:r>
      <w:r w:rsidR="1CEC8408">
        <w:t xml:space="preserve"> in the form of a </w:t>
      </w:r>
      <w:r w:rsidR="05B5CD52">
        <w:t>graph</w:t>
      </w:r>
      <w:r w:rsidR="6796A639">
        <w:t xml:space="preserve"> of eac</w:t>
      </w:r>
      <w:r w:rsidR="24EE712D">
        <w:t>h fuel cell in the stack</w:t>
      </w:r>
      <w:r w:rsidR="72D162F8">
        <w:t xml:space="preserve"> to the user. The user will be able to navigate to </w:t>
      </w:r>
      <w:r w:rsidR="2AB7834A">
        <w:t>the fuel cell of their choice</w:t>
      </w:r>
      <w:r w:rsidR="7B867A9C">
        <w:t xml:space="preserve"> and/or </w:t>
      </w:r>
      <w:r w:rsidR="38BE8483">
        <w:t>the fuel cell stack</w:t>
      </w:r>
      <w:r w:rsidR="2AB7834A">
        <w:t xml:space="preserve"> </w:t>
      </w:r>
      <w:r w:rsidR="03792663">
        <w:t>to view the voltages.</w:t>
      </w:r>
      <w:r w:rsidR="58F1C7FD">
        <w:t xml:space="preserve"> </w:t>
      </w:r>
    </w:p>
    <w:p w14:paraId="5EC726EE" w14:textId="77777777" w:rsidR="002B7487" w:rsidRPr="0034447C" w:rsidRDefault="002B7487" w:rsidP="00BE5307">
      <w:pPr>
        <w:pStyle w:val="Heading2"/>
        <w:ind w:left="936"/>
        <w:rPr>
          <w:rFonts w:ascii="Arial" w:hAnsi="Arial"/>
        </w:rPr>
      </w:pPr>
      <w:bookmarkStart w:id="17" w:name="_Toc50222158"/>
      <w:r w:rsidRPr="0034447C">
        <w:rPr>
          <w:rFonts w:ascii="Arial" w:hAnsi="Arial"/>
        </w:rPr>
        <w:lastRenderedPageBreak/>
        <w:t>Modes of Operations</w:t>
      </w:r>
      <w:bookmarkEnd w:id="17"/>
    </w:p>
    <w:p w14:paraId="4513E33C" w14:textId="7E979C51" w:rsidR="14D0629E" w:rsidRPr="00BE5307" w:rsidRDefault="5E45B003" w:rsidP="00BE5307">
      <w:pPr>
        <w:pStyle w:val="ListParagraph"/>
        <w:numPr>
          <w:ilvl w:val="0"/>
          <w:numId w:val="46"/>
        </w:numPr>
        <w:ind w:left="1080"/>
      </w:pPr>
      <w:r>
        <w:t>Normal Operating Mode:</w:t>
      </w:r>
      <w:r w:rsidR="00A02BD1">
        <w:t xml:space="preserve"> All cells are within a </w:t>
      </w:r>
      <w:r w:rsidR="005053B6">
        <w:t xml:space="preserve">preset range </w:t>
      </w:r>
      <w:r w:rsidR="000452AB">
        <w:t>and the data is displayed graphically on the App.</w:t>
      </w:r>
    </w:p>
    <w:p w14:paraId="07ABFFFE" w14:textId="257BB76B" w:rsidR="5E45B003" w:rsidRDefault="00C77310" w:rsidP="00BE5307">
      <w:pPr>
        <w:pStyle w:val="ListParagraph"/>
        <w:numPr>
          <w:ilvl w:val="0"/>
          <w:numId w:val="46"/>
        </w:numPr>
        <w:ind w:left="1080"/>
      </w:pPr>
      <w:r>
        <w:t xml:space="preserve">Cell </w:t>
      </w:r>
      <w:r w:rsidR="4258A355">
        <w:t>Alarm Mode:</w:t>
      </w:r>
      <w:r>
        <w:t xml:space="preserve"> One or more of the cells </w:t>
      </w:r>
      <w:r w:rsidR="7FA5AA55">
        <w:t>have</w:t>
      </w:r>
      <w:r>
        <w:t xml:space="preserve"> fallen below </w:t>
      </w:r>
      <w:r w:rsidR="3255AC62">
        <w:t>threshold voltage or spiked above. App will display the f</w:t>
      </w:r>
      <w:r w:rsidR="276EEC5B">
        <w:t>aulty</w:t>
      </w:r>
      <w:r w:rsidR="3255AC62">
        <w:t xml:space="preserve"> or over loaded cell</w:t>
      </w:r>
      <w:r w:rsidR="13C917F9">
        <w:t xml:space="preserve"> as </w:t>
      </w:r>
      <w:r w:rsidR="4F2780AB">
        <w:t>defective</w:t>
      </w:r>
      <w:r w:rsidR="726EFFDD">
        <w:t>.</w:t>
      </w:r>
    </w:p>
    <w:p w14:paraId="4D420F27" w14:textId="0808E7FA" w:rsidR="002B7487" w:rsidRPr="0034447C" w:rsidRDefault="726EFFDD" w:rsidP="00BE5307">
      <w:pPr>
        <w:pStyle w:val="ListParagraph"/>
        <w:numPr>
          <w:ilvl w:val="0"/>
          <w:numId w:val="46"/>
        </w:numPr>
        <w:ind w:left="1080"/>
      </w:pPr>
      <w:r>
        <w:t>System Alarm Mode:</w:t>
      </w:r>
      <w:r w:rsidR="6B272986">
        <w:t xml:space="preserve"> </w:t>
      </w:r>
      <w:r w:rsidR="56BD54E1">
        <w:t xml:space="preserve">The </w:t>
      </w:r>
      <w:r w:rsidR="4BA2603E">
        <w:t>app</w:t>
      </w:r>
      <w:r w:rsidR="56BD54E1">
        <w:t xml:space="preserve"> no longer </w:t>
      </w:r>
      <w:r w:rsidR="5D5496EA">
        <w:t>receives</w:t>
      </w:r>
      <w:r w:rsidR="56BD54E1">
        <w:t xml:space="preserve"> information from the </w:t>
      </w:r>
      <w:r w:rsidR="05F12B8B">
        <w:t>system outside of normal disconnect</w:t>
      </w:r>
      <w:r w:rsidR="14FFB626">
        <w:t>.</w:t>
      </w:r>
    </w:p>
    <w:p w14:paraId="4A6C5AD2" w14:textId="77777777" w:rsidR="002B7487" w:rsidRPr="0034447C" w:rsidRDefault="002B7487" w:rsidP="00BE5307">
      <w:pPr>
        <w:pStyle w:val="Heading2"/>
        <w:ind w:left="936"/>
        <w:rPr>
          <w:rFonts w:ascii="Arial" w:hAnsi="Arial"/>
        </w:rPr>
      </w:pPr>
      <w:bookmarkStart w:id="18" w:name="_Toc50222159"/>
      <w:r w:rsidRPr="258CE5EB">
        <w:rPr>
          <w:rFonts w:ascii="Arial" w:hAnsi="Arial"/>
        </w:rPr>
        <w:t>Users</w:t>
      </w:r>
      <w:bookmarkEnd w:id="18"/>
    </w:p>
    <w:p w14:paraId="529709BF" w14:textId="5CE0CFE0" w:rsidR="0998621E" w:rsidRPr="00BE5307" w:rsidRDefault="0998621E" w:rsidP="00BE5307">
      <w:pPr>
        <w:pStyle w:val="ListParagraph"/>
        <w:numPr>
          <w:ilvl w:val="0"/>
          <w:numId w:val="1"/>
        </w:numPr>
      </w:pPr>
      <w:r>
        <w:t>Initial Installer:</w:t>
      </w:r>
      <w:r w:rsidR="00533E3F">
        <w:t xml:space="preserve"> </w:t>
      </w:r>
      <w:r w:rsidR="002C1019">
        <w:t xml:space="preserve">An electrician or fuel cell technician should </w:t>
      </w:r>
      <w:r w:rsidR="005E203B">
        <w:t>conduct</w:t>
      </w:r>
      <w:r w:rsidR="00403CB6">
        <w:t xml:space="preserve"> the initial installation and test.</w:t>
      </w:r>
    </w:p>
    <w:p w14:paraId="21AEC108" w14:textId="53B66D16" w:rsidR="0998621E" w:rsidRPr="00BE5307" w:rsidRDefault="000143A0" w:rsidP="258CE5EB">
      <w:pPr>
        <w:pStyle w:val="ListParagraph"/>
        <w:numPr>
          <w:ilvl w:val="0"/>
          <w:numId w:val="1"/>
        </w:numPr>
      </w:pPr>
      <w:r>
        <w:t>General</w:t>
      </w:r>
      <w:r w:rsidR="0998621E">
        <w:t xml:space="preserve"> Operator</w:t>
      </w:r>
      <w:r w:rsidR="00403CB6">
        <w:t xml:space="preserve">: </w:t>
      </w:r>
      <w:r w:rsidR="00655BED">
        <w:t xml:space="preserve">The normal operator of this device will </w:t>
      </w:r>
      <w:r w:rsidR="009E2069">
        <w:t>not require training.</w:t>
      </w:r>
      <w:r w:rsidR="00655BED">
        <w:t xml:space="preserve"> </w:t>
      </w:r>
      <w:r w:rsidR="004160F4">
        <w:t xml:space="preserve">Anyone with access to an android smartphone will be able to </w:t>
      </w:r>
      <w:r w:rsidR="00D261A8">
        <w:t xml:space="preserve">connect to the device through the app and </w:t>
      </w:r>
      <w:r w:rsidR="006E591E">
        <w:t xml:space="preserve">monitor the system. </w:t>
      </w:r>
    </w:p>
    <w:p w14:paraId="1FA03166" w14:textId="6373227E" w:rsidR="002B7487" w:rsidRPr="0034447C" w:rsidRDefault="416D2042" w:rsidP="400F2D3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t xml:space="preserve">Maintenance </w:t>
      </w:r>
      <w:r w:rsidR="4229AFCF">
        <w:t xml:space="preserve">Technician: </w:t>
      </w:r>
      <w:r w:rsidR="24BA7FE4">
        <w:t>Maintenance on t</w:t>
      </w:r>
      <w:r w:rsidR="24BA7FE4" w:rsidRPr="00BE5307">
        <w:t>he device, beyond</w:t>
      </w:r>
      <w:r w:rsidR="24BA7FE4">
        <w:t xml:space="preserve">. </w:t>
      </w:r>
    </w:p>
    <w:p w14:paraId="5F93D78A" w14:textId="10D0936A" w:rsidR="002B7487" w:rsidRPr="0034447C" w:rsidRDefault="002B7487" w:rsidP="00BE5307">
      <w:pPr>
        <w:pStyle w:val="Heading2"/>
        <w:tabs>
          <w:tab w:val="num" w:pos="576"/>
        </w:tabs>
        <w:ind w:left="936"/>
        <w:rPr>
          <w:rFonts w:ascii="Arial" w:hAnsi="Arial"/>
        </w:rPr>
      </w:pPr>
      <w:bookmarkStart w:id="19" w:name="_Toc50222160"/>
      <w:r w:rsidRPr="3B501BB9">
        <w:rPr>
          <w:rFonts w:ascii="Arial" w:hAnsi="Arial"/>
        </w:rPr>
        <w:t>Support</w:t>
      </w:r>
      <w:bookmarkEnd w:id="19"/>
      <w:r w:rsidRPr="3B501BB9">
        <w:rPr>
          <w:rFonts w:ascii="Arial" w:hAnsi="Arial"/>
        </w:rPr>
        <w:t xml:space="preserve"> </w:t>
      </w:r>
    </w:p>
    <w:p w14:paraId="22F0155E" w14:textId="639E30D6" w:rsidR="00216031" w:rsidRDefault="555D39A2" w:rsidP="004D51BC">
      <w:pPr>
        <w:ind w:left="720"/>
      </w:pPr>
      <w:proofErr w:type="gramStart"/>
      <w:r>
        <w:t>User</w:t>
      </w:r>
      <w:proofErr w:type="gramEnd"/>
      <w:r w:rsidR="00216031">
        <w:t xml:space="preserve"> will be given a </w:t>
      </w:r>
      <w:r w:rsidR="00F82C5C">
        <w:t>parts</w:t>
      </w:r>
      <w:r w:rsidR="00216031">
        <w:t xml:space="preserve"> list </w:t>
      </w:r>
      <w:r w:rsidR="001A2D3D">
        <w:t>with</w:t>
      </w:r>
      <w:r w:rsidR="00A4609E">
        <w:t xml:space="preserve"> all</w:t>
      </w:r>
      <w:r w:rsidR="00216031">
        <w:t xml:space="preserve"> replaceable </w:t>
      </w:r>
      <w:r w:rsidR="00A4609E">
        <w:t xml:space="preserve">parts </w:t>
      </w:r>
      <w:r w:rsidR="0006688F">
        <w:t xml:space="preserve">outlined </w:t>
      </w:r>
      <w:r w:rsidR="001441CB">
        <w:t xml:space="preserve">for purchase. These parts would include </w:t>
      </w:r>
      <w:r w:rsidR="79723B0C">
        <w:t>the w</w:t>
      </w:r>
      <w:r w:rsidR="00E11224">
        <w:t>all power supply</w:t>
      </w:r>
      <w:r w:rsidR="008909A7">
        <w:t xml:space="preserve">, </w:t>
      </w:r>
      <w:r w:rsidR="0008381B">
        <w:t>t</w:t>
      </w:r>
      <w:r w:rsidR="008909A7">
        <w:t>ype and quantity of e</w:t>
      </w:r>
      <w:r w:rsidR="0073568F">
        <w:t>x</w:t>
      </w:r>
      <w:r w:rsidR="008909A7">
        <w:t>ternal signal wires</w:t>
      </w:r>
      <w:r w:rsidR="0008381B">
        <w:t>, and a component list for all major PCB component</w:t>
      </w:r>
      <w:r w:rsidR="002456E2">
        <w:t>s</w:t>
      </w:r>
      <w:r w:rsidR="00E11224">
        <w:t>.</w:t>
      </w:r>
      <w:r w:rsidR="002456E2">
        <w:t xml:space="preserve"> The program for the microcontroller and App will not be supplied</w:t>
      </w:r>
      <w:r w:rsidR="00E11224">
        <w:t xml:space="preserve"> </w:t>
      </w:r>
    </w:p>
    <w:p w14:paraId="4C67F36C" w14:textId="15E470E1" w:rsidR="002B7487" w:rsidRPr="0034447C" w:rsidRDefault="002B7487" w:rsidP="00BE5307">
      <w:pPr>
        <w:pStyle w:val="BodyText"/>
        <w:ind w:left="720"/>
        <w:rPr>
          <w:rFonts w:ascii="Arial" w:hAnsi="Arial" w:cs="Arial"/>
        </w:rPr>
      </w:pPr>
    </w:p>
    <w:p w14:paraId="048BBF98" w14:textId="77777777" w:rsidR="002B7487" w:rsidRPr="0034447C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14:paraId="5F4AF5F0" w14:textId="1677CE04" w:rsidR="00FA617B" w:rsidRPr="0034447C" w:rsidRDefault="00FA617B" w:rsidP="00BE5307">
      <w:pPr>
        <w:pStyle w:val="Heading1"/>
        <w:ind w:left="432"/>
      </w:pPr>
      <w:bookmarkStart w:id="20" w:name="_Toc50222161"/>
      <w:r w:rsidRPr="0034447C">
        <w:lastRenderedPageBreak/>
        <w:t>Scenario(s)</w:t>
      </w:r>
      <w:bookmarkEnd w:id="20"/>
    </w:p>
    <w:p w14:paraId="0A2184F8" w14:textId="4B197B8F" w:rsidR="00150632" w:rsidRDefault="00B02177" w:rsidP="00BE5307">
      <w:pPr>
        <w:pStyle w:val="Heading2"/>
        <w:ind w:left="936"/>
        <w:rPr>
          <w:rFonts w:ascii="Arial" w:hAnsi="Arial"/>
        </w:rPr>
      </w:pPr>
      <w:bookmarkStart w:id="21" w:name="_Toc50222162"/>
      <w:r>
        <w:rPr>
          <w:rFonts w:ascii="Arial" w:hAnsi="Arial"/>
        </w:rPr>
        <w:t>Experimental Lab Equipment</w:t>
      </w:r>
    </w:p>
    <w:p w14:paraId="04FEF312" w14:textId="287BB6E8" w:rsidR="00B02177" w:rsidRPr="00BE5307" w:rsidRDefault="00B02177" w:rsidP="00BE5307">
      <w:pPr>
        <w:ind w:left="720"/>
      </w:pPr>
      <w:r>
        <w:t>Our</w:t>
      </w:r>
      <w:r w:rsidR="2BFAE298">
        <w:t xml:space="preserve"> </w:t>
      </w:r>
      <w:r w:rsidR="729F7F64">
        <w:t>project</w:t>
      </w:r>
      <w:r>
        <w:t xml:space="preserve">, although not </w:t>
      </w:r>
      <w:r w:rsidR="00E9307B">
        <w:t xml:space="preserve">all inclusive, will be relatively inexpensive </w:t>
      </w:r>
      <w:r w:rsidR="004A0C5D">
        <w:t xml:space="preserve">and </w:t>
      </w:r>
      <w:r w:rsidR="027D4052">
        <w:t>less concerning</w:t>
      </w:r>
      <w:r w:rsidR="004A0C5D">
        <w:t xml:space="preserve"> when connected to experimental fuel cell systems. The use of the application as a monitoring system</w:t>
      </w:r>
      <w:r w:rsidR="001A33F5">
        <w:t xml:space="preserve"> will also allow the </w:t>
      </w:r>
      <w:r w:rsidR="000B3E3D">
        <w:t xml:space="preserve">user </w:t>
      </w:r>
      <w:r w:rsidR="00221F17">
        <w:t xml:space="preserve">to monitor the fuel cells </w:t>
      </w:r>
      <w:r w:rsidR="00B64901">
        <w:t>and maintain historical d</w:t>
      </w:r>
      <w:r w:rsidR="00976003">
        <w:t>a</w:t>
      </w:r>
      <w:r w:rsidR="00B64901">
        <w:t>ta even if left alone for an extended period.</w:t>
      </w:r>
    </w:p>
    <w:p w14:paraId="24104258" w14:textId="738E773C" w:rsidR="00AC33D0" w:rsidRDefault="00912530" w:rsidP="00BE5307">
      <w:pPr>
        <w:pStyle w:val="Heading2"/>
        <w:ind w:left="936"/>
        <w:rPr>
          <w:rFonts w:ascii="Arial" w:hAnsi="Arial"/>
        </w:rPr>
      </w:pPr>
      <w:r>
        <w:rPr>
          <w:rFonts w:ascii="Arial" w:hAnsi="Arial"/>
        </w:rPr>
        <w:t xml:space="preserve">Personal or </w:t>
      </w:r>
      <w:r w:rsidR="002A6435">
        <w:rPr>
          <w:rFonts w:ascii="Arial" w:hAnsi="Arial"/>
        </w:rPr>
        <w:t>H</w:t>
      </w:r>
      <w:r>
        <w:rPr>
          <w:rFonts w:ascii="Arial" w:hAnsi="Arial"/>
        </w:rPr>
        <w:t xml:space="preserve">ome </w:t>
      </w:r>
      <w:r w:rsidR="002A6435">
        <w:rPr>
          <w:rFonts w:ascii="Arial" w:hAnsi="Arial"/>
        </w:rPr>
        <w:t>P</w:t>
      </w:r>
      <w:r w:rsidR="00B0667D">
        <w:rPr>
          <w:rFonts w:ascii="Arial" w:hAnsi="Arial"/>
        </w:rPr>
        <w:t xml:space="preserve">ower </w:t>
      </w:r>
      <w:r w:rsidR="002A6435">
        <w:rPr>
          <w:rFonts w:ascii="Arial" w:hAnsi="Arial"/>
        </w:rPr>
        <w:t>G</w:t>
      </w:r>
      <w:r w:rsidR="00B0667D">
        <w:rPr>
          <w:rFonts w:ascii="Arial" w:hAnsi="Arial"/>
        </w:rPr>
        <w:t>eneration</w:t>
      </w:r>
    </w:p>
    <w:bookmarkEnd w:id="21"/>
    <w:p w14:paraId="2AC249F9" w14:textId="61E42005" w:rsidR="008E2338" w:rsidRPr="00BE5307" w:rsidRDefault="6F4297A0" w:rsidP="00BE5307">
      <w:pPr>
        <w:ind w:left="720"/>
      </w:pPr>
      <w:r>
        <w:t xml:space="preserve">The system could be used by a </w:t>
      </w:r>
      <w:r w:rsidR="4A9A7B8D">
        <w:t>homeowner</w:t>
      </w:r>
      <w:r>
        <w:t xml:space="preserve"> or non</w:t>
      </w:r>
      <w:r w:rsidR="0470AF1F">
        <w:t>-</w:t>
      </w:r>
      <w:r>
        <w:t xml:space="preserve">commercial </w:t>
      </w:r>
      <w:r w:rsidR="07E59CF7">
        <w:t>entity</w:t>
      </w:r>
      <w:r>
        <w:t xml:space="preserve"> where an individual would like to </w:t>
      </w:r>
      <w:r w:rsidR="1F24F7A0">
        <w:t>be able to monitor a fuel cell stack</w:t>
      </w:r>
      <w:r w:rsidR="0A7D6A43">
        <w:t>.</w:t>
      </w:r>
    </w:p>
    <w:p w14:paraId="66FFFDE9" w14:textId="10304A97" w:rsidR="00FA617B" w:rsidRPr="0034447C" w:rsidRDefault="00FA617B" w:rsidP="00FA617B">
      <w:pPr>
        <w:pStyle w:val="BodyText"/>
        <w:rPr>
          <w:rFonts w:ascii="Arial" w:hAnsi="Arial" w:cs="Arial"/>
        </w:rPr>
      </w:pPr>
    </w:p>
    <w:p w14:paraId="25676368" w14:textId="2FB89538" w:rsidR="002B7487" w:rsidRPr="0034447C" w:rsidRDefault="00257F9B" w:rsidP="00BE5307">
      <w:pPr>
        <w:pStyle w:val="Heading1"/>
        <w:ind w:left="432"/>
        <w:rPr>
          <w:rFonts w:ascii="Arial" w:hAnsi="Arial"/>
        </w:rPr>
      </w:pPr>
      <w:bookmarkStart w:id="22" w:name="_Toc50222163"/>
      <w:r w:rsidRPr="0034447C">
        <w:rPr>
          <w:rFonts w:ascii="Arial" w:hAnsi="Arial"/>
        </w:rPr>
        <w:t>Analysis</w:t>
      </w:r>
      <w:bookmarkEnd w:id="22"/>
    </w:p>
    <w:p w14:paraId="09452D3E" w14:textId="2FB89538" w:rsidR="00257F9B" w:rsidRPr="0034447C" w:rsidRDefault="00257F9B" w:rsidP="00BE5307">
      <w:pPr>
        <w:pStyle w:val="Heading2"/>
        <w:ind w:left="936"/>
        <w:rPr>
          <w:rFonts w:ascii="Arial" w:hAnsi="Arial"/>
        </w:rPr>
      </w:pPr>
      <w:bookmarkStart w:id="23" w:name="_Toc50222164"/>
      <w:r w:rsidRPr="0034447C">
        <w:rPr>
          <w:rFonts w:ascii="Arial" w:hAnsi="Arial"/>
        </w:rPr>
        <w:t>Summary of Proposed Improvements</w:t>
      </w:r>
      <w:bookmarkEnd w:id="23"/>
    </w:p>
    <w:p w14:paraId="2F442E5E" w14:textId="3B4642AD" w:rsidR="7521B37C" w:rsidRDefault="7521B37C" w:rsidP="00BE5307">
      <w:pPr>
        <w:pStyle w:val="BodyText"/>
        <w:ind w:left="288" w:firstLine="0"/>
        <w:rPr>
          <w:rFonts w:ascii="Arial" w:hAnsi="Arial" w:cs="Arial"/>
        </w:rPr>
      </w:pPr>
      <w:r w:rsidRPr="1A94DDAA">
        <w:rPr>
          <w:rFonts w:ascii="Arial" w:hAnsi="Arial" w:cs="Arial"/>
        </w:rPr>
        <w:t xml:space="preserve">An improvement that the proposed system will provide is the mobile app connectivity. Another improvement is </w:t>
      </w:r>
      <w:r w:rsidR="4D83F259" w:rsidRPr="1A94DDAA">
        <w:rPr>
          <w:rFonts w:ascii="Arial" w:hAnsi="Arial" w:cs="Arial"/>
        </w:rPr>
        <w:t>cost efficiency.</w:t>
      </w:r>
      <w:r w:rsidR="726F08B6" w:rsidRPr="1A94DDAA">
        <w:rPr>
          <w:rFonts w:ascii="Arial" w:hAnsi="Arial" w:cs="Arial"/>
        </w:rPr>
        <w:t xml:space="preserve"> </w:t>
      </w:r>
    </w:p>
    <w:p w14:paraId="41DC3DAC" w14:textId="77777777" w:rsidR="00257F9B" w:rsidRPr="0034447C" w:rsidRDefault="00257F9B" w:rsidP="00BE5307">
      <w:pPr>
        <w:pStyle w:val="Heading2"/>
        <w:ind w:left="936"/>
        <w:rPr>
          <w:rFonts w:ascii="Arial" w:hAnsi="Arial"/>
        </w:rPr>
      </w:pPr>
      <w:bookmarkStart w:id="24" w:name="_Toc50222165"/>
      <w:r w:rsidRPr="0034447C">
        <w:rPr>
          <w:rFonts w:ascii="Arial" w:hAnsi="Arial"/>
        </w:rPr>
        <w:t>Disadvantages and Limitations</w:t>
      </w:r>
      <w:bookmarkEnd w:id="24"/>
    </w:p>
    <w:p w14:paraId="04FBE7A9" w14:textId="7D19517E" w:rsidR="00257F9B" w:rsidRPr="0034447C" w:rsidRDefault="551C295C" w:rsidP="00BE5307">
      <w:pPr>
        <w:pStyle w:val="BodyText"/>
        <w:ind w:left="288"/>
        <w:rPr>
          <w:rFonts w:ascii="Arial" w:hAnsi="Arial" w:cs="Arial"/>
        </w:rPr>
      </w:pPr>
      <w:r w:rsidRPr="0E77FD4E">
        <w:rPr>
          <w:rFonts w:ascii="Arial" w:hAnsi="Arial" w:cs="Arial"/>
        </w:rPr>
        <w:t xml:space="preserve">The limitations of </w:t>
      </w:r>
      <w:r w:rsidRPr="0EBCF43D">
        <w:rPr>
          <w:rFonts w:ascii="Arial" w:hAnsi="Arial" w:cs="Arial"/>
        </w:rPr>
        <w:t xml:space="preserve">the Fuel Cell </w:t>
      </w:r>
      <w:r w:rsidRPr="0BCAE1E2">
        <w:rPr>
          <w:rFonts w:ascii="Arial" w:hAnsi="Arial" w:cs="Arial"/>
        </w:rPr>
        <w:t>Monitor include:</w:t>
      </w:r>
    </w:p>
    <w:p w14:paraId="41EF3CE1" w14:textId="569FC1A1" w:rsidR="2F61EED8" w:rsidRDefault="551C295C" w:rsidP="00BE5307">
      <w:pPr>
        <w:pStyle w:val="BodyText"/>
        <w:numPr>
          <w:ilvl w:val="0"/>
          <w:numId w:val="47"/>
        </w:numPr>
        <w:ind w:left="1008"/>
        <w:rPr>
          <w:rFonts w:ascii="Arial" w:hAnsi="Arial" w:cs="Arial"/>
        </w:rPr>
      </w:pPr>
      <w:r w:rsidRPr="1EE28D71">
        <w:rPr>
          <w:rFonts w:ascii="Arial" w:hAnsi="Arial" w:cs="Arial"/>
        </w:rPr>
        <w:t xml:space="preserve">The app used to </w:t>
      </w:r>
      <w:r w:rsidR="6DB08C56" w:rsidRPr="18FB4092">
        <w:rPr>
          <w:rFonts w:ascii="Arial" w:hAnsi="Arial" w:cs="Arial"/>
        </w:rPr>
        <w:t xml:space="preserve">monitor </w:t>
      </w:r>
      <w:r w:rsidR="6DB08C56" w:rsidRPr="0EA4FAD0">
        <w:rPr>
          <w:rFonts w:ascii="Arial" w:hAnsi="Arial" w:cs="Arial"/>
        </w:rPr>
        <w:t xml:space="preserve">and display the </w:t>
      </w:r>
      <w:r w:rsidR="6DB08C56" w:rsidRPr="5CF25134">
        <w:rPr>
          <w:rFonts w:ascii="Arial" w:hAnsi="Arial" w:cs="Arial"/>
        </w:rPr>
        <w:t xml:space="preserve">voltages for </w:t>
      </w:r>
      <w:r w:rsidR="6DB08C56" w:rsidRPr="529C0B72">
        <w:rPr>
          <w:rFonts w:ascii="Arial" w:hAnsi="Arial" w:cs="Arial"/>
        </w:rPr>
        <w:t>each individual</w:t>
      </w:r>
      <w:r w:rsidR="6DB08C56" w:rsidRPr="6860D26D">
        <w:rPr>
          <w:rFonts w:ascii="Arial" w:hAnsi="Arial" w:cs="Arial"/>
        </w:rPr>
        <w:t xml:space="preserve"> fuel </w:t>
      </w:r>
      <w:r w:rsidR="6DB08C56" w:rsidRPr="3AB876A4">
        <w:rPr>
          <w:rFonts w:ascii="Arial" w:hAnsi="Arial" w:cs="Arial"/>
        </w:rPr>
        <w:t xml:space="preserve">cell is only </w:t>
      </w:r>
      <w:r w:rsidR="6DB08C56" w:rsidRPr="7E6A9057">
        <w:rPr>
          <w:rFonts w:ascii="Arial" w:hAnsi="Arial" w:cs="Arial"/>
        </w:rPr>
        <w:t>available on</w:t>
      </w:r>
      <w:r w:rsidR="6DB08C56" w:rsidRPr="5B187A50">
        <w:rPr>
          <w:rFonts w:ascii="Arial" w:hAnsi="Arial" w:cs="Arial"/>
        </w:rPr>
        <w:t xml:space="preserve"> Android devices</w:t>
      </w:r>
      <w:r w:rsidR="6DB08C56" w:rsidRPr="65B3B701">
        <w:rPr>
          <w:rFonts w:ascii="Arial" w:hAnsi="Arial" w:cs="Arial"/>
        </w:rPr>
        <w:t>.</w:t>
      </w:r>
    </w:p>
    <w:p w14:paraId="5F8814E2" w14:textId="59F7C9F5" w:rsidR="3C6F1924" w:rsidRDefault="7DE44CA7" w:rsidP="00BE5307">
      <w:pPr>
        <w:pStyle w:val="BodyText"/>
        <w:numPr>
          <w:ilvl w:val="0"/>
          <w:numId w:val="47"/>
        </w:numPr>
        <w:ind w:left="1008"/>
        <w:rPr>
          <w:rFonts w:ascii="Arial" w:hAnsi="Arial" w:cs="Arial"/>
        </w:rPr>
      </w:pPr>
      <w:r w:rsidRPr="7B1052A9">
        <w:rPr>
          <w:rFonts w:ascii="Arial" w:hAnsi="Arial" w:cs="Arial"/>
        </w:rPr>
        <w:t>To use our monitor, it is necessary to be near an</w:t>
      </w:r>
      <w:r w:rsidRPr="63B6ABB9">
        <w:rPr>
          <w:rFonts w:ascii="Arial" w:hAnsi="Arial" w:cs="Arial"/>
        </w:rPr>
        <w:t xml:space="preserve"> outlet.</w:t>
      </w:r>
    </w:p>
    <w:p w14:paraId="1EE73749" w14:textId="554D3785" w:rsidR="7DE44CA7" w:rsidRDefault="34F6E238" w:rsidP="00BE5307">
      <w:pPr>
        <w:pStyle w:val="BodyText"/>
        <w:numPr>
          <w:ilvl w:val="0"/>
          <w:numId w:val="47"/>
        </w:numPr>
        <w:ind w:left="1008"/>
        <w:rPr>
          <w:rFonts w:ascii="Arial" w:hAnsi="Arial" w:cs="Arial"/>
        </w:rPr>
      </w:pPr>
      <w:r w:rsidRPr="1A94DDAA">
        <w:rPr>
          <w:rFonts w:ascii="Arial" w:hAnsi="Arial" w:cs="Arial"/>
        </w:rPr>
        <w:t>The monitor cannot be used outdoors.</w:t>
      </w:r>
    </w:p>
    <w:p w14:paraId="26649D55" w14:textId="11C4BC25" w:rsidR="211513AB" w:rsidRDefault="211513AB" w:rsidP="00BE5307">
      <w:pPr>
        <w:pStyle w:val="Heading2"/>
        <w:ind w:left="936"/>
        <w:rPr>
          <w:rFonts w:ascii="Arial" w:hAnsi="Arial"/>
        </w:rPr>
      </w:pPr>
      <w:bookmarkStart w:id="25" w:name="_Toc50222166"/>
      <w:r w:rsidRPr="1A94DDAA">
        <w:rPr>
          <w:rFonts w:ascii="Arial" w:hAnsi="Arial"/>
        </w:rPr>
        <w:t>Alternatives</w:t>
      </w:r>
      <w:bookmarkEnd w:id="25"/>
    </w:p>
    <w:p w14:paraId="713BFDAF" w14:textId="4EFCAD19" w:rsidR="00037B09" w:rsidRDefault="590DDAF0" w:rsidP="00037B09">
      <w:pPr>
        <w:pStyle w:val="BodyText"/>
        <w:numPr>
          <w:ilvl w:val="0"/>
          <w:numId w:val="51"/>
        </w:numPr>
        <w:rPr>
          <w:rFonts w:ascii="Arial" w:hAnsi="Arial" w:cs="Arial"/>
        </w:rPr>
      </w:pPr>
      <w:proofErr w:type="gramStart"/>
      <w:r w:rsidRPr="1A94DDAA">
        <w:rPr>
          <w:rFonts w:ascii="Arial" w:hAnsi="Arial" w:cs="Arial"/>
        </w:rPr>
        <w:t>F</w:t>
      </w:r>
      <w:r w:rsidR="7B3B45F8" w:rsidRPr="1A94DDAA">
        <w:rPr>
          <w:rFonts w:ascii="Arial" w:hAnsi="Arial" w:cs="Arial"/>
        </w:rPr>
        <w:t>ul</w:t>
      </w:r>
      <w:r w:rsidRPr="1A94DDAA">
        <w:rPr>
          <w:rFonts w:ascii="Arial" w:hAnsi="Arial" w:cs="Arial"/>
        </w:rPr>
        <w:t>l</w:t>
      </w:r>
      <w:proofErr w:type="gramEnd"/>
      <w:r w:rsidRPr="1A94DDAA">
        <w:rPr>
          <w:rFonts w:ascii="Arial" w:hAnsi="Arial" w:cs="Arial"/>
        </w:rPr>
        <w:t xml:space="preserve"> monitor and control system</w:t>
      </w:r>
      <w:r w:rsidR="5CE73156" w:rsidRPr="1A94DDAA">
        <w:rPr>
          <w:rFonts w:ascii="Arial" w:hAnsi="Arial" w:cs="Arial"/>
        </w:rPr>
        <w:t xml:space="preserve"> would be an alternative. A </w:t>
      </w:r>
      <w:r w:rsidR="7FEB2AEB" w:rsidRPr="1A94DDAA">
        <w:rPr>
          <w:rFonts w:ascii="Arial" w:hAnsi="Arial" w:cs="Arial"/>
        </w:rPr>
        <w:t>PLC</w:t>
      </w:r>
      <w:r w:rsidR="5CE73156" w:rsidRPr="1A94DDAA">
        <w:rPr>
          <w:rFonts w:ascii="Arial" w:hAnsi="Arial" w:cs="Arial"/>
        </w:rPr>
        <w:t xml:space="preserve"> cabinet with </w:t>
      </w:r>
      <w:r w:rsidR="4C94FFA6" w:rsidRPr="1A94DDAA">
        <w:rPr>
          <w:rFonts w:ascii="Arial" w:hAnsi="Arial" w:cs="Arial"/>
        </w:rPr>
        <w:t xml:space="preserve">SCADA control </w:t>
      </w:r>
      <w:r w:rsidR="297B8748" w:rsidRPr="1A94DDAA">
        <w:rPr>
          <w:rFonts w:ascii="Arial" w:hAnsi="Arial" w:cs="Arial"/>
        </w:rPr>
        <w:t>n</w:t>
      </w:r>
      <w:r w:rsidR="4C94FFA6" w:rsidRPr="1A94DDAA">
        <w:rPr>
          <w:rFonts w:ascii="Arial" w:hAnsi="Arial" w:cs="Arial"/>
        </w:rPr>
        <w:t xml:space="preserve">odes for </w:t>
      </w:r>
      <w:r w:rsidR="6558204A" w:rsidRPr="1A94DDAA">
        <w:rPr>
          <w:rFonts w:ascii="Arial" w:hAnsi="Arial" w:cs="Arial"/>
        </w:rPr>
        <w:t>back pulse</w:t>
      </w:r>
      <w:r w:rsidR="4C94FFA6" w:rsidRPr="1A94DDAA">
        <w:rPr>
          <w:rFonts w:ascii="Arial" w:hAnsi="Arial" w:cs="Arial"/>
        </w:rPr>
        <w:t xml:space="preserve"> and temperature </w:t>
      </w:r>
      <w:r w:rsidR="3C7A5F4D" w:rsidRPr="1A94DDAA">
        <w:rPr>
          <w:rFonts w:ascii="Arial" w:hAnsi="Arial" w:cs="Arial"/>
        </w:rPr>
        <w:t>regulation</w:t>
      </w:r>
      <w:r w:rsidR="5A1EB286" w:rsidRPr="1A94DDAA">
        <w:rPr>
          <w:rFonts w:ascii="Arial" w:hAnsi="Arial" w:cs="Arial"/>
        </w:rPr>
        <w:t xml:space="preserve"> as well as </w:t>
      </w:r>
      <w:r w:rsidR="7D4951C1" w:rsidRPr="1A94DDAA">
        <w:rPr>
          <w:rFonts w:ascii="Arial" w:hAnsi="Arial" w:cs="Arial"/>
        </w:rPr>
        <w:t xml:space="preserve">full power monitor would be an alternative and would do the job of our proposed device but at a much higher cost </w:t>
      </w:r>
      <w:r w:rsidR="6CC31B90" w:rsidRPr="1A94DDAA">
        <w:rPr>
          <w:rFonts w:ascii="Arial" w:hAnsi="Arial" w:cs="Arial"/>
        </w:rPr>
        <w:t>to the client in both initial implementation as well as annual maintenance</w:t>
      </w:r>
      <w:r w:rsidR="43975434" w:rsidRPr="1A94DDAA">
        <w:rPr>
          <w:rFonts w:ascii="Arial" w:hAnsi="Arial" w:cs="Arial"/>
        </w:rPr>
        <w:t>.</w:t>
      </w:r>
    </w:p>
    <w:p w14:paraId="65DDB874" w14:textId="300845AA" w:rsidR="00037B09" w:rsidRPr="00037B09" w:rsidRDefault="00037B09" w:rsidP="00037B09">
      <w:pPr>
        <w:pStyle w:val="BodyText"/>
        <w:ind w:left="1080" w:firstLine="0"/>
        <w:rPr>
          <w:rFonts w:ascii="Arial" w:hAnsi="Arial" w:cs="Arial"/>
        </w:rPr>
      </w:pPr>
    </w:p>
    <w:p w14:paraId="7594110F" w14:textId="75905A64" w:rsidR="004E5DAA" w:rsidRPr="0034447C" w:rsidRDefault="5EE0913B" w:rsidP="1A94DDAA">
      <w:pPr>
        <w:ind w:left="936" w:hanging="576"/>
        <w:rPr>
          <w:rFonts w:ascii="Arial" w:hAnsi="Arial"/>
        </w:rPr>
      </w:pPr>
      <w:r w:rsidRPr="3F4BADFB">
        <w:rPr>
          <w:rFonts w:ascii="Arial" w:eastAsia="Arial" w:hAnsi="Arial" w:cs="Arial"/>
          <w:b/>
          <w:i/>
          <w:sz w:val="28"/>
          <w:szCs w:val="28"/>
        </w:rPr>
        <w:t>5.4</w:t>
      </w:r>
      <w:r w:rsidR="18C6D48B" w:rsidRPr="3F4BADFB">
        <w:rPr>
          <w:rFonts w:ascii="Arial" w:eastAsia="Arial" w:hAnsi="Arial" w:cs="Arial"/>
          <w:b/>
          <w:i/>
          <w:sz w:val="28"/>
          <w:szCs w:val="28"/>
        </w:rPr>
        <w:t>.</w:t>
      </w:r>
      <w:r>
        <w:t xml:space="preserve"> </w:t>
      </w:r>
      <w:bookmarkStart w:id="26" w:name="_Toc50222167"/>
      <w:r w:rsidR="44D4DF96" w:rsidRPr="26D9CB94">
        <w:rPr>
          <w:rFonts w:ascii="Arial" w:hAnsi="Arial"/>
          <w:b/>
          <w:i/>
          <w:sz w:val="28"/>
          <w:szCs w:val="28"/>
        </w:rPr>
        <w:t>Impact</w:t>
      </w:r>
      <w:bookmarkEnd w:id="26"/>
    </w:p>
    <w:p w14:paraId="290CFB4E" w14:textId="10FD335D" w:rsidR="00FA617B" w:rsidRPr="0034447C" w:rsidRDefault="00472036" w:rsidP="00BE5307">
      <w:pPr>
        <w:spacing w:after="200" w:line="276" w:lineRule="auto"/>
        <w:ind w:left="720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[1] </w:t>
      </w:r>
      <w:r w:rsidR="1D3D9916" w:rsidRPr="1A94DDAA">
        <w:rPr>
          <w:rFonts w:ascii="Arial" w:hAnsi="Arial" w:cs="Arial"/>
        </w:rPr>
        <w:t>Fuel cells</w:t>
      </w:r>
      <w:r w:rsidR="4D83B887" w:rsidRPr="1A94DDAA">
        <w:rPr>
          <w:rFonts w:ascii="Arial" w:hAnsi="Arial" w:cs="Arial"/>
        </w:rPr>
        <w:t>, depending on</w:t>
      </w:r>
      <w:r w:rsidR="1D73EDBD" w:rsidRPr="1A94DDAA">
        <w:rPr>
          <w:rFonts w:ascii="Arial" w:hAnsi="Arial" w:cs="Arial"/>
        </w:rPr>
        <w:t xml:space="preserve"> where the </w:t>
      </w:r>
      <w:r w:rsidR="4FB19DC5" w:rsidRPr="1A94DDAA">
        <w:rPr>
          <w:rFonts w:ascii="Arial" w:hAnsi="Arial" w:cs="Arial"/>
        </w:rPr>
        <w:t xml:space="preserve">hydrogen is extracted, have a positive impact on the environment. </w:t>
      </w:r>
      <w:r w:rsidR="353F11DC" w:rsidRPr="1A94DDAA">
        <w:rPr>
          <w:rFonts w:ascii="Arial" w:hAnsi="Arial" w:cs="Arial"/>
        </w:rPr>
        <w:t>Hydrogen can be found in most things in nature</w:t>
      </w:r>
      <w:r w:rsidR="5CC3317D" w:rsidRPr="1A94DDAA">
        <w:rPr>
          <w:rFonts w:ascii="Arial" w:hAnsi="Arial" w:cs="Arial"/>
        </w:rPr>
        <w:t>;</w:t>
      </w:r>
      <w:r w:rsidR="73AE3041" w:rsidRPr="1A94DDAA">
        <w:rPr>
          <w:rFonts w:ascii="Arial" w:hAnsi="Arial" w:cs="Arial"/>
        </w:rPr>
        <w:t xml:space="preserve"> therefore</w:t>
      </w:r>
      <w:r w:rsidR="5CC3317D" w:rsidRPr="1A94DDAA">
        <w:rPr>
          <w:rFonts w:ascii="Arial" w:hAnsi="Arial" w:cs="Arial"/>
        </w:rPr>
        <w:t>,</w:t>
      </w:r>
      <w:r w:rsidR="6F12BE13" w:rsidRPr="1A94DDAA">
        <w:rPr>
          <w:rFonts w:ascii="Arial" w:hAnsi="Arial" w:cs="Arial"/>
        </w:rPr>
        <w:t xml:space="preserve"> hydrogen fuel cells </w:t>
      </w:r>
      <w:r w:rsidR="73AE3041" w:rsidRPr="1A94DDAA">
        <w:rPr>
          <w:rFonts w:ascii="Arial" w:hAnsi="Arial" w:cs="Arial"/>
        </w:rPr>
        <w:t>are a renewable resource.</w:t>
      </w:r>
      <w:r w:rsidR="2B0E85CA" w:rsidRPr="1A94DDAA">
        <w:rPr>
          <w:rFonts w:ascii="Arial" w:hAnsi="Arial" w:cs="Arial"/>
        </w:rPr>
        <w:t xml:space="preserve"> </w:t>
      </w:r>
      <w:r w:rsidR="731A0109" w:rsidRPr="1A94DDAA">
        <w:rPr>
          <w:rFonts w:ascii="Arial" w:hAnsi="Arial" w:cs="Arial"/>
        </w:rPr>
        <w:t>T</w:t>
      </w:r>
      <w:r w:rsidR="4BEE29F1" w:rsidRPr="1A94DDAA">
        <w:rPr>
          <w:rFonts w:ascii="Arial" w:hAnsi="Arial" w:cs="Arial"/>
        </w:rPr>
        <w:t>he</w:t>
      </w:r>
      <w:r w:rsidR="7F34EB9C" w:rsidRPr="1A94DDAA">
        <w:rPr>
          <w:rFonts w:ascii="Arial" w:hAnsi="Arial" w:cs="Arial"/>
        </w:rPr>
        <w:t xml:space="preserve"> ubiquity of </w:t>
      </w:r>
      <w:r w:rsidR="77B5B568" w:rsidRPr="1A94DDAA">
        <w:rPr>
          <w:rFonts w:ascii="Arial" w:hAnsi="Arial" w:cs="Arial"/>
        </w:rPr>
        <w:t xml:space="preserve">hydrogen </w:t>
      </w:r>
      <w:r w:rsidR="6AB2452F" w:rsidRPr="1A94DDAA">
        <w:rPr>
          <w:rFonts w:ascii="Arial" w:hAnsi="Arial" w:cs="Arial"/>
        </w:rPr>
        <w:t xml:space="preserve">in nature </w:t>
      </w:r>
      <w:r w:rsidR="259788BD" w:rsidRPr="1A94DDAA">
        <w:rPr>
          <w:rFonts w:ascii="Arial" w:hAnsi="Arial" w:cs="Arial"/>
        </w:rPr>
        <w:t xml:space="preserve">means that the fuel cells are </w:t>
      </w:r>
      <w:r w:rsidR="716D53B8" w:rsidRPr="1A94DDAA">
        <w:rPr>
          <w:rFonts w:ascii="Arial" w:hAnsi="Arial" w:cs="Arial"/>
        </w:rPr>
        <w:t xml:space="preserve">also </w:t>
      </w:r>
      <w:r w:rsidR="259788BD" w:rsidRPr="1A94DDAA">
        <w:rPr>
          <w:rFonts w:ascii="Arial" w:hAnsi="Arial" w:cs="Arial"/>
        </w:rPr>
        <w:t>a sustainable resource.</w:t>
      </w:r>
      <w:r w:rsidR="644E22EF" w:rsidRPr="1A94DDAA">
        <w:rPr>
          <w:rFonts w:ascii="Arial" w:hAnsi="Arial" w:cs="Arial"/>
        </w:rPr>
        <w:t xml:space="preserve"> The use of hydrogen fuel cells </w:t>
      </w:r>
      <w:r w:rsidR="347DF671" w:rsidRPr="1A94DDAA">
        <w:rPr>
          <w:rFonts w:ascii="Arial" w:hAnsi="Arial" w:cs="Arial"/>
        </w:rPr>
        <w:t xml:space="preserve">significantly reduces carbon emissions. In comparison to </w:t>
      </w:r>
      <w:r w:rsidR="575CDC3C" w:rsidRPr="1A94DDAA">
        <w:rPr>
          <w:rFonts w:ascii="Arial" w:hAnsi="Arial" w:cs="Arial"/>
        </w:rPr>
        <w:t xml:space="preserve">their alternatives, fuel cells </w:t>
      </w:r>
      <w:r w:rsidR="3526B782" w:rsidRPr="1A94DDAA">
        <w:rPr>
          <w:rFonts w:ascii="Arial" w:hAnsi="Arial" w:cs="Arial"/>
        </w:rPr>
        <w:t>are the best option for the environment. Being able to monitor the levels of the fuel cells ensures that</w:t>
      </w:r>
      <w:r w:rsidR="5CDC89B0" w:rsidRPr="1A94DDAA">
        <w:rPr>
          <w:rFonts w:ascii="Arial" w:hAnsi="Arial" w:cs="Arial"/>
        </w:rPr>
        <w:t xml:space="preserve"> the negative effects on the environment are limited.</w:t>
      </w:r>
    </w:p>
    <w:p w14:paraId="3B0EB848" w14:textId="7B0072B1" w:rsidR="00FA617B" w:rsidRPr="0034447C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34447C" w:rsidSect="000D4E26">
      <w:headerReference w:type="first" r:id="rId15"/>
      <w:footerReference w:type="first" r:id="rId16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9AD7D" w14:textId="77777777" w:rsidR="004633F5" w:rsidRPr="008E43FF" w:rsidRDefault="004633F5" w:rsidP="008E43FF">
      <w:pPr>
        <w:pStyle w:val="Footer"/>
      </w:pPr>
    </w:p>
  </w:endnote>
  <w:endnote w:type="continuationSeparator" w:id="0">
    <w:p w14:paraId="7E4861DB" w14:textId="77777777" w:rsidR="004633F5" w:rsidRDefault="004633F5" w:rsidP="00151371">
      <w:r>
        <w:continuationSeparator/>
      </w:r>
    </w:p>
  </w:endnote>
  <w:endnote w:type="continuationNotice" w:id="1">
    <w:p w14:paraId="3BED301B" w14:textId="77777777" w:rsidR="004633F5" w:rsidRDefault="004633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0945F500" w:rsidR="00FA617B" w:rsidRPr="0034447C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4</w:t>
    </w:r>
    <w:r w:rsidRPr="0034447C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36D660F5" w:rsidR="00FA617B" w:rsidRPr="0034447C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1</w:t>
    </w:r>
    <w:r w:rsidRPr="0034447C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53313" w14:textId="77777777" w:rsidR="004633F5" w:rsidRDefault="004633F5" w:rsidP="00151371">
      <w:r>
        <w:separator/>
      </w:r>
    </w:p>
  </w:footnote>
  <w:footnote w:type="continuationSeparator" w:id="0">
    <w:p w14:paraId="34CD4CB1" w14:textId="77777777" w:rsidR="004633F5" w:rsidRDefault="004633F5" w:rsidP="00151371">
      <w:r>
        <w:continuationSeparator/>
      </w:r>
    </w:p>
  </w:footnote>
  <w:footnote w:type="continuationNotice" w:id="1">
    <w:p w14:paraId="06C8127A" w14:textId="77777777" w:rsidR="004633F5" w:rsidRDefault="004633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31BC9267" w:rsidR="00FA617B" w:rsidRPr="00CD0346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CD0346">
      <w:rPr>
        <w:rFonts w:ascii="Arial" w:hAnsi="Arial" w:cs="Arial"/>
      </w:rPr>
      <w:t>Concept of Operations</w:t>
    </w:r>
    <w:r w:rsidRPr="00CD0346">
      <w:rPr>
        <w:rFonts w:ascii="Arial" w:hAnsi="Arial" w:cs="Arial"/>
      </w:rPr>
      <w:tab/>
      <w:t>Revision -</w:t>
    </w:r>
    <w:r w:rsidR="002D43B1">
      <w:rPr>
        <w:rFonts w:ascii="Arial" w:hAnsi="Arial" w:cs="Arial"/>
      </w:rPr>
      <w:t xml:space="preserve"> </w:t>
    </w:r>
    <w:r w:rsidR="006D0AB1">
      <w:rPr>
        <w:rFonts w:ascii="Arial" w:hAnsi="Arial" w:cs="Arial"/>
      </w:rPr>
      <w:t>3</w:t>
    </w:r>
  </w:p>
  <w:p w14:paraId="7F3143EC" w14:textId="5CA83F9D" w:rsidR="00FA617B" w:rsidRPr="00CD0346" w:rsidRDefault="000735E4">
    <w:pPr>
      <w:pStyle w:val="Header"/>
      <w:rPr>
        <w:rFonts w:ascii="Arial" w:hAnsi="Arial" w:cs="Arial"/>
      </w:rPr>
    </w:pPr>
    <w:r>
      <w:rPr>
        <w:rFonts w:ascii="Arial" w:hAnsi="Arial" w:cs="Arial"/>
      </w:rPr>
      <w:t>Fuel Cell Moni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6C7DF8E" w14:paraId="284F0677" w14:textId="77777777" w:rsidTr="00BE5307">
      <w:tc>
        <w:tcPr>
          <w:tcW w:w="3120" w:type="dxa"/>
        </w:tcPr>
        <w:p w14:paraId="3EA9B267" w14:textId="0EAD6E31" w:rsidR="66C7DF8E" w:rsidRDefault="66C7DF8E" w:rsidP="00BE5307">
          <w:pPr>
            <w:ind w:left="-115"/>
            <w:jc w:val="left"/>
          </w:pPr>
        </w:p>
      </w:tc>
      <w:tc>
        <w:tcPr>
          <w:tcW w:w="3120" w:type="dxa"/>
        </w:tcPr>
        <w:p w14:paraId="33B8B8C3" w14:textId="710ABB3E" w:rsidR="66C7DF8E" w:rsidRDefault="66C7DF8E" w:rsidP="00BE5307">
          <w:pPr>
            <w:jc w:val="center"/>
          </w:pPr>
        </w:p>
      </w:tc>
      <w:tc>
        <w:tcPr>
          <w:tcW w:w="3120" w:type="dxa"/>
        </w:tcPr>
        <w:p w14:paraId="72AB0F45" w14:textId="7179E044" w:rsidR="66C7DF8E" w:rsidRDefault="66C7DF8E" w:rsidP="00BE5307">
          <w:pPr>
            <w:ind w:right="-115"/>
            <w:jc w:val="right"/>
          </w:pPr>
        </w:p>
      </w:tc>
    </w:tr>
  </w:tbl>
  <w:p w14:paraId="01BABBD6" w14:textId="03F07531" w:rsidR="00111BA3" w:rsidRDefault="00111BA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13009487" w:rsidR="00FA617B" w:rsidRPr="0034447C" w:rsidRDefault="00FA617B" w:rsidP="00FA617B">
    <w:pPr>
      <w:pStyle w:val="Header"/>
      <w:tabs>
        <w:tab w:val="clear" w:pos="4680"/>
      </w:tabs>
      <w:rPr>
        <w:rFonts w:ascii="Arial" w:hAnsi="Arial" w:cs="Arial"/>
      </w:rPr>
    </w:pPr>
    <w:r w:rsidRPr="0034447C">
      <w:rPr>
        <w:rFonts w:ascii="Arial" w:hAnsi="Arial" w:cs="Arial"/>
      </w:rPr>
      <w:t>Concept of Operations</w:t>
    </w:r>
    <w:r w:rsidRPr="0034447C">
      <w:rPr>
        <w:rFonts w:ascii="Arial" w:hAnsi="Arial" w:cs="Arial"/>
      </w:rPr>
      <w:tab/>
      <w:t>Revision -</w:t>
    </w:r>
    <w:r w:rsidR="00B75313">
      <w:rPr>
        <w:rFonts w:ascii="Arial" w:hAnsi="Arial" w:cs="Arial"/>
      </w:rPr>
      <w:t xml:space="preserve"> 2</w:t>
    </w:r>
  </w:p>
  <w:p w14:paraId="7D7A3DA5" w14:textId="3D9D5927" w:rsidR="00FA617B" w:rsidRDefault="00851C40" w:rsidP="00FA617B">
    <w:pPr>
      <w:pStyle w:val="Header"/>
    </w:pPr>
    <w:r>
      <w:rPr>
        <w:rFonts w:ascii="Arial" w:hAnsi="Arial" w:cs="Arial"/>
      </w:rPr>
      <w:t>Fuel Cell</w:t>
    </w:r>
    <w:r w:rsidR="009934BD">
      <w:rPr>
        <w:rFonts w:ascii="Arial" w:hAnsi="Arial" w:cs="Arial"/>
      </w:rPr>
      <w:t xml:space="preserve"> Monitor</w:t>
    </w:r>
    <w:r w:rsidR="00FA617B"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l3Rj8gk5BQ/q9" int2:id="AYxj9qT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BD05F88"/>
    <w:multiLevelType w:val="hybridMultilevel"/>
    <w:tmpl w:val="4C5486B8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4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146D6916"/>
    <w:multiLevelType w:val="hybridMultilevel"/>
    <w:tmpl w:val="FFFFFFFF"/>
    <w:lvl w:ilvl="0" w:tplc="1AB262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A36056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180B8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30607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BBE5C3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C2EB47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B2405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3A6339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A5C55F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8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9" w15:restartNumberingAfterBreak="0">
    <w:nsid w:val="209B21EF"/>
    <w:multiLevelType w:val="hybridMultilevel"/>
    <w:tmpl w:val="220A5304"/>
    <w:lvl w:ilvl="0" w:tplc="4A46E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11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D12991"/>
    <w:multiLevelType w:val="hybridMultilevel"/>
    <w:tmpl w:val="9822B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0591F45"/>
    <w:multiLevelType w:val="hybridMultilevel"/>
    <w:tmpl w:val="FFFFFFFF"/>
    <w:lvl w:ilvl="0" w:tplc="7A384F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94A2A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03E9A0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7CE593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6329EF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862D37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68E90E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7CBCC01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E006AF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666"/>
        </w:tabs>
        <w:ind w:left="666" w:hanging="576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0" w15:restartNumberingAfterBreak="0">
    <w:nsid w:val="4390FD67"/>
    <w:multiLevelType w:val="hybridMultilevel"/>
    <w:tmpl w:val="FFFFFFFF"/>
    <w:lvl w:ilvl="0" w:tplc="5C8272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E4C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9AAC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722A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96C8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8BD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5C11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4ED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72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CF7CE4"/>
    <w:multiLevelType w:val="hybridMultilevel"/>
    <w:tmpl w:val="FFFFFFFF"/>
    <w:lvl w:ilvl="0" w:tplc="0D1EBD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EA89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0E6A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323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D828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70B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8003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C5F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6024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6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8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0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4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0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1" w15:restartNumberingAfterBreak="0">
    <w:nsid w:val="6F821A94"/>
    <w:multiLevelType w:val="hybridMultilevel"/>
    <w:tmpl w:val="866445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6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04681893">
    <w:abstractNumId w:val="5"/>
  </w:num>
  <w:num w:numId="2" w16cid:durableId="2249239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49438412">
    <w:abstractNumId w:val="19"/>
  </w:num>
  <w:num w:numId="4" w16cid:durableId="1159689409">
    <w:abstractNumId w:val="27"/>
  </w:num>
  <w:num w:numId="5" w16cid:durableId="2052529745">
    <w:abstractNumId w:val="1"/>
  </w:num>
  <w:num w:numId="6" w16cid:durableId="1842743457">
    <w:abstractNumId w:val="39"/>
  </w:num>
  <w:num w:numId="7" w16cid:durableId="1158571307">
    <w:abstractNumId w:val="7"/>
  </w:num>
  <w:num w:numId="8" w16cid:durableId="60639018">
    <w:abstractNumId w:val="32"/>
  </w:num>
  <w:num w:numId="9" w16cid:durableId="1588227880">
    <w:abstractNumId w:val="12"/>
  </w:num>
  <w:num w:numId="10" w16cid:durableId="96172843">
    <w:abstractNumId w:val="34"/>
  </w:num>
  <w:num w:numId="11" w16cid:durableId="1772045364">
    <w:abstractNumId w:val="46"/>
  </w:num>
  <w:num w:numId="12" w16cid:durableId="367264881">
    <w:abstractNumId w:val="26"/>
  </w:num>
  <w:num w:numId="13" w16cid:durableId="96214541">
    <w:abstractNumId w:val="35"/>
  </w:num>
  <w:num w:numId="14" w16cid:durableId="888537391">
    <w:abstractNumId w:val="13"/>
  </w:num>
  <w:num w:numId="15" w16cid:durableId="1128007283">
    <w:abstractNumId w:val="28"/>
  </w:num>
  <w:num w:numId="16" w16cid:durableId="1121724640">
    <w:abstractNumId w:val="18"/>
  </w:num>
  <w:num w:numId="17" w16cid:durableId="2122146081">
    <w:abstractNumId w:val="43"/>
  </w:num>
  <w:num w:numId="18" w16cid:durableId="2121606285">
    <w:abstractNumId w:val="40"/>
  </w:num>
  <w:num w:numId="19" w16cid:durableId="1239830685">
    <w:abstractNumId w:val="0"/>
  </w:num>
  <w:num w:numId="20" w16cid:durableId="1441874093">
    <w:abstractNumId w:val="48"/>
  </w:num>
  <w:num w:numId="21" w16cid:durableId="2091005518">
    <w:abstractNumId w:val="31"/>
  </w:num>
  <w:num w:numId="22" w16cid:durableId="132675201">
    <w:abstractNumId w:val="22"/>
  </w:num>
  <w:num w:numId="23" w16cid:durableId="1698192716">
    <w:abstractNumId w:val="36"/>
  </w:num>
  <w:num w:numId="24" w16cid:durableId="150217504">
    <w:abstractNumId w:val="38"/>
  </w:num>
  <w:num w:numId="25" w16cid:durableId="701319922">
    <w:abstractNumId w:val="47"/>
  </w:num>
  <w:num w:numId="26" w16cid:durableId="967930537">
    <w:abstractNumId w:val="23"/>
  </w:num>
  <w:num w:numId="27" w16cid:durableId="277832712">
    <w:abstractNumId w:val="37"/>
  </w:num>
  <w:num w:numId="28" w16cid:durableId="806168502">
    <w:abstractNumId w:val="6"/>
  </w:num>
  <w:num w:numId="29" w16cid:durableId="197591448">
    <w:abstractNumId w:val="33"/>
  </w:num>
  <w:num w:numId="30" w16cid:durableId="1679845980">
    <w:abstractNumId w:val="8"/>
  </w:num>
  <w:num w:numId="31" w16cid:durableId="1590696726">
    <w:abstractNumId w:val="11"/>
  </w:num>
  <w:num w:numId="32" w16cid:durableId="1338968194">
    <w:abstractNumId w:val="29"/>
  </w:num>
  <w:num w:numId="33" w16cid:durableId="1625959526">
    <w:abstractNumId w:val="45"/>
  </w:num>
  <w:num w:numId="34" w16cid:durableId="1336306158">
    <w:abstractNumId w:val="25"/>
  </w:num>
  <w:num w:numId="35" w16cid:durableId="642806398">
    <w:abstractNumId w:val="2"/>
  </w:num>
  <w:num w:numId="36" w16cid:durableId="1243950814">
    <w:abstractNumId w:val="10"/>
  </w:num>
  <w:num w:numId="37" w16cid:durableId="999499162">
    <w:abstractNumId w:val="30"/>
  </w:num>
  <w:num w:numId="38" w16cid:durableId="1503543407">
    <w:abstractNumId w:val="16"/>
  </w:num>
  <w:num w:numId="39" w16cid:durableId="1505586951">
    <w:abstractNumId w:val="24"/>
  </w:num>
  <w:num w:numId="40" w16cid:durableId="198587017">
    <w:abstractNumId w:val="4"/>
  </w:num>
  <w:num w:numId="41" w16cid:durableId="667095507">
    <w:abstractNumId w:val="15"/>
  </w:num>
  <w:num w:numId="42" w16cid:durableId="1729255599">
    <w:abstractNumId w:val="42"/>
  </w:num>
  <w:num w:numId="43" w16cid:durableId="1051685981">
    <w:abstractNumId w:val="44"/>
  </w:num>
  <w:num w:numId="44" w16cid:durableId="878014277">
    <w:abstractNumId w:val="3"/>
  </w:num>
  <w:num w:numId="45" w16cid:durableId="1975989548">
    <w:abstractNumId w:val="17"/>
  </w:num>
  <w:num w:numId="46" w16cid:durableId="386684482">
    <w:abstractNumId w:val="20"/>
  </w:num>
  <w:num w:numId="47" w16cid:durableId="822359372">
    <w:abstractNumId w:val="21"/>
  </w:num>
  <w:num w:numId="48" w16cid:durableId="396057265">
    <w:abstractNumId w:val="9"/>
  </w:num>
  <w:num w:numId="49" w16cid:durableId="893808664">
    <w:abstractNumId w:val="14"/>
  </w:num>
  <w:num w:numId="50" w16cid:durableId="81533131">
    <w:abstractNumId w:val="19"/>
  </w:num>
  <w:num w:numId="51" w16cid:durableId="678241507">
    <w:abstractNumId w:val="41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IzNzY2NDG0NLJQ0lEKTi0uzszPAykwrAUA+VOJFiwAAAA="/>
  </w:docVars>
  <w:rsids>
    <w:rsidRoot w:val="00151371"/>
    <w:rsid w:val="00000381"/>
    <w:rsid w:val="00000E70"/>
    <w:rsid w:val="000010D9"/>
    <w:rsid w:val="00001B69"/>
    <w:rsid w:val="00001FBD"/>
    <w:rsid w:val="00002484"/>
    <w:rsid w:val="00002BDB"/>
    <w:rsid w:val="00003762"/>
    <w:rsid w:val="00003D16"/>
    <w:rsid w:val="0000452D"/>
    <w:rsid w:val="00004F94"/>
    <w:rsid w:val="00007E2E"/>
    <w:rsid w:val="00010459"/>
    <w:rsid w:val="000113AA"/>
    <w:rsid w:val="00011A6B"/>
    <w:rsid w:val="00011C4F"/>
    <w:rsid w:val="00012A92"/>
    <w:rsid w:val="00012DF4"/>
    <w:rsid w:val="00013D70"/>
    <w:rsid w:val="00013F10"/>
    <w:rsid w:val="00014007"/>
    <w:rsid w:val="000140E1"/>
    <w:rsid w:val="000143A0"/>
    <w:rsid w:val="00016462"/>
    <w:rsid w:val="000170B6"/>
    <w:rsid w:val="0001768B"/>
    <w:rsid w:val="00017E5F"/>
    <w:rsid w:val="0002039C"/>
    <w:rsid w:val="00020580"/>
    <w:rsid w:val="00021036"/>
    <w:rsid w:val="0002122D"/>
    <w:rsid w:val="00023603"/>
    <w:rsid w:val="00023BB3"/>
    <w:rsid w:val="00023F5A"/>
    <w:rsid w:val="00024136"/>
    <w:rsid w:val="00024216"/>
    <w:rsid w:val="00024510"/>
    <w:rsid w:val="00024552"/>
    <w:rsid w:val="00024AE4"/>
    <w:rsid w:val="00024E82"/>
    <w:rsid w:val="00025440"/>
    <w:rsid w:val="00027982"/>
    <w:rsid w:val="00027D8F"/>
    <w:rsid w:val="00027EFF"/>
    <w:rsid w:val="000305A1"/>
    <w:rsid w:val="0003178C"/>
    <w:rsid w:val="00031C51"/>
    <w:rsid w:val="00031D76"/>
    <w:rsid w:val="0003324E"/>
    <w:rsid w:val="000332C6"/>
    <w:rsid w:val="00033962"/>
    <w:rsid w:val="000340F0"/>
    <w:rsid w:val="000344C7"/>
    <w:rsid w:val="00034BE6"/>
    <w:rsid w:val="00034D6E"/>
    <w:rsid w:val="000365F1"/>
    <w:rsid w:val="00037209"/>
    <w:rsid w:val="00037349"/>
    <w:rsid w:val="00037A44"/>
    <w:rsid w:val="00037B09"/>
    <w:rsid w:val="00037E6C"/>
    <w:rsid w:val="00040170"/>
    <w:rsid w:val="00043D9F"/>
    <w:rsid w:val="00044D91"/>
    <w:rsid w:val="00045216"/>
    <w:rsid w:val="000452AB"/>
    <w:rsid w:val="000459F0"/>
    <w:rsid w:val="00045EAE"/>
    <w:rsid w:val="00046F32"/>
    <w:rsid w:val="000475A3"/>
    <w:rsid w:val="00047640"/>
    <w:rsid w:val="00047B8A"/>
    <w:rsid w:val="000500C1"/>
    <w:rsid w:val="00050651"/>
    <w:rsid w:val="0005096A"/>
    <w:rsid w:val="000510A0"/>
    <w:rsid w:val="000510FB"/>
    <w:rsid w:val="000537D5"/>
    <w:rsid w:val="0005393A"/>
    <w:rsid w:val="00053AAE"/>
    <w:rsid w:val="00053F09"/>
    <w:rsid w:val="000548F3"/>
    <w:rsid w:val="00054ADF"/>
    <w:rsid w:val="00054C05"/>
    <w:rsid w:val="0005547F"/>
    <w:rsid w:val="00056880"/>
    <w:rsid w:val="00056FB7"/>
    <w:rsid w:val="00057CC5"/>
    <w:rsid w:val="00061079"/>
    <w:rsid w:val="00061894"/>
    <w:rsid w:val="00061AC1"/>
    <w:rsid w:val="00062126"/>
    <w:rsid w:val="00062347"/>
    <w:rsid w:val="000623D2"/>
    <w:rsid w:val="00062514"/>
    <w:rsid w:val="000630A9"/>
    <w:rsid w:val="000644D0"/>
    <w:rsid w:val="00064756"/>
    <w:rsid w:val="0006477D"/>
    <w:rsid w:val="00065130"/>
    <w:rsid w:val="000652C0"/>
    <w:rsid w:val="0006531E"/>
    <w:rsid w:val="00065A36"/>
    <w:rsid w:val="00065BAC"/>
    <w:rsid w:val="0006688F"/>
    <w:rsid w:val="00066B51"/>
    <w:rsid w:val="00066C77"/>
    <w:rsid w:val="00066CEC"/>
    <w:rsid w:val="000670B0"/>
    <w:rsid w:val="000678CE"/>
    <w:rsid w:val="00070404"/>
    <w:rsid w:val="00070DF6"/>
    <w:rsid w:val="00070F48"/>
    <w:rsid w:val="00071414"/>
    <w:rsid w:val="0007166D"/>
    <w:rsid w:val="00071CA4"/>
    <w:rsid w:val="00071CB8"/>
    <w:rsid w:val="00072028"/>
    <w:rsid w:val="00072218"/>
    <w:rsid w:val="00073335"/>
    <w:rsid w:val="000734F9"/>
    <w:rsid w:val="000735E4"/>
    <w:rsid w:val="00073682"/>
    <w:rsid w:val="0007406A"/>
    <w:rsid w:val="0007439D"/>
    <w:rsid w:val="00074DB1"/>
    <w:rsid w:val="00075282"/>
    <w:rsid w:val="00075A5B"/>
    <w:rsid w:val="00075B0E"/>
    <w:rsid w:val="00075FC0"/>
    <w:rsid w:val="000764DF"/>
    <w:rsid w:val="000778CB"/>
    <w:rsid w:val="00080FF9"/>
    <w:rsid w:val="0008116A"/>
    <w:rsid w:val="000818D9"/>
    <w:rsid w:val="00081C42"/>
    <w:rsid w:val="00083085"/>
    <w:rsid w:val="0008381B"/>
    <w:rsid w:val="00083EBF"/>
    <w:rsid w:val="000845B4"/>
    <w:rsid w:val="00084740"/>
    <w:rsid w:val="00084E78"/>
    <w:rsid w:val="000857C3"/>
    <w:rsid w:val="00085E68"/>
    <w:rsid w:val="0008718E"/>
    <w:rsid w:val="00087CA7"/>
    <w:rsid w:val="00087ECE"/>
    <w:rsid w:val="00087F5E"/>
    <w:rsid w:val="0009018C"/>
    <w:rsid w:val="00090EAF"/>
    <w:rsid w:val="000910DF"/>
    <w:rsid w:val="0009117B"/>
    <w:rsid w:val="000917E8"/>
    <w:rsid w:val="0009252B"/>
    <w:rsid w:val="00092AC3"/>
    <w:rsid w:val="0009324F"/>
    <w:rsid w:val="00093627"/>
    <w:rsid w:val="000938A6"/>
    <w:rsid w:val="00093A84"/>
    <w:rsid w:val="00093D60"/>
    <w:rsid w:val="00094BFD"/>
    <w:rsid w:val="00094EA7"/>
    <w:rsid w:val="000954C3"/>
    <w:rsid w:val="00095C80"/>
    <w:rsid w:val="00095D06"/>
    <w:rsid w:val="00096D2A"/>
    <w:rsid w:val="00097E1D"/>
    <w:rsid w:val="000A028A"/>
    <w:rsid w:val="000A0A9D"/>
    <w:rsid w:val="000A0BB3"/>
    <w:rsid w:val="000A0D1C"/>
    <w:rsid w:val="000A13AB"/>
    <w:rsid w:val="000A15D6"/>
    <w:rsid w:val="000A18FB"/>
    <w:rsid w:val="000A26D7"/>
    <w:rsid w:val="000A33D8"/>
    <w:rsid w:val="000A347B"/>
    <w:rsid w:val="000A3EB2"/>
    <w:rsid w:val="000A5687"/>
    <w:rsid w:val="000A56A6"/>
    <w:rsid w:val="000A5CEB"/>
    <w:rsid w:val="000A6167"/>
    <w:rsid w:val="000A625D"/>
    <w:rsid w:val="000A726A"/>
    <w:rsid w:val="000A77BC"/>
    <w:rsid w:val="000A78CC"/>
    <w:rsid w:val="000A7968"/>
    <w:rsid w:val="000A7AA0"/>
    <w:rsid w:val="000B0966"/>
    <w:rsid w:val="000B0A51"/>
    <w:rsid w:val="000B0C25"/>
    <w:rsid w:val="000B112A"/>
    <w:rsid w:val="000B34BD"/>
    <w:rsid w:val="000B3E3D"/>
    <w:rsid w:val="000B420A"/>
    <w:rsid w:val="000B4338"/>
    <w:rsid w:val="000B4CD4"/>
    <w:rsid w:val="000B54A8"/>
    <w:rsid w:val="000B5600"/>
    <w:rsid w:val="000B6032"/>
    <w:rsid w:val="000B61FF"/>
    <w:rsid w:val="000B65AB"/>
    <w:rsid w:val="000B735D"/>
    <w:rsid w:val="000B797B"/>
    <w:rsid w:val="000C00DF"/>
    <w:rsid w:val="000C02BC"/>
    <w:rsid w:val="000C0ACF"/>
    <w:rsid w:val="000C0B7F"/>
    <w:rsid w:val="000C1573"/>
    <w:rsid w:val="000C161A"/>
    <w:rsid w:val="000C1C6E"/>
    <w:rsid w:val="000C1D18"/>
    <w:rsid w:val="000C1E58"/>
    <w:rsid w:val="000C277F"/>
    <w:rsid w:val="000C28B2"/>
    <w:rsid w:val="000C2C51"/>
    <w:rsid w:val="000C3924"/>
    <w:rsid w:val="000C3D69"/>
    <w:rsid w:val="000C495A"/>
    <w:rsid w:val="000C51F0"/>
    <w:rsid w:val="000C5C13"/>
    <w:rsid w:val="000C5D5A"/>
    <w:rsid w:val="000C62E8"/>
    <w:rsid w:val="000C7A19"/>
    <w:rsid w:val="000D01C2"/>
    <w:rsid w:val="000D0BDC"/>
    <w:rsid w:val="000D15B0"/>
    <w:rsid w:val="000D1C61"/>
    <w:rsid w:val="000D1C8D"/>
    <w:rsid w:val="000D203F"/>
    <w:rsid w:val="000D2BB9"/>
    <w:rsid w:val="000D3772"/>
    <w:rsid w:val="000D3950"/>
    <w:rsid w:val="000D3E7E"/>
    <w:rsid w:val="000D3EAB"/>
    <w:rsid w:val="000D48AF"/>
    <w:rsid w:val="000D4E26"/>
    <w:rsid w:val="000D5644"/>
    <w:rsid w:val="000D5D2B"/>
    <w:rsid w:val="000D6935"/>
    <w:rsid w:val="000D79E8"/>
    <w:rsid w:val="000D7A26"/>
    <w:rsid w:val="000D7E24"/>
    <w:rsid w:val="000E0221"/>
    <w:rsid w:val="000E1A3B"/>
    <w:rsid w:val="000E315C"/>
    <w:rsid w:val="000E34E3"/>
    <w:rsid w:val="000E36DF"/>
    <w:rsid w:val="000E3DBA"/>
    <w:rsid w:val="000E416E"/>
    <w:rsid w:val="000E48AB"/>
    <w:rsid w:val="000E496B"/>
    <w:rsid w:val="000E4AD1"/>
    <w:rsid w:val="000E5397"/>
    <w:rsid w:val="000E62D7"/>
    <w:rsid w:val="000E6425"/>
    <w:rsid w:val="000E76EF"/>
    <w:rsid w:val="000F0220"/>
    <w:rsid w:val="000F0918"/>
    <w:rsid w:val="000F1931"/>
    <w:rsid w:val="000F1F59"/>
    <w:rsid w:val="000F2939"/>
    <w:rsid w:val="000F29C9"/>
    <w:rsid w:val="000F3476"/>
    <w:rsid w:val="000F37E2"/>
    <w:rsid w:val="000F3BB8"/>
    <w:rsid w:val="000F3C29"/>
    <w:rsid w:val="000F5149"/>
    <w:rsid w:val="000F54C7"/>
    <w:rsid w:val="000F593D"/>
    <w:rsid w:val="000F5E5D"/>
    <w:rsid w:val="000F60BC"/>
    <w:rsid w:val="000F6501"/>
    <w:rsid w:val="000F6CA9"/>
    <w:rsid w:val="000F6F12"/>
    <w:rsid w:val="001007EF"/>
    <w:rsid w:val="00100BF3"/>
    <w:rsid w:val="00101085"/>
    <w:rsid w:val="00101123"/>
    <w:rsid w:val="001025F5"/>
    <w:rsid w:val="00103A5B"/>
    <w:rsid w:val="0010481E"/>
    <w:rsid w:val="00104A45"/>
    <w:rsid w:val="00104F5E"/>
    <w:rsid w:val="00105150"/>
    <w:rsid w:val="001067CD"/>
    <w:rsid w:val="00106992"/>
    <w:rsid w:val="00107D9B"/>
    <w:rsid w:val="0010C14F"/>
    <w:rsid w:val="001101C8"/>
    <w:rsid w:val="00110241"/>
    <w:rsid w:val="0011062E"/>
    <w:rsid w:val="0011188F"/>
    <w:rsid w:val="00111BA3"/>
    <w:rsid w:val="00111BE9"/>
    <w:rsid w:val="00111EE2"/>
    <w:rsid w:val="001124E8"/>
    <w:rsid w:val="001127F9"/>
    <w:rsid w:val="00112B10"/>
    <w:rsid w:val="00114E9E"/>
    <w:rsid w:val="001161AF"/>
    <w:rsid w:val="001169EE"/>
    <w:rsid w:val="00116F26"/>
    <w:rsid w:val="00117582"/>
    <w:rsid w:val="001202E0"/>
    <w:rsid w:val="00120F2B"/>
    <w:rsid w:val="001210C9"/>
    <w:rsid w:val="001211B6"/>
    <w:rsid w:val="00121ADE"/>
    <w:rsid w:val="0012213B"/>
    <w:rsid w:val="00122A1A"/>
    <w:rsid w:val="00122A9B"/>
    <w:rsid w:val="00122ED6"/>
    <w:rsid w:val="001243A6"/>
    <w:rsid w:val="001243DB"/>
    <w:rsid w:val="00125093"/>
    <w:rsid w:val="00125351"/>
    <w:rsid w:val="00126ABA"/>
    <w:rsid w:val="00127B23"/>
    <w:rsid w:val="001303E6"/>
    <w:rsid w:val="00130C56"/>
    <w:rsid w:val="00131968"/>
    <w:rsid w:val="00131C0A"/>
    <w:rsid w:val="00132512"/>
    <w:rsid w:val="00132618"/>
    <w:rsid w:val="00133322"/>
    <w:rsid w:val="001334A3"/>
    <w:rsid w:val="00133A5F"/>
    <w:rsid w:val="001343F2"/>
    <w:rsid w:val="00134EED"/>
    <w:rsid w:val="00135E3E"/>
    <w:rsid w:val="00136C29"/>
    <w:rsid w:val="00140117"/>
    <w:rsid w:val="00140A92"/>
    <w:rsid w:val="00140E92"/>
    <w:rsid w:val="00141C89"/>
    <w:rsid w:val="00141DFB"/>
    <w:rsid w:val="00142A6E"/>
    <w:rsid w:val="00142D66"/>
    <w:rsid w:val="00143657"/>
    <w:rsid w:val="00143708"/>
    <w:rsid w:val="0014375A"/>
    <w:rsid w:val="001441CB"/>
    <w:rsid w:val="00144299"/>
    <w:rsid w:val="00144CDD"/>
    <w:rsid w:val="001453C2"/>
    <w:rsid w:val="0014581F"/>
    <w:rsid w:val="00146BA2"/>
    <w:rsid w:val="00147024"/>
    <w:rsid w:val="00147636"/>
    <w:rsid w:val="00150632"/>
    <w:rsid w:val="00151371"/>
    <w:rsid w:val="001522F8"/>
    <w:rsid w:val="00152624"/>
    <w:rsid w:val="00152FBC"/>
    <w:rsid w:val="0015339F"/>
    <w:rsid w:val="00153651"/>
    <w:rsid w:val="00153BF1"/>
    <w:rsid w:val="00153F3C"/>
    <w:rsid w:val="00154203"/>
    <w:rsid w:val="00155178"/>
    <w:rsid w:val="00155A83"/>
    <w:rsid w:val="00155C2F"/>
    <w:rsid w:val="001562FF"/>
    <w:rsid w:val="001565C4"/>
    <w:rsid w:val="00156792"/>
    <w:rsid w:val="001568FC"/>
    <w:rsid w:val="00156AE6"/>
    <w:rsid w:val="00157252"/>
    <w:rsid w:val="001572D6"/>
    <w:rsid w:val="001573A6"/>
    <w:rsid w:val="00157B13"/>
    <w:rsid w:val="00157BBA"/>
    <w:rsid w:val="00160439"/>
    <w:rsid w:val="0016182C"/>
    <w:rsid w:val="001621D1"/>
    <w:rsid w:val="00162399"/>
    <w:rsid w:val="00162656"/>
    <w:rsid w:val="00162887"/>
    <w:rsid w:val="00164812"/>
    <w:rsid w:val="00164C67"/>
    <w:rsid w:val="00165A7C"/>
    <w:rsid w:val="00165B89"/>
    <w:rsid w:val="00165BE9"/>
    <w:rsid w:val="0016649C"/>
    <w:rsid w:val="00166ED3"/>
    <w:rsid w:val="0016731D"/>
    <w:rsid w:val="00167966"/>
    <w:rsid w:val="00167C86"/>
    <w:rsid w:val="00170D92"/>
    <w:rsid w:val="00170DEB"/>
    <w:rsid w:val="0017105B"/>
    <w:rsid w:val="001718B6"/>
    <w:rsid w:val="00171D05"/>
    <w:rsid w:val="0017245E"/>
    <w:rsid w:val="00172CDE"/>
    <w:rsid w:val="00174D15"/>
    <w:rsid w:val="001753DE"/>
    <w:rsid w:val="00175B1D"/>
    <w:rsid w:val="00175E41"/>
    <w:rsid w:val="00175F6B"/>
    <w:rsid w:val="00176762"/>
    <w:rsid w:val="001767B6"/>
    <w:rsid w:val="0017786F"/>
    <w:rsid w:val="00177B9B"/>
    <w:rsid w:val="00177D80"/>
    <w:rsid w:val="001805D7"/>
    <w:rsid w:val="001808FF"/>
    <w:rsid w:val="00180D5D"/>
    <w:rsid w:val="001814BB"/>
    <w:rsid w:val="00181A01"/>
    <w:rsid w:val="00181A68"/>
    <w:rsid w:val="00181BEA"/>
    <w:rsid w:val="00181E6F"/>
    <w:rsid w:val="001824E1"/>
    <w:rsid w:val="00182A80"/>
    <w:rsid w:val="00182AED"/>
    <w:rsid w:val="001835D5"/>
    <w:rsid w:val="00183E0D"/>
    <w:rsid w:val="001844FB"/>
    <w:rsid w:val="0018455D"/>
    <w:rsid w:val="001851E9"/>
    <w:rsid w:val="001852B9"/>
    <w:rsid w:val="001853B8"/>
    <w:rsid w:val="00185889"/>
    <w:rsid w:val="00186D65"/>
    <w:rsid w:val="00190939"/>
    <w:rsid w:val="00190CD5"/>
    <w:rsid w:val="00190D36"/>
    <w:rsid w:val="00190D6E"/>
    <w:rsid w:val="00190ED0"/>
    <w:rsid w:val="00191C9F"/>
    <w:rsid w:val="0019257E"/>
    <w:rsid w:val="0019280C"/>
    <w:rsid w:val="00192A31"/>
    <w:rsid w:val="00192A4D"/>
    <w:rsid w:val="00192D84"/>
    <w:rsid w:val="001930C2"/>
    <w:rsid w:val="00193B69"/>
    <w:rsid w:val="001944C1"/>
    <w:rsid w:val="0019479A"/>
    <w:rsid w:val="00194E4B"/>
    <w:rsid w:val="001955C4"/>
    <w:rsid w:val="00195759"/>
    <w:rsid w:val="00195843"/>
    <w:rsid w:val="00195A11"/>
    <w:rsid w:val="0019666B"/>
    <w:rsid w:val="001A07F1"/>
    <w:rsid w:val="001A12F5"/>
    <w:rsid w:val="001A1646"/>
    <w:rsid w:val="001A169B"/>
    <w:rsid w:val="001A186F"/>
    <w:rsid w:val="001A2D3D"/>
    <w:rsid w:val="001A31FD"/>
    <w:rsid w:val="001A3238"/>
    <w:rsid w:val="001A33F5"/>
    <w:rsid w:val="001A3631"/>
    <w:rsid w:val="001A3BC0"/>
    <w:rsid w:val="001A4831"/>
    <w:rsid w:val="001A48F7"/>
    <w:rsid w:val="001A49DB"/>
    <w:rsid w:val="001A51D8"/>
    <w:rsid w:val="001A5623"/>
    <w:rsid w:val="001A7BBB"/>
    <w:rsid w:val="001B030D"/>
    <w:rsid w:val="001B0CE0"/>
    <w:rsid w:val="001B1A7F"/>
    <w:rsid w:val="001B1F00"/>
    <w:rsid w:val="001B1FEE"/>
    <w:rsid w:val="001B23D3"/>
    <w:rsid w:val="001B3EFF"/>
    <w:rsid w:val="001B47AE"/>
    <w:rsid w:val="001B501B"/>
    <w:rsid w:val="001B5107"/>
    <w:rsid w:val="001B5B97"/>
    <w:rsid w:val="001B625F"/>
    <w:rsid w:val="001B6721"/>
    <w:rsid w:val="001B6829"/>
    <w:rsid w:val="001B6B2D"/>
    <w:rsid w:val="001B6BE5"/>
    <w:rsid w:val="001B74EF"/>
    <w:rsid w:val="001B76BA"/>
    <w:rsid w:val="001C0DD5"/>
    <w:rsid w:val="001C0FAE"/>
    <w:rsid w:val="001C1021"/>
    <w:rsid w:val="001C1D46"/>
    <w:rsid w:val="001C22E5"/>
    <w:rsid w:val="001C23D9"/>
    <w:rsid w:val="001C276A"/>
    <w:rsid w:val="001C2B99"/>
    <w:rsid w:val="001C33A4"/>
    <w:rsid w:val="001C35D1"/>
    <w:rsid w:val="001C39C3"/>
    <w:rsid w:val="001C41D4"/>
    <w:rsid w:val="001C45D2"/>
    <w:rsid w:val="001C490A"/>
    <w:rsid w:val="001C577B"/>
    <w:rsid w:val="001C5947"/>
    <w:rsid w:val="001C69E9"/>
    <w:rsid w:val="001C6AE6"/>
    <w:rsid w:val="001D1DE2"/>
    <w:rsid w:val="001D2905"/>
    <w:rsid w:val="001D2A26"/>
    <w:rsid w:val="001D2A88"/>
    <w:rsid w:val="001D2B16"/>
    <w:rsid w:val="001D445D"/>
    <w:rsid w:val="001D4ED8"/>
    <w:rsid w:val="001D5F95"/>
    <w:rsid w:val="001D6213"/>
    <w:rsid w:val="001D66BA"/>
    <w:rsid w:val="001D7014"/>
    <w:rsid w:val="001D7514"/>
    <w:rsid w:val="001E0085"/>
    <w:rsid w:val="001E034B"/>
    <w:rsid w:val="001E0886"/>
    <w:rsid w:val="001E0D41"/>
    <w:rsid w:val="001E183C"/>
    <w:rsid w:val="001E1AD0"/>
    <w:rsid w:val="001E23B6"/>
    <w:rsid w:val="001E3068"/>
    <w:rsid w:val="001E3368"/>
    <w:rsid w:val="001E3705"/>
    <w:rsid w:val="001E42BA"/>
    <w:rsid w:val="001E46E7"/>
    <w:rsid w:val="001E5692"/>
    <w:rsid w:val="001E57BB"/>
    <w:rsid w:val="001E5F0A"/>
    <w:rsid w:val="001E6A81"/>
    <w:rsid w:val="001E6D3E"/>
    <w:rsid w:val="001E7521"/>
    <w:rsid w:val="001E782B"/>
    <w:rsid w:val="001F0248"/>
    <w:rsid w:val="001F030D"/>
    <w:rsid w:val="001F0C24"/>
    <w:rsid w:val="001F105F"/>
    <w:rsid w:val="001F1CED"/>
    <w:rsid w:val="001F2561"/>
    <w:rsid w:val="001F381F"/>
    <w:rsid w:val="001F3A7A"/>
    <w:rsid w:val="001F427B"/>
    <w:rsid w:val="001F441F"/>
    <w:rsid w:val="001F447F"/>
    <w:rsid w:val="001F5846"/>
    <w:rsid w:val="001F58A0"/>
    <w:rsid w:val="001F6623"/>
    <w:rsid w:val="001F6AA3"/>
    <w:rsid w:val="001F6D4B"/>
    <w:rsid w:val="001F6DD7"/>
    <w:rsid w:val="001F71A3"/>
    <w:rsid w:val="001F771A"/>
    <w:rsid w:val="001F7A28"/>
    <w:rsid w:val="001F7EF5"/>
    <w:rsid w:val="002000C3"/>
    <w:rsid w:val="002002F5"/>
    <w:rsid w:val="00200F0B"/>
    <w:rsid w:val="00201763"/>
    <w:rsid w:val="002017C4"/>
    <w:rsid w:val="002037CF"/>
    <w:rsid w:val="00203A75"/>
    <w:rsid w:val="00203B91"/>
    <w:rsid w:val="00204250"/>
    <w:rsid w:val="00204B36"/>
    <w:rsid w:val="00206037"/>
    <w:rsid w:val="0020705B"/>
    <w:rsid w:val="002073AC"/>
    <w:rsid w:val="002073F3"/>
    <w:rsid w:val="002074AE"/>
    <w:rsid w:val="00207773"/>
    <w:rsid w:val="00207F15"/>
    <w:rsid w:val="0021007E"/>
    <w:rsid w:val="002101AE"/>
    <w:rsid w:val="00210464"/>
    <w:rsid w:val="002108A8"/>
    <w:rsid w:val="00210D46"/>
    <w:rsid w:val="00211FA1"/>
    <w:rsid w:val="00212430"/>
    <w:rsid w:val="00212BC5"/>
    <w:rsid w:val="0021301F"/>
    <w:rsid w:val="002145CF"/>
    <w:rsid w:val="00214AF0"/>
    <w:rsid w:val="00215173"/>
    <w:rsid w:val="0021549C"/>
    <w:rsid w:val="00216031"/>
    <w:rsid w:val="0021733B"/>
    <w:rsid w:val="00217438"/>
    <w:rsid w:val="002176BD"/>
    <w:rsid w:val="00217B38"/>
    <w:rsid w:val="00221CF7"/>
    <w:rsid w:val="00221E02"/>
    <w:rsid w:val="00221E8A"/>
    <w:rsid w:val="00221F17"/>
    <w:rsid w:val="0022212B"/>
    <w:rsid w:val="002222AE"/>
    <w:rsid w:val="0022261B"/>
    <w:rsid w:val="0022282C"/>
    <w:rsid w:val="00222D82"/>
    <w:rsid w:val="00222F52"/>
    <w:rsid w:val="00222F6E"/>
    <w:rsid w:val="0022370F"/>
    <w:rsid w:val="00224425"/>
    <w:rsid w:val="00224CA2"/>
    <w:rsid w:val="00224F88"/>
    <w:rsid w:val="00227366"/>
    <w:rsid w:val="00227CC6"/>
    <w:rsid w:val="00230E48"/>
    <w:rsid w:val="00230F89"/>
    <w:rsid w:val="00232101"/>
    <w:rsid w:val="00232B88"/>
    <w:rsid w:val="002336EC"/>
    <w:rsid w:val="00233FED"/>
    <w:rsid w:val="0023449D"/>
    <w:rsid w:val="00234E02"/>
    <w:rsid w:val="00234F95"/>
    <w:rsid w:val="002356D6"/>
    <w:rsid w:val="00235988"/>
    <w:rsid w:val="00235C34"/>
    <w:rsid w:val="00236085"/>
    <w:rsid w:val="002364A7"/>
    <w:rsid w:val="002402C1"/>
    <w:rsid w:val="002410D8"/>
    <w:rsid w:val="00241539"/>
    <w:rsid w:val="00242334"/>
    <w:rsid w:val="00242C4E"/>
    <w:rsid w:val="0024324D"/>
    <w:rsid w:val="00243E1D"/>
    <w:rsid w:val="00243F55"/>
    <w:rsid w:val="0024450E"/>
    <w:rsid w:val="00244D67"/>
    <w:rsid w:val="002456E2"/>
    <w:rsid w:val="00245F61"/>
    <w:rsid w:val="00246C84"/>
    <w:rsid w:val="00246FAA"/>
    <w:rsid w:val="00247571"/>
    <w:rsid w:val="00247DAC"/>
    <w:rsid w:val="00247DB4"/>
    <w:rsid w:val="0024EBEC"/>
    <w:rsid w:val="0025018A"/>
    <w:rsid w:val="00250987"/>
    <w:rsid w:val="0025145B"/>
    <w:rsid w:val="002517F9"/>
    <w:rsid w:val="00251F7B"/>
    <w:rsid w:val="00252748"/>
    <w:rsid w:val="002533EF"/>
    <w:rsid w:val="002533F2"/>
    <w:rsid w:val="0025344B"/>
    <w:rsid w:val="00253597"/>
    <w:rsid w:val="002536CA"/>
    <w:rsid w:val="002542F6"/>
    <w:rsid w:val="00254C01"/>
    <w:rsid w:val="00255636"/>
    <w:rsid w:val="00255763"/>
    <w:rsid w:val="00257F9B"/>
    <w:rsid w:val="002600D2"/>
    <w:rsid w:val="0026097A"/>
    <w:rsid w:val="00260A53"/>
    <w:rsid w:val="0026119F"/>
    <w:rsid w:val="002613DF"/>
    <w:rsid w:val="002617E6"/>
    <w:rsid w:val="0026337E"/>
    <w:rsid w:val="00263B81"/>
    <w:rsid w:val="002642BB"/>
    <w:rsid w:val="00265654"/>
    <w:rsid w:val="00265924"/>
    <w:rsid w:val="00265E7C"/>
    <w:rsid w:val="00270FB3"/>
    <w:rsid w:val="0027105C"/>
    <w:rsid w:val="002714D1"/>
    <w:rsid w:val="0027165F"/>
    <w:rsid w:val="00271DFC"/>
    <w:rsid w:val="00271E3A"/>
    <w:rsid w:val="002732EB"/>
    <w:rsid w:val="00273A88"/>
    <w:rsid w:val="00273D2C"/>
    <w:rsid w:val="00274276"/>
    <w:rsid w:val="00274351"/>
    <w:rsid w:val="00274607"/>
    <w:rsid w:val="002756FC"/>
    <w:rsid w:val="00275D65"/>
    <w:rsid w:val="00276766"/>
    <w:rsid w:val="00276AD4"/>
    <w:rsid w:val="00276CC3"/>
    <w:rsid w:val="00277848"/>
    <w:rsid w:val="00277A0E"/>
    <w:rsid w:val="00277A6D"/>
    <w:rsid w:val="00280072"/>
    <w:rsid w:val="002802D5"/>
    <w:rsid w:val="00280CE7"/>
    <w:rsid w:val="00280DC3"/>
    <w:rsid w:val="002811B2"/>
    <w:rsid w:val="00281371"/>
    <w:rsid w:val="00281380"/>
    <w:rsid w:val="00282A86"/>
    <w:rsid w:val="00282CD9"/>
    <w:rsid w:val="002833AA"/>
    <w:rsid w:val="00284175"/>
    <w:rsid w:val="00284255"/>
    <w:rsid w:val="002848D5"/>
    <w:rsid w:val="00284C43"/>
    <w:rsid w:val="00284FB1"/>
    <w:rsid w:val="00285C4A"/>
    <w:rsid w:val="002863CC"/>
    <w:rsid w:val="00286F82"/>
    <w:rsid w:val="00287100"/>
    <w:rsid w:val="0028741E"/>
    <w:rsid w:val="00287ECE"/>
    <w:rsid w:val="002906A6"/>
    <w:rsid w:val="00290ECD"/>
    <w:rsid w:val="0029158C"/>
    <w:rsid w:val="0029207E"/>
    <w:rsid w:val="00292863"/>
    <w:rsid w:val="00292943"/>
    <w:rsid w:val="002930B9"/>
    <w:rsid w:val="002932CB"/>
    <w:rsid w:val="00293AE1"/>
    <w:rsid w:val="002941F0"/>
    <w:rsid w:val="00294583"/>
    <w:rsid w:val="002948E3"/>
    <w:rsid w:val="0029544B"/>
    <w:rsid w:val="0029557D"/>
    <w:rsid w:val="002962BC"/>
    <w:rsid w:val="0029638F"/>
    <w:rsid w:val="00296435"/>
    <w:rsid w:val="00296676"/>
    <w:rsid w:val="00296AA4"/>
    <w:rsid w:val="002979E2"/>
    <w:rsid w:val="00297B99"/>
    <w:rsid w:val="002A082D"/>
    <w:rsid w:val="002A0F75"/>
    <w:rsid w:val="002A1677"/>
    <w:rsid w:val="002A20F6"/>
    <w:rsid w:val="002A281F"/>
    <w:rsid w:val="002A2B57"/>
    <w:rsid w:val="002A2D6D"/>
    <w:rsid w:val="002A3B5B"/>
    <w:rsid w:val="002A45C9"/>
    <w:rsid w:val="002A463B"/>
    <w:rsid w:val="002A46D7"/>
    <w:rsid w:val="002A47C8"/>
    <w:rsid w:val="002A4865"/>
    <w:rsid w:val="002A4E5B"/>
    <w:rsid w:val="002A561D"/>
    <w:rsid w:val="002A59B3"/>
    <w:rsid w:val="002A5E23"/>
    <w:rsid w:val="002A5FE5"/>
    <w:rsid w:val="002A6435"/>
    <w:rsid w:val="002A656D"/>
    <w:rsid w:val="002A7058"/>
    <w:rsid w:val="002A72A5"/>
    <w:rsid w:val="002A7505"/>
    <w:rsid w:val="002B0136"/>
    <w:rsid w:val="002B0668"/>
    <w:rsid w:val="002B0B7C"/>
    <w:rsid w:val="002B0DEB"/>
    <w:rsid w:val="002B143C"/>
    <w:rsid w:val="002B148F"/>
    <w:rsid w:val="002B1681"/>
    <w:rsid w:val="002B1A6C"/>
    <w:rsid w:val="002B22BC"/>
    <w:rsid w:val="002B27FB"/>
    <w:rsid w:val="002B29B6"/>
    <w:rsid w:val="002B4D0E"/>
    <w:rsid w:val="002B50EE"/>
    <w:rsid w:val="002B51B6"/>
    <w:rsid w:val="002B51CF"/>
    <w:rsid w:val="002B5AFA"/>
    <w:rsid w:val="002B5D14"/>
    <w:rsid w:val="002B5DB0"/>
    <w:rsid w:val="002B603E"/>
    <w:rsid w:val="002B6EC0"/>
    <w:rsid w:val="002B7487"/>
    <w:rsid w:val="002B772B"/>
    <w:rsid w:val="002C0058"/>
    <w:rsid w:val="002C0375"/>
    <w:rsid w:val="002C0ACF"/>
    <w:rsid w:val="002C1019"/>
    <w:rsid w:val="002C196E"/>
    <w:rsid w:val="002C226F"/>
    <w:rsid w:val="002C29F8"/>
    <w:rsid w:val="002C2A9F"/>
    <w:rsid w:val="002C426C"/>
    <w:rsid w:val="002C4359"/>
    <w:rsid w:val="002C45B0"/>
    <w:rsid w:val="002C67AB"/>
    <w:rsid w:val="002C6FCA"/>
    <w:rsid w:val="002C7739"/>
    <w:rsid w:val="002C77FE"/>
    <w:rsid w:val="002C798E"/>
    <w:rsid w:val="002D1232"/>
    <w:rsid w:val="002D13CC"/>
    <w:rsid w:val="002D167B"/>
    <w:rsid w:val="002D1B5B"/>
    <w:rsid w:val="002D1FD9"/>
    <w:rsid w:val="002D255C"/>
    <w:rsid w:val="002D2668"/>
    <w:rsid w:val="002D3442"/>
    <w:rsid w:val="002D3932"/>
    <w:rsid w:val="002D3D90"/>
    <w:rsid w:val="002D43B1"/>
    <w:rsid w:val="002D4AE3"/>
    <w:rsid w:val="002D510D"/>
    <w:rsid w:val="002D63FF"/>
    <w:rsid w:val="002D6533"/>
    <w:rsid w:val="002D65D2"/>
    <w:rsid w:val="002D6FA8"/>
    <w:rsid w:val="002D76B4"/>
    <w:rsid w:val="002D76BA"/>
    <w:rsid w:val="002D7C11"/>
    <w:rsid w:val="002D7DC1"/>
    <w:rsid w:val="002E0751"/>
    <w:rsid w:val="002E0C65"/>
    <w:rsid w:val="002E0E82"/>
    <w:rsid w:val="002E1163"/>
    <w:rsid w:val="002E15AF"/>
    <w:rsid w:val="002E2156"/>
    <w:rsid w:val="002E2407"/>
    <w:rsid w:val="002E271F"/>
    <w:rsid w:val="002E307F"/>
    <w:rsid w:val="002E3367"/>
    <w:rsid w:val="002E4182"/>
    <w:rsid w:val="002E41ED"/>
    <w:rsid w:val="002E4FA5"/>
    <w:rsid w:val="002E5101"/>
    <w:rsid w:val="002E6E0B"/>
    <w:rsid w:val="002E7593"/>
    <w:rsid w:val="002E7D76"/>
    <w:rsid w:val="002F08BB"/>
    <w:rsid w:val="002F0F09"/>
    <w:rsid w:val="002F0F88"/>
    <w:rsid w:val="002F0FD2"/>
    <w:rsid w:val="002F1412"/>
    <w:rsid w:val="002F1536"/>
    <w:rsid w:val="002F2CA9"/>
    <w:rsid w:val="002F39E6"/>
    <w:rsid w:val="002F407B"/>
    <w:rsid w:val="002F4123"/>
    <w:rsid w:val="002F48F7"/>
    <w:rsid w:val="002F4928"/>
    <w:rsid w:val="002F4B42"/>
    <w:rsid w:val="002F5124"/>
    <w:rsid w:val="002F513C"/>
    <w:rsid w:val="002F5683"/>
    <w:rsid w:val="002F708A"/>
    <w:rsid w:val="002F74D8"/>
    <w:rsid w:val="003003B9"/>
    <w:rsid w:val="003004DF"/>
    <w:rsid w:val="00302437"/>
    <w:rsid w:val="00304604"/>
    <w:rsid w:val="00304CC8"/>
    <w:rsid w:val="00305260"/>
    <w:rsid w:val="0030641A"/>
    <w:rsid w:val="003065E3"/>
    <w:rsid w:val="00306EAC"/>
    <w:rsid w:val="0030752D"/>
    <w:rsid w:val="00310B68"/>
    <w:rsid w:val="00310BB2"/>
    <w:rsid w:val="0031187D"/>
    <w:rsid w:val="00311D2D"/>
    <w:rsid w:val="00312F6D"/>
    <w:rsid w:val="0031324C"/>
    <w:rsid w:val="00313468"/>
    <w:rsid w:val="0031381E"/>
    <w:rsid w:val="00314357"/>
    <w:rsid w:val="003144E1"/>
    <w:rsid w:val="003146F9"/>
    <w:rsid w:val="003150A2"/>
    <w:rsid w:val="00315343"/>
    <w:rsid w:val="003159FB"/>
    <w:rsid w:val="00316372"/>
    <w:rsid w:val="00316678"/>
    <w:rsid w:val="00316729"/>
    <w:rsid w:val="00316A5D"/>
    <w:rsid w:val="00316D8A"/>
    <w:rsid w:val="00317BAF"/>
    <w:rsid w:val="00320521"/>
    <w:rsid w:val="00321330"/>
    <w:rsid w:val="00321662"/>
    <w:rsid w:val="003217F7"/>
    <w:rsid w:val="00322299"/>
    <w:rsid w:val="00322518"/>
    <w:rsid w:val="003225E0"/>
    <w:rsid w:val="00323089"/>
    <w:rsid w:val="003232B8"/>
    <w:rsid w:val="0032363C"/>
    <w:rsid w:val="00323971"/>
    <w:rsid w:val="003243A8"/>
    <w:rsid w:val="00324AC1"/>
    <w:rsid w:val="00324B30"/>
    <w:rsid w:val="00325355"/>
    <w:rsid w:val="00325413"/>
    <w:rsid w:val="00326249"/>
    <w:rsid w:val="0032624D"/>
    <w:rsid w:val="003272A0"/>
    <w:rsid w:val="0032764B"/>
    <w:rsid w:val="00327CA0"/>
    <w:rsid w:val="00331C86"/>
    <w:rsid w:val="00332553"/>
    <w:rsid w:val="0033286B"/>
    <w:rsid w:val="0033291D"/>
    <w:rsid w:val="00332956"/>
    <w:rsid w:val="00333DDF"/>
    <w:rsid w:val="003342B5"/>
    <w:rsid w:val="00334CCC"/>
    <w:rsid w:val="003366FF"/>
    <w:rsid w:val="00336EDC"/>
    <w:rsid w:val="00337052"/>
    <w:rsid w:val="00337237"/>
    <w:rsid w:val="00337BF9"/>
    <w:rsid w:val="00340006"/>
    <w:rsid w:val="00340589"/>
    <w:rsid w:val="00340676"/>
    <w:rsid w:val="003409DD"/>
    <w:rsid w:val="00341375"/>
    <w:rsid w:val="00341FA6"/>
    <w:rsid w:val="00342B3F"/>
    <w:rsid w:val="00342DE1"/>
    <w:rsid w:val="00342E20"/>
    <w:rsid w:val="0034300F"/>
    <w:rsid w:val="0034447C"/>
    <w:rsid w:val="00344FBD"/>
    <w:rsid w:val="003452BE"/>
    <w:rsid w:val="0034596D"/>
    <w:rsid w:val="0034719E"/>
    <w:rsid w:val="00347F2F"/>
    <w:rsid w:val="0035049E"/>
    <w:rsid w:val="00350D54"/>
    <w:rsid w:val="00351616"/>
    <w:rsid w:val="00351BB3"/>
    <w:rsid w:val="00351CB9"/>
    <w:rsid w:val="003528B5"/>
    <w:rsid w:val="00352C83"/>
    <w:rsid w:val="00352F21"/>
    <w:rsid w:val="00353697"/>
    <w:rsid w:val="0035377E"/>
    <w:rsid w:val="00354320"/>
    <w:rsid w:val="00354DB4"/>
    <w:rsid w:val="00355272"/>
    <w:rsid w:val="00356081"/>
    <w:rsid w:val="00360090"/>
    <w:rsid w:val="00360727"/>
    <w:rsid w:val="003609CD"/>
    <w:rsid w:val="00360C4A"/>
    <w:rsid w:val="00360DA3"/>
    <w:rsid w:val="0036110D"/>
    <w:rsid w:val="00361416"/>
    <w:rsid w:val="00361CC0"/>
    <w:rsid w:val="00361F43"/>
    <w:rsid w:val="0036223C"/>
    <w:rsid w:val="003626FC"/>
    <w:rsid w:val="003629D5"/>
    <w:rsid w:val="00362B8A"/>
    <w:rsid w:val="00362DD6"/>
    <w:rsid w:val="003635C5"/>
    <w:rsid w:val="00364333"/>
    <w:rsid w:val="003655FB"/>
    <w:rsid w:val="00367DC7"/>
    <w:rsid w:val="00370776"/>
    <w:rsid w:val="00370BAB"/>
    <w:rsid w:val="0037108E"/>
    <w:rsid w:val="003733DE"/>
    <w:rsid w:val="0037418A"/>
    <w:rsid w:val="00375350"/>
    <w:rsid w:val="00375F12"/>
    <w:rsid w:val="003776B1"/>
    <w:rsid w:val="003778D2"/>
    <w:rsid w:val="00377C36"/>
    <w:rsid w:val="00377DD3"/>
    <w:rsid w:val="00380CE7"/>
    <w:rsid w:val="00381541"/>
    <w:rsid w:val="00381834"/>
    <w:rsid w:val="00381E10"/>
    <w:rsid w:val="00381EED"/>
    <w:rsid w:val="003821FB"/>
    <w:rsid w:val="00383514"/>
    <w:rsid w:val="00383B7D"/>
    <w:rsid w:val="00383E25"/>
    <w:rsid w:val="003846BB"/>
    <w:rsid w:val="003849E8"/>
    <w:rsid w:val="00385104"/>
    <w:rsid w:val="00385BED"/>
    <w:rsid w:val="003874A8"/>
    <w:rsid w:val="003874B0"/>
    <w:rsid w:val="0038790C"/>
    <w:rsid w:val="00387DC0"/>
    <w:rsid w:val="00390CCE"/>
    <w:rsid w:val="00391583"/>
    <w:rsid w:val="0039162B"/>
    <w:rsid w:val="003916DC"/>
    <w:rsid w:val="00391BB0"/>
    <w:rsid w:val="003924C3"/>
    <w:rsid w:val="00392898"/>
    <w:rsid w:val="00393B79"/>
    <w:rsid w:val="0039489E"/>
    <w:rsid w:val="00394C66"/>
    <w:rsid w:val="00397451"/>
    <w:rsid w:val="00397BAF"/>
    <w:rsid w:val="00397BFF"/>
    <w:rsid w:val="00397DA6"/>
    <w:rsid w:val="003A0A73"/>
    <w:rsid w:val="003A160F"/>
    <w:rsid w:val="003A1646"/>
    <w:rsid w:val="003A1656"/>
    <w:rsid w:val="003A16DB"/>
    <w:rsid w:val="003A1901"/>
    <w:rsid w:val="003A1B18"/>
    <w:rsid w:val="003A2DB0"/>
    <w:rsid w:val="003A383C"/>
    <w:rsid w:val="003A4A06"/>
    <w:rsid w:val="003A50C7"/>
    <w:rsid w:val="003A5CB0"/>
    <w:rsid w:val="003A5E2B"/>
    <w:rsid w:val="003A5FDA"/>
    <w:rsid w:val="003A68B1"/>
    <w:rsid w:val="003A6A2C"/>
    <w:rsid w:val="003A6A67"/>
    <w:rsid w:val="003A6D10"/>
    <w:rsid w:val="003A6FD3"/>
    <w:rsid w:val="003A70F3"/>
    <w:rsid w:val="003A72F1"/>
    <w:rsid w:val="003B0838"/>
    <w:rsid w:val="003B1627"/>
    <w:rsid w:val="003B1EA3"/>
    <w:rsid w:val="003B2CEE"/>
    <w:rsid w:val="003B2DD2"/>
    <w:rsid w:val="003B3600"/>
    <w:rsid w:val="003B3774"/>
    <w:rsid w:val="003B39DE"/>
    <w:rsid w:val="003B3D02"/>
    <w:rsid w:val="003B4D93"/>
    <w:rsid w:val="003B5EDD"/>
    <w:rsid w:val="003B620E"/>
    <w:rsid w:val="003B6461"/>
    <w:rsid w:val="003B69CD"/>
    <w:rsid w:val="003B6B5D"/>
    <w:rsid w:val="003C0A4D"/>
    <w:rsid w:val="003C0D34"/>
    <w:rsid w:val="003C24EB"/>
    <w:rsid w:val="003C26CD"/>
    <w:rsid w:val="003C26EE"/>
    <w:rsid w:val="003C2761"/>
    <w:rsid w:val="003C28AF"/>
    <w:rsid w:val="003C3534"/>
    <w:rsid w:val="003C3C20"/>
    <w:rsid w:val="003C3EEE"/>
    <w:rsid w:val="003C4025"/>
    <w:rsid w:val="003C4C2B"/>
    <w:rsid w:val="003C5030"/>
    <w:rsid w:val="003C5097"/>
    <w:rsid w:val="003C56FB"/>
    <w:rsid w:val="003C6491"/>
    <w:rsid w:val="003C6778"/>
    <w:rsid w:val="003C6A02"/>
    <w:rsid w:val="003C6AD6"/>
    <w:rsid w:val="003D029B"/>
    <w:rsid w:val="003D09EF"/>
    <w:rsid w:val="003D0E2D"/>
    <w:rsid w:val="003D0F2A"/>
    <w:rsid w:val="003D146A"/>
    <w:rsid w:val="003D1823"/>
    <w:rsid w:val="003D1EBD"/>
    <w:rsid w:val="003D292C"/>
    <w:rsid w:val="003D2B6E"/>
    <w:rsid w:val="003D2FF4"/>
    <w:rsid w:val="003D3E8A"/>
    <w:rsid w:val="003D46C3"/>
    <w:rsid w:val="003D48F9"/>
    <w:rsid w:val="003D4CD0"/>
    <w:rsid w:val="003D5A99"/>
    <w:rsid w:val="003D5D14"/>
    <w:rsid w:val="003D5F42"/>
    <w:rsid w:val="003D6241"/>
    <w:rsid w:val="003D689C"/>
    <w:rsid w:val="003D6949"/>
    <w:rsid w:val="003D6CE3"/>
    <w:rsid w:val="003D710F"/>
    <w:rsid w:val="003D7519"/>
    <w:rsid w:val="003E0048"/>
    <w:rsid w:val="003E0CF7"/>
    <w:rsid w:val="003E1BB0"/>
    <w:rsid w:val="003E22B7"/>
    <w:rsid w:val="003E24B5"/>
    <w:rsid w:val="003E299A"/>
    <w:rsid w:val="003E3BB6"/>
    <w:rsid w:val="003E4F7C"/>
    <w:rsid w:val="003E50BB"/>
    <w:rsid w:val="003E557B"/>
    <w:rsid w:val="003E6F67"/>
    <w:rsid w:val="003E7D70"/>
    <w:rsid w:val="003F07A4"/>
    <w:rsid w:val="003F192D"/>
    <w:rsid w:val="003F296A"/>
    <w:rsid w:val="003F3390"/>
    <w:rsid w:val="003F5376"/>
    <w:rsid w:val="003F5548"/>
    <w:rsid w:val="003F5BDA"/>
    <w:rsid w:val="003F5C84"/>
    <w:rsid w:val="003F6207"/>
    <w:rsid w:val="003F6B1B"/>
    <w:rsid w:val="003F6EF3"/>
    <w:rsid w:val="003F744E"/>
    <w:rsid w:val="003F768B"/>
    <w:rsid w:val="004003F1"/>
    <w:rsid w:val="00400BA7"/>
    <w:rsid w:val="00402ABD"/>
    <w:rsid w:val="00402C2C"/>
    <w:rsid w:val="00403337"/>
    <w:rsid w:val="004035AA"/>
    <w:rsid w:val="0040377A"/>
    <w:rsid w:val="00403B37"/>
    <w:rsid w:val="00403CB6"/>
    <w:rsid w:val="004040D9"/>
    <w:rsid w:val="004048FD"/>
    <w:rsid w:val="004057C1"/>
    <w:rsid w:val="00405F2C"/>
    <w:rsid w:val="00406177"/>
    <w:rsid w:val="00406759"/>
    <w:rsid w:val="00406CAD"/>
    <w:rsid w:val="00406E79"/>
    <w:rsid w:val="00407766"/>
    <w:rsid w:val="00407C6E"/>
    <w:rsid w:val="0041050F"/>
    <w:rsid w:val="00411EA4"/>
    <w:rsid w:val="004128A6"/>
    <w:rsid w:val="00412BCD"/>
    <w:rsid w:val="00412DB2"/>
    <w:rsid w:val="0041409B"/>
    <w:rsid w:val="0041525D"/>
    <w:rsid w:val="00415D51"/>
    <w:rsid w:val="004160A6"/>
    <w:rsid w:val="004160F4"/>
    <w:rsid w:val="00416205"/>
    <w:rsid w:val="004163FF"/>
    <w:rsid w:val="0041650B"/>
    <w:rsid w:val="004165B8"/>
    <w:rsid w:val="004174DD"/>
    <w:rsid w:val="00421ED0"/>
    <w:rsid w:val="0042208C"/>
    <w:rsid w:val="0042292D"/>
    <w:rsid w:val="00422E24"/>
    <w:rsid w:val="0042397B"/>
    <w:rsid w:val="00423E01"/>
    <w:rsid w:val="00425C61"/>
    <w:rsid w:val="00426353"/>
    <w:rsid w:val="00430F1E"/>
    <w:rsid w:val="0043130A"/>
    <w:rsid w:val="004321D6"/>
    <w:rsid w:val="00433017"/>
    <w:rsid w:val="00433ECC"/>
    <w:rsid w:val="004344F8"/>
    <w:rsid w:val="00435083"/>
    <w:rsid w:val="00435B3E"/>
    <w:rsid w:val="00436AF5"/>
    <w:rsid w:val="00436FDE"/>
    <w:rsid w:val="0044038A"/>
    <w:rsid w:val="004410E8"/>
    <w:rsid w:val="00441571"/>
    <w:rsid w:val="004425E5"/>
    <w:rsid w:val="00442D3B"/>
    <w:rsid w:val="00442D70"/>
    <w:rsid w:val="00443050"/>
    <w:rsid w:val="004439C1"/>
    <w:rsid w:val="004439CC"/>
    <w:rsid w:val="00444675"/>
    <w:rsid w:val="00444B42"/>
    <w:rsid w:val="0044520B"/>
    <w:rsid w:val="0044584A"/>
    <w:rsid w:val="00445DD8"/>
    <w:rsid w:val="00446185"/>
    <w:rsid w:val="00446578"/>
    <w:rsid w:val="004504CE"/>
    <w:rsid w:val="00450B51"/>
    <w:rsid w:val="004519F3"/>
    <w:rsid w:val="0045212F"/>
    <w:rsid w:val="00454E22"/>
    <w:rsid w:val="00454E2E"/>
    <w:rsid w:val="00455E38"/>
    <w:rsid w:val="00455FB6"/>
    <w:rsid w:val="00457232"/>
    <w:rsid w:val="004602AD"/>
    <w:rsid w:val="004603B6"/>
    <w:rsid w:val="00461FDD"/>
    <w:rsid w:val="0046205B"/>
    <w:rsid w:val="00462860"/>
    <w:rsid w:val="00462F61"/>
    <w:rsid w:val="00463186"/>
    <w:rsid w:val="004633F5"/>
    <w:rsid w:val="00463C0E"/>
    <w:rsid w:val="00463DC5"/>
    <w:rsid w:val="00464A69"/>
    <w:rsid w:val="0046540C"/>
    <w:rsid w:val="0046564D"/>
    <w:rsid w:val="00465792"/>
    <w:rsid w:val="004667B4"/>
    <w:rsid w:val="00466A5D"/>
    <w:rsid w:val="0046715B"/>
    <w:rsid w:val="0046727D"/>
    <w:rsid w:val="004678EC"/>
    <w:rsid w:val="00467A3E"/>
    <w:rsid w:val="00470213"/>
    <w:rsid w:val="004703AF"/>
    <w:rsid w:val="004705BD"/>
    <w:rsid w:val="00470AD9"/>
    <w:rsid w:val="00470FAB"/>
    <w:rsid w:val="00472036"/>
    <w:rsid w:val="00472578"/>
    <w:rsid w:val="00475264"/>
    <w:rsid w:val="00475364"/>
    <w:rsid w:val="0047574D"/>
    <w:rsid w:val="004757EF"/>
    <w:rsid w:val="0047585B"/>
    <w:rsid w:val="00476C7A"/>
    <w:rsid w:val="00476DAE"/>
    <w:rsid w:val="0048016C"/>
    <w:rsid w:val="0048085B"/>
    <w:rsid w:val="00481733"/>
    <w:rsid w:val="00481788"/>
    <w:rsid w:val="00481B56"/>
    <w:rsid w:val="00481C49"/>
    <w:rsid w:val="00481D42"/>
    <w:rsid w:val="00481D92"/>
    <w:rsid w:val="00481DB1"/>
    <w:rsid w:val="00482555"/>
    <w:rsid w:val="00482E54"/>
    <w:rsid w:val="00483B28"/>
    <w:rsid w:val="00484173"/>
    <w:rsid w:val="00485B02"/>
    <w:rsid w:val="0048631F"/>
    <w:rsid w:val="0048636B"/>
    <w:rsid w:val="0048654D"/>
    <w:rsid w:val="0048677F"/>
    <w:rsid w:val="00486C46"/>
    <w:rsid w:val="00486D96"/>
    <w:rsid w:val="00490E37"/>
    <w:rsid w:val="00491CF2"/>
    <w:rsid w:val="004928AB"/>
    <w:rsid w:val="004931CB"/>
    <w:rsid w:val="004938F3"/>
    <w:rsid w:val="00493A61"/>
    <w:rsid w:val="00493F4D"/>
    <w:rsid w:val="0049431A"/>
    <w:rsid w:val="004951FE"/>
    <w:rsid w:val="00495430"/>
    <w:rsid w:val="004954D2"/>
    <w:rsid w:val="004974E0"/>
    <w:rsid w:val="00497B3D"/>
    <w:rsid w:val="00497EED"/>
    <w:rsid w:val="004A01C1"/>
    <w:rsid w:val="004A0332"/>
    <w:rsid w:val="004A07B1"/>
    <w:rsid w:val="004A0929"/>
    <w:rsid w:val="004A0C5D"/>
    <w:rsid w:val="004A1E3C"/>
    <w:rsid w:val="004A3CA0"/>
    <w:rsid w:val="004A46C0"/>
    <w:rsid w:val="004A5142"/>
    <w:rsid w:val="004A563D"/>
    <w:rsid w:val="004A5DAF"/>
    <w:rsid w:val="004A6AFF"/>
    <w:rsid w:val="004A6FB9"/>
    <w:rsid w:val="004A794B"/>
    <w:rsid w:val="004B0058"/>
    <w:rsid w:val="004B0309"/>
    <w:rsid w:val="004B161F"/>
    <w:rsid w:val="004B2D6A"/>
    <w:rsid w:val="004B2FFE"/>
    <w:rsid w:val="004B33DF"/>
    <w:rsid w:val="004B3794"/>
    <w:rsid w:val="004B3895"/>
    <w:rsid w:val="004B4F42"/>
    <w:rsid w:val="004B6067"/>
    <w:rsid w:val="004B6463"/>
    <w:rsid w:val="004B66B4"/>
    <w:rsid w:val="004B676A"/>
    <w:rsid w:val="004B67A9"/>
    <w:rsid w:val="004B70B9"/>
    <w:rsid w:val="004B7129"/>
    <w:rsid w:val="004B7856"/>
    <w:rsid w:val="004B7D67"/>
    <w:rsid w:val="004B7E80"/>
    <w:rsid w:val="004C1210"/>
    <w:rsid w:val="004C1249"/>
    <w:rsid w:val="004C1B7C"/>
    <w:rsid w:val="004C1F0C"/>
    <w:rsid w:val="004C26D9"/>
    <w:rsid w:val="004C29D9"/>
    <w:rsid w:val="004C2C62"/>
    <w:rsid w:val="004C3A32"/>
    <w:rsid w:val="004C3CBD"/>
    <w:rsid w:val="004C4379"/>
    <w:rsid w:val="004C5A5D"/>
    <w:rsid w:val="004C6481"/>
    <w:rsid w:val="004C6569"/>
    <w:rsid w:val="004C752F"/>
    <w:rsid w:val="004D046E"/>
    <w:rsid w:val="004D2A8B"/>
    <w:rsid w:val="004D322A"/>
    <w:rsid w:val="004D32B5"/>
    <w:rsid w:val="004D359B"/>
    <w:rsid w:val="004D3C36"/>
    <w:rsid w:val="004D4178"/>
    <w:rsid w:val="004D4316"/>
    <w:rsid w:val="004D4632"/>
    <w:rsid w:val="004D4A63"/>
    <w:rsid w:val="004D51BC"/>
    <w:rsid w:val="004D5765"/>
    <w:rsid w:val="004D6025"/>
    <w:rsid w:val="004D6031"/>
    <w:rsid w:val="004D62AE"/>
    <w:rsid w:val="004D63CA"/>
    <w:rsid w:val="004E00FF"/>
    <w:rsid w:val="004E0333"/>
    <w:rsid w:val="004E0571"/>
    <w:rsid w:val="004E095D"/>
    <w:rsid w:val="004E0B67"/>
    <w:rsid w:val="004E175C"/>
    <w:rsid w:val="004E1D28"/>
    <w:rsid w:val="004E1D71"/>
    <w:rsid w:val="004E1E28"/>
    <w:rsid w:val="004E24BE"/>
    <w:rsid w:val="004E263E"/>
    <w:rsid w:val="004E2FBD"/>
    <w:rsid w:val="004E3516"/>
    <w:rsid w:val="004E3E0E"/>
    <w:rsid w:val="004E44C0"/>
    <w:rsid w:val="004E46EC"/>
    <w:rsid w:val="004E4950"/>
    <w:rsid w:val="004E5DAA"/>
    <w:rsid w:val="004E652F"/>
    <w:rsid w:val="004E6D19"/>
    <w:rsid w:val="004E735E"/>
    <w:rsid w:val="004E74D1"/>
    <w:rsid w:val="004E7626"/>
    <w:rsid w:val="004E782F"/>
    <w:rsid w:val="004E795D"/>
    <w:rsid w:val="004E7D8F"/>
    <w:rsid w:val="004E7DF9"/>
    <w:rsid w:val="004E7E08"/>
    <w:rsid w:val="004F0350"/>
    <w:rsid w:val="004F1130"/>
    <w:rsid w:val="004F1CAA"/>
    <w:rsid w:val="004F2AF7"/>
    <w:rsid w:val="004F2C70"/>
    <w:rsid w:val="004F38BB"/>
    <w:rsid w:val="004F4C70"/>
    <w:rsid w:val="004F4DB1"/>
    <w:rsid w:val="004F4F0A"/>
    <w:rsid w:val="004F5D6D"/>
    <w:rsid w:val="004F5DA0"/>
    <w:rsid w:val="004F5F95"/>
    <w:rsid w:val="004F5FA6"/>
    <w:rsid w:val="004F6272"/>
    <w:rsid w:val="004F6E90"/>
    <w:rsid w:val="004F7219"/>
    <w:rsid w:val="004F7DDB"/>
    <w:rsid w:val="004F7DE8"/>
    <w:rsid w:val="00500674"/>
    <w:rsid w:val="00500801"/>
    <w:rsid w:val="00501447"/>
    <w:rsid w:val="005019B4"/>
    <w:rsid w:val="00502280"/>
    <w:rsid w:val="00502B7C"/>
    <w:rsid w:val="005034A3"/>
    <w:rsid w:val="00503ED0"/>
    <w:rsid w:val="00504118"/>
    <w:rsid w:val="00504B3C"/>
    <w:rsid w:val="00504D1E"/>
    <w:rsid w:val="005053B6"/>
    <w:rsid w:val="0050547E"/>
    <w:rsid w:val="00505A64"/>
    <w:rsid w:val="00505CA2"/>
    <w:rsid w:val="00506005"/>
    <w:rsid w:val="005060E0"/>
    <w:rsid w:val="005062D2"/>
    <w:rsid w:val="00506750"/>
    <w:rsid w:val="00506AD9"/>
    <w:rsid w:val="00506DAE"/>
    <w:rsid w:val="00506E27"/>
    <w:rsid w:val="00506ED4"/>
    <w:rsid w:val="00507A70"/>
    <w:rsid w:val="00507D5C"/>
    <w:rsid w:val="005100C5"/>
    <w:rsid w:val="005103A4"/>
    <w:rsid w:val="0051185F"/>
    <w:rsid w:val="00511EAD"/>
    <w:rsid w:val="00512518"/>
    <w:rsid w:val="00512562"/>
    <w:rsid w:val="005128C1"/>
    <w:rsid w:val="00512C59"/>
    <w:rsid w:val="00512E73"/>
    <w:rsid w:val="005135CD"/>
    <w:rsid w:val="00513F60"/>
    <w:rsid w:val="00514032"/>
    <w:rsid w:val="005154B2"/>
    <w:rsid w:val="00515959"/>
    <w:rsid w:val="00515B76"/>
    <w:rsid w:val="00517119"/>
    <w:rsid w:val="00517248"/>
    <w:rsid w:val="00520561"/>
    <w:rsid w:val="00521888"/>
    <w:rsid w:val="0052226A"/>
    <w:rsid w:val="005229E8"/>
    <w:rsid w:val="00522BF5"/>
    <w:rsid w:val="00525FC2"/>
    <w:rsid w:val="00526277"/>
    <w:rsid w:val="00526393"/>
    <w:rsid w:val="00526741"/>
    <w:rsid w:val="005274E7"/>
    <w:rsid w:val="005306DB"/>
    <w:rsid w:val="005324E5"/>
    <w:rsid w:val="005332AB"/>
    <w:rsid w:val="00533E3F"/>
    <w:rsid w:val="00534386"/>
    <w:rsid w:val="00534DA7"/>
    <w:rsid w:val="00534FF6"/>
    <w:rsid w:val="00535259"/>
    <w:rsid w:val="005354E5"/>
    <w:rsid w:val="00535742"/>
    <w:rsid w:val="00535C0B"/>
    <w:rsid w:val="00536C39"/>
    <w:rsid w:val="005379F2"/>
    <w:rsid w:val="00537A91"/>
    <w:rsid w:val="0054029B"/>
    <w:rsid w:val="0054084F"/>
    <w:rsid w:val="005408D7"/>
    <w:rsid w:val="00540B8B"/>
    <w:rsid w:val="00540FFB"/>
    <w:rsid w:val="00541123"/>
    <w:rsid w:val="00541E0F"/>
    <w:rsid w:val="00542950"/>
    <w:rsid w:val="00543130"/>
    <w:rsid w:val="0054453D"/>
    <w:rsid w:val="00545D25"/>
    <w:rsid w:val="00546593"/>
    <w:rsid w:val="00547346"/>
    <w:rsid w:val="00547482"/>
    <w:rsid w:val="00547AC7"/>
    <w:rsid w:val="0055063A"/>
    <w:rsid w:val="00550BCB"/>
    <w:rsid w:val="00551992"/>
    <w:rsid w:val="005526AE"/>
    <w:rsid w:val="00552815"/>
    <w:rsid w:val="00552A11"/>
    <w:rsid w:val="00552FBE"/>
    <w:rsid w:val="00553932"/>
    <w:rsid w:val="005541A2"/>
    <w:rsid w:val="00554558"/>
    <w:rsid w:val="005550DA"/>
    <w:rsid w:val="00555572"/>
    <w:rsid w:val="005556C6"/>
    <w:rsid w:val="0055599D"/>
    <w:rsid w:val="00555FEA"/>
    <w:rsid w:val="00556743"/>
    <w:rsid w:val="00557370"/>
    <w:rsid w:val="0055754E"/>
    <w:rsid w:val="00557712"/>
    <w:rsid w:val="00560238"/>
    <w:rsid w:val="0056152C"/>
    <w:rsid w:val="005617A7"/>
    <w:rsid w:val="00561857"/>
    <w:rsid w:val="0056316F"/>
    <w:rsid w:val="00563B5F"/>
    <w:rsid w:val="00563B92"/>
    <w:rsid w:val="005647E1"/>
    <w:rsid w:val="00564914"/>
    <w:rsid w:val="00564B86"/>
    <w:rsid w:val="00564F57"/>
    <w:rsid w:val="00565B71"/>
    <w:rsid w:val="00565F9D"/>
    <w:rsid w:val="00566137"/>
    <w:rsid w:val="00567F29"/>
    <w:rsid w:val="00572751"/>
    <w:rsid w:val="00572B73"/>
    <w:rsid w:val="00572BFF"/>
    <w:rsid w:val="00573811"/>
    <w:rsid w:val="0057398C"/>
    <w:rsid w:val="005739DA"/>
    <w:rsid w:val="0057421D"/>
    <w:rsid w:val="0057453C"/>
    <w:rsid w:val="005756D6"/>
    <w:rsid w:val="005761D3"/>
    <w:rsid w:val="00576784"/>
    <w:rsid w:val="00577181"/>
    <w:rsid w:val="00577CD4"/>
    <w:rsid w:val="005802AC"/>
    <w:rsid w:val="005803B7"/>
    <w:rsid w:val="0058086E"/>
    <w:rsid w:val="005809FE"/>
    <w:rsid w:val="00580FBD"/>
    <w:rsid w:val="00581044"/>
    <w:rsid w:val="005812BB"/>
    <w:rsid w:val="00581AB8"/>
    <w:rsid w:val="00581F90"/>
    <w:rsid w:val="0058357C"/>
    <w:rsid w:val="00583C36"/>
    <w:rsid w:val="00583C8A"/>
    <w:rsid w:val="00584717"/>
    <w:rsid w:val="005849FF"/>
    <w:rsid w:val="00584D3D"/>
    <w:rsid w:val="00585F43"/>
    <w:rsid w:val="00586181"/>
    <w:rsid w:val="0058693E"/>
    <w:rsid w:val="00586D75"/>
    <w:rsid w:val="0058753E"/>
    <w:rsid w:val="00590325"/>
    <w:rsid w:val="00590CBE"/>
    <w:rsid w:val="00591153"/>
    <w:rsid w:val="005917D8"/>
    <w:rsid w:val="0059213C"/>
    <w:rsid w:val="00592A0D"/>
    <w:rsid w:val="0059355E"/>
    <w:rsid w:val="005940CB"/>
    <w:rsid w:val="005943FA"/>
    <w:rsid w:val="00594540"/>
    <w:rsid w:val="005948BE"/>
    <w:rsid w:val="00594993"/>
    <w:rsid w:val="00595307"/>
    <w:rsid w:val="0059540C"/>
    <w:rsid w:val="00595665"/>
    <w:rsid w:val="00595677"/>
    <w:rsid w:val="005959F5"/>
    <w:rsid w:val="00595D18"/>
    <w:rsid w:val="00595D7D"/>
    <w:rsid w:val="005976D7"/>
    <w:rsid w:val="00597CC5"/>
    <w:rsid w:val="005A0192"/>
    <w:rsid w:val="005A0B17"/>
    <w:rsid w:val="005A1993"/>
    <w:rsid w:val="005A1B53"/>
    <w:rsid w:val="005A1F85"/>
    <w:rsid w:val="005A2660"/>
    <w:rsid w:val="005A27E2"/>
    <w:rsid w:val="005A35BA"/>
    <w:rsid w:val="005A38BD"/>
    <w:rsid w:val="005A55BE"/>
    <w:rsid w:val="005A6337"/>
    <w:rsid w:val="005A640E"/>
    <w:rsid w:val="005A6545"/>
    <w:rsid w:val="005A6635"/>
    <w:rsid w:val="005A703A"/>
    <w:rsid w:val="005A7A93"/>
    <w:rsid w:val="005B155E"/>
    <w:rsid w:val="005B19A9"/>
    <w:rsid w:val="005B1AB6"/>
    <w:rsid w:val="005B1CCE"/>
    <w:rsid w:val="005B2726"/>
    <w:rsid w:val="005B2BB1"/>
    <w:rsid w:val="005B33D7"/>
    <w:rsid w:val="005B3660"/>
    <w:rsid w:val="005B3B0A"/>
    <w:rsid w:val="005B4014"/>
    <w:rsid w:val="005B4209"/>
    <w:rsid w:val="005B46FA"/>
    <w:rsid w:val="005B4AC2"/>
    <w:rsid w:val="005B5065"/>
    <w:rsid w:val="005B51EE"/>
    <w:rsid w:val="005B53F6"/>
    <w:rsid w:val="005B5F7E"/>
    <w:rsid w:val="005B626D"/>
    <w:rsid w:val="005B79BF"/>
    <w:rsid w:val="005B79E2"/>
    <w:rsid w:val="005B7FE6"/>
    <w:rsid w:val="005C033C"/>
    <w:rsid w:val="005C05FA"/>
    <w:rsid w:val="005C0C5F"/>
    <w:rsid w:val="005C0E12"/>
    <w:rsid w:val="005C1774"/>
    <w:rsid w:val="005C1945"/>
    <w:rsid w:val="005C19BB"/>
    <w:rsid w:val="005C1D73"/>
    <w:rsid w:val="005C1F8C"/>
    <w:rsid w:val="005C2FCA"/>
    <w:rsid w:val="005C37D6"/>
    <w:rsid w:val="005C3870"/>
    <w:rsid w:val="005C3886"/>
    <w:rsid w:val="005C45CF"/>
    <w:rsid w:val="005C61D8"/>
    <w:rsid w:val="005C6733"/>
    <w:rsid w:val="005C683F"/>
    <w:rsid w:val="005C7E2D"/>
    <w:rsid w:val="005C7FB4"/>
    <w:rsid w:val="005D0FF2"/>
    <w:rsid w:val="005D1973"/>
    <w:rsid w:val="005D1A91"/>
    <w:rsid w:val="005D1AC9"/>
    <w:rsid w:val="005D2053"/>
    <w:rsid w:val="005D24AD"/>
    <w:rsid w:val="005D2908"/>
    <w:rsid w:val="005D2CF7"/>
    <w:rsid w:val="005D2F40"/>
    <w:rsid w:val="005D2F5A"/>
    <w:rsid w:val="005D4557"/>
    <w:rsid w:val="005D49E7"/>
    <w:rsid w:val="005D518E"/>
    <w:rsid w:val="005D5DC6"/>
    <w:rsid w:val="005D6F0E"/>
    <w:rsid w:val="005D72A6"/>
    <w:rsid w:val="005D7634"/>
    <w:rsid w:val="005D78B1"/>
    <w:rsid w:val="005E0C03"/>
    <w:rsid w:val="005E1085"/>
    <w:rsid w:val="005E203B"/>
    <w:rsid w:val="005E25CE"/>
    <w:rsid w:val="005E2DF6"/>
    <w:rsid w:val="005E3307"/>
    <w:rsid w:val="005E3B5A"/>
    <w:rsid w:val="005E3ED4"/>
    <w:rsid w:val="005E4257"/>
    <w:rsid w:val="005E4375"/>
    <w:rsid w:val="005E441B"/>
    <w:rsid w:val="005E4D93"/>
    <w:rsid w:val="005E5E35"/>
    <w:rsid w:val="005E7DA4"/>
    <w:rsid w:val="005EEE7B"/>
    <w:rsid w:val="005F0C5A"/>
    <w:rsid w:val="005F1588"/>
    <w:rsid w:val="005F1E4D"/>
    <w:rsid w:val="005F29C1"/>
    <w:rsid w:val="005F3F5C"/>
    <w:rsid w:val="005F491B"/>
    <w:rsid w:val="005F49DF"/>
    <w:rsid w:val="005F4CDF"/>
    <w:rsid w:val="005F5FD6"/>
    <w:rsid w:val="00600CBD"/>
    <w:rsid w:val="00600CC8"/>
    <w:rsid w:val="006010A4"/>
    <w:rsid w:val="006025D3"/>
    <w:rsid w:val="006026CA"/>
    <w:rsid w:val="0060348B"/>
    <w:rsid w:val="0060465F"/>
    <w:rsid w:val="006049E8"/>
    <w:rsid w:val="00604E16"/>
    <w:rsid w:val="00604E86"/>
    <w:rsid w:val="00604EBD"/>
    <w:rsid w:val="006056F2"/>
    <w:rsid w:val="00605981"/>
    <w:rsid w:val="0060604C"/>
    <w:rsid w:val="00606CC5"/>
    <w:rsid w:val="0060759A"/>
    <w:rsid w:val="006079A0"/>
    <w:rsid w:val="00607CCF"/>
    <w:rsid w:val="00610315"/>
    <w:rsid w:val="00610C90"/>
    <w:rsid w:val="00610CE3"/>
    <w:rsid w:val="006119F1"/>
    <w:rsid w:val="00612050"/>
    <w:rsid w:val="00612192"/>
    <w:rsid w:val="0061252C"/>
    <w:rsid w:val="006125E3"/>
    <w:rsid w:val="0061313E"/>
    <w:rsid w:val="00613591"/>
    <w:rsid w:val="00613B16"/>
    <w:rsid w:val="0061469B"/>
    <w:rsid w:val="00614AA6"/>
    <w:rsid w:val="00614AAE"/>
    <w:rsid w:val="00615470"/>
    <w:rsid w:val="00615A38"/>
    <w:rsid w:val="006163F2"/>
    <w:rsid w:val="0061729C"/>
    <w:rsid w:val="00617757"/>
    <w:rsid w:val="00617A3D"/>
    <w:rsid w:val="00617BF0"/>
    <w:rsid w:val="0062004F"/>
    <w:rsid w:val="006203ED"/>
    <w:rsid w:val="00620745"/>
    <w:rsid w:val="00620820"/>
    <w:rsid w:val="00621497"/>
    <w:rsid w:val="00621F9B"/>
    <w:rsid w:val="00622C22"/>
    <w:rsid w:val="00622F3B"/>
    <w:rsid w:val="00623427"/>
    <w:rsid w:val="006237D6"/>
    <w:rsid w:val="00623A87"/>
    <w:rsid w:val="00624266"/>
    <w:rsid w:val="006242DA"/>
    <w:rsid w:val="00625EA8"/>
    <w:rsid w:val="00626414"/>
    <w:rsid w:val="00626DAF"/>
    <w:rsid w:val="006300CD"/>
    <w:rsid w:val="006321C1"/>
    <w:rsid w:val="006331D7"/>
    <w:rsid w:val="00633C1A"/>
    <w:rsid w:val="00634431"/>
    <w:rsid w:val="00634CAB"/>
    <w:rsid w:val="00635526"/>
    <w:rsid w:val="00635A99"/>
    <w:rsid w:val="006368DF"/>
    <w:rsid w:val="00636C33"/>
    <w:rsid w:val="00636CC3"/>
    <w:rsid w:val="00637271"/>
    <w:rsid w:val="00637310"/>
    <w:rsid w:val="00637FB4"/>
    <w:rsid w:val="00637FD5"/>
    <w:rsid w:val="00640383"/>
    <w:rsid w:val="00640646"/>
    <w:rsid w:val="00640F13"/>
    <w:rsid w:val="00640FAA"/>
    <w:rsid w:val="006415E5"/>
    <w:rsid w:val="00641762"/>
    <w:rsid w:val="00641979"/>
    <w:rsid w:val="00641E73"/>
    <w:rsid w:val="00642A43"/>
    <w:rsid w:val="00642ED8"/>
    <w:rsid w:val="00643172"/>
    <w:rsid w:val="006452E7"/>
    <w:rsid w:val="00645375"/>
    <w:rsid w:val="0064587D"/>
    <w:rsid w:val="0064593A"/>
    <w:rsid w:val="00646FDE"/>
    <w:rsid w:val="00647483"/>
    <w:rsid w:val="00647B63"/>
    <w:rsid w:val="00647E0B"/>
    <w:rsid w:val="00650729"/>
    <w:rsid w:val="00650FA5"/>
    <w:rsid w:val="006512E7"/>
    <w:rsid w:val="00651396"/>
    <w:rsid w:val="00651911"/>
    <w:rsid w:val="00651D08"/>
    <w:rsid w:val="00651E3C"/>
    <w:rsid w:val="0065214D"/>
    <w:rsid w:val="006525C5"/>
    <w:rsid w:val="00652AD9"/>
    <w:rsid w:val="006531C2"/>
    <w:rsid w:val="0065327D"/>
    <w:rsid w:val="00655872"/>
    <w:rsid w:val="00655BED"/>
    <w:rsid w:val="0065606C"/>
    <w:rsid w:val="00656494"/>
    <w:rsid w:val="0065663E"/>
    <w:rsid w:val="00656C0A"/>
    <w:rsid w:val="00657BB5"/>
    <w:rsid w:val="0066034B"/>
    <w:rsid w:val="00660B76"/>
    <w:rsid w:val="00660D77"/>
    <w:rsid w:val="00660E69"/>
    <w:rsid w:val="006613F4"/>
    <w:rsid w:val="00661669"/>
    <w:rsid w:val="00661754"/>
    <w:rsid w:val="00661E5D"/>
    <w:rsid w:val="00662C3B"/>
    <w:rsid w:val="00662EC4"/>
    <w:rsid w:val="006630AA"/>
    <w:rsid w:val="00663403"/>
    <w:rsid w:val="00663BB5"/>
    <w:rsid w:val="00663FA2"/>
    <w:rsid w:val="00663FE1"/>
    <w:rsid w:val="00664096"/>
    <w:rsid w:val="0066410E"/>
    <w:rsid w:val="006641F2"/>
    <w:rsid w:val="00664362"/>
    <w:rsid w:val="0066533A"/>
    <w:rsid w:val="00665B4B"/>
    <w:rsid w:val="00665BEC"/>
    <w:rsid w:val="00665C07"/>
    <w:rsid w:val="00667C77"/>
    <w:rsid w:val="00667DB2"/>
    <w:rsid w:val="0067079D"/>
    <w:rsid w:val="006708A6"/>
    <w:rsid w:val="00670B1F"/>
    <w:rsid w:val="00670E6B"/>
    <w:rsid w:val="0067121C"/>
    <w:rsid w:val="00671B0D"/>
    <w:rsid w:val="0067223B"/>
    <w:rsid w:val="00672396"/>
    <w:rsid w:val="006727AB"/>
    <w:rsid w:val="00672DEE"/>
    <w:rsid w:val="00673E63"/>
    <w:rsid w:val="00673EEA"/>
    <w:rsid w:val="0067411F"/>
    <w:rsid w:val="0067451F"/>
    <w:rsid w:val="00674A16"/>
    <w:rsid w:val="00674A99"/>
    <w:rsid w:val="00674D93"/>
    <w:rsid w:val="00675685"/>
    <w:rsid w:val="006762EA"/>
    <w:rsid w:val="00676B30"/>
    <w:rsid w:val="00676E15"/>
    <w:rsid w:val="006770D2"/>
    <w:rsid w:val="00677463"/>
    <w:rsid w:val="0067771D"/>
    <w:rsid w:val="00677C95"/>
    <w:rsid w:val="00680142"/>
    <w:rsid w:val="006811F4"/>
    <w:rsid w:val="0068180D"/>
    <w:rsid w:val="00681905"/>
    <w:rsid w:val="00681A7F"/>
    <w:rsid w:val="00681AD5"/>
    <w:rsid w:val="006829E8"/>
    <w:rsid w:val="00682A28"/>
    <w:rsid w:val="00682EF3"/>
    <w:rsid w:val="006830E6"/>
    <w:rsid w:val="00683431"/>
    <w:rsid w:val="0068408C"/>
    <w:rsid w:val="00685326"/>
    <w:rsid w:val="00685D5A"/>
    <w:rsid w:val="00687345"/>
    <w:rsid w:val="0069096B"/>
    <w:rsid w:val="00690C80"/>
    <w:rsid w:val="00691797"/>
    <w:rsid w:val="00691F13"/>
    <w:rsid w:val="00692199"/>
    <w:rsid w:val="006921DD"/>
    <w:rsid w:val="006921E3"/>
    <w:rsid w:val="00692B91"/>
    <w:rsid w:val="00694D12"/>
    <w:rsid w:val="00694FE7"/>
    <w:rsid w:val="00696B73"/>
    <w:rsid w:val="006971A3"/>
    <w:rsid w:val="0069743B"/>
    <w:rsid w:val="00697446"/>
    <w:rsid w:val="00697712"/>
    <w:rsid w:val="00697882"/>
    <w:rsid w:val="006A167A"/>
    <w:rsid w:val="006A2170"/>
    <w:rsid w:val="006A2209"/>
    <w:rsid w:val="006A2324"/>
    <w:rsid w:val="006A2328"/>
    <w:rsid w:val="006A31DE"/>
    <w:rsid w:val="006A3B3D"/>
    <w:rsid w:val="006A4829"/>
    <w:rsid w:val="006A49E8"/>
    <w:rsid w:val="006A560F"/>
    <w:rsid w:val="006A588F"/>
    <w:rsid w:val="006A6398"/>
    <w:rsid w:val="006A6659"/>
    <w:rsid w:val="006A675F"/>
    <w:rsid w:val="006A6C56"/>
    <w:rsid w:val="006A74B6"/>
    <w:rsid w:val="006A75F6"/>
    <w:rsid w:val="006B0F06"/>
    <w:rsid w:val="006B2369"/>
    <w:rsid w:val="006B2F55"/>
    <w:rsid w:val="006B38A8"/>
    <w:rsid w:val="006B4F8C"/>
    <w:rsid w:val="006B5131"/>
    <w:rsid w:val="006B5FFF"/>
    <w:rsid w:val="006B6476"/>
    <w:rsid w:val="006B780C"/>
    <w:rsid w:val="006B7BCF"/>
    <w:rsid w:val="006C00BA"/>
    <w:rsid w:val="006C044F"/>
    <w:rsid w:val="006C1015"/>
    <w:rsid w:val="006C1357"/>
    <w:rsid w:val="006C17DA"/>
    <w:rsid w:val="006C1C3A"/>
    <w:rsid w:val="006C1D13"/>
    <w:rsid w:val="006C2904"/>
    <w:rsid w:val="006C30B0"/>
    <w:rsid w:val="006C36A8"/>
    <w:rsid w:val="006C3C8F"/>
    <w:rsid w:val="006C4268"/>
    <w:rsid w:val="006C459B"/>
    <w:rsid w:val="006C47E4"/>
    <w:rsid w:val="006C49BC"/>
    <w:rsid w:val="006C536E"/>
    <w:rsid w:val="006C649C"/>
    <w:rsid w:val="006C65C1"/>
    <w:rsid w:val="006C6BE4"/>
    <w:rsid w:val="006C723A"/>
    <w:rsid w:val="006C78CE"/>
    <w:rsid w:val="006C7DE4"/>
    <w:rsid w:val="006D0AB1"/>
    <w:rsid w:val="006D1753"/>
    <w:rsid w:val="006D1C51"/>
    <w:rsid w:val="006D1C91"/>
    <w:rsid w:val="006D3813"/>
    <w:rsid w:val="006D3D6A"/>
    <w:rsid w:val="006D4F49"/>
    <w:rsid w:val="006D5536"/>
    <w:rsid w:val="006D5747"/>
    <w:rsid w:val="006D58B0"/>
    <w:rsid w:val="006D6D20"/>
    <w:rsid w:val="006D7105"/>
    <w:rsid w:val="006D724E"/>
    <w:rsid w:val="006D7352"/>
    <w:rsid w:val="006E03B3"/>
    <w:rsid w:val="006E0794"/>
    <w:rsid w:val="006E0B4C"/>
    <w:rsid w:val="006E1097"/>
    <w:rsid w:val="006E10DB"/>
    <w:rsid w:val="006E2831"/>
    <w:rsid w:val="006E2894"/>
    <w:rsid w:val="006E2979"/>
    <w:rsid w:val="006E2B52"/>
    <w:rsid w:val="006E2F74"/>
    <w:rsid w:val="006E31D0"/>
    <w:rsid w:val="006E4F79"/>
    <w:rsid w:val="006E5189"/>
    <w:rsid w:val="006E5402"/>
    <w:rsid w:val="006E591E"/>
    <w:rsid w:val="006E5A33"/>
    <w:rsid w:val="006E6250"/>
    <w:rsid w:val="006E6BD2"/>
    <w:rsid w:val="006E6C8C"/>
    <w:rsid w:val="006E75AE"/>
    <w:rsid w:val="006E7BD6"/>
    <w:rsid w:val="006E7D18"/>
    <w:rsid w:val="006F02F0"/>
    <w:rsid w:val="006F16BB"/>
    <w:rsid w:val="006F2092"/>
    <w:rsid w:val="006F3A02"/>
    <w:rsid w:val="006F3BC1"/>
    <w:rsid w:val="006F3D44"/>
    <w:rsid w:val="006F458E"/>
    <w:rsid w:val="006F49A5"/>
    <w:rsid w:val="006F4C5D"/>
    <w:rsid w:val="006F570A"/>
    <w:rsid w:val="006F5A56"/>
    <w:rsid w:val="006F65FA"/>
    <w:rsid w:val="006F6FAB"/>
    <w:rsid w:val="006F7095"/>
    <w:rsid w:val="006F739E"/>
    <w:rsid w:val="006F798A"/>
    <w:rsid w:val="006F7A53"/>
    <w:rsid w:val="006F7A98"/>
    <w:rsid w:val="00700981"/>
    <w:rsid w:val="0070099F"/>
    <w:rsid w:val="007011A5"/>
    <w:rsid w:val="00701B14"/>
    <w:rsid w:val="00701D10"/>
    <w:rsid w:val="007023F7"/>
    <w:rsid w:val="00702676"/>
    <w:rsid w:val="0070322A"/>
    <w:rsid w:val="007038D4"/>
    <w:rsid w:val="007048C4"/>
    <w:rsid w:val="007049FB"/>
    <w:rsid w:val="0070676A"/>
    <w:rsid w:val="00707172"/>
    <w:rsid w:val="00707181"/>
    <w:rsid w:val="007071C3"/>
    <w:rsid w:val="0070740B"/>
    <w:rsid w:val="007075FF"/>
    <w:rsid w:val="00707A10"/>
    <w:rsid w:val="00707B12"/>
    <w:rsid w:val="00710695"/>
    <w:rsid w:val="0071083C"/>
    <w:rsid w:val="00710B20"/>
    <w:rsid w:val="00710ECE"/>
    <w:rsid w:val="00711220"/>
    <w:rsid w:val="00711E81"/>
    <w:rsid w:val="00711FD7"/>
    <w:rsid w:val="00712CC9"/>
    <w:rsid w:val="00712D35"/>
    <w:rsid w:val="00712FEF"/>
    <w:rsid w:val="007133DD"/>
    <w:rsid w:val="00713FED"/>
    <w:rsid w:val="007141C4"/>
    <w:rsid w:val="00714771"/>
    <w:rsid w:val="00714DA5"/>
    <w:rsid w:val="0071523F"/>
    <w:rsid w:val="0071593F"/>
    <w:rsid w:val="00716C6B"/>
    <w:rsid w:val="00716ECD"/>
    <w:rsid w:val="00716ED0"/>
    <w:rsid w:val="0071750B"/>
    <w:rsid w:val="0071771E"/>
    <w:rsid w:val="007179D0"/>
    <w:rsid w:val="00717F0E"/>
    <w:rsid w:val="007200FD"/>
    <w:rsid w:val="00720690"/>
    <w:rsid w:val="00720F8D"/>
    <w:rsid w:val="007215ED"/>
    <w:rsid w:val="0072183F"/>
    <w:rsid w:val="007224FA"/>
    <w:rsid w:val="007228ED"/>
    <w:rsid w:val="00722C13"/>
    <w:rsid w:val="007234C9"/>
    <w:rsid w:val="007239D5"/>
    <w:rsid w:val="00723ACB"/>
    <w:rsid w:val="00723F6C"/>
    <w:rsid w:val="007245CE"/>
    <w:rsid w:val="00726091"/>
    <w:rsid w:val="00726698"/>
    <w:rsid w:val="00726BF0"/>
    <w:rsid w:val="00726CFA"/>
    <w:rsid w:val="00727DA7"/>
    <w:rsid w:val="0073032C"/>
    <w:rsid w:val="00730443"/>
    <w:rsid w:val="00730577"/>
    <w:rsid w:val="007305E3"/>
    <w:rsid w:val="00731421"/>
    <w:rsid w:val="00731FB2"/>
    <w:rsid w:val="0073295A"/>
    <w:rsid w:val="00732D5B"/>
    <w:rsid w:val="00732E22"/>
    <w:rsid w:val="00733A63"/>
    <w:rsid w:val="00733DC3"/>
    <w:rsid w:val="007341C1"/>
    <w:rsid w:val="0073420C"/>
    <w:rsid w:val="007344E4"/>
    <w:rsid w:val="00734545"/>
    <w:rsid w:val="00734844"/>
    <w:rsid w:val="00734DD4"/>
    <w:rsid w:val="0073568F"/>
    <w:rsid w:val="007357CF"/>
    <w:rsid w:val="00735A2B"/>
    <w:rsid w:val="00735DF2"/>
    <w:rsid w:val="00737204"/>
    <w:rsid w:val="00737FF6"/>
    <w:rsid w:val="00740757"/>
    <w:rsid w:val="0074096A"/>
    <w:rsid w:val="00740D0D"/>
    <w:rsid w:val="007421AC"/>
    <w:rsid w:val="00742373"/>
    <w:rsid w:val="00743020"/>
    <w:rsid w:val="00743659"/>
    <w:rsid w:val="00743D3D"/>
    <w:rsid w:val="007440D0"/>
    <w:rsid w:val="007445A7"/>
    <w:rsid w:val="00744830"/>
    <w:rsid w:val="0074495C"/>
    <w:rsid w:val="007457DB"/>
    <w:rsid w:val="007469B2"/>
    <w:rsid w:val="007477D0"/>
    <w:rsid w:val="00747EFC"/>
    <w:rsid w:val="00747FBF"/>
    <w:rsid w:val="00750FBC"/>
    <w:rsid w:val="00751728"/>
    <w:rsid w:val="00751EFA"/>
    <w:rsid w:val="007521B8"/>
    <w:rsid w:val="0075282B"/>
    <w:rsid w:val="0075288C"/>
    <w:rsid w:val="007541A9"/>
    <w:rsid w:val="0075493D"/>
    <w:rsid w:val="0075540D"/>
    <w:rsid w:val="007559FB"/>
    <w:rsid w:val="007566C7"/>
    <w:rsid w:val="007567BF"/>
    <w:rsid w:val="007575E0"/>
    <w:rsid w:val="00757685"/>
    <w:rsid w:val="007579F7"/>
    <w:rsid w:val="00761503"/>
    <w:rsid w:val="00762D0B"/>
    <w:rsid w:val="00765044"/>
    <w:rsid w:val="00765285"/>
    <w:rsid w:val="00765C9D"/>
    <w:rsid w:val="00766494"/>
    <w:rsid w:val="00766A4C"/>
    <w:rsid w:val="007674BA"/>
    <w:rsid w:val="0077075A"/>
    <w:rsid w:val="00771600"/>
    <w:rsid w:val="00771E85"/>
    <w:rsid w:val="00772698"/>
    <w:rsid w:val="00773793"/>
    <w:rsid w:val="007738E7"/>
    <w:rsid w:val="00774776"/>
    <w:rsid w:val="0077493E"/>
    <w:rsid w:val="0077502C"/>
    <w:rsid w:val="00775F70"/>
    <w:rsid w:val="00776133"/>
    <w:rsid w:val="007764D0"/>
    <w:rsid w:val="0077679F"/>
    <w:rsid w:val="00777760"/>
    <w:rsid w:val="0077791E"/>
    <w:rsid w:val="00777D6E"/>
    <w:rsid w:val="007802B6"/>
    <w:rsid w:val="007808A2"/>
    <w:rsid w:val="00781771"/>
    <w:rsid w:val="00781F1D"/>
    <w:rsid w:val="00782728"/>
    <w:rsid w:val="007828F8"/>
    <w:rsid w:val="00782ED2"/>
    <w:rsid w:val="00783937"/>
    <w:rsid w:val="00783E6A"/>
    <w:rsid w:val="00784169"/>
    <w:rsid w:val="00784215"/>
    <w:rsid w:val="007845E0"/>
    <w:rsid w:val="007845E4"/>
    <w:rsid w:val="007848C5"/>
    <w:rsid w:val="00784A17"/>
    <w:rsid w:val="00784BD6"/>
    <w:rsid w:val="00785932"/>
    <w:rsid w:val="00786946"/>
    <w:rsid w:val="00787958"/>
    <w:rsid w:val="00791757"/>
    <w:rsid w:val="00791E53"/>
    <w:rsid w:val="00792BBB"/>
    <w:rsid w:val="00792E21"/>
    <w:rsid w:val="00792F1E"/>
    <w:rsid w:val="007935C0"/>
    <w:rsid w:val="00794244"/>
    <w:rsid w:val="00795418"/>
    <w:rsid w:val="00795520"/>
    <w:rsid w:val="00795ABA"/>
    <w:rsid w:val="007961DA"/>
    <w:rsid w:val="007962A7"/>
    <w:rsid w:val="00796DA4"/>
    <w:rsid w:val="007A0758"/>
    <w:rsid w:val="007A0988"/>
    <w:rsid w:val="007A1364"/>
    <w:rsid w:val="007A174B"/>
    <w:rsid w:val="007A19D0"/>
    <w:rsid w:val="007A22E8"/>
    <w:rsid w:val="007A3530"/>
    <w:rsid w:val="007A3862"/>
    <w:rsid w:val="007A3B7E"/>
    <w:rsid w:val="007A477C"/>
    <w:rsid w:val="007A4967"/>
    <w:rsid w:val="007A5595"/>
    <w:rsid w:val="007A5D48"/>
    <w:rsid w:val="007A612F"/>
    <w:rsid w:val="007A68C4"/>
    <w:rsid w:val="007A6CEA"/>
    <w:rsid w:val="007A75CF"/>
    <w:rsid w:val="007A77EB"/>
    <w:rsid w:val="007A781F"/>
    <w:rsid w:val="007A7EEB"/>
    <w:rsid w:val="007A7F6E"/>
    <w:rsid w:val="007B0135"/>
    <w:rsid w:val="007B045A"/>
    <w:rsid w:val="007B17A5"/>
    <w:rsid w:val="007B2516"/>
    <w:rsid w:val="007B25EC"/>
    <w:rsid w:val="007B37FC"/>
    <w:rsid w:val="007B3AFD"/>
    <w:rsid w:val="007B3D4B"/>
    <w:rsid w:val="007B439D"/>
    <w:rsid w:val="007B44CC"/>
    <w:rsid w:val="007B4C28"/>
    <w:rsid w:val="007B5293"/>
    <w:rsid w:val="007B69BF"/>
    <w:rsid w:val="007B6C94"/>
    <w:rsid w:val="007B6E64"/>
    <w:rsid w:val="007B74F4"/>
    <w:rsid w:val="007B751B"/>
    <w:rsid w:val="007C04CC"/>
    <w:rsid w:val="007C08A5"/>
    <w:rsid w:val="007C1530"/>
    <w:rsid w:val="007C288B"/>
    <w:rsid w:val="007C2D28"/>
    <w:rsid w:val="007C4104"/>
    <w:rsid w:val="007C4230"/>
    <w:rsid w:val="007C48C6"/>
    <w:rsid w:val="007C4A78"/>
    <w:rsid w:val="007C4FD0"/>
    <w:rsid w:val="007C5C2F"/>
    <w:rsid w:val="007C6166"/>
    <w:rsid w:val="007C67BE"/>
    <w:rsid w:val="007C68BC"/>
    <w:rsid w:val="007C6DB0"/>
    <w:rsid w:val="007C725C"/>
    <w:rsid w:val="007C72A2"/>
    <w:rsid w:val="007C7D4A"/>
    <w:rsid w:val="007D00BB"/>
    <w:rsid w:val="007D1005"/>
    <w:rsid w:val="007D2260"/>
    <w:rsid w:val="007D268C"/>
    <w:rsid w:val="007D273C"/>
    <w:rsid w:val="007D2EC3"/>
    <w:rsid w:val="007D376E"/>
    <w:rsid w:val="007D3E82"/>
    <w:rsid w:val="007D45B9"/>
    <w:rsid w:val="007D5231"/>
    <w:rsid w:val="007D6821"/>
    <w:rsid w:val="007D6B49"/>
    <w:rsid w:val="007D6BD2"/>
    <w:rsid w:val="007D7A2F"/>
    <w:rsid w:val="007D7FB0"/>
    <w:rsid w:val="007E0B17"/>
    <w:rsid w:val="007E0BB5"/>
    <w:rsid w:val="007E165E"/>
    <w:rsid w:val="007E1809"/>
    <w:rsid w:val="007E186A"/>
    <w:rsid w:val="007E3654"/>
    <w:rsid w:val="007E434F"/>
    <w:rsid w:val="007E437E"/>
    <w:rsid w:val="007E4B02"/>
    <w:rsid w:val="007E50DA"/>
    <w:rsid w:val="007E52F6"/>
    <w:rsid w:val="007E56A4"/>
    <w:rsid w:val="007E5A77"/>
    <w:rsid w:val="007E66DC"/>
    <w:rsid w:val="007E6836"/>
    <w:rsid w:val="007E76B2"/>
    <w:rsid w:val="007F07EB"/>
    <w:rsid w:val="007F1DF8"/>
    <w:rsid w:val="007F2C29"/>
    <w:rsid w:val="007F2F2C"/>
    <w:rsid w:val="007F4081"/>
    <w:rsid w:val="007F4193"/>
    <w:rsid w:val="007F7913"/>
    <w:rsid w:val="007F796B"/>
    <w:rsid w:val="007F7D0F"/>
    <w:rsid w:val="00800E3D"/>
    <w:rsid w:val="00803007"/>
    <w:rsid w:val="00803661"/>
    <w:rsid w:val="00803FEE"/>
    <w:rsid w:val="0080414C"/>
    <w:rsid w:val="00804C2D"/>
    <w:rsid w:val="00804ECA"/>
    <w:rsid w:val="008055C1"/>
    <w:rsid w:val="00805CD8"/>
    <w:rsid w:val="00806A6C"/>
    <w:rsid w:val="00810016"/>
    <w:rsid w:val="00812107"/>
    <w:rsid w:val="00812A08"/>
    <w:rsid w:val="00813EE0"/>
    <w:rsid w:val="00813F85"/>
    <w:rsid w:val="008141DC"/>
    <w:rsid w:val="008154AB"/>
    <w:rsid w:val="00815D8A"/>
    <w:rsid w:val="0081664A"/>
    <w:rsid w:val="00816AA3"/>
    <w:rsid w:val="0081777A"/>
    <w:rsid w:val="00820817"/>
    <w:rsid w:val="00820871"/>
    <w:rsid w:val="00820974"/>
    <w:rsid w:val="008213D9"/>
    <w:rsid w:val="00821ED2"/>
    <w:rsid w:val="008233A9"/>
    <w:rsid w:val="0082377D"/>
    <w:rsid w:val="008249DA"/>
    <w:rsid w:val="00824E52"/>
    <w:rsid w:val="00825365"/>
    <w:rsid w:val="00825727"/>
    <w:rsid w:val="00826129"/>
    <w:rsid w:val="00826DDD"/>
    <w:rsid w:val="00830B40"/>
    <w:rsid w:val="008311FF"/>
    <w:rsid w:val="00831275"/>
    <w:rsid w:val="0083143F"/>
    <w:rsid w:val="0083158A"/>
    <w:rsid w:val="008320AC"/>
    <w:rsid w:val="00832676"/>
    <w:rsid w:val="0083281A"/>
    <w:rsid w:val="00832A7E"/>
    <w:rsid w:val="00832D54"/>
    <w:rsid w:val="00832F88"/>
    <w:rsid w:val="00833F80"/>
    <w:rsid w:val="00834299"/>
    <w:rsid w:val="00834399"/>
    <w:rsid w:val="008351EA"/>
    <w:rsid w:val="00836A44"/>
    <w:rsid w:val="0083730C"/>
    <w:rsid w:val="00837BA7"/>
    <w:rsid w:val="00837BC4"/>
    <w:rsid w:val="00837CB8"/>
    <w:rsid w:val="00837DEF"/>
    <w:rsid w:val="0084051E"/>
    <w:rsid w:val="0084170D"/>
    <w:rsid w:val="00841748"/>
    <w:rsid w:val="00841B02"/>
    <w:rsid w:val="00842139"/>
    <w:rsid w:val="0084264D"/>
    <w:rsid w:val="008439EB"/>
    <w:rsid w:val="00844A4D"/>
    <w:rsid w:val="00845317"/>
    <w:rsid w:val="008456AA"/>
    <w:rsid w:val="00845D61"/>
    <w:rsid w:val="00846465"/>
    <w:rsid w:val="00847F2A"/>
    <w:rsid w:val="008507FA"/>
    <w:rsid w:val="008513C2"/>
    <w:rsid w:val="00851C40"/>
    <w:rsid w:val="00851EBD"/>
    <w:rsid w:val="00852747"/>
    <w:rsid w:val="008533B6"/>
    <w:rsid w:val="008539AA"/>
    <w:rsid w:val="00853BC1"/>
    <w:rsid w:val="00853FEB"/>
    <w:rsid w:val="008540F6"/>
    <w:rsid w:val="0085410E"/>
    <w:rsid w:val="008553D5"/>
    <w:rsid w:val="008556E4"/>
    <w:rsid w:val="00855BAB"/>
    <w:rsid w:val="00855DA3"/>
    <w:rsid w:val="00856E7A"/>
    <w:rsid w:val="0085746E"/>
    <w:rsid w:val="008601BF"/>
    <w:rsid w:val="008602FF"/>
    <w:rsid w:val="0086092A"/>
    <w:rsid w:val="00860E75"/>
    <w:rsid w:val="00861685"/>
    <w:rsid w:val="008618CC"/>
    <w:rsid w:val="0086256F"/>
    <w:rsid w:val="00863852"/>
    <w:rsid w:val="00864102"/>
    <w:rsid w:val="00864424"/>
    <w:rsid w:val="00864781"/>
    <w:rsid w:val="0086491C"/>
    <w:rsid w:val="00865C8F"/>
    <w:rsid w:val="00866086"/>
    <w:rsid w:val="008660A8"/>
    <w:rsid w:val="00866AA0"/>
    <w:rsid w:val="00866D7D"/>
    <w:rsid w:val="00867793"/>
    <w:rsid w:val="00867EB0"/>
    <w:rsid w:val="00870E3B"/>
    <w:rsid w:val="00871C20"/>
    <w:rsid w:val="00871EA9"/>
    <w:rsid w:val="00871EC3"/>
    <w:rsid w:val="008723A0"/>
    <w:rsid w:val="00872A47"/>
    <w:rsid w:val="00872F2D"/>
    <w:rsid w:val="00874605"/>
    <w:rsid w:val="0087470C"/>
    <w:rsid w:val="00874E9D"/>
    <w:rsid w:val="008756A7"/>
    <w:rsid w:val="008764B4"/>
    <w:rsid w:val="00876AF6"/>
    <w:rsid w:val="00876B9A"/>
    <w:rsid w:val="00877385"/>
    <w:rsid w:val="00877865"/>
    <w:rsid w:val="00877BD5"/>
    <w:rsid w:val="00877BE0"/>
    <w:rsid w:val="00877CA1"/>
    <w:rsid w:val="00880F34"/>
    <w:rsid w:val="00880FE8"/>
    <w:rsid w:val="00881132"/>
    <w:rsid w:val="0088174F"/>
    <w:rsid w:val="0088183D"/>
    <w:rsid w:val="00882295"/>
    <w:rsid w:val="008826AC"/>
    <w:rsid w:val="00882766"/>
    <w:rsid w:val="00883C28"/>
    <w:rsid w:val="0088408B"/>
    <w:rsid w:val="00884C7E"/>
    <w:rsid w:val="00885707"/>
    <w:rsid w:val="00885861"/>
    <w:rsid w:val="00885A7B"/>
    <w:rsid w:val="00885BF4"/>
    <w:rsid w:val="008867EF"/>
    <w:rsid w:val="00886D92"/>
    <w:rsid w:val="0088794D"/>
    <w:rsid w:val="008909A7"/>
    <w:rsid w:val="00891AE7"/>
    <w:rsid w:val="00891B83"/>
    <w:rsid w:val="00891CA6"/>
    <w:rsid w:val="008928E9"/>
    <w:rsid w:val="00893CCA"/>
    <w:rsid w:val="00894FC0"/>
    <w:rsid w:val="00895269"/>
    <w:rsid w:val="00895FA0"/>
    <w:rsid w:val="00896B10"/>
    <w:rsid w:val="00896C4C"/>
    <w:rsid w:val="0089760C"/>
    <w:rsid w:val="00897785"/>
    <w:rsid w:val="008A0767"/>
    <w:rsid w:val="008A07D6"/>
    <w:rsid w:val="008A17B3"/>
    <w:rsid w:val="008A23B5"/>
    <w:rsid w:val="008A2784"/>
    <w:rsid w:val="008A2866"/>
    <w:rsid w:val="008A2B18"/>
    <w:rsid w:val="008A2F7F"/>
    <w:rsid w:val="008A3202"/>
    <w:rsid w:val="008A32B0"/>
    <w:rsid w:val="008A35E7"/>
    <w:rsid w:val="008A3B53"/>
    <w:rsid w:val="008A3C4D"/>
    <w:rsid w:val="008A3CC2"/>
    <w:rsid w:val="008A4692"/>
    <w:rsid w:val="008A46C0"/>
    <w:rsid w:val="008A497A"/>
    <w:rsid w:val="008A5250"/>
    <w:rsid w:val="008A5406"/>
    <w:rsid w:val="008A56A8"/>
    <w:rsid w:val="008A57A3"/>
    <w:rsid w:val="008A5D0C"/>
    <w:rsid w:val="008A65B1"/>
    <w:rsid w:val="008A66A6"/>
    <w:rsid w:val="008A6839"/>
    <w:rsid w:val="008A7217"/>
    <w:rsid w:val="008A786E"/>
    <w:rsid w:val="008B0D9D"/>
    <w:rsid w:val="008B1835"/>
    <w:rsid w:val="008B1E2C"/>
    <w:rsid w:val="008B2DE4"/>
    <w:rsid w:val="008B356D"/>
    <w:rsid w:val="008B3B77"/>
    <w:rsid w:val="008B3E08"/>
    <w:rsid w:val="008B491B"/>
    <w:rsid w:val="008B4FCD"/>
    <w:rsid w:val="008B5DB1"/>
    <w:rsid w:val="008B6BE7"/>
    <w:rsid w:val="008B78EF"/>
    <w:rsid w:val="008B7E73"/>
    <w:rsid w:val="008C07B1"/>
    <w:rsid w:val="008C152D"/>
    <w:rsid w:val="008C29A9"/>
    <w:rsid w:val="008C2C09"/>
    <w:rsid w:val="008C36E8"/>
    <w:rsid w:val="008C3F3A"/>
    <w:rsid w:val="008C3F87"/>
    <w:rsid w:val="008C495E"/>
    <w:rsid w:val="008C51F6"/>
    <w:rsid w:val="008C5AC2"/>
    <w:rsid w:val="008C5E2E"/>
    <w:rsid w:val="008C5FBF"/>
    <w:rsid w:val="008C6207"/>
    <w:rsid w:val="008C64FF"/>
    <w:rsid w:val="008C7D94"/>
    <w:rsid w:val="008D01CF"/>
    <w:rsid w:val="008D0F78"/>
    <w:rsid w:val="008D28BB"/>
    <w:rsid w:val="008D29ED"/>
    <w:rsid w:val="008D337E"/>
    <w:rsid w:val="008D34CA"/>
    <w:rsid w:val="008D4866"/>
    <w:rsid w:val="008D4E2C"/>
    <w:rsid w:val="008D4FF6"/>
    <w:rsid w:val="008D63BD"/>
    <w:rsid w:val="008D6582"/>
    <w:rsid w:val="008D673B"/>
    <w:rsid w:val="008D7848"/>
    <w:rsid w:val="008E00F6"/>
    <w:rsid w:val="008E01E2"/>
    <w:rsid w:val="008E0947"/>
    <w:rsid w:val="008E1147"/>
    <w:rsid w:val="008E2338"/>
    <w:rsid w:val="008E2965"/>
    <w:rsid w:val="008E2CFF"/>
    <w:rsid w:val="008E39C7"/>
    <w:rsid w:val="008E410C"/>
    <w:rsid w:val="008E43FF"/>
    <w:rsid w:val="008E51CA"/>
    <w:rsid w:val="008E52A0"/>
    <w:rsid w:val="008E53C1"/>
    <w:rsid w:val="008E6BB1"/>
    <w:rsid w:val="008E7CFA"/>
    <w:rsid w:val="008EDCF4"/>
    <w:rsid w:val="008F155A"/>
    <w:rsid w:val="008F1D81"/>
    <w:rsid w:val="008F21F1"/>
    <w:rsid w:val="008F25C1"/>
    <w:rsid w:val="008F2B6D"/>
    <w:rsid w:val="008F425A"/>
    <w:rsid w:val="008F42EA"/>
    <w:rsid w:val="008F563F"/>
    <w:rsid w:val="008F597E"/>
    <w:rsid w:val="008F6A12"/>
    <w:rsid w:val="008F6BCB"/>
    <w:rsid w:val="008F7182"/>
    <w:rsid w:val="008F751C"/>
    <w:rsid w:val="008F7E97"/>
    <w:rsid w:val="008F7F66"/>
    <w:rsid w:val="00900262"/>
    <w:rsid w:val="00901D31"/>
    <w:rsid w:val="0090262E"/>
    <w:rsid w:val="0090279A"/>
    <w:rsid w:val="00902D96"/>
    <w:rsid w:val="0090304C"/>
    <w:rsid w:val="00903400"/>
    <w:rsid w:val="009042CF"/>
    <w:rsid w:val="0091001A"/>
    <w:rsid w:val="00910182"/>
    <w:rsid w:val="0091184B"/>
    <w:rsid w:val="00912530"/>
    <w:rsid w:val="009126B8"/>
    <w:rsid w:val="00912FB8"/>
    <w:rsid w:val="00913078"/>
    <w:rsid w:val="009132B3"/>
    <w:rsid w:val="009134B1"/>
    <w:rsid w:val="00913A83"/>
    <w:rsid w:val="00913CDA"/>
    <w:rsid w:val="00913ECC"/>
    <w:rsid w:val="009140FB"/>
    <w:rsid w:val="0091418E"/>
    <w:rsid w:val="009142B3"/>
    <w:rsid w:val="0091449D"/>
    <w:rsid w:val="00914619"/>
    <w:rsid w:val="00914CAB"/>
    <w:rsid w:val="00915917"/>
    <w:rsid w:val="00915B64"/>
    <w:rsid w:val="00915C97"/>
    <w:rsid w:val="00915C98"/>
    <w:rsid w:val="00915CD0"/>
    <w:rsid w:val="00916DDF"/>
    <w:rsid w:val="00916F17"/>
    <w:rsid w:val="00917949"/>
    <w:rsid w:val="00917AAC"/>
    <w:rsid w:val="00917E09"/>
    <w:rsid w:val="00917E0C"/>
    <w:rsid w:val="009202B8"/>
    <w:rsid w:val="0092051D"/>
    <w:rsid w:val="00920969"/>
    <w:rsid w:val="00920A1E"/>
    <w:rsid w:val="00920B95"/>
    <w:rsid w:val="00920CC3"/>
    <w:rsid w:val="009211B7"/>
    <w:rsid w:val="00921829"/>
    <w:rsid w:val="00921E2B"/>
    <w:rsid w:val="0092223B"/>
    <w:rsid w:val="00922E37"/>
    <w:rsid w:val="009231BB"/>
    <w:rsid w:val="00924D20"/>
    <w:rsid w:val="009251E5"/>
    <w:rsid w:val="00925F5F"/>
    <w:rsid w:val="009266B2"/>
    <w:rsid w:val="009268CD"/>
    <w:rsid w:val="00926F1C"/>
    <w:rsid w:val="0092727E"/>
    <w:rsid w:val="00927FE2"/>
    <w:rsid w:val="009302CD"/>
    <w:rsid w:val="009306D3"/>
    <w:rsid w:val="00930D3E"/>
    <w:rsid w:val="009321C5"/>
    <w:rsid w:val="0093302B"/>
    <w:rsid w:val="00934C48"/>
    <w:rsid w:val="00937B5B"/>
    <w:rsid w:val="00937FA3"/>
    <w:rsid w:val="009406E3"/>
    <w:rsid w:val="009410B4"/>
    <w:rsid w:val="009432CA"/>
    <w:rsid w:val="0094370B"/>
    <w:rsid w:val="009437EA"/>
    <w:rsid w:val="00944A90"/>
    <w:rsid w:val="00944A95"/>
    <w:rsid w:val="0094566D"/>
    <w:rsid w:val="00945707"/>
    <w:rsid w:val="00945BF3"/>
    <w:rsid w:val="00945E7D"/>
    <w:rsid w:val="00945F4C"/>
    <w:rsid w:val="00945F85"/>
    <w:rsid w:val="00946C3F"/>
    <w:rsid w:val="00947EA5"/>
    <w:rsid w:val="00950AA6"/>
    <w:rsid w:val="00950C35"/>
    <w:rsid w:val="00951C32"/>
    <w:rsid w:val="00951E10"/>
    <w:rsid w:val="009544F9"/>
    <w:rsid w:val="009545C2"/>
    <w:rsid w:val="009546D8"/>
    <w:rsid w:val="00955704"/>
    <w:rsid w:val="00956878"/>
    <w:rsid w:val="00956B13"/>
    <w:rsid w:val="009575A2"/>
    <w:rsid w:val="00957F5B"/>
    <w:rsid w:val="00960076"/>
    <w:rsid w:val="00960D71"/>
    <w:rsid w:val="00960EAB"/>
    <w:rsid w:val="00962606"/>
    <w:rsid w:val="0096260C"/>
    <w:rsid w:val="00962D90"/>
    <w:rsid w:val="00962F75"/>
    <w:rsid w:val="009630C1"/>
    <w:rsid w:val="00963998"/>
    <w:rsid w:val="00963AF6"/>
    <w:rsid w:val="00964B77"/>
    <w:rsid w:val="009651F9"/>
    <w:rsid w:val="009657FC"/>
    <w:rsid w:val="00965892"/>
    <w:rsid w:val="00965B33"/>
    <w:rsid w:val="00966051"/>
    <w:rsid w:val="00967F6F"/>
    <w:rsid w:val="00970310"/>
    <w:rsid w:val="0097043E"/>
    <w:rsid w:val="0097049D"/>
    <w:rsid w:val="009708A7"/>
    <w:rsid w:val="009708DF"/>
    <w:rsid w:val="00970B6A"/>
    <w:rsid w:val="00970DF3"/>
    <w:rsid w:val="00971198"/>
    <w:rsid w:val="00971FD0"/>
    <w:rsid w:val="009721E8"/>
    <w:rsid w:val="00972780"/>
    <w:rsid w:val="0097289D"/>
    <w:rsid w:val="00972B55"/>
    <w:rsid w:val="00975204"/>
    <w:rsid w:val="0097584F"/>
    <w:rsid w:val="00975DC6"/>
    <w:rsid w:val="00976003"/>
    <w:rsid w:val="009765AB"/>
    <w:rsid w:val="00976921"/>
    <w:rsid w:val="00977748"/>
    <w:rsid w:val="00977CF8"/>
    <w:rsid w:val="00980214"/>
    <w:rsid w:val="009805F8"/>
    <w:rsid w:val="00980709"/>
    <w:rsid w:val="0098086B"/>
    <w:rsid w:val="00981A82"/>
    <w:rsid w:val="00982360"/>
    <w:rsid w:val="00982A28"/>
    <w:rsid w:val="00982AC0"/>
    <w:rsid w:val="00982BD6"/>
    <w:rsid w:val="00982CCA"/>
    <w:rsid w:val="00982E9D"/>
    <w:rsid w:val="00983543"/>
    <w:rsid w:val="00984144"/>
    <w:rsid w:val="009844BD"/>
    <w:rsid w:val="009845E2"/>
    <w:rsid w:val="0098484F"/>
    <w:rsid w:val="00984A02"/>
    <w:rsid w:val="00984F5C"/>
    <w:rsid w:val="009907B5"/>
    <w:rsid w:val="00990D2E"/>
    <w:rsid w:val="00990EF1"/>
    <w:rsid w:val="009912A8"/>
    <w:rsid w:val="009918A3"/>
    <w:rsid w:val="009919CB"/>
    <w:rsid w:val="00991B8D"/>
    <w:rsid w:val="00992204"/>
    <w:rsid w:val="009925CA"/>
    <w:rsid w:val="00992769"/>
    <w:rsid w:val="00992DF3"/>
    <w:rsid w:val="009934BD"/>
    <w:rsid w:val="00993BFE"/>
    <w:rsid w:val="00994014"/>
    <w:rsid w:val="00994051"/>
    <w:rsid w:val="00994349"/>
    <w:rsid w:val="0099452E"/>
    <w:rsid w:val="00995ABC"/>
    <w:rsid w:val="00995E3B"/>
    <w:rsid w:val="009962FA"/>
    <w:rsid w:val="009966A6"/>
    <w:rsid w:val="009A145B"/>
    <w:rsid w:val="009A21AB"/>
    <w:rsid w:val="009A3183"/>
    <w:rsid w:val="009A4B8C"/>
    <w:rsid w:val="009A4ED3"/>
    <w:rsid w:val="009A557E"/>
    <w:rsid w:val="009A5AB5"/>
    <w:rsid w:val="009A6149"/>
    <w:rsid w:val="009A64A2"/>
    <w:rsid w:val="009A6A4D"/>
    <w:rsid w:val="009A6D34"/>
    <w:rsid w:val="009A748B"/>
    <w:rsid w:val="009A7774"/>
    <w:rsid w:val="009B0822"/>
    <w:rsid w:val="009B10A3"/>
    <w:rsid w:val="009B1A87"/>
    <w:rsid w:val="009B1B9B"/>
    <w:rsid w:val="009B1E33"/>
    <w:rsid w:val="009B221D"/>
    <w:rsid w:val="009B24CE"/>
    <w:rsid w:val="009B31F3"/>
    <w:rsid w:val="009B3D1D"/>
    <w:rsid w:val="009B3D37"/>
    <w:rsid w:val="009B3DB8"/>
    <w:rsid w:val="009B44AF"/>
    <w:rsid w:val="009B4879"/>
    <w:rsid w:val="009B4D19"/>
    <w:rsid w:val="009B62D8"/>
    <w:rsid w:val="009B6335"/>
    <w:rsid w:val="009B677A"/>
    <w:rsid w:val="009B6C3E"/>
    <w:rsid w:val="009C0395"/>
    <w:rsid w:val="009C0C6F"/>
    <w:rsid w:val="009C14F1"/>
    <w:rsid w:val="009C15C0"/>
    <w:rsid w:val="009C1FA4"/>
    <w:rsid w:val="009C2B5C"/>
    <w:rsid w:val="009C2E41"/>
    <w:rsid w:val="009C2EFE"/>
    <w:rsid w:val="009C3FF9"/>
    <w:rsid w:val="009C6133"/>
    <w:rsid w:val="009C6D70"/>
    <w:rsid w:val="009C7464"/>
    <w:rsid w:val="009C7D9A"/>
    <w:rsid w:val="009C7E95"/>
    <w:rsid w:val="009CE50B"/>
    <w:rsid w:val="009D0275"/>
    <w:rsid w:val="009D08D4"/>
    <w:rsid w:val="009D0C18"/>
    <w:rsid w:val="009D0D30"/>
    <w:rsid w:val="009D224E"/>
    <w:rsid w:val="009D239B"/>
    <w:rsid w:val="009D38D5"/>
    <w:rsid w:val="009D3AA3"/>
    <w:rsid w:val="009D4896"/>
    <w:rsid w:val="009D4C46"/>
    <w:rsid w:val="009D6277"/>
    <w:rsid w:val="009D6540"/>
    <w:rsid w:val="009D66AC"/>
    <w:rsid w:val="009D6B93"/>
    <w:rsid w:val="009D6CAB"/>
    <w:rsid w:val="009D6DB5"/>
    <w:rsid w:val="009D6DB7"/>
    <w:rsid w:val="009D784D"/>
    <w:rsid w:val="009E0381"/>
    <w:rsid w:val="009E0A8E"/>
    <w:rsid w:val="009E0EFB"/>
    <w:rsid w:val="009E2069"/>
    <w:rsid w:val="009E237C"/>
    <w:rsid w:val="009E3528"/>
    <w:rsid w:val="009E37A4"/>
    <w:rsid w:val="009E3D0F"/>
    <w:rsid w:val="009E497A"/>
    <w:rsid w:val="009E507E"/>
    <w:rsid w:val="009E50B5"/>
    <w:rsid w:val="009E516D"/>
    <w:rsid w:val="009E538B"/>
    <w:rsid w:val="009E6E32"/>
    <w:rsid w:val="009E7A2D"/>
    <w:rsid w:val="009E7B41"/>
    <w:rsid w:val="009F0382"/>
    <w:rsid w:val="009F08A2"/>
    <w:rsid w:val="009F0E46"/>
    <w:rsid w:val="009F1A65"/>
    <w:rsid w:val="009F2168"/>
    <w:rsid w:val="009F445F"/>
    <w:rsid w:val="009F53EF"/>
    <w:rsid w:val="009F5C8A"/>
    <w:rsid w:val="009F665E"/>
    <w:rsid w:val="009F68A3"/>
    <w:rsid w:val="009F6BC3"/>
    <w:rsid w:val="009F6FCB"/>
    <w:rsid w:val="009F75C0"/>
    <w:rsid w:val="009F7963"/>
    <w:rsid w:val="00A00F17"/>
    <w:rsid w:val="00A021EB"/>
    <w:rsid w:val="00A027CD"/>
    <w:rsid w:val="00A02BD1"/>
    <w:rsid w:val="00A034DF"/>
    <w:rsid w:val="00A035F2"/>
    <w:rsid w:val="00A039C7"/>
    <w:rsid w:val="00A04469"/>
    <w:rsid w:val="00A044A9"/>
    <w:rsid w:val="00A05419"/>
    <w:rsid w:val="00A0554F"/>
    <w:rsid w:val="00A05D6F"/>
    <w:rsid w:val="00A06E2B"/>
    <w:rsid w:val="00A07243"/>
    <w:rsid w:val="00A0770D"/>
    <w:rsid w:val="00A0782F"/>
    <w:rsid w:val="00A07FCF"/>
    <w:rsid w:val="00A1066D"/>
    <w:rsid w:val="00A107B9"/>
    <w:rsid w:val="00A10AF7"/>
    <w:rsid w:val="00A10FF7"/>
    <w:rsid w:val="00A1122C"/>
    <w:rsid w:val="00A1188B"/>
    <w:rsid w:val="00A122D5"/>
    <w:rsid w:val="00A12360"/>
    <w:rsid w:val="00A129FB"/>
    <w:rsid w:val="00A12B3A"/>
    <w:rsid w:val="00A132EA"/>
    <w:rsid w:val="00A135A3"/>
    <w:rsid w:val="00A1363A"/>
    <w:rsid w:val="00A13DE2"/>
    <w:rsid w:val="00A1447D"/>
    <w:rsid w:val="00A16265"/>
    <w:rsid w:val="00A164ED"/>
    <w:rsid w:val="00A166ED"/>
    <w:rsid w:val="00A16D1E"/>
    <w:rsid w:val="00A16FC0"/>
    <w:rsid w:val="00A1747C"/>
    <w:rsid w:val="00A1799A"/>
    <w:rsid w:val="00A20A85"/>
    <w:rsid w:val="00A20B32"/>
    <w:rsid w:val="00A218CE"/>
    <w:rsid w:val="00A22F17"/>
    <w:rsid w:val="00A22FE5"/>
    <w:rsid w:val="00A23CF3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3576"/>
    <w:rsid w:val="00A33A92"/>
    <w:rsid w:val="00A33E81"/>
    <w:rsid w:val="00A3453D"/>
    <w:rsid w:val="00A348E6"/>
    <w:rsid w:val="00A34DA1"/>
    <w:rsid w:val="00A35109"/>
    <w:rsid w:val="00A3583C"/>
    <w:rsid w:val="00A35891"/>
    <w:rsid w:val="00A35A6E"/>
    <w:rsid w:val="00A36732"/>
    <w:rsid w:val="00A3677D"/>
    <w:rsid w:val="00A3726D"/>
    <w:rsid w:val="00A373BD"/>
    <w:rsid w:val="00A37B11"/>
    <w:rsid w:val="00A37FD5"/>
    <w:rsid w:val="00A401F6"/>
    <w:rsid w:val="00A40673"/>
    <w:rsid w:val="00A40D76"/>
    <w:rsid w:val="00A41163"/>
    <w:rsid w:val="00A411D6"/>
    <w:rsid w:val="00A4175D"/>
    <w:rsid w:val="00A41E14"/>
    <w:rsid w:val="00A41F68"/>
    <w:rsid w:val="00A42B81"/>
    <w:rsid w:val="00A42D7F"/>
    <w:rsid w:val="00A43DAA"/>
    <w:rsid w:val="00A44B05"/>
    <w:rsid w:val="00A44B52"/>
    <w:rsid w:val="00A44D5D"/>
    <w:rsid w:val="00A45A64"/>
    <w:rsid w:val="00A4609E"/>
    <w:rsid w:val="00A46BD0"/>
    <w:rsid w:val="00A474B0"/>
    <w:rsid w:val="00A47BBB"/>
    <w:rsid w:val="00A50759"/>
    <w:rsid w:val="00A51534"/>
    <w:rsid w:val="00A515B8"/>
    <w:rsid w:val="00A51A33"/>
    <w:rsid w:val="00A52106"/>
    <w:rsid w:val="00A5224D"/>
    <w:rsid w:val="00A5394C"/>
    <w:rsid w:val="00A53AC5"/>
    <w:rsid w:val="00A53C08"/>
    <w:rsid w:val="00A54393"/>
    <w:rsid w:val="00A545A2"/>
    <w:rsid w:val="00A54A37"/>
    <w:rsid w:val="00A54B42"/>
    <w:rsid w:val="00A550D2"/>
    <w:rsid w:val="00A5550A"/>
    <w:rsid w:val="00A55B69"/>
    <w:rsid w:val="00A56CE2"/>
    <w:rsid w:val="00A578B5"/>
    <w:rsid w:val="00A57BB8"/>
    <w:rsid w:val="00A57DBF"/>
    <w:rsid w:val="00A60D71"/>
    <w:rsid w:val="00A61BC7"/>
    <w:rsid w:val="00A628F0"/>
    <w:rsid w:val="00A6367B"/>
    <w:rsid w:val="00A64B76"/>
    <w:rsid w:val="00A64C31"/>
    <w:rsid w:val="00A65AF0"/>
    <w:rsid w:val="00A66627"/>
    <w:rsid w:val="00A66F16"/>
    <w:rsid w:val="00A671A3"/>
    <w:rsid w:val="00A705C6"/>
    <w:rsid w:val="00A70C42"/>
    <w:rsid w:val="00A70C9C"/>
    <w:rsid w:val="00A71457"/>
    <w:rsid w:val="00A71545"/>
    <w:rsid w:val="00A71C09"/>
    <w:rsid w:val="00A71EF4"/>
    <w:rsid w:val="00A720A0"/>
    <w:rsid w:val="00A726D7"/>
    <w:rsid w:val="00A7370D"/>
    <w:rsid w:val="00A759CB"/>
    <w:rsid w:val="00A75B54"/>
    <w:rsid w:val="00A7643A"/>
    <w:rsid w:val="00A766D8"/>
    <w:rsid w:val="00A76F8C"/>
    <w:rsid w:val="00A77172"/>
    <w:rsid w:val="00A778DA"/>
    <w:rsid w:val="00A80B73"/>
    <w:rsid w:val="00A81DA5"/>
    <w:rsid w:val="00A8305F"/>
    <w:rsid w:val="00A8359A"/>
    <w:rsid w:val="00A836C3"/>
    <w:rsid w:val="00A83C92"/>
    <w:rsid w:val="00A84426"/>
    <w:rsid w:val="00A846C8"/>
    <w:rsid w:val="00A8562E"/>
    <w:rsid w:val="00A8570F"/>
    <w:rsid w:val="00A85890"/>
    <w:rsid w:val="00A860BD"/>
    <w:rsid w:val="00A86401"/>
    <w:rsid w:val="00A86B1B"/>
    <w:rsid w:val="00A8707E"/>
    <w:rsid w:val="00A87582"/>
    <w:rsid w:val="00A87649"/>
    <w:rsid w:val="00A8780C"/>
    <w:rsid w:val="00A90E36"/>
    <w:rsid w:val="00A90E46"/>
    <w:rsid w:val="00A91098"/>
    <w:rsid w:val="00A9214B"/>
    <w:rsid w:val="00A938D9"/>
    <w:rsid w:val="00A93C95"/>
    <w:rsid w:val="00A94B53"/>
    <w:rsid w:val="00A958EF"/>
    <w:rsid w:val="00A96548"/>
    <w:rsid w:val="00A971AA"/>
    <w:rsid w:val="00A9772B"/>
    <w:rsid w:val="00A977BD"/>
    <w:rsid w:val="00AA04FE"/>
    <w:rsid w:val="00AA1635"/>
    <w:rsid w:val="00AA1B75"/>
    <w:rsid w:val="00AA262A"/>
    <w:rsid w:val="00AA2802"/>
    <w:rsid w:val="00AA2A59"/>
    <w:rsid w:val="00AA32C0"/>
    <w:rsid w:val="00AA42DB"/>
    <w:rsid w:val="00AA440B"/>
    <w:rsid w:val="00AA4762"/>
    <w:rsid w:val="00AA5021"/>
    <w:rsid w:val="00AA5A7A"/>
    <w:rsid w:val="00AA5ABD"/>
    <w:rsid w:val="00AA634A"/>
    <w:rsid w:val="00AA66BA"/>
    <w:rsid w:val="00AA6DFA"/>
    <w:rsid w:val="00AA6EF5"/>
    <w:rsid w:val="00AA734F"/>
    <w:rsid w:val="00AA78BB"/>
    <w:rsid w:val="00AA78D8"/>
    <w:rsid w:val="00AB0538"/>
    <w:rsid w:val="00AB13D6"/>
    <w:rsid w:val="00AB1695"/>
    <w:rsid w:val="00AB16A2"/>
    <w:rsid w:val="00AB29AA"/>
    <w:rsid w:val="00AB2A3F"/>
    <w:rsid w:val="00AB3029"/>
    <w:rsid w:val="00AB59FA"/>
    <w:rsid w:val="00AB6886"/>
    <w:rsid w:val="00AB717F"/>
    <w:rsid w:val="00AB7293"/>
    <w:rsid w:val="00AB78D2"/>
    <w:rsid w:val="00AC195A"/>
    <w:rsid w:val="00AC1A32"/>
    <w:rsid w:val="00AC327B"/>
    <w:rsid w:val="00AC33D0"/>
    <w:rsid w:val="00AC3B49"/>
    <w:rsid w:val="00AC3FFF"/>
    <w:rsid w:val="00AC4492"/>
    <w:rsid w:val="00AC4629"/>
    <w:rsid w:val="00AC4A58"/>
    <w:rsid w:val="00AC51EE"/>
    <w:rsid w:val="00AC554E"/>
    <w:rsid w:val="00AC5B65"/>
    <w:rsid w:val="00AC5DC4"/>
    <w:rsid w:val="00AC6C2E"/>
    <w:rsid w:val="00AC6D89"/>
    <w:rsid w:val="00AC709F"/>
    <w:rsid w:val="00AC72DA"/>
    <w:rsid w:val="00AC77BD"/>
    <w:rsid w:val="00AC7996"/>
    <w:rsid w:val="00AD0311"/>
    <w:rsid w:val="00AD090D"/>
    <w:rsid w:val="00AD0AE4"/>
    <w:rsid w:val="00AD0FFC"/>
    <w:rsid w:val="00AD13B0"/>
    <w:rsid w:val="00AD2515"/>
    <w:rsid w:val="00AD25D3"/>
    <w:rsid w:val="00AD396A"/>
    <w:rsid w:val="00AD398E"/>
    <w:rsid w:val="00AD48B6"/>
    <w:rsid w:val="00AD4E4E"/>
    <w:rsid w:val="00AD4EDD"/>
    <w:rsid w:val="00AD5306"/>
    <w:rsid w:val="00AD6726"/>
    <w:rsid w:val="00AD72D0"/>
    <w:rsid w:val="00AD73DE"/>
    <w:rsid w:val="00AD7687"/>
    <w:rsid w:val="00AD787E"/>
    <w:rsid w:val="00ADD7AA"/>
    <w:rsid w:val="00AE0593"/>
    <w:rsid w:val="00AE1897"/>
    <w:rsid w:val="00AE2081"/>
    <w:rsid w:val="00AE213D"/>
    <w:rsid w:val="00AE2975"/>
    <w:rsid w:val="00AE2A2A"/>
    <w:rsid w:val="00AE30CE"/>
    <w:rsid w:val="00AE4069"/>
    <w:rsid w:val="00AE45A9"/>
    <w:rsid w:val="00AE4E50"/>
    <w:rsid w:val="00AE52A6"/>
    <w:rsid w:val="00AE57A1"/>
    <w:rsid w:val="00AE5A80"/>
    <w:rsid w:val="00AE5F33"/>
    <w:rsid w:val="00AE60A5"/>
    <w:rsid w:val="00AE6249"/>
    <w:rsid w:val="00AE68F2"/>
    <w:rsid w:val="00AE733B"/>
    <w:rsid w:val="00AE742F"/>
    <w:rsid w:val="00AE7797"/>
    <w:rsid w:val="00AE788B"/>
    <w:rsid w:val="00AE79F1"/>
    <w:rsid w:val="00AF0245"/>
    <w:rsid w:val="00AF0E05"/>
    <w:rsid w:val="00AF1BBD"/>
    <w:rsid w:val="00AF1D4F"/>
    <w:rsid w:val="00AF214E"/>
    <w:rsid w:val="00AF2175"/>
    <w:rsid w:val="00AF23FD"/>
    <w:rsid w:val="00AF323B"/>
    <w:rsid w:val="00AF34AB"/>
    <w:rsid w:val="00AF35A1"/>
    <w:rsid w:val="00AF361B"/>
    <w:rsid w:val="00AF377A"/>
    <w:rsid w:val="00AF3E4A"/>
    <w:rsid w:val="00AF44B1"/>
    <w:rsid w:val="00AF4D31"/>
    <w:rsid w:val="00AF5281"/>
    <w:rsid w:val="00AF58B6"/>
    <w:rsid w:val="00AF590C"/>
    <w:rsid w:val="00AF62DB"/>
    <w:rsid w:val="00AF7D3E"/>
    <w:rsid w:val="00B00306"/>
    <w:rsid w:val="00B0066E"/>
    <w:rsid w:val="00B00810"/>
    <w:rsid w:val="00B00B66"/>
    <w:rsid w:val="00B00E5F"/>
    <w:rsid w:val="00B00E66"/>
    <w:rsid w:val="00B01A46"/>
    <w:rsid w:val="00B02177"/>
    <w:rsid w:val="00B03DC7"/>
    <w:rsid w:val="00B04774"/>
    <w:rsid w:val="00B04A3D"/>
    <w:rsid w:val="00B04B3F"/>
    <w:rsid w:val="00B04F3F"/>
    <w:rsid w:val="00B053A4"/>
    <w:rsid w:val="00B05416"/>
    <w:rsid w:val="00B05622"/>
    <w:rsid w:val="00B05AD8"/>
    <w:rsid w:val="00B0621F"/>
    <w:rsid w:val="00B0667D"/>
    <w:rsid w:val="00B06EAF"/>
    <w:rsid w:val="00B07CE8"/>
    <w:rsid w:val="00B07D7C"/>
    <w:rsid w:val="00B102D0"/>
    <w:rsid w:val="00B10A4D"/>
    <w:rsid w:val="00B10B9C"/>
    <w:rsid w:val="00B10CA1"/>
    <w:rsid w:val="00B110C7"/>
    <w:rsid w:val="00B1170E"/>
    <w:rsid w:val="00B1222B"/>
    <w:rsid w:val="00B12B63"/>
    <w:rsid w:val="00B136BB"/>
    <w:rsid w:val="00B1408E"/>
    <w:rsid w:val="00B151C6"/>
    <w:rsid w:val="00B15CE6"/>
    <w:rsid w:val="00B15E2A"/>
    <w:rsid w:val="00B1713A"/>
    <w:rsid w:val="00B1748E"/>
    <w:rsid w:val="00B17800"/>
    <w:rsid w:val="00B17FA3"/>
    <w:rsid w:val="00B20410"/>
    <w:rsid w:val="00B2054F"/>
    <w:rsid w:val="00B2070E"/>
    <w:rsid w:val="00B20790"/>
    <w:rsid w:val="00B20E1F"/>
    <w:rsid w:val="00B21A84"/>
    <w:rsid w:val="00B223EA"/>
    <w:rsid w:val="00B22A5C"/>
    <w:rsid w:val="00B22ACA"/>
    <w:rsid w:val="00B22D62"/>
    <w:rsid w:val="00B233A1"/>
    <w:rsid w:val="00B2358F"/>
    <w:rsid w:val="00B23B8E"/>
    <w:rsid w:val="00B245FF"/>
    <w:rsid w:val="00B24675"/>
    <w:rsid w:val="00B247C3"/>
    <w:rsid w:val="00B24960"/>
    <w:rsid w:val="00B25668"/>
    <w:rsid w:val="00B256B3"/>
    <w:rsid w:val="00B25720"/>
    <w:rsid w:val="00B257A1"/>
    <w:rsid w:val="00B26C78"/>
    <w:rsid w:val="00B273E0"/>
    <w:rsid w:val="00B305F9"/>
    <w:rsid w:val="00B317D4"/>
    <w:rsid w:val="00B32D7A"/>
    <w:rsid w:val="00B3345C"/>
    <w:rsid w:val="00B33860"/>
    <w:rsid w:val="00B33869"/>
    <w:rsid w:val="00B339C3"/>
    <w:rsid w:val="00B351FB"/>
    <w:rsid w:val="00B359FD"/>
    <w:rsid w:val="00B366E3"/>
    <w:rsid w:val="00B36758"/>
    <w:rsid w:val="00B379CA"/>
    <w:rsid w:val="00B379E5"/>
    <w:rsid w:val="00B37B48"/>
    <w:rsid w:val="00B4040F"/>
    <w:rsid w:val="00B41CA2"/>
    <w:rsid w:val="00B41D72"/>
    <w:rsid w:val="00B426E3"/>
    <w:rsid w:val="00B42BEC"/>
    <w:rsid w:val="00B42BFA"/>
    <w:rsid w:val="00B4364A"/>
    <w:rsid w:val="00B446CF"/>
    <w:rsid w:val="00B44F24"/>
    <w:rsid w:val="00B4577B"/>
    <w:rsid w:val="00B45C9C"/>
    <w:rsid w:val="00B45DF8"/>
    <w:rsid w:val="00B46861"/>
    <w:rsid w:val="00B46AB3"/>
    <w:rsid w:val="00B46CB2"/>
    <w:rsid w:val="00B4712B"/>
    <w:rsid w:val="00B476AE"/>
    <w:rsid w:val="00B5001D"/>
    <w:rsid w:val="00B51521"/>
    <w:rsid w:val="00B52B36"/>
    <w:rsid w:val="00B52FB2"/>
    <w:rsid w:val="00B53552"/>
    <w:rsid w:val="00B53727"/>
    <w:rsid w:val="00B5415A"/>
    <w:rsid w:val="00B5615D"/>
    <w:rsid w:val="00B56778"/>
    <w:rsid w:val="00B56B9E"/>
    <w:rsid w:val="00B57940"/>
    <w:rsid w:val="00B57A0F"/>
    <w:rsid w:val="00B60355"/>
    <w:rsid w:val="00B606BD"/>
    <w:rsid w:val="00B62200"/>
    <w:rsid w:val="00B626EF"/>
    <w:rsid w:val="00B62758"/>
    <w:rsid w:val="00B62B28"/>
    <w:rsid w:val="00B632FE"/>
    <w:rsid w:val="00B639A8"/>
    <w:rsid w:val="00B63BBA"/>
    <w:rsid w:val="00B64103"/>
    <w:rsid w:val="00B64901"/>
    <w:rsid w:val="00B650CB"/>
    <w:rsid w:val="00B65856"/>
    <w:rsid w:val="00B65A8B"/>
    <w:rsid w:val="00B666BA"/>
    <w:rsid w:val="00B66AA7"/>
    <w:rsid w:val="00B66E2D"/>
    <w:rsid w:val="00B67284"/>
    <w:rsid w:val="00B676BE"/>
    <w:rsid w:val="00B67813"/>
    <w:rsid w:val="00B7129C"/>
    <w:rsid w:val="00B7282F"/>
    <w:rsid w:val="00B72AAA"/>
    <w:rsid w:val="00B72B0C"/>
    <w:rsid w:val="00B73A84"/>
    <w:rsid w:val="00B73B43"/>
    <w:rsid w:val="00B743D8"/>
    <w:rsid w:val="00B74CFF"/>
    <w:rsid w:val="00B75313"/>
    <w:rsid w:val="00B754B7"/>
    <w:rsid w:val="00B7570B"/>
    <w:rsid w:val="00B76053"/>
    <w:rsid w:val="00B76823"/>
    <w:rsid w:val="00B802F5"/>
    <w:rsid w:val="00B80428"/>
    <w:rsid w:val="00B80CA4"/>
    <w:rsid w:val="00B80D12"/>
    <w:rsid w:val="00B80FCF"/>
    <w:rsid w:val="00B81542"/>
    <w:rsid w:val="00B825AF"/>
    <w:rsid w:val="00B82EE1"/>
    <w:rsid w:val="00B82FBD"/>
    <w:rsid w:val="00B83B0A"/>
    <w:rsid w:val="00B83CDD"/>
    <w:rsid w:val="00B8452A"/>
    <w:rsid w:val="00B8459A"/>
    <w:rsid w:val="00B851CF"/>
    <w:rsid w:val="00B859D1"/>
    <w:rsid w:val="00B86983"/>
    <w:rsid w:val="00B87DCC"/>
    <w:rsid w:val="00B90247"/>
    <w:rsid w:val="00B9070D"/>
    <w:rsid w:val="00B907EB"/>
    <w:rsid w:val="00B910F7"/>
    <w:rsid w:val="00B91471"/>
    <w:rsid w:val="00B9150D"/>
    <w:rsid w:val="00B91FBF"/>
    <w:rsid w:val="00B92021"/>
    <w:rsid w:val="00B92E00"/>
    <w:rsid w:val="00B93540"/>
    <w:rsid w:val="00B9373A"/>
    <w:rsid w:val="00B9396A"/>
    <w:rsid w:val="00B940BB"/>
    <w:rsid w:val="00B95455"/>
    <w:rsid w:val="00B9549A"/>
    <w:rsid w:val="00B95858"/>
    <w:rsid w:val="00B96E70"/>
    <w:rsid w:val="00B96F9E"/>
    <w:rsid w:val="00B97F9F"/>
    <w:rsid w:val="00BA0562"/>
    <w:rsid w:val="00BA0EBF"/>
    <w:rsid w:val="00BA10AB"/>
    <w:rsid w:val="00BA12C7"/>
    <w:rsid w:val="00BA1319"/>
    <w:rsid w:val="00BA1405"/>
    <w:rsid w:val="00BA1B7D"/>
    <w:rsid w:val="00BA1FAF"/>
    <w:rsid w:val="00BA2C81"/>
    <w:rsid w:val="00BA3012"/>
    <w:rsid w:val="00BA33B5"/>
    <w:rsid w:val="00BA489D"/>
    <w:rsid w:val="00BA4DD1"/>
    <w:rsid w:val="00BA50FD"/>
    <w:rsid w:val="00BA6121"/>
    <w:rsid w:val="00BA6674"/>
    <w:rsid w:val="00BA6A3D"/>
    <w:rsid w:val="00BA6BBA"/>
    <w:rsid w:val="00BA6E79"/>
    <w:rsid w:val="00BA7AAC"/>
    <w:rsid w:val="00BB00CB"/>
    <w:rsid w:val="00BB02AB"/>
    <w:rsid w:val="00BB03EB"/>
    <w:rsid w:val="00BB1148"/>
    <w:rsid w:val="00BB19B7"/>
    <w:rsid w:val="00BB1B47"/>
    <w:rsid w:val="00BB2348"/>
    <w:rsid w:val="00BB323E"/>
    <w:rsid w:val="00BB47E4"/>
    <w:rsid w:val="00BB4B3E"/>
    <w:rsid w:val="00BB4C2A"/>
    <w:rsid w:val="00BB4C73"/>
    <w:rsid w:val="00BB548C"/>
    <w:rsid w:val="00BB59DD"/>
    <w:rsid w:val="00BB6295"/>
    <w:rsid w:val="00BB6A29"/>
    <w:rsid w:val="00BB6B0E"/>
    <w:rsid w:val="00BB6CAD"/>
    <w:rsid w:val="00BB7130"/>
    <w:rsid w:val="00BB7470"/>
    <w:rsid w:val="00BB79DA"/>
    <w:rsid w:val="00BB7A5B"/>
    <w:rsid w:val="00BC068C"/>
    <w:rsid w:val="00BC06E3"/>
    <w:rsid w:val="00BC0BC2"/>
    <w:rsid w:val="00BC1D02"/>
    <w:rsid w:val="00BC1F2F"/>
    <w:rsid w:val="00BC2774"/>
    <w:rsid w:val="00BC2F77"/>
    <w:rsid w:val="00BC3058"/>
    <w:rsid w:val="00BC307E"/>
    <w:rsid w:val="00BC399E"/>
    <w:rsid w:val="00BC3AE0"/>
    <w:rsid w:val="00BC3E75"/>
    <w:rsid w:val="00BC3FD4"/>
    <w:rsid w:val="00BC4097"/>
    <w:rsid w:val="00BC46CA"/>
    <w:rsid w:val="00BC4724"/>
    <w:rsid w:val="00BC48F0"/>
    <w:rsid w:val="00BC494F"/>
    <w:rsid w:val="00BC4AFB"/>
    <w:rsid w:val="00BC541C"/>
    <w:rsid w:val="00BC5987"/>
    <w:rsid w:val="00BC5AEC"/>
    <w:rsid w:val="00BC64BA"/>
    <w:rsid w:val="00BC738A"/>
    <w:rsid w:val="00BC767A"/>
    <w:rsid w:val="00BC7935"/>
    <w:rsid w:val="00BC7FFD"/>
    <w:rsid w:val="00BD00BF"/>
    <w:rsid w:val="00BD0166"/>
    <w:rsid w:val="00BD0F82"/>
    <w:rsid w:val="00BD29EE"/>
    <w:rsid w:val="00BD3359"/>
    <w:rsid w:val="00BD3552"/>
    <w:rsid w:val="00BD43CA"/>
    <w:rsid w:val="00BD4F6A"/>
    <w:rsid w:val="00BD594D"/>
    <w:rsid w:val="00BD59B1"/>
    <w:rsid w:val="00BD6459"/>
    <w:rsid w:val="00BD77B3"/>
    <w:rsid w:val="00BE02D3"/>
    <w:rsid w:val="00BE092F"/>
    <w:rsid w:val="00BE162C"/>
    <w:rsid w:val="00BE1B0C"/>
    <w:rsid w:val="00BE2699"/>
    <w:rsid w:val="00BE2CE7"/>
    <w:rsid w:val="00BE338C"/>
    <w:rsid w:val="00BE3841"/>
    <w:rsid w:val="00BE4266"/>
    <w:rsid w:val="00BE44FB"/>
    <w:rsid w:val="00BE5278"/>
    <w:rsid w:val="00BE5307"/>
    <w:rsid w:val="00BE6997"/>
    <w:rsid w:val="00BE6BA6"/>
    <w:rsid w:val="00BE6C9F"/>
    <w:rsid w:val="00BE6E41"/>
    <w:rsid w:val="00BE76E5"/>
    <w:rsid w:val="00BE7C16"/>
    <w:rsid w:val="00BF004B"/>
    <w:rsid w:val="00BF07E1"/>
    <w:rsid w:val="00BF2249"/>
    <w:rsid w:val="00BF2534"/>
    <w:rsid w:val="00BF2723"/>
    <w:rsid w:val="00BF291B"/>
    <w:rsid w:val="00BF3F68"/>
    <w:rsid w:val="00BF4AF2"/>
    <w:rsid w:val="00BF4E2A"/>
    <w:rsid w:val="00BF59C0"/>
    <w:rsid w:val="00BF5D93"/>
    <w:rsid w:val="00BF6804"/>
    <w:rsid w:val="00BF6974"/>
    <w:rsid w:val="00C0005B"/>
    <w:rsid w:val="00C00350"/>
    <w:rsid w:val="00C0039F"/>
    <w:rsid w:val="00C0043A"/>
    <w:rsid w:val="00C00D12"/>
    <w:rsid w:val="00C02611"/>
    <w:rsid w:val="00C0345B"/>
    <w:rsid w:val="00C04164"/>
    <w:rsid w:val="00C048A9"/>
    <w:rsid w:val="00C049E7"/>
    <w:rsid w:val="00C04ADD"/>
    <w:rsid w:val="00C04ED2"/>
    <w:rsid w:val="00C056BE"/>
    <w:rsid w:val="00C0594C"/>
    <w:rsid w:val="00C05F46"/>
    <w:rsid w:val="00C06333"/>
    <w:rsid w:val="00C06F2D"/>
    <w:rsid w:val="00C07074"/>
    <w:rsid w:val="00C07372"/>
    <w:rsid w:val="00C11DC9"/>
    <w:rsid w:val="00C121B2"/>
    <w:rsid w:val="00C137FB"/>
    <w:rsid w:val="00C140E6"/>
    <w:rsid w:val="00C143B3"/>
    <w:rsid w:val="00C1472B"/>
    <w:rsid w:val="00C15752"/>
    <w:rsid w:val="00C16259"/>
    <w:rsid w:val="00C16CBF"/>
    <w:rsid w:val="00C16F4B"/>
    <w:rsid w:val="00C1715B"/>
    <w:rsid w:val="00C171BF"/>
    <w:rsid w:val="00C176F5"/>
    <w:rsid w:val="00C20E28"/>
    <w:rsid w:val="00C20EB1"/>
    <w:rsid w:val="00C2237F"/>
    <w:rsid w:val="00C224A0"/>
    <w:rsid w:val="00C23172"/>
    <w:rsid w:val="00C23840"/>
    <w:rsid w:val="00C23D8D"/>
    <w:rsid w:val="00C23F00"/>
    <w:rsid w:val="00C240FB"/>
    <w:rsid w:val="00C242DB"/>
    <w:rsid w:val="00C245E1"/>
    <w:rsid w:val="00C25858"/>
    <w:rsid w:val="00C268F3"/>
    <w:rsid w:val="00C26C56"/>
    <w:rsid w:val="00C26F04"/>
    <w:rsid w:val="00C27267"/>
    <w:rsid w:val="00C27E01"/>
    <w:rsid w:val="00C27EDF"/>
    <w:rsid w:val="00C3070D"/>
    <w:rsid w:val="00C310B6"/>
    <w:rsid w:val="00C31547"/>
    <w:rsid w:val="00C31ED1"/>
    <w:rsid w:val="00C32230"/>
    <w:rsid w:val="00C327D4"/>
    <w:rsid w:val="00C32D64"/>
    <w:rsid w:val="00C33834"/>
    <w:rsid w:val="00C33D65"/>
    <w:rsid w:val="00C3436E"/>
    <w:rsid w:val="00C34F8C"/>
    <w:rsid w:val="00C35217"/>
    <w:rsid w:val="00C35FEE"/>
    <w:rsid w:val="00C36928"/>
    <w:rsid w:val="00C37744"/>
    <w:rsid w:val="00C37FFA"/>
    <w:rsid w:val="00C405F0"/>
    <w:rsid w:val="00C40B55"/>
    <w:rsid w:val="00C40E3D"/>
    <w:rsid w:val="00C41104"/>
    <w:rsid w:val="00C41557"/>
    <w:rsid w:val="00C4168D"/>
    <w:rsid w:val="00C423F9"/>
    <w:rsid w:val="00C42D08"/>
    <w:rsid w:val="00C42D5A"/>
    <w:rsid w:val="00C437A4"/>
    <w:rsid w:val="00C4458A"/>
    <w:rsid w:val="00C4486D"/>
    <w:rsid w:val="00C44CA3"/>
    <w:rsid w:val="00C4545E"/>
    <w:rsid w:val="00C4610C"/>
    <w:rsid w:val="00C46789"/>
    <w:rsid w:val="00C47090"/>
    <w:rsid w:val="00C47304"/>
    <w:rsid w:val="00C47629"/>
    <w:rsid w:val="00C47652"/>
    <w:rsid w:val="00C47841"/>
    <w:rsid w:val="00C47976"/>
    <w:rsid w:val="00C50B82"/>
    <w:rsid w:val="00C50DCF"/>
    <w:rsid w:val="00C516A8"/>
    <w:rsid w:val="00C517F6"/>
    <w:rsid w:val="00C5334E"/>
    <w:rsid w:val="00C53C71"/>
    <w:rsid w:val="00C546DB"/>
    <w:rsid w:val="00C55476"/>
    <w:rsid w:val="00C55A3A"/>
    <w:rsid w:val="00C56514"/>
    <w:rsid w:val="00C578F1"/>
    <w:rsid w:val="00C60B5E"/>
    <w:rsid w:val="00C61F2D"/>
    <w:rsid w:val="00C62949"/>
    <w:rsid w:val="00C629F4"/>
    <w:rsid w:val="00C63543"/>
    <w:rsid w:val="00C63E4C"/>
    <w:rsid w:val="00C63EE6"/>
    <w:rsid w:val="00C64312"/>
    <w:rsid w:val="00C645FD"/>
    <w:rsid w:val="00C64FFB"/>
    <w:rsid w:val="00C6660F"/>
    <w:rsid w:val="00C667E5"/>
    <w:rsid w:val="00C66C0A"/>
    <w:rsid w:val="00C6765E"/>
    <w:rsid w:val="00C67888"/>
    <w:rsid w:val="00C703CD"/>
    <w:rsid w:val="00C711FA"/>
    <w:rsid w:val="00C71534"/>
    <w:rsid w:val="00C72837"/>
    <w:rsid w:val="00C72924"/>
    <w:rsid w:val="00C73637"/>
    <w:rsid w:val="00C7416D"/>
    <w:rsid w:val="00C74C70"/>
    <w:rsid w:val="00C75634"/>
    <w:rsid w:val="00C7600F"/>
    <w:rsid w:val="00C77310"/>
    <w:rsid w:val="00C774C9"/>
    <w:rsid w:val="00C808EF"/>
    <w:rsid w:val="00C80A15"/>
    <w:rsid w:val="00C83EC2"/>
    <w:rsid w:val="00C84AE6"/>
    <w:rsid w:val="00C86952"/>
    <w:rsid w:val="00C872DF"/>
    <w:rsid w:val="00C903C2"/>
    <w:rsid w:val="00C904D2"/>
    <w:rsid w:val="00C916AB"/>
    <w:rsid w:val="00C91713"/>
    <w:rsid w:val="00C91BB3"/>
    <w:rsid w:val="00C92368"/>
    <w:rsid w:val="00C929EF"/>
    <w:rsid w:val="00C93274"/>
    <w:rsid w:val="00C93484"/>
    <w:rsid w:val="00C937C9"/>
    <w:rsid w:val="00C93BEA"/>
    <w:rsid w:val="00C93EFA"/>
    <w:rsid w:val="00C940D2"/>
    <w:rsid w:val="00C94108"/>
    <w:rsid w:val="00C94579"/>
    <w:rsid w:val="00C951AD"/>
    <w:rsid w:val="00C958AF"/>
    <w:rsid w:val="00C95F82"/>
    <w:rsid w:val="00C96399"/>
    <w:rsid w:val="00C96E87"/>
    <w:rsid w:val="00C9733A"/>
    <w:rsid w:val="00C9768C"/>
    <w:rsid w:val="00CA08E0"/>
    <w:rsid w:val="00CA0DCD"/>
    <w:rsid w:val="00CA0E37"/>
    <w:rsid w:val="00CA0EA1"/>
    <w:rsid w:val="00CA1818"/>
    <w:rsid w:val="00CA1DFB"/>
    <w:rsid w:val="00CA209B"/>
    <w:rsid w:val="00CA22D1"/>
    <w:rsid w:val="00CA2766"/>
    <w:rsid w:val="00CA2AB7"/>
    <w:rsid w:val="00CA3E42"/>
    <w:rsid w:val="00CA4175"/>
    <w:rsid w:val="00CA4183"/>
    <w:rsid w:val="00CA4D11"/>
    <w:rsid w:val="00CA51A9"/>
    <w:rsid w:val="00CA5973"/>
    <w:rsid w:val="00CA5CD6"/>
    <w:rsid w:val="00CA5E8A"/>
    <w:rsid w:val="00CA5FAB"/>
    <w:rsid w:val="00CA613D"/>
    <w:rsid w:val="00CA6F82"/>
    <w:rsid w:val="00CA727C"/>
    <w:rsid w:val="00CA7CDC"/>
    <w:rsid w:val="00CA7DE9"/>
    <w:rsid w:val="00CB0A4A"/>
    <w:rsid w:val="00CB0ACC"/>
    <w:rsid w:val="00CB0E0A"/>
    <w:rsid w:val="00CB14B1"/>
    <w:rsid w:val="00CB16B5"/>
    <w:rsid w:val="00CB1C55"/>
    <w:rsid w:val="00CB1EDF"/>
    <w:rsid w:val="00CB205F"/>
    <w:rsid w:val="00CB2328"/>
    <w:rsid w:val="00CB25A1"/>
    <w:rsid w:val="00CB2614"/>
    <w:rsid w:val="00CB3C7E"/>
    <w:rsid w:val="00CB3DDF"/>
    <w:rsid w:val="00CB4875"/>
    <w:rsid w:val="00CB595B"/>
    <w:rsid w:val="00CB74D6"/>
    <w:rsid w:val="00CB7B33"/>
    <w:rsid w:val="00CC0DE1"/>
    <w:rsid w:val="00CC1A19"/>
    <w:rsid w:val="00CC1D57"/>
    <w:rsid w:val="00CC2E3A"/>
    <w:rsid w:val="00CC383A"/>
    <w:rsid w:val="00CC42E4"/>
    <w:rsid w:val="00CC45F5"/>
    <w:rsid w:val="00CC4BC1"/>
    <w:rsid w:val="00CC4E2E"/>
    <w:rsid w:val="00CC5571"/>
    <w:rsid w:val="00CC5751"/>
    <w:rsid w:val="00CC62B4"/>
    <w:rsid w:val="00CC6338"/>
    <w:rsid w:val="00CC67D8"/>
    <w:rsid w:val="00CC6E07"/>
    <w:rsid w:val="00CC732B"/>
    <w:rsid w:val="00CC74B4"/>
    <w:rsid w:val="00CD0019"/>
    <w:rsid w:val="00CD0346"/>
    <w:rsid w:val="00CD0955"/>
    <w:rsid w:val="00CD0EB8"/>
    <w:rsid w:val="00CD16DA"/>
    <w:rsid w:val="00CD1C09"/>
    <w:rsid w:val="00CD1CDA"/>
    <w:rsid w:val="00CD2346"/>
    <w:rsid w:val="00CD2716"/>
    <w:rsid w:val="00CD2B3B"/>
    <w:rsid w:val="00CD34ED"/>
    <w:rsid w:val="00CD3519"/>
    <w:rsid w:val="00CD3672"/>
    <w:rsid w:val="00CD5696"/>
    <w:rsid w:val="00CD64C2"/>
    <w:rsid w:val="00CE01E3"/>
    <w:rsid w:val="00CE021C"/>
    <w:rsid w:val="00CE02C7"/>
    <w:rsid w:val="00CE0463"/>
    <w:rsid w:val="00CE0535"/>
    <w:rsid w:val="00CE16F3"/>
    <w:rsid w:val="00CE1F8B"/>
    <w:rsid w:val="00CE2527"/>
    <w:rsid w:val="00CE2AE6"/>
    <w:rsid w:val="00CE3BE0"/>
    <w:rsid w:val="00CE3EF1"/>
    <w:rsid w:val="00CE3F0F"/>
    <w:rsid w:val="00CE4116"/>
    <w:rsid w:val="00CE43F9"/>
    <w:rsid w:val="00CE52D4"/>
    <w:rsid w:val="00CE55AD"/>
    <w:rsid w:val="00CE5A76"/>
    <w:rsid w:val="00CE5F57"/>
    <w:rsid w:val="00CE6FA3"/>
    <w:rsid w:val="00CE7F53"/>
    <w:rsid w:val="00CE7FC4"/>
    <w:rsid w:val="00CF0346"/>
    <w:rsid w:val="00CF074E"/>
    <w:rsid w:val="00CF179D"/>
    <w:rsid w:val="00CF1A71"/>
    <w:rsid w:val="00CF25AE"/>
    <w:rsid w:val="00CF2E0B"/>
    <w:rsid w:val="00CF2FAE"/>
    <w:rsid w:val="00CF3939"/>
    <w:rsid w:val="00CF39FF"/>
    <w:rsid w:val="00CF444C"/>
    <w:rsid w:val="00CF4BF6"/>
    <w:rsid w:val="00CF50B2"/>
    <w:rsid w:val="00CF564A"/>
    <w:rsid w:val="00CF57E7"/>
    <w:rsid w:val="00CF59DD"/>
    <w:rsid w:val="00CF63D0"/>
    <w:rsid w:val="00CF6514"/>
    <w:rsid w:val="00CF6718"/>
    <w:rsid w:val="00CF6A54"/>
    <w:rsid w:val="00CF6FA5"/>
    <w:rsid w:val="00D00F2D"/>
    <w:rsid w:val="00D02E49"/>
    <w:rsid w:val="00D04940"/>
    <w:rsid w:val="00D052FC"/>
    <w:rsid w:val="00D0556E"/>
    <w:rsid w:val="00D05E6F"/>
    <w:rsid w:val="00D06394"/>
    <w:rsid w:val="00D064A7"/>
    <w:rsid w:val="00D066B5"/>
    <w:rsid w:val="00D072E4"/>
    <w:rsid w:val="00D07D59"/>
    <w:rsid w:val="00D107C5"/>
    <w:rsid w:val="00D10944"/>
    <w:rsid w:val="00D11769"/>
    <w:rsid w:val="00D11E61"/>
    <w:rsid w:val="00D12651"/>
    <w:rsid w:val="00D12C47"/>
    <w:rsid w:val="00D13093"/>
    <w:rsid w:val="00D14528"/>
    <w:rsid w:val="00D14866"/>
    <w:rsid w:val="00D14D44"/>
    <w:rsid w:val="00D1517A"/>
    <w:rsid w:val="00D1541F"/>
    <w:rsid w:val="00D1583D"/>
    <w:rsid w:val="00D15CCD"/>
    <w:rsid w:val="00D1600B"/>
    <w:rsid w:val="00D163C2"/>
    <w:rsid w:val="00D16949"/>
    <w:rsid w:val="00D17EF2"/>
    <w:rsid w:val="00D200DE"/>
    <w:rsid w:val="00D20164"/>
    <w:rsid w:val="00D2022B"/>
    <w:rsid w:val="00D202D2"/>
    <w:rsid w:val="00D2069F"/>
    <w:rsid w:val="00D213EE"/>
    <w:rsid w:val="00D21B71"/>
    <w:rsid w:val="00D23027"/>
    <w:rsid w:val="00D23379"/>
    <w:rsid w:val="00D23974"/>
    <w:rsid w:val="00D23D7A"/>
    <w:rsid w:val="00D24611"/>
    <w:rsid w:val="00D24B92"/>
    <w:rsid w:val="00D25C4F"/>
    <w:rsid w:val="00D25E80"/>
    <w:rsid w:val="00D26058"/>
    <w:rsid w:val="00D261A8"/>
    <w:rsid w:val="00D26BCF"/>
    <w:rsid w:val="00D277C5"/>
    <w:rsid w:val="00D27ADF"/>
    <w:rsid w:val="00D27C94"/>
    <w:rsid w:val="00D27DE4"/>
    <w:rsid w:val="00D3024F"/>
    <w:rsid w:val="00D30D4F"/>
    <w:rsid w:val="00D31221"/>
    <w:rsid w:val="00D31937"/>
    <w:rsid w:val="00D31B3E"/>
    <w:rsid w:val="00D32279"/>
    <w:rsid w:val="00D3249D"/>
    <w:rsid w:val="00D32CBE"/>
    <w:rsid w:val="00D32DC8"/>
    <w:rsid w:val="00D33629"/>
    <w:rsid w:val="00D33DA9"/>
    <w:rsid w:val="00D34CA1"/>
    <w:rsid w:val="00D34D2E"/>
    <w:rsid w:val="00D35265"/>
    <w:rsid w:val="00D3528E"/>
    <w:rsid w:val="00D35C0D"/>
    <w:rsid w:val="00D36142"/>
    <w:rsid w:val="00D3743F"/>
    <w:rsid w:val="00D37574"/>
    <w:rsid w:val="00D401CF"/>
    <w:rsid w:val="00D404FF"/>
    <w:rsid w:val="00D40740"/>
    <w:rsid w:val="00D40830"/>
    <w:rsid w:val="00D40F9E"/>
    <w:rsid w:val="00D414E6"/>
    <w:rsid w:val="00D41B79"/>
    <w:rsid w:val="00D42E2E"/>
    <w:rsid w:val="00D42EB4"/>
    <w:rsid w:val="00D42F82"/>
    <w:rsid w:val="00D434D4"/>
    <w:rsid w:val="00D4424E"/>
    <w:rsid w:val="00D446DE"/>
    <w:rsid w:val="00D45357"/>
    <w:rsid w:val="00D45384"/>
    <w:rsid w:val="00D4547A"/>
    <w:rsid w:val="00D459AA"/>
    <w:rsid w:val="00D45D89"/>
    <w:rsid w:val="00D464D4"/>
    <w:rsid w:val="00D46A02"/>
    <w:rsid w:val="00D46F1A"/>
    <w:rsid w:val="00D470FE"/>
    <w:rsid w:val="00D474B6"/>
    <w:rsid w:val="00D502C0"/>
    <w:rsid w:val="00D50BAA"/>
    <w:rsid w:val="00D50D7E"/>
    <w:rsid w:val="00D51176"/>
    <w:rsid w:val="00D5140D"/>
    <w:rsid w:val="00D51754"/>
    <w:rsid w:val="00D51B4D"/>
    <w:rsid w:val="00D51EAE"/>
    <w:rsid w:val="00D52286"/>
    <w:rsid w:val="00D52839"/>
    <w:rsid w:val="00D5366D"/>
    <w:rsid w:val="00D538FF"/>
    <w:rsid w:val="00D5434E"/>
    <w:rsid w:val="00D543D8"/>
    <w:rsid w:val="00D543DC"/>
    <w:rsid w:val="00D54B48"/>
    <w:rsid w:val="00D54B8A"/>
    <w:rsid w:val="00D54C6E"/>
    <w:rsid w:val="00D5512A"/>
    <w:rsid w:val="00D5611D"/>
    <w:rsid w:val="00D57043"/>
    <w:rsid w:val="00D5728B"/>
    <w:rsid w:val="00D57C3C"/>
    <w:rsid w:val="00D600AC"/>
    <w:rsid w:val="00D601F8"/>
    <w:rsid w:val="00D60645"/>
    <w:rsid w:val="00D60FCC"/>
    <w:rsid w:val="00D61297"/>
    <w:rsid w:val="00D61E8E"/>
    <w:rsid w:val="00D62041"/>
    <w:rsid w:val="00D62626"/>
    <w:rsid w:val="00D62D9A"/>
    <w:rsid w:val="00D62F40"/>
    <w:rsid w:val="00D63819"/>
    <w:rsid w:val="00D638BE"/>
    <w:rsid w:val="00D64161"/>
    <w:rsid w:val="00D64E73"/>
    <w:rsid w:val="00D6530D"/>
    <w:rsid w:val="00D653A4"/>
    <w:rsid w:val="00D66794"/>
    <w:rsid w:val="00D66F9D"/>
    <w:rsid w:val="00D67083"/>
    <w:rsid w:val="00D6710C"/>
    <w:rsid w:val="00D672F3"/>
    <w:rsid w:val="00D67366"/>
    <w:rsid w:val="00D6778C"/>
    <w:rsid w:val="00D70DB8"/>
    <w:rsid w:val="00D70E4A"/>
    <w:rsid w:val="00D7112A"/>
    <w:rsid w:val="00D71702"/>
    <w:rsid w:val="00D7229F"/>
    <w:rsid w:val="00D74497"/>
    <w:rsid w:val="00D747A6"/>
    <w:rsid w:val="00D74AB0"/>
    <w:rsid w:val="00D74B71"/>
    <w:rsid w:val="00D752CF"/>
    <w:rsid w:val="00D7545B"/>
    <w:rsid w:val="00D75C99"/>
    <w:rsid w:val="00D75D4D"/>
    <w:rsid w:val="00D76D40"/>
    <w:rsid w:val="00D77260"/>
    <w:rsid w:val="00D77792"/>
    <w:rsid w:val="00D77F96"/>
    <w:rsid w:val="00D8075A"/>
    <w:rsid w:val="00D80EAC"/>
    <w:rsid w:val="00D816E9"/>
    <w:rsid w:val="00D81AC7"/>
    <w:rsid w:val="00D82A1E"/>
    <w:rsid w:val="00D830D1"/>
    <w:rsid w:val="00D83113"/>
    <w:rsid w:val="00D835B7"/>
    <w:rsid w:val="00D83B52"/>
    <w:rsid w:val="00D83CCC"/>
    <w:rsid w:val="00D85586"/>
    <w:rsid w:val="00D8572E"/>
    <w:rsid w:val="00D85A46"/>
    <w:rsid w:val="00D905D1"/>
    <w:rsid w:val="00D90E16"/>
    <w:rsid w:val="00D90F1F"/>
    <w:rsid w:val="00D915C2"/>
    <w:rsid w:val="00D915C4"/>
    <w:rsid w:val="00D917FC"/>
    <w:rsid w:val="00D91B44"/>
    <w:rsid w:val="00D92972"/>
    <w:rsid w:val="00D93F99"/>
    <w:rsid w:val="00D947D3"/>
    <w:rsid w:val="00D95DC9"/>
    <w:rsid w:val="00D969DD"/>
    <w:rsid w:val="00DA0E91"/>
    <w:rsid w:val="00DA3ADB"/>
    <w:rsid w:val="00DA4357"/>
    <w:rsid w:val="00DA608E"/>
    <w:rsid w:val="00DA62C5"/>
    <w:rsid w:val="00DA6C73"/>
    <w:rsid w:val="00DA7566"/>
    <w:rsid w:val="00DA7892"/>
    <w:rsid w:val="00DA7C3C"/>
    <w:rsid w:val="00DA7E97"/>
    <w:rsid w:val="00DB093A"/>
    <w:rsid w:val="00DB0E1E"/>
    <w:rsid w:val="00DB0E71"/>
    <w:rsid w:val="00DB1EC2"/>
    <w:rsid w:val="00DB231A"/>
    <w:rsid w:val="00DB2369"/>
    <w:rsid w:val="00DB42C2"/>
    <w:rsid w:val="00DB4BD6"/>
    <w:rsid w:val="00DB50C7"/>
    <w:rsid w:val="00DB5818"/>
    <w:rsid w:val="00DB60E7"/>
    <w:rsid w:val="00DB6753"/>
    <w:rsid w:val="00DBF4DA"/>
    <w:rsid w:val="00DC08AA"/>
    <w:rsid w:val="00DC0D41"/>
    <w:rsid w:val="00DC0F66"/>
    <w:rsid w:val="00DC106A"/>
    <w:rsid w:val="00DC2823"/>
    <w:rsid w:val="00DC2C8F"/>
    <w:rsid w:val="00DC3908"/>
    <w:rsid w:val="00DC47D5"/>
    <w:rsid w:val="00DC4BB1"/>
    <w:rsid w:val="00DC55B4"/>
    <w:rsid w:val="00DC7743"/>
    <w:rsid w:val="00DD008D"/>
    <w:rsid w:val="00DD024D"/>
    <w:rsid w:val="00DD05EE"/>
    <w:rsid w:val="00DD0E06"/>
    <w:rsid w:val="00DD1D4A"/>
    <w:rsid w:val="00DD2D3D"/>
    <w:rsid w:val="00DD321F"/>
    <w:rsid w:val="00DD3305"/>
    <w:rsid w:val="00DD34FA"/>
    <w:rsid w:val="00DD351F"/>
    <w:rsid w:val="00DD398F"/>
    <w:rsid w:val="00DD45FE"/>
    <w:rsid w:val="00DD49EC"/>
    <w:rsid w:val="00DD5C94"/>
    <w:rsid w:val="00DD5EE7"/>
    <w:rsid w:val="00DD6552"/>
    <w:rsid w:val="00DD6630"/>
    <w:rsid w:val="00DD73D8"/>
    <w:rsid w:val="00DD7C90"/>
    <w:rsid w:val="00DE07B2"/>
    <w:rsid w:val="00DE0C3F"/>
    <w:rsid w:val="00DE0E4B"/>
    <w:rsid w:val="00DE10C8"/>
    <w:rsid w:val="00DE1819"/>
    <w:rsid w:val="00DE29A9"/>
    <w:rsid w:val="00DE2B8B"/>
    <w:rsid w:val="00DE30C8"/>
    <w:rsid w:val="00DE35F6"/>
    <w:rsid w:val="00DE3A96"/>
    <w:rsid w:val="00DE3E33"/>
    <w:rsid w:val="00DE4CAE"/>
    <w:rsid w:val="00DE4D32"/>
    <w:rsid w:val="00DE52A4"/>
    <w:rsid w:val="00DE5495"/>
    <w:rsid w:val="00DE59A2"/>
    <w:rsid w:val="00DE5E76"/>
    <w:rsid w:val="00DE6C3E"/>
    <w:rsid w:val="00DE75FB"/>
    <w:rsid w:val="00DF0681"/>
    <w:rsid w:val="00DF0AA7"/>
    <w:rsid w:val="00DF0ED1"/>
    <w:rsid w:val="00DF16A6"/>
    <w:rsid w:val="00DF264A"/>
    <w:rsid w:val="00DF28AE"/>
    <w:rsid w:val="00DF2B34"/>
    <w:rsid w:val="00DF2F8B"/>
    <w:rsid w:val="00DF527A"/>
    <w:rsid w:val="00DF58BA"/>
    <w:rsid w:val="00DF6727"/>
    <w:rsid w:val="00DF72F0"/>
    <w:rsid w:val="00DF7375"/>
    <w:rsid w:val="00DF744C"/>
    <w:rsid w:val="00DF7DE2"/>
    <w:rsid w:val="00E00FE5"/>
    <w:rsid w:val="00E02591"/>
    <w:rsid w:val="00E025C1"/>
    <w:rsid w:val="00E02FDC"/>
    <w:rsid w:val="00E03218"/>
    <w:rsid w:val="00E0328A"/>
    <w:rsid w:val="00E0340F"/>
    <w:rsid w:val="00E03A91"/>
    <w:rsid w:val="00E04045"/>
    <w:rsid w:val="00E04BD9"/>
    <w:rsid w:val="00E05188"/>
    <w:rsid w:val="00E05DC6"/>
    <w:rsid w:val="00E0672C"/>
    <w:rsid w:val="00E071F3"/>
    <w:rsid w:val="00E100C7"/>
    <w:rsid w:val="00E10404"/>
    <w:rsid w:val="00E10DE6"/>
    <w:rsid w:val="00E11224"/>
    <w:rsid w:val="00E12806"/>
    <w:rsid w:val="00E12DA1"/>
    <w:rsid w:val="00E136BF"/>
    <w:rsid w:val="00E13BFC"/>
    <w:rsid w:val="00E140E3"/>
    <w:rsid w:val="00E165F3"/>
    <w:rsid w:val="00E16978"/>
    <w:rsid w:val="00E16D94"/>
    <w:rsid w:val="00E20722"/>
    <w:rsid w:val="00E20766"/>
    <w:rsid w:val="00E20B4A"/>
    <w:rsid w:val="00E20BD3"/>
    <w:rsid w:val="00E20D1F"/>
    <w:rsid w:val="00E20D37"/>
    <w:rsid w:val="00E21186"/>
    <w:rsid w:val="00E2263D"/>
    <w:rsid w:val="00E23562"/>
    <w:rsid w:val="00E2487D"/>
    <w:rsid w:val="00E253A7"/>
    <w:rsid w:val="00E259DA"/>
    <w:rsid w:val="00E26BE3"/>
    <w:rsid w:val="00E26E80"/>
    <w:rsid w:val="00E27A3D"/>
    <w:rsid w:val="00E27A4C"/>
    <w:rsid w:val="00E27B2E"/>
    <w:rsid w:val="00E27DD9"/>
    <w:rsid w:val="00E312EA"/>
    <w:rsid w:val="00E314B3"/>
    <w:rsid w:val="00E319D7"/>
    <w:rsid w:val="00E31D5D"/>
    <w:rsid w:val="00E32771"/>
    <w:rsid w:val="00E33190"/>
    <w:rsid w:val="00E332ED"/>
    <w:rsid w:val="00E3389D"/>
    <w:rsid w:val="00E33ABC"/>
    <w:rsid w:val="00E33DC9"/>
    <w:rsid w:val="00E34510"/>
    <w:rsid w:val="00E34C2C"/>
    <w:rsid w:val="00E3548D"/>
    <w:rsid w:val="00E362F2"/>
    <w:rsid w:val="00E364E9"/>
    <w:rsid w:val="00E371CA"/>
    <w:rsid w:val="00E3767E"/>
    <w:rsid w:val="00E40F91"/>
    <w:rsid w:val="00E42399"/>
    <w:rsid w:val="00E43531"/>
    <w:rsid w:val="00E4361D"/>
    <w:rsid w:val="00E44647"/>
    <w:rsid w:val="00E4466E"/>
    <w:rsid w:val="00E44A60"/>
    <w:rsid w:val="00E44BC7"/>
    <w:rsid w:val="00E4545A"/>
    <w:rsid w:val="00E45500"/>
    <w:rsid w:val="00E455EB"/>
    <w:rsid w:val="00E45908"/>
    <w:rsid w:val="00E45E27"/>
    <w:rsid w:val="00E46241"/>
    <w:rsid w:val="00E46907"/>
    <w:rsid w:val="00E46A93"/>
    <w:rsid w:val="00E47CB5"/>
    <w:rsid w:val="00E47F1D"/>
    <w:rsid w:val="00E50517"/>
    <w:rsid w:val="00E509B7"/>
    <w:rsid w:val="00E51674"/>
    <w:rsid w:val="00E52326"/>
    <w:rsid w:val="00E52838"/>
    <w:rsid w:val="00E52BFB"/>
    <w:rsid w:val="00E535C4"/>
    <w:rsid w:val="00E53BE0"/>
    <w:rsid w:val="00E53EAA"/>
    <w:rsid w:val="00E541B1"/>
    <w:rsid w:val="00E5474F"/>
    <w:rsid w:val="00E54D39"/>
    <w:rsid w:val="00E55115"/>
    <w:rsid w:val="00E555E5"/>
    <w:rsid w:val="00E56054"/>
    <w:rsid w:val="00E56996"/>
    <w:rsid w:val="00E56AC5"/>
    <w:rsid w:val="00E57265"/>
    <w:rsid w:val="00E5757D"/>
    <w:rsid w:val="00E57A33"/>
    <w:rsid w:val="00E60B10"/>
    <w:rsid w:val="00E60BD1"/>
    <w:rsid w:val="00E60C02"/>
    <w:rsid w:val="00E615C8"/>
    <w:rsid w:val="00E617DC"/>
    <w:rsid w:val="00E618C5"/>
    <w:rsid w:val="00E6243F"/>
    <w:rsid w:val="00E6431D"/>
    <w:rsid w:val="00E65A17"/>
    <w:rsid w:val="00E6661B"/>
    <w:rsid w:val="00E6668F"/>
    <w:rsid w:val="00E67359"/>
    <w:rsid w:val="00E67AF8"/>
    <w:rsid w:val="00E67D41"/>
    <w:rsid w:val="00E70312"/>
    <w:rsid w:val="00E703ED"/>
    <w:rsid w:val="00E70EE8"/>
    <w:rsid w:val="00E71794"/>
    <w:rsid w:val="00E7273E"/>
    <w:rsid w:val="00E72ABD"/>
    <w:rsid w:val="00E73169"/>
    <w:rsid w:val="00E73527"/>
    <w:rsid w:val="00E73684"/>
    <w:rsid w:val="00E73C68"/>
    <w:rsid w:val="00E73CE0"/>
    <w:rsid w:val="00E74AB5"/>
    <w:rsid w:val="00E74CE6"/>
    <w:rsid w:val="00E7599B"/>
    <w:rsid w:val="00E768E5"/>
    <w:rsid w:val="00E76AF7"/>
    <w:rsid w:val="00E76D66"/>
    <w:rsid w:val="00E771D1"/>
    <w:rsid w:val="00E772B0"/>
    <w:rsid w:val="00E77504"/>
    <w:rsid w:val="00E77885"/>
    <w:rsid w:val="00E80883"/>
    <w:rsid w:val="00E80E59"/>
    <w:rsid w:val="00E81485"/>
    <w:rsid w:val="00E81B90"/>
    <w:rsid w:val="00E81E31"/>
    <w:rsid w:val="00E8231E"/>
    <w:rsid w:val="00E82CFB"/>
    <w:rsid w:val="00E837FF"/>
    <w:rsid w:val="00E83C67"/>
    <w:rsid w:val="00E843DC"/>
    <w:rsid w:val="00E84C39"/>
    <w:rsid w:val="00E851C2"/>
    <w:rsid w:val="00E85B92"/>
    <w:rsid w:val="00E868CB"/>
    <w:rsid w:val="00E87302"/>
    <w:rsid w:val="00E874F2"/>
    <w:rsid w:val="00E879AC"/>
    <w:rsid w:val="00E90078"/>
    <w:rsid w:val="00E90317"/>
    <w:rsid w:val="00E9070C"/>
    <w:rsid w:val="00E90836"/>
    <w:rsid w:val="00E91883"/>
    <w:rsid w:val="00E923C0"/>
    <w:rsid w:val="00E929A1"/>
    <w:rsid w:val="00E9307B"/>
    <w:rsid w:val="00E943EF"/>
    <w:rsid w:val="00E946A2"/>
    <w:rsid w:val="00E950E3"/>
    <w:rsid w:val="00E95399"/>
    <w:rsid w:val="00E95419"/>
    <w:rsid w:val="00E969E4"/>
    <w:rsid w:val="00E96B79"/>
    <w:rsid w:val="00EA0560"/>
    <w:rsid w:val="00EA059C"/>
    <w:rsid w:val="00EA0A38"/>
    <w:rsid w:val="00EA1551"/>
    <w:rsid w:val="00EA1EC1"/>
    <w:rsid w:val="00EA2494"/>
    <w:rsid w:val="00EA258B"/>
    <w:rsid w:val="00EA2667"/>
    <w:rsid w:val="00EA2EF1"/>
    <w:rsid w:val="00EA33BD"/>
    <w:rsid w:val="00EA36D6"/>
    <w:rsid w:val="00EA38BA"/>
    <w:rsid w:val="00EA3A27"/>
    <w:rsid w:val="00EA4DB0"/>
    <w:rsid w:val="00EA4DCB"/>
    <w:rsid w:val="00EA57E6"/>
    <w:rsid w:val="00EA5863"/>
    <w:rsid w:val="00EA5CD9"/>
    <w:rsid w:val="00EA65C0"/>
    <w:rsid w:val="00EA66E3"/>
    <w:rsid w:val="00EA6FFC"/>
    <w:rsid w:val="00EA71D0"/>
    <w:rsid w:val="00EA7F29"/>
    <w:rsid w:val="00EB11D1"/>
    <w:rsid w:val="00EB2CE0"/>
    <w:rsid w:val="00EB3CD1"/>
    <w:rsid w:val="00EB42EA"/>
    <w:rsid w:val="00EB4A3B"/>
    <w:rsid w:val="00EB4D3C"/>
    <w:rsid w:val="00EB546E"/>
    <w:rsid w:val="00EB5507"/>
    <w:rsid w:val="00EB6850"/>
    <w:rsid w:val="00EB783D"/>
    <w:rsid w:val="00EB7A13"/>
    <w:rsid w:val="00EB7C34"/>
    <w:rsid w:val="00EC0C04"/>
    <w:rsid w:val="00EC27A0"/>
    <w:rsid w:val="00EC29D6"/>
    <w:rsid w:val="00EC3465"/>
    <w:rsid w:val="00EC3938"/>
    <w:rsid w:val="00EC3EDA"/>
    <w:rsid w:val="00EC443E"/>
    <w:rsid w:val="00EC4660"/>
    <w:rsid w:val="00EC5181"/>
    <w:rsid w:val="00EC5305"/>
    <w:rsid w:val="00EC577C"/>
    <w:rsid w:val="00EC5B1D"/>
    <w:rsid w:val="00EC5C14"/>
    <w:rsid w:val="00EC68E6"/>
    <w:rsid w:val="00EC6A12"/>
    <w:rsid w:val="00EC730A"/>
    <w:rsid w:val="00EC74B4"/>
    <w:rsid w:val="00EC7BAB"/>
    <w:rsid w:val="00EC7DAF"/>
    <w:rsid w:val="00EC7DBD"/>
    <w:rsid w:val="00ED007D"/>
    <w:rsid w:val="00ED123E"/>
    <w:rsid w:val="00ED1AC5"/>
    <w:rsid w:val="00ED1B0A"/>
    <w:rsid w:val="00ED1B7E"/>
    <w:rsid w:val="00ED271B"/>
    <w:rsid w:val="00ED2AD8"/>
    <w:rsid w:val="00ED2B8C"/>
    <w:rsid w:val="00ED39E7"/>
    <w:rsid w:val="00ED3CAB"/>
    <w:rsid w:val="00ED3FC2"/>
    <w:rsid w:val="00ED4E49"/>
    <w:rsid w:val="00ED567A"/>
    <w:rsid w:val="00ED746D"/>
    <w:rsid w:val="00ED7972"/>
    <w:rsid w:val="00ED7BCD"/>
    <w:rsid w:val="00EE0413"/>
    <w:rsid w:val="00EE084C"/>
    <w:rsid w:val="00EE0ECC"/>
    <w:rsid w:val="00EE17E9"/>
    <w:rsid w:val="00EE1AD3"/>
    <w:rsid w:val="00EE20A5"/>
    <w:rsid w:val="00EE2B52"/>
    <w:rsid w:val="00EE3978"/>
    <w:rsid w:val="00EE40B3"/>
    <w:rsid w:val="00EE4434"/>
    <w:rsid w:val="00EE4B5F"/>
    <w:rsid w:val="00EE4ECC"/>
    <w:rsid w:val="00EE52DD"/>
    <w:rsid w:val="00EE62AA"/>
    <w:rsid w:val="00EE6501"/>
    <w:rsid w:val="00EE672D"/>
    <w:rsid w:val="00EE7D6A"/>
    <w:rsid w:val="00EF015B"/>
    <w:rsid w:val="00EF020F"/>
    <w:rsid w:val="00EF0854"/>
    <w:rsid w:val="00EF0CE0"/>
    <w:rsid w:val="00EF1991"/>
    <w:rsid w:val="00EF21E9"/>
    <w:rsid w:val="00EF270D"/>
    <w:rsid w:val="00EF2DDD"/>
    <w:rsid w:val="00EF2E1D"/>
    <w:rsid w:val="00EF3B12"/>
    <w:rsid w:val="00EF3B35"/>
    <w:rsid w:val="00EF3B3F"/>
    <w:rsid w:val="00EF3BCC"/>
    <w:rsid w:val="00EF3FEA"/>
    <w:rsid w:val="00EF4A52"/>
    <w:rsid w:val="00EF4B26"/>
    <w:rsid w:val="00EF4C9E"/>
    <w:rsid w:val="00EF4E74"/>
    <w:rsid w:val="00EF562A"/>
    <w:rsid w:val="00EF5660"/>
    <w:rsid w:val="00EF58B8"/>
    <w:rsid w:val="00EF5DEC"/>
    <w:rsid w:val="00EF644A"/>
    <w:rsid w:val="00EF6E0E"/>
    <w:rsid w:val="00EF74B3"/>
    <w:rsid w:val="00EF7690"/>
    <w:rsid w:val="00EF7F2E"/>
    <w:rsid w:val="00F00505"/>
    <w:rsid w:val="00F00555"/>
    <w:rsid w:val="00F01749"/>
    <w:rsid w:val="00F01D89"/>
    <w:rsid w:val="00F02212"/>
    <w:rsid w:val="00F02CB1"/>
    <w:rsid w:val="00F0302E"/>
    <w:rsid w:val="00F03ACC"/>
    <w:rsid w:val="00F05034"/>
    <w:rsid w:val="00F05484"/>
    <w:rsid w:val="00F06B9C"/>
    <w:rsid w:val="00F07458"/>
    <w:rsid w:val="00F07881"/>
    <w:rsid w:val="00F07C85"/>
    <w:rsid w:val="00F10602"/>
    <w:rsid w:val="00F10733"/>
    <w:rsid w:val="00F10A42"/>
    <w:rsid w:val="00F1138D"/>
    <w:rsid w:val="00F11F7D"/>
    <w:rsid w:val="00F12358"/>
    <w:rsid w:val="00F12D22"/>
    <w:rsid w:val="00F1346B"/>
    <w:rsid w:val="00F13522"/>
    <w:rsid w:val="00F1362C"/>
    <w:rsid w:val="00F14A4F"/>
    <w:rsid w:val="00F14BAA"/>
    <w:rsid w:val="00F150B3"/>
    <w:rsid w:val="00F151C3"/>
    <w:rsid w:val="00F15207"/>
    <w:rsid w:val="00F169C0"/>
    <w:rsid w:val="00F173F3"/>
    <w:rsid w:val="00F2091B"/>
    <w:rsid w:val="00F2161C"/>
    <w:rsid w:val="00F226AA"/>
    <w:rsid w:val="00F23212"/>
    <w:rsid w:val="00F24AA4"/>
    <w:rsid w:val="00F24E55"/>
    <w:rsid w:val="00F24E74"/>
    <w:rsid w:val="00F251E1"/>
    <w:rsid w:val="00F255A3"/>
    <w:rsid w:val="00F26749"/>
    <w:rsid w:val="00F27132"/>
    <w:rsid w:val="00F27D98"/>
    <w:rsid w:val="00F3005A"/>
    <w:rsid w:val="00F307CC"/>
    <w:rsid w:val="00F30AC8"/>
    <w:rsid w:val="00F318E9"/>
    <w:rsid w:val="00F31F0B"/>
    <w:rsid w:val="00F3224F"/>
    <w:rsid w:val="00F32E6B"/>
    <w:rsid w:val="00F32ECB"/>
    <w:rsid w:val="00F3332E"/>
    <w:rsid w:val="00F34AFA"/>
    <w:rsid w:val="00F35A25"/>
    <w:rsid w:val="00F360D9"/>
    <w:rsid w:val="00F360EE"/>
    <w:rsid w:val="00F362D5"/>
    <w:rsid w:val="00F3635B"/>
    <w:rsid w:val="00F36EB2"/>
    <w:rsid w:val="00F37A54"/>
    <w:rsid w:val="00F40047"/>
    <w:rsid w:val="00F407FC"/>
    <w:rsid w:val="00F4197D"/>
    <w:rsid w:val="00F424A0"/>
    <w:rsid w:val="00F424C4"/>
    <w:rsid w:val="00F43194"/>
    <w:rsid w:val="00F444AA"/>
    <w:rsid w:val="00F450F6"/>
    <w:rsid w:val="00F45658"/>
    <w:rsid w:val="00F45C5B"/>
    <w:rsid w:val="00F4688E"/>
    <w:rsid w:val="00F46C70"/>
    <w:rsid w:val="00F47020"/>
    <w:rsid w:val="00F470A9"/>
    <w:rsid w:val="00F47CCA"/>
    <w:rsid w:val="00F51283"/>
    <w:rsid w:val="00F514F3"/>
    <w:rsid w:val="00F5185D"/>
    <w:rsid w:val="00F5194F"/>
    <w:rsid w:val="00F52B5A"/>
    <w:rsid w:val="00F539BF"/>
    <w:rsid w:val="00F54103"/>
    <w:rsid w:val="00F5445E"/>
    <w:rsid w:val="00F55A3A"/>
    <w:rsid w:val="00F55C9B"/>
    <w:rsid w:val="00F568E8"/>
    <w:rsid w:val="00F56D3E"/>
    <w:rsid w:val="00F56D89"/>
    <w:rsid w:val="00F56E2C"/>
    <w:rsid w:val="00F56E58"/>
    <w:rsid w:val="00F571A8"/>
    <w:rsid w:val="00F57595"/>
    <w:rsid w:val="00F57989"/>
    <w:rsid w:val="00F57BEC"/>
    <w:rsid w:val="00F60D65"/>
    <w:rsid w:val="00F60EE4"/>
    <w:rsid w:val="00F6112D"/>
    <w:rsid w:val="00F61B93"/>
    <w:rsid w:val="00F61EDC"/>
    <w:rsid w:val="00F61F1C"/>
    <w:rsid w:val="00F63A69"/>
    <w:rsid w:val="00F64F3B"/>
    <w:rsid w:val="00F655D1"/>
    <w:rsid w:val="00F65882"/>
    <w:rsid w:val="00F65C62"/>
    <w:rsid w:val="00F65D18"/>
    <w:rsid w:val="00F65E28"/>
    <w:rsid w:val="00F65E69"/>
    <w:rsid w:val="00F663FA"/>
    <w:rsid w:val="00F66C0A"/>
    <w:rsid w:val="00F67677"/>
    <w:rsid w:val="00F679B3"/>
    <w:rsid w:val="00F70177"/>
    <w:rsid w:val="00F70CB9"/>
    <w:rsid w:val="00F71092"/>
    <w:rsid w:val="00F7125B"/>
    <w:rsid w:val="00F716AC"/>
    <w:rsid w:val="00F71D5B"/>
    <w:rsid w:val="00F72130"/>
    <w:rsid w:val="00F72B00"/>
    <w:rsid w:val="00F72BEA"/>
    <w:rsid w:val="00F72F01"/>
    <w:rsid w:val="00F73F09"/>
    <w:rsid w:val="00F74135"/>
    <w:rsid w:val="00F744DA"/>
    <w:rsid w:val="00F744E3"/>
    <w:rsid w:val="00F7450A"/>
    <w:rsid w:val="00F74AA3"/>
    <w:rsid w:val="00F74BFE"/>
    <w:rsid w:val="00F764B0"/>
    <w:rsid w:val="00F764B8"/>
    <w:rsid w:val="00F8010C"/>
    <w:rsid w:val="00F802E3"/>
    <w:rsid w:val="00F80522"/>
    <w:rsid w:val="00F81F23"/>
    <w:rsid w:val="00F822B2"/>
    <w:rsid w:val="00F82C5C"/>
    <w:rsid w:val="00F82D96"/>
    <w:rsid w:val="00F83502"/>
    <w:rsid w:val="00F847C7"/>
    <w:rsid w:val="00F847E1"/>
    <w:rsid w:val="00F84825"/>
    <w:rsid w:val="00F85610"/>
    <w:rsid w:val="00F85A89"/>
    <w:rsid w:val="00F85F95"/>
    <w:rsid w:val="00F85FDB"/>
    <w:rsid w:val="00F86551"/>
    <w:rsid w:val="00F87AE0"/>
    <w:rsid w:val="00F87B72"/>
    <w:rsid w:val="00F87E82"/>
    <w:rsid w:val="00F90888"/>
    <w:rsid w:val="00F90A89"/>
    <w:rsid w:val="00F91806"/>
    <w:rsid w:val="00F91C4C"/>
    <w:rsid w:val="00F921E1"/>
    <w:rsid w:val="00F92653"/>
    <w:rsid w:val="00F92D04"/>
    <w:rsid w:val="00F92D15"/>
    <w:rsid w:val="00F92F4B"/>
    <w:rsid w:val="00F93673"/>
    <w:rsid w:val="00F93E0E"/>
    <w:rsid w:val="00F93E1A"/>
    <w:rsid w:val="00F94C56"/>
    <w:rsid w:val="00F94F4C"/>
    <w:rsid w:val="00F95C40"/>
    <w:rsid w:val="00F9667A"/>
    <w:rsid w:val="00F966CF"/>
    <w:rsid w:val="00F96749"/>
    <w:rsid w:val="00F974FF"/>
    <w:rsid w:val="00F9799B"/>
    <w:rsid w:val="00F97CFF"/>
    <w:rsid w:val="00F97DA6"/>
    <w:rsid w:val="00FA0671"/>
    <w:rsid w:val="00FA076F"/>
    <w:rsid w:val="00FA0D13"/>
    <w:rsid w:val="00FA1900"/>
    <w:rsid w:val="00FA1CE8"/>
    <w:rsid w:val="00FA307B"/>
    <w:rsid w:val="00FA3091"/>
    <w:rsid w:val="00FA4B9B"/>
    <w:rsid w:val="00FA5029"/>
    <w:rsid w:val="00FA5167"/>
    <w:rsid w:val="00FA557F"/>
    <w:rsid w:val="00FA57C1"/>
    <w:rsid w:val="00FA5936"/>
    <w:rsid w:val="00FA617B"/>
    <w:rsid w:val="00FA7161"/>
    <w:rsid w:val="00FA7191"/>
    <w:rsid w:val="00FA7896"/>
    <w:rsid w:val="00FB110F"/>
    <w:rsid w:val="00FB13EA"/>
    <w:rsid w:val="00FB2B93"/>
    <w:rsid w:val="00FB2DBD"/>
    <w:rsid w:val="00FB2FD0"/>
    <w:rsid w:val="00FB2FE6"/>
    <w:rsid w:val="00FB398A"/>
    <w:rsid w:val="00FB3C15"/>
    <w:rsid w:val="00FB42AB"/>
    <w:rsid w:val="00FB488F"/>
    <w:rsid w:val="00FB4ED0"/>
    <w:rsid w:val="00FB7981"/>
    <w:rsid w:val="00FC038A"/>
    <w:rsid w:val="00FC1A70"/>
    <w:rsid w:val="00FC23D2"/>
    <w:rsid w:val="00FC2986"/>
    <w:rsid w:val="00FC29A0"/>
    <w:rsid w:val="00FC2D8C"/>
    <w:rsid w:val="00FC370A"/>
    <w:rsid w:val="00FC3BA0"/>
    <w:rsid w:val="00FC5073"/>
    <w:rsid w:val="00FC5F8D"/>
    <w:rsid w:val="00FC6700"/>
    <w:rsid w:val="00FC6E05"/>
    <w:rsid w:val="00FC7113"/>
    <w:rsid w:val="00FC7393"/>
    <w:rsid w:val="00FC76FC"/>
    <w:rsid w:val="00FC7BEC"/>
    <w:rsid w:val="00FD1D1E"/>
    <w:rsid w:val="00FD202B"/>
    <w:rsid w:val="00FD34DF"/>
    <w:rsid w:val="00FD37E8"/>
    <w:rsid w:val="00FD3940"/>
    <w:rsid w:val="00FD43A5"/>
    <w:rsid w:val="00FD44EB"/>
    <w:rsid w:val="00FD4846"/>
    <w:rsid w:val="00FD4D80"/>
    <w:rsid w:val="00FD4FEF"/>
    <w:rsid w:val="00FD5110"/>
    <w:rsid w:val="00FD5CB5"/>
    <w:rsid w:val="00FD5DC5"/>
    <w:rsid w:val="00FD5F9A"/>
    <w:rsid w:val="00FD69BB"/>
    <w:rsid w:val="00FD7FC5"/>
    <w:rsid w:val="00FE0444"/>
    <w:rsid w:val="00FE0506"/>
    <w:rsid w:val="00FE0CEA"/>
    <w:rsid w:val="00FE239F"/>
    <w:rsid w:val="00FE25E6"/>
    <w:rsid w:val="00FE2A35"/>
    <w:rsid w:val="00FE2E9B"/>
    <w:rsid w:val="00FE3139"/>
    <w:rsid w:val="00FE3349"/>
    <w:rsid w:val="00FE5320"/>
    <w:rsid w:val="00FE559A"/>
    <w:rsid w:val="00FE559C"/>
    <w:rsid w:val="00FE581D"/>
    <w:rsid w:val="00FE5AAA"/>
    <w:rsid w:val="00FE61B0"/>
    <w:rsid w:val="00FE71D8"/>
    <w:rsid w:val="00FE7D0D"/>
    <w:rsid w:val="00FE7E20"/>
    <w:rsid w:val="00FE7E6C"/>
    <w:rsid w:val="00FF12B3"/>
    <w:rsid w:val="00FF1374"/>
    <w:rsid w:val="00FF1BB8"/>
    <w:rsid w:val="00FF2E14"/>
    <w:rsid w:val="00FF356C"/>
    <w:rsid w:val="00FF38A5"/>
    <w:rsid w:val="00FF4D0B"/>
    <w:rsid w:val="00FF4E9C"/>
    <w:rsid w:val="00FF5162"/>
    <w:rsid w:val="00FF5FE9"/>
    <w:rsid w:val="00FF6500"/>
    <w:rsid w:val="00FF7054"/>
    <w:rsid w:val="00FF718A"/>
    <w:rsid w:val="00FF7C1F"/>
    <w:rsid w:val="00FF7EF1"/>
    <w:rsid w:val="01001079"/>
    <w:rsid w:val="010C3DFC"/>
    <w:rsid w:val="0113A0CB"/>
    <w:rsid w:val="012D7094"/>
    <w:rsid w:val="0147984B"/>
    <w:rsid w:val="018C7EB2"/>
    <w:rsid w:val="018D7506"/>
    <w:rsid w:val="01955CC4"/>
    <w:rsid w:val="019658E3"/>
    <w:rsid w:val="01A56E73"/>
    <w:rsid w:val="01A8A039"/>
    <w:rsid w:val="01B51AE7"/>
    <w:rsid w:val="01BAD262"/>
    <w:rsid w:val="01DB4FD2"/>
    <w:rsid w:val="01E4CDD9"/>
    <w:rsid w:val="01F310A3"/>
    <w:rsid w:val="020B0A10"/>
    <w:rsid w:val="023E5114"/>
    <w:rsid w:val="02520F68"/>
    <w:rsid w:val="02553C61"/>
    <w:rsid w:val="025D8EA1"/>
    <w:rsid w:val="025DD71C"/>
    <w:rsid w:val="025F645B"/>
    <w:rsid w:val="0260C521"/>
    <w:rsid w:val="026CC5E6"/>
    <w:rsid w:val="027D4052"/>
    <w:rsid w:val="0290DAFD"/>
    <w:rsid w:val="0290DF39"/>
    <w:rsid w:val="029CB2A3"/>
    <w:rsid w:val="02A248E6"/>
    <w:rsid w:val="02BFD396"/>
    <w:rsid w:val="02D125FB"/>
    <w:rsid w:val="02D30DD9"/>
    <w:rsid w:val="02E6F78A"/>
    <w:rsid w:val="02F97135"/>
    <w:rsid w:val="0301DD56"/>
    <w:rsid w:val="032AFF5C"/>
    <w:rsid w:val="032B330D"/>
    <w:rsid w:val="0338AF3E"/>
    <w:rsid w:val="03594E5C"/>
    <w:rsid w:val="035FF236"/>
    <w:rsid w:val="03792663"/>
    <w:rsid w:val="0384135D"/>
    <w:rsid w:val="039E103A"/>
    <w:rsid w:val="039FEA05"/>
    <w:rsid w:val="03B6F6BB"/>
    <w:rsid w:val="03CF7E44"/>
    <w:rsid w:val="03D1E35D"/>
    <w:rsid w:val="04039BAC"/>
    <w:rsid w:val="043BF7FE"/>
    <w:rsid w:val="0440406E"/>
    <w:rsid w:val="04428272"/>
    <w:rsid w:val="0445EB84"/>
    <w:rsid w:val="046217F5"/>
    <w:rsid w:val="04632189"/>
    <w:rsid w:val="0463C35F"/>
    <w:rsid w:val="0470AF1F"/>
    <w:rsid w:val="0478651F"/>
    <w:rsid w:val="047ADBBE"/>
    <w:rsid w:val="0495E76F"/>
    <w:rsid w:val="04AF7A3B"/>
    <w:rsid w:val="04C524C3"/>
    <w:rsid w:val="04C99A2B"/>
    <w:rsid w:val="04D7A6CD"/>
    <w:rsid w:val="04F45FD0"/>
    <w:rsid w:val="04F7AE83"/>
    <w:rsid w:val="050128DD"/>
    <w:rsid w:val="05044EE6"/>
    <w:rsid w:val="050685E3"/>
    <w:rsid w:val="0507C39D"/>
    <w:rsid w:val="0514DACD"/>
    <w:rsid w:val="05168E48"/>
    <w:rsid w:val="0524D343"/>
    <w:rsid w:val="052A19ED"/>
    <w:rsid w:val="05343CFA"/>
    <w:rsid w:val="054A00E0"/>
    <w:rsid w:val="054E9EFF"/>
    <w:rsid w:val="054F4BE4"/>
    <w:rsid w:val="0566C47A"/>
    <w:rsid w:val="05816990"/>
    <w:rsid w:val="058E89F3"/>
    <w:rsid w:val="0590CD9F"/>
    <w:rsid w:val="05B5CD52"/>
    <w:rsid w:val="05C2EA8D"/>
    <w:rsid w:val="05D59785"/>
    <w:rsid w:val="05E9D854"/>
    <w:rsid w:val="05EB00ED"/>
    <w:rsid w:val="05F12B8B"/>
    <w:rsid w:val="05F3EFB1"/>
    <w:rsid w:val="061C80EA"/>
    <w:rsid w:val="06283D76"/>
    <w:rsid w:val="0642713D"/>
    <w:rsid w:val="0642EDD7"/>
    <w:rsid w:val="065A2D5E"/>
    <w:rsid w:val="066177D9"/>
    <w:rsid w:val="066FBE53"/>
    <w:rsid w:val="0673E768"/>
    <w:rsid w:val="0678DEDA"/>
    <w:rsid w:val="067C638D"/>
    <w:rsid w:val="06A1A96B"/>
    <w:rsid w:val="06AF0B50"/>
    <w:rsid w:val="06BA01B4"/>
    <w:rsid w:val="06BAA0D6"/>
    <w:rsid w:val="06EF6C5E"/>
    <w:rsid w:val="0700C4E7"/>
    <w:rsid w:val="07052866"/>
    <w:rsid w:val="070F9E9B"/>
    <w:rsid w:val="071F516F"/>
    <w:rsid w:val="07409B5E"/>
    <w:rsid w:val="0751499A"/>
    <w:rsid w:val="0759541A"/>
    <w:rsid w:val="075AABE3"/>
    <w:rsid w:val="077052AD"/>
    <w:rsid w:val="0777F3AB"/>
    <w:rsid w:val="078173C5"/>
    <w:rsid w:val="07AA6AA8"/>
    <w:rsid w:val="07AAA344"/>
    <w:rsid w:val="07AF6E69"/>
    <w:rsid w:val="07E59CF7"/>
    <w:rsid w:val="07E9F680"/>
    <w:rsid w:val="07F71C4C"/>
    <w:rsid w:val="080D8CBA"/>
    <w:rsid w:val="0826A14A"/>
    <w:rsid w:val="08675DBF"/>
    <w:rsid w:val="08935183"/>
    <w:rsid w:val="089870EF"/>
    <w:rsid w:val="089F027C"/>
    <w:rsid w:val="08D2271C"/>
    <w:rsid w:val="08DAB5B7"/>
    <w:rsid w:val="08DD67DE"/>
    <w:rsid w:val="08EAF30E"/>
    <w:rsid w:val="090AC537"/>
    <w:rsid w:val="09176F6D"/>
    <w:rsid w:val="091F92BA"/>
    <w:rsid w:val="0931EF2F"/>
    <w:rsid w:val="09474D53"/>
    <w:rsid w:val="095C1136"/>
    <w:rsid w:val="096C1B06"/>
    <w:rsid w:val="0978CDFC"/>
    <w:rsid w:val="097C6564"/>
    <w:rsid w:val="0981DFE9"/>
    <w:rsid w:val="09881B2D"/>
    <w:rsid w:val="0998621E"/>
    <w:rsid w:val="099EE93A"/>
    <w:rsid w:val="09B8D285"/>
    <w:rsid w:val="09CAB852"/>
    <w:rsid w:val="09CD121C"/>
    <w:rsid w:val="09E2E07A"/>
    <w:rsid w:val="09F9915F"/>
    <w:rsid w:val="0A0218AA"/>
    <w:rsid w:val="0A17BFEF"/>
    <w:rsid w:val="0A57BEB0"/>
    <w:rsid w:val="0A69B717"/>
    <w:rsid w:val="0A7712F8"/>
    <w:rsid w:val="0A7D6A43"/>
    <w:rsid w:val="0A8ED3CC"/>
    <w:rsid w:val="0AA35E89"/>
    <w:rsid w:val="0AD773BB"/>
    <w:rsid w:val="0AE1D994"/>
    <w:rsid w:val="0AF3E169"/>
    <w:rsid w:val="0AF64175"/>
    <w:rsid w:val="0AF9D6CE"/>
    <w:rsid w:val="0B01BC09"/>
    <w:rsid w:val="0B6B2885"/>
    <w:rsid w:val="0B6B4702"/>
    <w:rsid w:val="0B8A0EC3"/>
    <w:rsid w:val="0B8A834A"/>
    <w:rsid w:val="0BA77AAD"/>
    <w:rsid w:val="0BBF591D"/>
    <w:rsid w:val="0BC4B3BD"/>
    <w:rsid w:val="0BCAE1E2"/>
    <w:rsid w:val="0BD00CE1"/>
    <w:rsid w:val="0BD4AB00"/>
    <w:rsid w:val="0BDB0AD1"/>
    <w:rsid w:val="0BE3E31B"/>
    <w:rsid w:val="0BE489E1"/>
    <w:rsid w:val="0BE786BF"/>
    <w:rsid w:val="0BEBA286"/>
    <w:rsid w:val="0BEF2E5B"/>
    <w:rsid w:val="0BFCD792"/>
    <w:rsid w:val="0C0E90DC"/>
    <w:rsid w:val="0C11DBA7"/>
    <w:rsid w:val="0C2961B3"/>
    <w:rsid w:val="0C2E98ED"/>
    <w:rsid w:val="0C319594"/>
    <w:rsid w:val="0C3F11C5"/>
    <w:rsid w:val="0C439535"/>
    <w:rsid w:val="0C4858E7"/>
    <w:rsid w:val="0C5E8D4B"/>
    <w:rsid w:val="0C786487"/>
    <w:rsid w:val="0CB85B49"/>
    <w:rsid w:val="0CDB7E9A"/>
    <w:rsid w:val="0CE301AE"/>
    <w:rsid w:val="0CEFA0E2"/>
    <w:rsid w:val="0CF7D2F2"/>
    <w:rsid w:val="0D0FFF30"/>
    <w:rsid w:val="0D22B5A4"/>
    <w:rsid w:val="0D360F64"/>
    <w:rsid w:val="0D4ECAC3"/>
    <w:rsid w:val="0D54F61F"/>
    <w:rsid w:val="0D76DA20"/>
    <w:rsid w:val="0D8EC7FA"/>
    <w:rsid w:val="0DA61C5D"/>
    <w:rsid w:val="0DA68BF2"/>
    <w:rsid w:val="0DC2F351"/>
    <w:rsid w:val="0DC66FBE"/>
    <w:rsid w:val="0DCF20D7"/>
    <w:rsid w:val="0DD0A253"/>
    <w:rsid w:val="0DDB44C2"/>
    <w:rsid w:val="0E0357B4"/>
    <w:rsid w:val="0E0AA22F"/>
    <w:rsid w:val="0E0C78FF"/>
    <w:rsid w:val="0E2C48F6"/>
    <w:rsid w:val="0E3C3F15"/>
    <w:rsid w:val="0E507C16"/>
    <w:rsid w:val="0E6FE1A2"/>
    <w:rsid w:val="0E7154E3"/>
    <w:rsid w:val="0E77FD4E"/>
    <w:rsid w:val="0EA4FAD0"/>
    <w:rsid w:val="0EBCF43D"/>
    <w:rsid w:val="0EC9D9F1"/>
    <w:rsid w:val="0ECDE11B"/>
    <w:rsid w:val="0ED17705"/>
    <w:rsid w:val="0EF671D1"/>
    <w:rsid w:val="0EFB7592"/>
    <w:rsid w:val="0F0E6B3E"/>
    <w:rsid w:val="0F1B2657"/>
    <w:rsid w:val="0F207D6C"/>
    <w:rsid w:val="0F256AC1"/>
    <w:rsid w:val="0F2B02CA"/>
    <w:rsid w:val="0F30437A"/>
    <w:rsid w:val="0F58BD6B"/>
    <w:rsid w:val="0FA69994"/>
    <w:rsid w:val="0FB461AB"/>
    <w:rsid w:val="0FD953FC"/>
    <w:rsid w:val="10016F7B"/>
    <w:rsid w:val="100E1E6A"/>
    <w:rsid w:val="102518E9"/>
    <w:rsid w:val="102C0A50"/>
    <w:rsid w:val="10300C04"/>
    <w:rsid w:val="10312454"/>
    <w:rsid w:val="103BCAF0"/>
    <w:rsid w:val="1045C92A"/>
    <w:rsid w:val="104DED24"/>
    <w:rsid w:val="1073D040"/>
    <w:rsid w:val="107C58C5"/>
    <w:rsid w:val="108B16BB"/>
    <w:rsid w:val="1097D1D8"/>
    <w:rsid w:val="1098CDF7"/>
    <w:rsid w:val="10990693"/>
    <w:rsid w:val="10ACDBB8"/>
    <w:rsid w:val="10B7BD9B"/>
    <w:rsid w:val="10B88219"/>
    <w:rsid w:val="10CFE8DE"/>
    <w:rsid w:val="10D23C80"/>
    <w:rsid w:val="10F7EF2D"/>
    <w:rsid w:val="10FCD85B"/>
    <w:rsid w:val="111D29D5"/>
    <w:rsid w:val="112F7483"/>
    <w:rsid w:val="11314583"/>
    <w:rsid w:val="1139C3BB"/>
    <w:rsid w:val="113F113C"/>
    <w:rsid w:val="113F4D99"/>
    <w:rsid w:val="1149D09D"/>
    <w:rsid w:val="118AFABF"/>
    <w:rsid w:val="11ADD948"/>
    <w:rsid w:val="11C9687D"/>
    <w:rsid w:val="11D38017"/>
    <w:rsid w:val="11DBD80F"/>
    <w:rsid w:val="11DBE1D8"/>
    <w:rsid w:val="1206CC01"/>
    <w:rsid w:val="120A670D"/>
    <w:rsid w:val="1220DF5E"/>
    <w:rsid w:val="122BD2E4"/>
    <w:rsid w:val="12511BF0"/>
    <w:rsid w:val="125A2459"/>
    <w:rsid w:val="126A0D88"/>
    <w:rsid w:val="126D2B60"/>
    <w:rsid w:val="127A0B4C"/>
    <w:rsid w:val="12822F75"/>
    <w:rsid w:val="129258FD"/>
    <w:rsid w:val="1295FFCD"/>
    <w:rsid w:val="129AC895"/>
    <w:rsid w:val="12BE825A"/>
    <w:rsid w:val="12CC18CA"/>
    <w:rsid w:val="12D925BC"/>
    <w:rsid w:val="12F09C3F"/>
    <w:rsid w:val="12F56E85"/>
    <w:rsid w:val="1305F277"/>
    <w:rsid w:val="13164080"/>
    <w:rsid w:val="13277D73"/>
    <w:rsid w:val="133065FA"/>
    <w:rsid w:val="13747ED1"/>
    <w:rsid w:val="13A08290"/>
    <w:rsid w:val="13A2857B"/>
    <w:rsid w:val="13AF440E"/>
    <w:rsid w:val="13B54736"/>
    <w:rsid w:val="13C252D3"/>
    <w:rsid w:val="13C489CF"/>
    <w:rsid w:val="13C917F9"/>
    <w:rsid w:val="13CE9BDC"/>
    <w:rsid w:val="13FBBCF9"/>
    <w:rsid w:val="14046FC5"/>
    <w:rsid w:val="140ABE87"/>
    <w:rsid w:val="1433FB3D"/>
    <w:rsid w:val="143BE2F8"/>
    <w:rsid w:val="1444F181"/>
    <w:rsid w:val="14550AF6"/>
    <w:rsid w:val="146650C4"/>
    <w:rsid w:val="149610CD"/>
    <w:rsid w:val="1497FD71"/>
    <w:rsid w:val="14A14B95"/>
    <w:rsid w:val="14A430FB"/>
    <w:rsid w:val="14B2FCA0"/>
    <w:rsid w:val="14BDFD7D"/>
    <w:rsid w:val="14C7F402"/>
    <w:rsid w:val="14D0629E"/>
    <w:rsid w:val="14E3B467"/>
    <w:rsid w:val="14FFB626"/>
    <w:rsid w:val="15124FA9"/>
    <w:rsid w:val="151711F8"/>
    <w:rsid w:val="1536EF8E"/>
    <w:rsid w:val="15441288"/>
    <w:rsid w:val="156AC82F"/>
    <w:rsid w:val="157D3427"/>
    <w:rsid w:val="158CB0BE"/>
    <w:rsid w:val="15AAEE27"/>
    <w:rsid w:val="15B031B0"/>
    <w:rsid w:val="15CBC799"/>
    <w:rsid w:val="15D5884A"/>
    <w:rsid w:val="15DAEAEA"/>
    <w:rsid w:val="15E542B4"/>
    <w:rsid w:val="15F92E05"/>
    <w:rsid w:val="1606F847"/>
    <w:rsid w:val="16290A2D"/>
    <w:rsid w:val="1635F8E8"/>
    <w:rsid w:val="16402C78"/>
    <w:rsid w:val="1642B75E"/>
    <w:rsid w:val="16479895"/>
    <w:rsid w:val="16531D54"/>
    <w:rsid w:val="167FC692"/>
    <w:rsid w:val="168734DE"/>
    <w:rsid w:val="169497D6"/>
    <w:rsid w:val="16955787"/>
    <w:rsid w:val="16971CF4"/>
    <w:rsid w:val="16AEF3F0"/>
    <w:rsid w:val="16B323D9"/>
    <w:rsid w:val="16BC33B3"/>
    <w:rsid w:val="16C4BD81"/>
    <w:rsid w:val="16D17F60"/>
    <w:rsid w:val="1713790B"/>
    <w:rsid w:val="17204651"/>
    <w:rsid w:val="172B3897"/>
    <w:rsid w:val="172D5813"/>
    <w:rsid w:val="1743DA0E"/>
    <w:rsid w:val="174423F3"/>
    <w:rsid w:val="174D0F03"/>
    <w:rsid w:val="175641BD"/>
    <w:rsid w:val="17564839"/>
    <w:rsid w:val="17568787"/>
    <w:rsid w:val="175DAF94"/>
    <w:rsid w:val="1760180C"/>
    <w:rsid w:val="177169EA"/>
    <w:rsid w:val="17A016CD"/>
    <w:rsid w:val="17A7516C"/>
    <w:rsid w:val="17BB5198"/>
    <w:rsid w:val="17E3D0C7"/>
    <w:rsid w:val="17FC3CF5"/>
    <w:rsid w:val="180143C0"/>
    <w:rsid w:val="180A18D9"/>
    <w:rsid w:val="1828336E"/>
    <w:rsid w:val="18542281"/>
    <w:rsid w:val="1861722F"/>
    <w:rsid w:val="1864AD77"/>
    <w:rsid w:val="186A830B"/>
    <w:rsid w:val="18702774"/>
    <w:rsid w:val="1870F3D8"/>
    <w:rsid w:val="188619FF"/>
    <w:rsid w:val="1896E4C2"/>
    <w:rsid w:val="189C2622"/>
    <w:rsid w:val="18A1051D"/>
    <w:rsid w:val="18A7E96B"/>
    <w:rsid w:val="18C6D48B"/>
    <w:rsid w:val="18E9B890"/>
    <w:rsid w:val="18FB056E"/>
    <w:rsid w:val="18FB4092"/>
    <w:rsid w:val="18FD7639"/>
    <w:rsid w:val="190ABD99"/>
    <w:rsid w:val="19181741"/>
    <w:rsid w:val="192D3642"/>
    <w:rsid w:val="192D6EDE"/>
    <w:rsid w:val="1931315A"/>
    <w:rsid w:val="19426D28"/>
    <w:rsid w:val="194CB793"/>
    <w:rsid w:val="196C1E92"/>
    <w:rsid w:val="196E4185"/>
    <w:rsid w:val="196F6AAA"/>
    <w:rsid w:val="19729E34"/>
    <w:rsid w:val="1977EEBD"/>
    <w:rsid w:val="19797A0A"/>
    <w:rsid w:val="198B8E08"/>
    <w:rsid w:val="198C3507"/>
    <w:rsid w:val="199DD56A"/>
    <w:rsid w:val="19A1D5E7"/>
    <w:rsid w:val="19AE460E"/>
    <w:rsid w:val="19B5AD91"/>
    <w:rsid w:val="19BF6086"/>
    <w:rsid w:val="19C862A7"/>
    <w:rsid w:val="19D7EA02"/>
    <w:rsid w:val="19DB1C12"/>
    <w:rsid w:val="19E05E26"/>
    <w:rsid w:val="19EA5358"/>
    <w:rsid w:val="19EA831B"/>
    <w:rsid w:val="1A034EAF"/>
    <w:rsid w:val="1A2AF9FE"/>
    <w:rsid w:val="1A35A436"/>
    <w:rsid w:val="1A71ABB8"/>
    <w:rsid w:val="1A747407"/>
    <w:rsid w:val="1A8B110A"/>
    <w:rsid w:val="1A90EC33"/>
    <w:rsid w:val="1A94DDAA"/>
    <w:rsid w:val="1AA2AF0E"/>
    <w:rsid w:val="1AAB6E6D"/>
    <w:rsid w:val="1AB17D70"/>
    <w:rsid w:val="1AC72EBA"/>
    <w:rsid w:val="1AD4359F"/>
    <w:rsid w:val="1AE105DB"/>
    <w:rsid w:val="1AE99A3E"/>
    <w:rsid w:val="1AF6B426"/>
    <w:rsid w:val="1B0C15B7"/>
    <w:rsid w:val="1B1C14CE"/>
    <w:rsid w:val="1B27C979"/>
    <w:rsid w:val="1B340AA8"/>
    <w:rsid w:val="1B53BECA"/>
    <w:rsid w:val="1B5D752B"/>
    <w:rsid w:val="1B5F3F73"/>
    <w:rsid w:val="1B6B4A5B"/>
    <w:rsid w:val="1B75C50E"/>
    <w:rsid w:val="1B81FC3F"/>
    <w:rsid w:val="1B8D0F58"/>
    <w:rsid w:val="1B9847DD"/>
    <w:rsid w:val="1BA7DAB1"/>
    <w:rsid w:val="1BB44A63"/>
    <w:rsid w:val="1BDA8A4A"/>
    <w:rsid w:val="1BE4CEEA"/>
    <w:rsid w:val="1BF96389"/>
    <w:rsid w:val="1C0787CC"/>
    <w:rsid w:val="1C0830AF"/>
    <w:rsid w:val="1C157CF2"/>
    <w:rsid w:val="1C246C4D"/>
    <w:rsid w:val="1C2998D3"/>
    <w:rsid w:val="1C37420A"/>
    <w:rsid w:val="1C394BA8"/>
    <w:rsid w:val="1C4B829C"/>
    <w:rsid w:val="1C58BB99"/>
    <w:rsid w:val="1C5BC71C"/>
    <w:rsid w:val="1C64A52E"/>
    <w:rsid w:val="1C667066"/>
    <w:rsid w:val="1C71E610"/>
    <w:rsid w:val="1C7DA552"/>
    <w:rsid w:val="1C83700F"/>
    <w:rsid w:val="1C8385D2"/>
    <w:rsid w:val="1CC81A90"/>
    <w:rsid w:val="1CD6D093"/>
    <w:rsid w:val="1CE0E40A"/>
    <w:rsid w:val="1CEC8408"/>
    <w:rsid w:val="1CEFA3B8"/>
    <w:rsid w:val="1CF719C4"/>
    <w:rsid w:val="1D0F5D4D"/>
    <w:rsid w:val="1D15E912"/>
    <w:rsid w:val="1D1EB7DB"/>
    <w:rsid w:val="1D225E8C"/>
    <w:rsid w:val="1D2BB179"/>
    <w:rsid w:val="1D30428B"/>
    <w:rsid w:val="1D313C7E"/>
    <w:rsid w:val="1D37E9B6"/>
    <w:rsid w:val="1D3D9916"/>
    <w:rsid w:val="1D58C3EF"/>
    <w:rsid w:val="1D63BE13"/>
    <w:rsid w:val="1D67C3E7"/>
    <w:rsid w:val="1D7226FB"/>
    <w:rsid w:val="1D73EDBD"/>
    <w:rsid w:val="1D7F4EE8"/>
    <w:rsid w:val="1D8E2147"/>
    <w:rsid w:val="1DA06AF5"/>
    <w:rsid w:val="1DAC485B"/>
    <w:rsid w:val="1DAD3AF5"/>
    <w:rsid w:val="1DAED188"/>
    <w:rsid w:val="1DB4612E"/>
    <w:rsid w:val="1DB92C53"/>
    <w:rsid w:val="1DC5D777"/>
    <w:rsid w:val="1DD44726"/>
    <w:rsid w:val="1DDCF611"/>
    <w:rsid w:val="1DE15EB0"/>
    <w:rsid w:val="1DF63B87"/>
    <w:rsid w:val="1E0B7835"/>
    <w:rsid w:val="1E0C5964"/>
    <w:rsid w:val="1E10D634"/>
    <w:rsid w:val="1E34F8D5"/>
    <w:rsid w:val="1E4893AC"/>
    <w:rsid w:val="1E71BD81"/>
    <w:rsid w:val="1E934666"/>
    <w:rsid w:val="1E96BB46"/>
    <w:rsid w:val="1E978132"/>
    <w:rsid w:val="1EAFBC65"/>
    <w:rsid w:val="1EDE034E"/>
    <w:rsid w:val="1EE28D71"/>
    <w:rsid w:val="1EE732A5"/>
    <w:rsid w:val="1EEAE2AC"/>
    <w:rsid w:val="1EEDADB4"/>
    <w:rsid w:val="1EF676D9"/>
    <w:rsid w:val="1F170DF8"/>
    <w:rsid w:val="1F191B78"/>
    <w:rsid w:val="1F24F7A0"/>
    <w:rsid w:val="1F2A6D5C"/>
    <w:rsid w:val="1F2E2B20"/>
    <w:rsid w:val="1F3C5E5A"/>
    <w:rsid w:val="1F5882C1"/>
    <w:rsid w:val="1F62B64E"/>
    <w:rsid w:val="1F900817"/>
    <w:rsid w:val="1F9B2D2B"/>
    <w:rsid w:val="1FA27C76"/>
    <w:rsid w:val="1FC26369"/>
    <w:rsid w:val="1FFA205D"/>
    <w:rsid w:val="20049206"/>
    <w:rsid w:val="2009F16C"/>
    <w:rsid w:val="2013A1CE"/>
    <w:rsid w:val="201470E7"/>
    <w:rsid w:val="20217DD9"/>
    <w:rsid w:val="203CE872"/>
    <w:rsid w:val="206647BF"/>
    <w:rsid w:val="206C6EDD"/>
    <w:rsid w:val="208D0A50"/>
    <w:rsid w:val="208DE88F"/>
    <w:rsid w:val="2090D90E"/>
    <w:rsid w:val="20A01BF9"/>
    <w:rsid w:val="20A10176"/>
    <w:rsid w:val="20A6E63E"/>
    <w:rsid w:val="20B293C1"/>
    <w:rsid w:val="211513AB"/>
    <w:rsid w:val="21176BDB"/>
    <w:rsid w:val="211ED14E"/>
    <w:rsid w:val="211EE393"/>
    <w:rsid w:val="2122AC9A"/>
    <w:rsid w:val="212AE221"/>
    <w:rsid w:val="21318D41"/>
    <w:rsid w:val="21374A3A"/>
    <w:rsid w:val="2144C133"/>
    <w:rsid w:val="21496C23"/>
    <w:rsid w:val="214A30A1"/>
    <w:rsid w:val="2155DBD2"/>
    <w:rsid w:val="218E6312"/>
    <w:rsid w:val="21D49FCC"/>
    <w:rsid w:val="22065830"/>
    <w:rsid w:val="22188456"/>
    <w:rsid w:val="22320AB2"/>
    <w:rsid w:val="223918C2"/>
    <w:rsid w:val="224D9AD4"/>
    <w:rsid w:val="227513A8"/>
    <w:rsid w:val="227D2244"/>
    <w:rsid w:val="229548B7"/>
    <w:rsid w:val="229C768C"/>
    <w:rsid w:val="22A04595"/>
    <w:rsid w:val="22C4B47C"/>
    <w:rsid w:val="22D6B621"/>
    <w:rsid w:val="22F6A461"/>
    <w:rsid w:val="22FB181D"/>
    <w:rsid w:val="22FC4873"/>
    <w:rsid w:val="2304BDD5"/>
    <w:rsid w:val="2310EB1F"/>
    <w:rsid w:val="23114C88"/>
    <w:rsid w:val="23234307"/>
    <w:rsid w:val="2349B4C4"/>
    <w:rsid w:val="234DFF4F"/>
    <w:rsid w:val="235ABD0D"/>
    <w:rsid w:val="23783D04"/>
    <w:rsid w:val="237EEE23"/>
    <w:rsid w:val="238232CC"/>
    <w:rsid w:val="238A1DF4"/>
    <w:rsid w:val="238B0F7B"/>
    <w:rsid w:val="23AF2358"/>
    <w:rsid w:val="23C00420"/>
    <w:rsid w:val="23C81EAF"/>
    <w:rsid w:val="23CD7B84"/>
    <w:rsid w:val="23CF692A"/>
    <w:rsid w:val="23DC2C6D"/>
    <w:rsid w:val="23E2770B"/>
    <w:rsid w:val="2414B6BB"/>
    <w:rsid w:val="242456AE"/>
    <w:rsid w:val="2434C346"/>
    <w:rsid w:val="244982BF"/>
    <w:rsid w:val="244F0E1B"/>
    <w:rsid w:val="2475F900"/>
    <w:rsid w:val="24793735"/>
    <w:rsid w:val="247A1C79"/>
    <w:rsid w:val="247ECD87"/>
    <w:rsid w:val="24859009"/>
    <w:rsid w:val="24A9E74A"/>
    <w:rsid w:val="24BA7FE4"/>
    <w:rsid w:val="24C75A71"/>
    <w:rsid w:val="24EE712D"/>
    <w:rsid w:val="24F37119"/>
    <w:rsid w:val="24F94EA6"/>
    <w:rsid w:val="24FAB640"/>
    <w:rsid w:val="251633B2"/>
    <w:rsid w:val="25274489"/>
    <w:rsid w:val="252C28E4"/>
    <w:rsid w:val="2537ED30"/>
    <w:rsid w:val="25464175"/>
    <w:rsid w:val="255A9D9C"/>
    <w:rsid w:val="255FB97B"/>
    <w:rsid w:val="2561BE36"/>
    <w:rsid w:val="257727ED"/>
    <w:rsid w:val="257F3182"/>
    <w:rsid w:val="258CE5EB"/>
    <w:rsid w:val="259788BD"/>
    <w:rsid w:val="259AA26D"/>
    <w:rsid w:val="25A75268"/>
    <w:rsid w:val="25B780BD"/>
    <w:rsid w:val="25C91AFB"/>
    <w:rsid w:val="25D547F3"/>
    <w:rsid w:val="25E04C7A"/>
    <w:rsid w:val="25E2F540"/>
    <w:rsid w:val="25F6D030"/>
    <w:rsid w:val="26190A98"/>
    <w:rsid w:val="262F4142"/>
    <w:rsid w:val="26372940"/>
    <w:rsid w:val="2672900B"/>
    <w:rsid w:val="26B0AA38"/>
    <w:rsid w:val="26B343D7"/>
    <w:rsid w:val="26BA310A"/>
    <w:rsid w:val="26D69D87"/>
    <w:rsid w:val="26D9CB94"/>
    <w:rsid w:val="26F81A0B"/>
    <w:rsid w:val="26FFCD03"/>
    <w:rsid w:val="27090CC2"/>
    <w:rsid w:val="270F06D7"/>
    <w:rsid w:val="271B8EA6"/>
    <w:rsid w:val="2722351F"/>
    <w:rsid w:val="273B951A"/>
    <w:rsid w:val="275D88EF"/>
    <w:rsid w:val="2763F47D"/>
    <w:rsid w:val="276EEC5B"/>
    <w:rsid w:val="27925675"/>
    <w:rsid w:val="27984712"/>
    <w:rsid w:val="27BA03D5"/>
    <w:rsid w:val="27CC242C"/>
    <w:rsid w:val="27E7FD76"/>
    <w:rsid w:val="280C76F5"/>
    <w:rsid w:val="281E3B3F"/>
    <w:rsid w:val="28412B48"/>
    <w:rsid w:val="284CB968"/>
    <w:rsid w:val="2859DFCF"/>
    <w:rsid w:val="2862F7F8"/>
    <w:rsid w:val="2866F0D4"/>
    <w:rsid w:val="286AFAE8"/>
    <w:rsid w:val="2876E94A"/>
    <w:rsid w:val="288C1298"/>
    <w:rsid w:val="289C16E7"/>
    <w:rsid w:val="289FBDB7"/>
    <w:rsid w:val="28BB2A5C"/>
    <w:rsid w:val="28CB28C2"/>
    <w:rsid w:val="28E2E3A6"/>
    <w:rsid w:val="28F89C57"/>
    <w:rsid w:val="28FEFD22"/>
    <w:rsid w:val="29023DB9"/>
    <w:rsid w:val="2922E267"/>
    <w:rsid w:val="292596E9"/>
    <w:rsid w:val="2927AD8C"/>
    <w:rsid w:val="295CE280"/>
    <w:rsid w:val="295E990F"/>
    <w:rsid w:val="2969B094"/>
    <w:rsid w:val="296C026B"/>
    <w:rsid w:val="2971F1FE"/>
    <w:rsid w:val="297B8748"/>
    <w:rsid w:val="2994B5A4"/>
    <w:rsid w:val="29A16182"/>
    <w:rsid w:val="29ACFD4B"/>
    <w:rsid w:val="29AD2317"/>
    <w:rsid w:val="29D69622"/>
    <w:rsid w:val="29D9FACD"/>
    <w:rsid w:val="29F57712"/>
    <w:rsid w:val="2A1A368A"/>
    <w:rsid w:val="2A1AD591"/>
    <w:rsid w:val="2A2DA775"/>
    <w:rsid w:val="2A46DF0C"/>
    <w:rsid w:val="2A47C40E"/>
    <w:rsid w:val="2A5226BF"/>
    <w:rsid w:val="2A5E412F"/>
    <w:rsid w:val="2A663706"/>
    <w:rsid w:val="2A769F43"/>
    <w:rsid w:val="2A80A238"/>
    <w:rsid w:val="2A9CAC59"/>
    <w:rsid w:val="2AAFAD98"/>
    <w:rsid w:val="2AB7834A"/>
    <w:rsid w:val="2ABCBA8A"/>
    <w:rsid w:val="2ABCD010"/>
    <w:rsid w:val="2AC967A2"/>
    <w:rsid w:val="2ACC93A0"/>
    <w:rsid w:val="2AD24B7F"/>
    <w:rsid w:val="2AD4B700"/>
    <w:rsid w:val="2AD67964"/>
    <w:rsid w:val="2AD716A4"/>
    <w:rsid w:val="2AEC27AF"/>
    <w:rsid w:val="2AF729A5"/>
    <w:rsid w:val="2AF78CFC"/>
    <w:rsid w:val="2B018470"/>
    <w:rsid w:val="2B0E85CA"/>
    <w:rsid w:val="2B1A29D0"/>
    <w:rsid w:val="2B252130"/>
    <w:rsid w:val="2B280C8A"/>
    <w:rsid w:val="2B6996E1"/>
    <w:rsid w:val="2B7D5DAA"/>
    <w:rsid w:val="2B9B26D8"/>
    <w:rsid w:val="2BB4C753"/>
    <w:rsid w:val="2BBF78A1"/>
    <w:rsid w:val="2BD2BA8F"/>
    <w:rsid w:val="2BDB22E7"/>
    <w:rsid w:val="2BE2B7CD"/>
    <w:rsid w:val="2BE4A8D4"/>
    <w:rsid w:val="2BEA86F6"/>
    <w:rsid w:val="2BF73FA1"/>
    <w:rsid w:val="2BFAE298"/>
    <w:rsid w:val="2C0E8775"/>
    <w:rsid w:val="2C1396E7"/>
    <w:rsid w:val="2C2E65E4"/>
    <w:rsid w:val="2C3DA2D2"/>
    <w:rsid w:val="2C439854"/>
    <w:rsid w:val="2C5CDB3E"/>
    <w:rsid w:val="2C66D967"/>
    <w:rsid w:val="2C87D8A2"/>
    <w:rsid w:val="2C89847C"/>
    <w:rsid w:val="2C8FA06B"/>
    <w:rsid w:val="2CB0F721"/>
    <w:rsid w:val="2CBD4704"/>
    <w:rsid w:val="2CC67507"/>
    <w:rsid w:val="2CCC0D28"/>
    <w:rsid w:val="2CEA5233"/>
    <w:rsid w:val="2D0DA54B"/>
    <w:rsid w:val="2D0DF314"/>
    <w:rsid w:val="2D138A61"/>
    <w:rsid w:val="2D34F681"/>
    <w:rsid w:val="2D3715FD"/>
    <w:rsid w:val="2D432105"/>
    <w:rsid w:val="2D484C04"/>
    <w:rsid w:val="2D4F660C"/>
    <w:rsid w:val="2D676D7E"/>
    <w:rsid w:val="2D69D5F6"/>
    <w:rsid w:val="2D9C2B7D"/>
    <w:rsid w:val="2DB4C6FA"/>
    <w:rsid w:val="2DBB0A4A"/>
    <w:rsid w:val="2DE93C00"/>
    <w:rsid w:val="2E194C84"/>
    <w:rsid w:val="2E217CFF"/>
    <w:rsid w:val="2E3FFF73"/>
    <w:rsid w:val="2E4A6009"/>
    <w:rsid w:val="2E4AE6FF"/>
    <w:rsid w:val="2E68FF64"/>
    <w:rsid w:val="2E6AC9AC"/>
    <w:rsid w:val="2EA5E40C"/>
    <w:rsid w:val="2EF235D9"/>
    <w:rsid w:val="2EFFBCE1"/>
    <w:rsid w:val="2F198144"/>
    <w:rsid w:val="2F1F335B"/>
    <w:rsid w:val="2F293CF0"/>
    <w:rsid w:val="2F2D8845"/>
    <w:rsid w:val="2F369FE8"/>
    <w:rsid w:val="2F414462"/>
    <w:rsid w:val="2F43ACDA"/>
    <w:rsid w:val="2F61EED8"/>
    <w:rsid w:val="2F63F1AE"/>
    <w:rsid w:val="2F8FA495"/>
    <w:rsid w:val="2F9C0509"/>
    <w:rsid w:val="2FA8438D"/>
    <w:rsid w:val="2FE8BF5C"/>
    <w:rsid w:val="3006DC6C"/>
    <w:rsid w:val="3049E8F9"/>
    <w:rsid w:val="306BFFCB"/>
    <w:rsid w:val="30710AA6"/>
    <w:rsid w:val="30726563"/>
    <w:rsid w:val="307981C4"/>
    <w:rsid w:val="309E9B94"/>
    <w:rsid w:val="30A1AE10"/>
    <w:rsid w:val="30A70C26"/>
    <w:rsid w:val="30A96343"/>
    <w:rsid w:val="30AD0F58"/>
    <w:rsid w:val="30C8F027"/>
    <w:rsid w:val="30FDB489"/>
    <w:rsid w:val="3110C20B"/>
    <w:rsid w:val="3122B85A"/>
    <w:rsid w:val="313503BF"/>
    <w:rsid w:val="314EE6C3"/>
    <w:rsid w:val="3151D653"/>
    <w:rsid w:val="31556DBB"/>
    <w:rsid w:val="315CB836"/>
    <w:rsid w:val="315CDC07"/>
    <w:rsid w:val="315F702B"/>
    <w:rsid w:val="317AADE7"/>
    <w:rsid w:val="3183D69B"/>
    <w:rsid w:val="318C486D"/>
    <w:rsid w:val="3191DADC"/>
    <w:rsid w:val="31A068FE"/>
    <w:rsid w:val="31A205C7"/>
    <w:rsid w:val="31ACA638"/>
    <w:rsid w:val="320460C5"/>
    <w:rsid w:val="32110C92"/>
    <w:rsid w:val="3218738B"/>
    <w:rsid w:val="322C2EB0"/>
    <w:rsid w:val="322EEC9D"/>
    <w:rsid w:val="32386377"/>
    <w:rsid w:val="3240C896"/>
    <w:rsid w:val="3255AC62"/>
    <w:rsid w:val="32702E50"/>
    <w:rsid w:val="327D18D1"/>
    <w:rsid w:val="32984F97"/>
    <w:rsid w:val="32AFCD5B"/>
    <w:rsid w:val="32BDA858"/>
    <w:rsid w:val="32C964D3"/>
    <w:rsid w:val="32DDACF1"/>
    <w:rsid w:val="32E20050"/>
    <w:rsid w:val="32F3AB61"/>
    <w:rsid w:val="33028C55"/>
    <w:rsid w:val="330FD3DA"/>
    <w:rsid w:val="3311E0AF"/>
    <w:rsid w:val="33233582"/>
    <w:rsid w:val="3331FB82"/>
    <w:rsid w:val="3347155E"/>
    <w:rsid w:val="3349E6AE"/>
    <w:rsid w:val="3353F4C1"/>
    <w:rsid w:val="33987C71"/>
    <w:rsid w:val="33B4AC1C"/>
    <w:rsid w:val="33BE1F18"/>
    <w:rsid w:val="33EFFB4E"/>
    <w:rsid w:val="33F24A6F"/>
    <w:rsid w:val="33F25CE9"/>
    <w:rsid w:val="33FEF1BF"/>
    <w:rsid w:val="33FFF971"/>
    <w:rsid w:val="340A9820"/>
    <w:rsid w:val="3413430C"/>
    <w:rsid w:val="341AD509"/>
    <w:rsid w:val="347DF671"/>
    <w:rsid w:val="347F4F18"/>
    <w:rsid w:val="349BE6A4"/>
    <w:rsid w:val="34A64077"/>
    <w:rsid w:val="34B39973"/>
    <w:rsid w:val="34C3E36A"/>
    <w:rsid w:val="34CBA0E5"/>
    <w:rsid w:val="34E8D4B6"/>
    <w:rsid w:val="34EC60CE"/>
    <w:rsid w:val="34F6E238"/>
    <w:rsid w:val="350B0D23"/>
    <w:rsid w:val="351FF565"/>
    <w:rsid w:val="3526B782"/>
    <w:rsid w:val="352D4E1E"/>
    <w:rsid w:val="3537E90A"/>
    <w:rsid w:val="353F11DC"/>
    <w:rsid w:val="3571B615"/>
    <w:rsid w:val="35B39E39"/>
    <w:rsid w:val="35B64547"/>
    <w:rsid w:val="35E815D4"/>
    <w:rsid w:val="35E90D23"/>
    <w:rsid w:val="3636B01D"/>
    <w:rsid w:val="36554D5B"/>
    <w:rsid w:val="3656DEBF"/>
    <w:rsid w:val="3662CAB5"/>
    <w:rsid w:val="366DD118"/>
    <w:rsid w:val="367346D8"/>
    <w:rsid w:val="369B2793"/>
    <w:rsid w:val="36B48576"/>
    <w:rsid w:val="36C13071"/>
    <w:rsid w:val="36E01E82"/>
    <w:rsid w:val="37038943"/>
    <w:rsid w:val="37075D3D"/>
    <w:rsid w:val="37175CEA"/>
    <w:rsid w:val="371F848E"/>
    <w:rsid w:val="3723D93B"/>
    <w:rsid w:val="3733C9C0"/>
    <w:rsid w:val="37399271"/>
    <w:rsid w:val="373B4B2B"/>
    <w:rsid w:val="374F2366"/>
    <w:rsid w:val="376749D9"/>
    <w:rsid w:val="3768CB62"/>
    <w:rsid w:val="3772FF14"/>
    <w:rsid w:val="378049FD"/>
    <w:rsid w:val="3780C01C"/>
    <w:rsid w:val="3787C9FE"/>
    <w:rsid w:val="37A09C26"/>
    <w:rsid w:val="37A7DF17"/>
    <w:rsid w:val="37AA141C"/>
    <w:rsid w:val="37DDAF63"/>
    <w:rsid w:val="37E029FA"/>
    <w:rsid w:val="381BEF95"/>
    <w:rsid w:val="383CFCA4"/>
    <w:rsid w:val="3847F396"/>
    <w:rsid w:val="385758BE"/>
    <w:rsid w:val="3863C870"/>
    <w:rsid w:val="3896687E"/>
    <w:rsid w:val="389D9CA6"/>
    <w:rsid w:val="38A377BA"/>
    <w:rsid w:val="38B6CD3D"/>
    <w:rsid w:val="38BE8483"/>
    <w:rsid w:val="38D0A242"/>
    <w:rsid w:val="38E7388A"/>
    <w:rsid w:val="38EC1BB0"/>
    <w:rsid w:val="39127F7E"/>
    <w:rsid w:val="39257A71"/>
    <w:rsid w:val="39268E42"/>
    <w:rsid w:val="392D00F1"/>
    <w:rsid w:val="3931B00A"/>
    <w:rsid w:val="39442052"/>
    <w:rsid w:val="394A83E3"/>
    <w:rsid w:val="3976CBAD"/>
    <w:rsid w:val="39796F61"/>
    <w:rsid w:val="398028AF"/>
    <w:rsid w:val="39832EDD"/>
    <w:rsid w:val="39920CC5"/>
    <w:rsid w:val="39D230DD"/>
    <w:rsid w:val="39E1BB77"/>
    <w:rsid w:val="3A08C3E7"/>
    <w:rsid w:val="3A13B008"/>
    <w:rsid w:val="3A181781"/>
    <w:rsid w:val="3A5AC100"/>
    <w:rsid w:val="3A626321"/>
    <w:rsid w:val="3A658237"/>
    <w:rsid w:val="3A6F8A80"/>
    <w:rsid w:val="3A78DD85"/>
    <w:rsid w:val="3A896BDF"/>
    <w:rsid w:val="3A954240"/>
    <w:rsid w:val="3AA89D8E"/>
    <w:rsid w:val="3AB22E13"/>
    <w:rsid w:val="3AB876A4"/>
    <w:rsid w:val="3ABD6ED2"/>
    <w:rsid w:val="3AD100F0"/>
    <w:rsid w:val="3AD83CE8"/>
    <w:rsid w:val="3AD8DDE9"/>
    <w:rsid w:val="3AF0EFDF"/>
    <w:rsid w:val="3AF9596B"/>
    <w:rsid w:val="3AFBCCB3"/>
    <w:rsid w:val="3B233908"/>
    <w:rsid w:val="3B35E6CE"/>
    <w:rsid w:val="3B38605A"/>
    <w:rsid w:val="3B499DEA"/>
    <w:rsid w:val="3B501BB9"/>
    <w:rsid w:val="3B598FFF"/>
    <w:rsid w:val="3B7C47B8"/>
    <w:rsid w:val="3B84179D"/>
    <w:rsid w:val="3B8840B5"/>
    <w:rsid w:val="3B8A18A3"/>
    <w:rsid w:val="3BA398EE"/>
    <w:rsid w:val="3BC309DF"/>
    <w:rsid w:val="3BCD4E7F"/>
    <w:rsid w:val="3BDF61C4"/>
    <w:rsid w:val="3BEABF87"/>
    <w:rsid w:val="3BEE08A9"/>
    <w:rsid w:val="3BFCF1E2"/>
    <w:rsid w:val="3C00D7C6"/>
    <w:rsid w:val="3C04CBC9"/>
    <w:rsid w:val="3C1A858D"/>
    <w:rsid w:val="3C26EAFA"/>
    <w:rsid w:val="3C3A8DF6"/>
    <w:rsid w:val="3C467714"/>
    <w:rsid w:val="3C5DB147"/>
    <w:rsid w:val="3C6F1924"/>
    <w:rsid w:val="3C730212"/>
    <w:rsid w:val="3C7A5F4D"/>
    <w:rsid w:val="3C7B84AA"/>
    <w:rsid w:val="3C8454DA"/>
    <w:rsid w:val="3C92F281"/>
    <w:rsid w:val="3C93A866"/>
    <w:rsid w:val="3C93BEF3"/>
    <w:rsid w:val="3C94832F"/>
    <w:rsid w:val="3CC0578C"/>
    <w:rsid w:val="3D07949C"/>
    <w:rsid w:val="3D167896"/>
    <w:rsid w:val="3D24083D"/>
    <w:rsid w:val="3D30108B"/>
    <w:rsid w:val="3D42DEB8"/>
    <w:rsid w:val="3D44C157"/>
    <w:rsid w:val="3D4B45EC"/>
    <w:rsid w:val="3D5564B6"/>
    <w:rsid w:val="3D7FC6EF"/>
    <w:rsid w:val="3D891F7A"/>
    <w:rsid w:val="3DA90A74"/>
    <w:rsid w:val="3DAA2D71"/>
    <w:rsid w:val="3DB457E8"/>
    <w:rsid w:val="3DBDC7A7"/>
    <w:rsid w:val="3DC266C1"/>
    <w:rsid w:val="3DC68A0E"/>
    <w:rsid w:val="3DC7C396"/>
    <w:rsid w:val="3DC8A49A"/>
    <w:rsid w:val="3DDEAF89"/>
    <w:rsid w:val="3DE3023A"/>
    <w:rsid w:val="3DE5DC53"/>
    <w:rsid w:val="3DE91A59"/>
    <w:rsid w:val="3DFBACC6"/>
    <w:rsid w:val="3E059DD6"/>
    <w:rsid w:val="3E08077D"/>
    <w:rsid w:val="3E080F2C"/>
    <w:rsid w:val="3E12D610"/>
    <w:rsid w:val="3E2D5F33"/>
    <w:rsid w:val="3E43CE92"/>
    <w:rsid w:val="3E4723D8"/>
    <w:rsid w:val="3E54776E"/>
    <w:rsid w:val="3E59232D"/>
    <w:rsid w:val="3E5E2BBE"/>
    <w:rsid w:val="3E631E92"/>
    <w:rsid w:val="3E80A734"/>
    <w:rsid w:val="3E8D8720"/>
    <w:rsid w:val="3E9C7534"/>
    <w:rsid w:val="3EB5717D"/>
    <w:rsid w:val="3EBF02A7"/>
    <w:rsid w:val="3EC57B64"/>
    <w:rsid w:val="3ECB179E"/>
    <w:rsid w:val="3EECA190"/>
    <w:rsid w:val="3EF29BA5"/>
    <w:rsid w:val="3EFF2F28"/>
    <w:rsid w:val="3EFFB365"/>
    <w:rsid w:val="3F191635"/>
    <w:rsid w:val="3F2C1A73"/>
    <w:rsid w:val="3F312E8A"/>
    <w:rsid w:val="3F3BE8B2"/>
    <w:rsid w:val="3F4BADFB"/>
    <w:rsid w:val="3F4EDE72"/>
    <w:rsid w:val="3F64F418"/>
    <w:rsid w:val="3F840107"/>
    <w:rsid w:val="3FA0768F"/>
    <w:rsid w:val="3FADDD23"/>
    <w:rsid w:val="3FB49414"/>
    <w:rsid w:val="3FCB9244"/>
    <w:rsid w:val="3FDE001B"/>
    <w:rsid w:val="3FE53A40"/>
    <w:rsid w:val="400B09ED"/>
    <w:rsid w:val="400F2D3A"/>
    <w:rsid w:val="403502B2"/>
    <w:rsid w:val="404A85A2"/>
    <w:rsid w:val="405BFB08"/>
    <w:rsid w:val="405FF793"/>
    <w:rsid w:val="40A1F485"/>
    <w:rsid w:val="40CC7289"/>
    <w:rsid w:val="40D58120"/>
    <w:rsid w:val="40D6518A"/>
    <w:rsid w:val="40E0FAA5"/>
    <w:rsid w:val="40F76BC5"/>
    <w:rsid w:val="41021464"/>
    <w:rsid w:val="41067735"/>
    <w:rsid w:val="410D4063"/>
    <w:rsid w:val="414411F7"/>
    <w:rsid w:val="4147DE59"/>
    <w:rsid w:val="416D2042"/>
    <w:rsid w:val="41925D51"/>
    <w:rsid w:val="41AC4C92"/>
    <w:rsid w:val="41CBB3A7"/>
    <w:rsid w:val="41D71074"/>
    <w:rsid w:val="41E17C3A"/>
    <w:rsid w:val="41E43EC1"/>
    <w:rsid w:val="42264277"/>
    <w:rsid w:val="42267329"/>
    <w:rsid w:val="4229AFCF"/>
    <w:rsid w:val="42305DB0"/>
    <w:rsid w:val="42399BA6"/>
    <w:rsid w:val="4251DE01"/>
    <w:rsid w:val="4258A355"/>
    <w:rsid w:val="42704FCB"/>
    <w:rsid w:val="42804127"/>
    <w:rsid w:val="429E4F16"/>
    <w:rsid w:val="42AA98C8"/>
    <w:rsid w:val="42AAA45B"/>
    <w:rsid w:val="42AD9E80"/>
    <w:rsid w:val="42BA0E32"/>
    <w:rsid w:val="42C81C10"/>
    <w:rsid w:val="42CA5294"/>
    <w:rsid w:val="42E21E1E"/>
    <w:rsid w:val="42EFBA97"/>
    <w:rsid w:val="42F4927D"/>
    <w:rsid w:val="42FBAE14"/>
    <w:rsid w:val="4312C28F"/>
    <w:rsid w:val="43142D07"/>
    <w:rsid w:val="43147970"/>
    <w:rsid w:val="431C438A"/>
    <w:rsid w:val="432C3479"/>
    <w:rsid w:val="4340D3E7"/>
    <w:rsid w:val="4350574F"/>
    <w:rsid w:val="4363894A"/>
    <w:rsid w:val="4371586E"/>
    <w:rsid w:val="437393E0"/>
    <w:rsid w:val="437A7EB7"/>
    <w:rsid w:val="438E81AA"/>
    <w:rsid w:val="43975434"/>
    <w:rsid w:val="43A106D1"/>
    <w:rsid w:val="43A5E967"/>
    <w:rsid w:val="43AA021C"/>
    <w:rsid w:val="43AE02FB"/>
    <w:rsid w:val="43B64723"/>
    <w:rsid w:val="43BD4E80"/>
    <w:rsid w:val="43C5B9DD"/>
    <w:rsid w:val="43C5D9F7"/>
    <w:rsid w:val="43CA5F7B"/>
    <w:rsid w:val="43E34CDF"/>
    <w:rsid w:val="43EE619C"/>
    <w:rsid w:val="4404A9C8"/>
    <w:rsid w:val="442D194E"/>
    <w:rsid w:val="44338F9B"/>
    <w:rsid w:val="4436C173"/>
    <w:rsid w:val="443CF39F"/>
    <w:rsid w:val="446981E2"/>
    <w:rsid w:val="447CF828"/>
    <w:rsid w:val="447D46A4"/>
    <w:rsid w:val="4483A348"/>
    <w:rsid w:val="44966E6F"/>
    <w:rsid w:val="449A6B10"/>
    <w:rsid w:val="44A3D27A"/>
    <w:rsid w:val="44D3A5CE"/>
    <w:rsid w:val="44D4DF96"/>
    <w:rsid w:val="4500190D"/>
    <w:rsid w:val="451C5B3F"/>
    <w:rsid w:val="45307EF1"/>
    <w:rsid w:val="453B389B"/>
    <w:rsid w:val="45405DD2"/>
    <w:rsid w:val="4547A84D"/>
    <w:rsid w:val="456B4BC8"/>
    <w:rsid w:val="45711588"/>
    <w:rsid w:val="4582E67E"/>
    <w:rsid w:val="45855427"/>
    <w:rsid w:val="458B7E59"/>
    <w:rsid w:val="4593CF6D"/>
    <w:rsid w:val="45A4F94D"/>
    <w:rsid w:val="45ACBDCD"/>
    <w:rsid w:val="45BD23C3"/>
    <w:rsid w:val="45C1C1E2"/>
    <w:rsid w:val="45CC871F"/>
    <w:rsid w:val="45D4B20F"/>
    <w:rsid w:val="4616CA83"/>
    <w:rsid w:val="4618FA5F"/>
    <w:rsid w:val="46239441"/>
    <w:rsid w:val="46297502"/>
    <w:rsid w:val="4637528B"/>
    <w:rsid w:val="46688B30"/>
    <w:rsid w:val="46700263"/>
    <w:rsid w:val="46A46807"/>
    <w:rsid w:val="46A8597E"/>
    <w:rsid w:val="46AECFE5"/>
    <w:rsid w:val="46D7ECAB"/>
    <w:rsid w:val="46EF3A0A"/>
    <w:rsid w:val="46FB4DCD"/>
    <w:rsid w:val="47008CB7"/>
    <w:rsid w:val="470D82D6"/>
    <w:rsid w:val="47449C61"/>
    <w:rsid w:val="4747867C"/>
    <w:rsid w:val="474D54EA"/>
    <w:rsid w:val="47645C09"/>
    <w:rsid w:val="476A5B4F"/>
    <w:rsid w:val="47749809"/>
    <w:rsid w:val="47840E98"/>
    <w:rsid w:val="479CBEC0"/>
    <w:rsid w:val="47A62B32"/>
    <w:rsid w:val="47AB724C"/>
    <w:rsid w:val="47ABBE7E"/>
    <w:rsid w:val="47B70F51"/>
    <w:rsid w:val="47C28252"/>
    <w:rsid w:val="47CB4D3C"/>
    <w:rsid w:val="47CC3280"/>
    <w:rsid w:val="47D60CB1"/>
    <w:rsid w:val="47DA1670"/>
    <w:rsid w:val="47EC89D5"/>
    <w:rsid w:val="47EFA0C6"/>
    <w:rsid w:val="480C6E78"/>
    <w:rsid w:val="481879B2"/>
    <w:rsid w:val="4818C82E"/>
    <w:rsid w:val="481A9472"/>
    <w:rsid w:val="483988D2"/>
    <w:rsid w:val="4839BAA8"/>
    <w:rsid w:val="483A84F1"/>
    <w:rsid w:val="48480122"/>
    <w:rsid w:val="484CADE1"/>
    <w:rsid w:val="484CCC47"/>
    <w:rsid w:val="485F1A87"/>
    <w:rsid w:val="4860BF14"/>
    <w:rsid w:val="487A3A8D"/>
    <w:rsid w:val="4886D6BB"/>
    <w:rsid w:val="48A20D81"/>
    <w:rsid w:val="48AF68EF"/>
    <w:rsid w:val="48E0227C"/>
    <w:rsid w:val="490996C4"/>
    <w:rsid w:val="4915A69C"/>
    <w:rsid w:val="494B4417"/>
    <w:rsid w:val="494F7D87"/>
    <w:rsid w:val="494FDB6D"/>
    <w:rsid w:val="495AE4C6"/>
    <w:rsid w:val="496682C2"/>
    <w:rsid w:val="49716992"/>
    <w:rsid w:val="498A4DE4"/>
    <w:rsid w:val="499325CD"/>
    <w:rsid w:val="49A9792F"/>
    <w:rsid w:val="49B09B19"/>
    <w:rsid w:val="49D29C08"/>
    <w:rsid w:val="49F34BBA"/>
    <w:rsid w:val="49FC0859"/>
    <w:rsid w:val="4A07597B"/>
    <w:rsid w:val="4A08AFA9"/>
    <w:rsid w:val="4A239D73"/>
    <w:rsid w:val="4A26F038"/>
    <w:rsid w:val="4A2AA84F"/>
    <w:rsid w:val="4A300355"/>
    <w:rsid w:val="4A41897B"/>
    <w:rsid w:val="4A52D334"/>
    <w:rsid w:val="4A54E1F9"/>
    <w:rsid w:val="4A5B22C9"/>
    <w:rsid w:val="4A7C2976"/>
    <w:rsid w:val="4A7D5F20"/>
    <w:rsid w:val="4A8B4874"/>
    <w:rsid w:val="4A9A7B8D"/>
    <w:rsid w:val="4A9B218A"/>
    <w:rsid w:val="4A9D4B4D"/>
    <w:rsid w:val="4AA13267"/>
    <w:rsid w:val="4AA6469E"/>
    <w:rsid w:val="4AAAF86A"/>
    <w:rsid w:val="4AB1A9C7"/>
    <w:rsid w:val="4AC0CFF8"/>
    <w:rsid w:val="4AC2295D"/>
    <w:rsid w:val="4AC81F0C"/>
    <w:rsid w:val="4AC8D62A"/>
    <w:rsid w:val="4ACA719B"/>
    <w:rsid w:val="4AD4F683"/>
    <w:rsid w:val="4ADA3238"/>
    <w:rsid w:val="4AF292A0"/>
    <w:rsid w:val="4B2F5408"/>
    <w:rsid w:val="4B37AC00"/>
    <w:rsid w:val="4B4995E8"/>
    <w:rsid w:val="4B55E097"/>
    <w:rsid w:val="4B5B9E67"/>
    <w:rsid w:val="4B7CB34F"/>
    <w:rsid w:val="4B85DB00"/>
    <w:rsid w:val="4B9D8F79"/>
    <w:rsid w:val="4BA2603E"/>
    <w:rsid w:val="4BB6379C"/>
    <w:rsid w:val="4BB6FC8F"/>
    <w:rsid w:val="4BBD10EF"/>
    <w:rsid w:val="4BC8FF51"/>
    <w:rsid w:val="4BD5DF3D"/>
    <w:rsid w:val="4BDE0366"/>
    <w:rsid w:val="4BE7EF55"/>
    <w:rsid w:val="4BEBA176"/>
    <w:rsid w:val="4BEE29F1"/>
    <w:rsid w:val="4BF1D3BE"/>
    <w:rsid w:val="4BF6D4AF"/>
    <w:rsid w:val="4BF85F83"/>
    <w:rsid w:val="4C05B87F"/>
    <w:rsid w:val="4C28572A"/>
    <w:rsid w:val="4C43CF6E"/>
    <w:rsid w:val="4C74F86E"/>
    <w:rsid w:val="4C81ED87"/>
    <w:rsid w:val="4C94FFA6"/>
    <w:rsid w:val="4CA1F5F0"/>
    <w:rsid w:val="4CBE16D5"/>
    <w:rsid w:val="4CD8FD07"/>
    <w:rsid w:val="4CF0F674"/>
    <w:rsid w:val="4CFE374E"/>
    <w:rsid w:val="4CFF1352"/>
    <w:rsid w:val="4D0742F9"/>
    <w:rsid w:val="4D16A71D"/>
    <w:rsid w:val="4D2670B1"/>
    <w:rsid w:val="4D27B2D2"/>
    <w:rsid w:val="4D36286E"/>
    <w:rsid w:val="4D5717E0"/>
    <w:rsid w:val="4D7DB364"/>
    <w:rsid w:val="4D7F2BCF"/>
    <w:rsid w:val="4D83B887"/>
    <w:rsid w:val="4D83F259"/>
    <w:rsid w:val="4DA22C92"/>
    <w:rsid w:val="4DBC5D71"/>
    <w:rsid w:val="4DC4DBA9"/>
    <w:rsid w:val="4DD5A33A"/>
    <w:rsid w:val="4DE21E71"/>
    <w:rsid w:val="4DEC8422"/>
    <w:rsid w:val="4DFCD139"/>
    <w:rsid w:val="4E14CAA6"/>
    <w:rsid w:val="4E288F6B"/>
    <w:rsid w:val="4E29CF0F"/>
    <w:rsid w:val="4E2A43C3"/>
    <w:rsid w:val="4E6263A1"/>
    <w:rsid w:val="4E7A3E0A"/>
    <w:rsid w:val="4E7B9438"/>
    <w:rsid w:val="4E9E53D9"/>
    <w:rsid w:val="4EA85B28"/>
    <w:rsid w:val="4EB76FFB"/>
    <w:rsid w:val="4EC72D17"/>
    <w:rsid w:val="4EC8D54C"/>
    <w:rsid w:val="4ED83050"/>
    <w:rsid w:val="4EDF05C1"/>
    <w:rsid w:val="4F1D91AE"/>
    <w:rsid w:val="4F2780AB"/>
    <w:rsid w:val="4F2D061D"/>
    <w:rsid w:val="4F2FE8FA"/>
    <w:rsid w:val="4F35D023"/>
    <w:rsid w:val="4F75B726"/>
    <w:rsid w:val="4F806B5D"/>
    <w:rsid w:val="4F9773DA"/>
    <w:rsid w:val="4F9C0069"/>
    <w:rsid w:val="4FA1DEDD"/>
    <w:rsid w:val="4FA472FF"/>
    <w:rsid w:val="4FAD41B2"/>
    <w:rsid w:val="4FB11D17"/>
    <w:rsid w:val="4FB19DC5"/>
    <w:rsid w:val="4FC37FB3"/>
    <w:rsid w:val="4FCBB00F"/>
    <w:rsid w:val="4FE2E4FE"/>
    <w:rsid w:val="4FE9B171"/>
    <w:rsid w:val="4FF049DC"/>
    <w:rsid w:val="4FF5F69D"/>
    <w:rsid w:val="4FFEA5BA"/>
    <w:rsid w:val="500F5B68"/>
    <w:rsid w:val="5020E32E"/>
    <w:rsid w:val="5027BDEE"/>
    <w:rsid w:val="504682E5"/>
    <w:rsid w:val="505CFE93"/>
    <w:rsid w:val="505EBBC6"/>
    <w:rsid w:val="5071CFD7"/>
    <w:rsid w:val="50892C04"/>
    <w:rsid w:val="5095370C"/>
    <w:rsid w:val="50BBEBFD"/>
    <w:rsid w:val="50D12FB0"/>
    <w:rsid w:val="50F3D5FA"/>
    <w:rsid w:val="50F670BE"/>
    <w:rsid w:val="50FBEABE"/>
    <w:rsid w:val="510B004E"/>
    <w:rsid w:val="511AA1C6"/>
    <w:rsid w:val="5130431B"/>
    <w:rsid w:val="513E0EE1"/>
    <w:rsid w:val="5158D13F"/>
    <w:rsid w:val="5162581E"/>
    <w:rsid w:val="5170CEBC"/>
    <w:rsid w:val="5176A390"/>
    <w:rsid w:val="518A76BB"/>
    <w:rsid w:val="5192EFFD"/>
    <w:rsid w:val="519E181A"/>
    <w:rsid w:val="51C55515"/>
    <w:rsid w:val="51CAD835"/>
    <w:rsid w:val="520A95B0"/>
    <w:rsid w:val="5216DAB7"/>
    <w:rsid w:val="521F4B49"/>
    <w:rsid w:val="52571483"/>
    <w:rsid w:val="526F0DF0"/>
    <w:rsid w:val="5278D70E"/>
    <w:rsid w:val="52890A33"/>
    <w:rsid w:val="528E6C09"/>
    <w:rsid w:val="528FCE94"/>
    <w:rsid w:val="52935A69"/>
    <w:rsid w:val="529C0B72"/>
    <w:rsid w:val="52AB19F8"/>
    <w:rsid w:val="52B6C95A"/>
    <w:rsid w:val="52BDC4CD"/>
    <w:rsid w:val="52CA1576"/>
    <w:rsid w:val="52CD30FF"/>
    <w:rsid w:val="52D5C1A2"/>
    <w:rsid w:val="52E33DD3"/>
    <w:rsid w:val="5312D332"/>
    <w:rsid w:val="53243698"/>
    <w:rsid w:val="5339CE75"/>
    <w:rsid w:val="533CB1BF"/>
    <w:rsid w:val="533DC76F"/>
    <w:rsid w:val="53462749"/>
    <w:rsid w:val="5346C4F2"/>
    <w:rsid w:val="534C1B96"/>
    <w:rsid w:val="535F76E4"/>
    <w:rsid w:val="53727823"/>
    <w:rsid w:val="53791EE3"/>
    <w:rsid w:val="537B4AD6"/>
    <w:rsid w:val="53917827"/>
    <w:rsid w:val="539712AB"/>
    <w:rsid w:val="5398F1AC"/>
    <w:rsid w:val="539BB6FF"/>
    <w:rsid w:val="53A02DE0"/>
    <w:rsid w:val="53A189D9"/>
    <w:rsid w:val="53AC2888"/>
    <w:rsid w:val="53BDB12B"/>
    <w:rsid w:val="53C1D69D"/>
    <w:rsid w:val="53D03369"/>
    <w:rsid w:val="53E0A7D2"/>
    <w:rsid w:val="53EB732B"/>
    <w:rsid w:val="53F08CCF"/>
    <w:rsid w:val="53F0B9D5"/>
    <w:rsid w:val="5444EDD1"/>
    <w:rsid w:val="5468DB2F"/>
    <w:rsid w:val="54810C3A"/>
    <w:rsid w:val="5497450A"/>
    <w:rsid w:val="549A190D"/>
    <w:rsid w:val="549D91FF"/>
    <w:rsid w:val="54AE701C"/>
    <w:rsid w:val="54AECE3D"/>
    <w:rsid w:val="54D5ECA2"/>
    <w:rsid w:val="54D7598B"/>
    <w:rsid w:val="5512C9B5"/>
    <w:rsid w:val="551C295C"/>
    <w:rsid w:val="553AAFE2"/>
    <w:rsid w:val="553BBBD5"/>
    <w:rsid w:val="5543E80B"/>
    <w:rsid w:val="555D39A2"/>
    <w:rsid w:val="55635BBD"/>
    <w:rsid w:val="556A8992"/>
    <w:rsid w:val="55762908"/>
    <w:rsid w:val="55764BD9"/>
    <w:rsid w:val="55BDF9CC"/>
    <w:rsid w:val="55C24457"/>
    <w:rsid w:val="55DE0A83"/>
    <w:rsid w:val="55E43247"/>
    <w:rsid w:val="560F4C9D"/>
    <w:rsid w:val="565555C4"/>
    <w:rsid w:val="5664EC9F"/>
    <w:rsid w:val="5697E4A4"/>
    <w:rsid w:val="56A62D39"/>
    <w:rsid w:val="56A9816D"/>
    <w:rsid w:val="56BD54E1"/>
    <w:rsid w:val="56D082AC"/>
    <w:rsid w:val="56E9F538"/>
    <w:rsid w:val="57054F5F"/>
    <w:rsid w:val="570D2284"/>
    <w:rsid w:val="5717B738"/>
    <w:rsid w:val="573919EC"/>
    <w:rsid w:val="573D32A1"/>
    <w:rsid w:val="57446076"/>
    <w:rsid w:val="575107C6"/>
    <w:rsid w:val="575BE9A9"/>
    <w:rsid w:val="575CDC3C"/>
    <w:rsid w:val="576CECDF"/>
    <w:rsid w:val="57B015F5"/>
    <w:rsid w:val="57C84E74"/>
    <w:rsid w:val="57C96F5F"/>
    <w:rsid w:val="57D1651F"/>
    <w:rsid w:val="57E54AB6"/>
    <w:rsid w:val="57E62E29"/>
    <w:rsid w:val="5821D987"/>
    <w:rsid w:val="583A90AE"/>
    <w:rsid w:val="583D4D6D"/>
    <w:rsid w:val="58402DA6"/>
    <w:rsid w:val="5871C36B"/>
    <w:rsid w:val="5880CB0E"/>
    <w:rsid w:val="5886CB7A"/>
    <w:rsid w:val="589968E8"/>
    <w:rsid w:val="58A00A66"/>
    <w:rsid w:val="58B69BAF"/>
    <w:rsid w:val="58B778B5"/>
    <w:rsid w:val="58DC1F8B"/>
    <w:rsid w:val="58E8BAA2"/>
    <w:rsid w:val="58E9D367"/>
    <w:rsid w:val="58EBDC08"/>
    <w:rsid w:val="58F1C7FD"/>
    <w:rsid w:val="58FF0CAE"/>
    <w:rsid w:val="590DDAF0"/>
    <w:rsid w:val="593A2BDB"/>
    <w:rsid w:val="593B232A"/>
    <w:rsid w:val="59529083"/>
    <w:rsid w:val="5952D8D5"/>
    <w:rsid w:val="5955CD59"/>
    <w:rsid w:val="596E7F6B"/>
    <w:rsid w:val="5972BDC4"/>
    <w:rsid w:val="597A2417"/>
    <w:rsid w:val="597D51CA"/>
    <w:rsid w:val="598D049D"/>
    <w:rsid w:val="59A53373"/>
    <w:rsid w:val="59A813DA"/>
    <w:rsid w:val="59B7C0E5"/>
    <w:rsid w:val="59F31E67"/>
    <w:rsid w:val="5A1EB286"/>
    <w:rsid w:val="5A323489"/>
    <w:rsid w:val="5A34BE19"/>
    <w:rsid w:val="5A3672D1"/>
    <w:rsid w:val="5A45728F"/>
    <w:rsid w:val="5A46B189"/>
    <w:rsid w:val="5A7D74C1"/>
    <w:rsid w:val="5A87048E"/>
    <w:rsid w:val="5AA1396D"/>
    <w:rsid w:val="5AAA9819"/>
    <w:rsid w:val="5AB932DA"/>
    <w:rsid w:val="5ABAE169"/>
    <w:rsid w:val="5AC8228F"/>
    <w:rsid w:val="5AD32485"/>
    <w:rsid w:val="5ADEFA70"/>
    <w:rsid w:val="5AFCF8E9"/>
    <w:rsid w:val="5AFFFF96"/>
    <w:rsid w:val="5B187A50"/>
    <w:rsid w:val="5B191322"/>
    <w:rsid w:val="5B3A3CDB"/>
    <w:rsid w:val="5B3DA642"/>
    <w:rsid w:val="5B41110E"/>
    <w:rsid w:val="5B448A7F"/>
    <w:rsid w:val="5B5BB3AC"/>
    <w:rsid w:val="5B5D22C3"/>
    <w:rsid w:val="5B5EAF01"/>
    <w:rsid w:val="5B614610"/>
    <w:rsid w:val="5B7481B1"/>
    <w:rsid w:val="5B762562"/>
    <w:rsid w:val="5B7E21F1"/>
    <w:rsid w:val="5B84E13C"/>
    <w:rsid w:val="5B9197C9"/>
    <w:rsid w:val="5B9C240C"/>
    <w:rsid w:val="5BCD957F"/>
    <w:rsid w:val="5BCE21AE"/>
    <w:rsid w:val="5BD4FBCA"/>
    <w:rsid w:val="5BDDAA99"/>
    <w:rsid w:val="5BEC7B89"/>
    <w:rsid w:val="5BF11CA8"/>
    <w:rsid w:val="5BF84A7D"/>
    <w:rsid w:val="5BFC1986"/>
    <w:rsid w:val="5BFD1B42"/>
    <w:rsid w:val="5C0BCDC3"/>
    <w:rsid w:val="5C1C89DD"/>
    <w:rsid w:val="5C1DF8B7"/>
    <w:rsid w:val="5C3AB781"/>
    <w:rsid w:val="5C3DA70E"/>
    <w:rsid w:val="5C40D275"/>
    <w:rsid w:val="5C4E8371"/>
    <w:rsid w:val="5C527852"/>
    <w:rsid w:val="5C5CC2BD"/>
    <w:rsid w:val="5C6F371C"/>
    <w:rsid w:val="5C7B1051"/>
    <w:rsid w:val="5C7F16F8"/>
    <w:rsid w:val="5CC3317D"/>
    <w:rsid w:val="5CD1CE25"/>
    <w:rsid w:val="5CD32FDE"/>
    <w:rsid w:val="5CDC89B0"/>
    <w:rsid w:val="5CE73156"/>
    <w:rsid w:val="5CF25134"/>
    <w:rsid w:val="5CFC1A52"/>
    <w:rsid w:val="5D2446E4"/>
    <w:rsid w:val="5D24AE7B"/>
    <w:rsid w:val="5D3B4902"/>
    <w:rsid w:val="5D3F9955"/>
    <w:rsid w:val="5D5496EA"/>
    <w:rsid w:val="5D667B4C"/>
    <w:rsid w:val="5D77F062"/>
    <w:rsid w:val="5D8DCC82"/>
    <w:rsid w:val="5D94699D"/>
    <w:rsid w:val="5D96ECB5"/>
    <w:rsid w:val="5DAE1276"/>
    <w:rsid w:val="5DB9497E"/>
    <w:rsid w:val="5DC174B9"/>
    <w:rsid w:val="5DD50B26"/>
    <w:rsid w:val="5DD5F06A"/>
    <w:rsid w:val="5DDFCA9B"/>
    <w:rsid w:val="5DE5DF3A"/>
    <w:rsid w:val="5E04441A"/>
    <w:rsid w:val="5E16A591"/>
    <w:rsid w:val="5E2F6BCC"/>
    <w:rsid w:val="5E3A68AA"/>
    <w:rsid w:val="5E45B003"/>
    <w:rsid w:val="5E482038"/>
    <w:rsid w:val="5E490AD8"/>
    <w:rsid w:val="5E87FCD5"/>
    <w:rsid w:val="5E92B7D1"/>
    <w:rsid w:val="5EB926D9"/>
    <w:rsid w:val="5EC04EE6"/>
    <w:rsid w:val="5ED1420F"/>
    <w:rsid w:val="5EE0913B"/>
    <w:rsid w:val="5EE380B5"/>
    <w:rsid w:val="5EE5C8BE"/>
    <w:rsid w:val="5EFFF960"/>
    <w:rsid w:val="5F1087C2"/>
    <w:rsid w:val="5F1543DA"/>
    <w:rsid w:val="5F1B7E19"/>
    <w:rsid w:val="5F22046E"/>
    <w:rsid w:val="5F2369D3"/>
    <w:rsid w:val="5F25D82E"/>
    <w:rsid w:val="5F275EF2"/>
    <w:rsid w:val="5F2EEEAC"/>
    <w:rsid w:val="5F3601A0"/>
    <w:rsid w:val="5F3ECEBE"/>
    <w:rsid w:val="5F46240E"/>
    <w:rsid w:val="5F529F51"/>
    <w:rsid w:val="5F656570"/>
    <w:rsid w:val="5F7819BF"/>
    <w:rsid w:val="5F7AAC76"/>
    <w:rsid w:val="5F9863C9"/>
    <w:rsid w:val="5FB7660D"/>
    <w:rsid w:val="5FBB3ADE"/>
    <w:rsid w:val="5FD13DC9"/>
    <w:rsid w:val="5FD644EE"/>
    <w:rsid w:val="5FD66AE1"/>
    <w:rsid w:val="5FD8F5C7"/>
    <w:rsid w:val="5FDDD7CA"/>
    <w:rsid w:val="5FFCB3A7"/>
    <w:rsid w:val="60126D93"/>
    <w:rsid w:val="601E19BF"/>
    <w:rsid w:val="6020F7B2"/>
    <w:rsid w:val="6023A670"/>
    <w:rsid w:val="602B95F0"/>
    <w:rsid w:val="60306115"/>
    <w:rsid w:val="6038281D"/>
    <w:rsid w:val="60396CD0"/>
    <w:rsid w:val="604DD3FD"/>
    <w:rsid w:val="604F2C61"/>
    <w:rsid w:val="605AFBEA"/>
    <w:rsid w:val="6079EB8B"/>
    <w:rsid w:val="608A28FF"/>
    <w:rsid w:val="60938C2D"/>
    <w:rsid w:val="60AC16C4"/>
    <w:rsid w:val="60B3397C"/>
    <w:rsid w:val="60B4447B"/>
    <w:rsid w:val="60B6CB2B"/>
    <w:rsid w:val="60B7599B"/>
    <w:rsid w:val="60BB8268"/>
    <w:rsid w:val="60C5D86A"/>
    <w:rsid w:val="60CF0FCB"/>
    <w:rsid w:val="60D24430"/>
    <w:rsid w:val="60EE3249"/>
    <w:rsid w:val="60F7C1A7"/>
    <w:rsid w:val="60FB14B7"/>
    <w:rsid w:val="60FFC72F"/>
    <w:rsid w:val="6118A015"/>
    <w:rsid w:val="61261C46"/>
    <w:rsid w:val="612D7159"/>
    <w:rsid w:val="61332938"/>
    <w:rsid w:val="61357DE3"/>
    <w:rsid w:val="6137052C"/>
    <w:rsid w:val="613FED10"/>
    <w:rsid w:val="614BF74D"/>
    <w:rsid w:val="614E50A6"/>
    <w:rsid w:val="6152428D"/>
    <w:rsid w:val="616149EF"/>
    <w:rsid w:val="6164EC17"/>
    <w:rsid w:val="617A5F13"/>
    <w:rsid w:val="61B86121"/>
    <w:rsid w:val="61C0D6E6"/>
    <w:rsid w:val="61E5319A"/>
    <w:rsid w:val="61F20BBB"/>
    <w:rsid w:val="62003BC0"/>
    <w:rsid w:val="621F14D0"/>
    <w:rsid w:val="622C765A"/>
    <w:rsid w:val="624C06BF"/>
    <w:rsid w:val="625913B1"/>
    <w:rsid w:val="627EB658"/>
    <w:rsid w:val="628DFEB9"/>
    <w:rsid w:val="62A1D9A9"/>
    <w:rsid w:val="62A37590"/>
    <w:rsid w:val="62A4CAB4"/>
    <w:rsid w:val="62B6182C"/>
    <w:rsid w:val="62DE09D3"/>
    <w:rsid w:val="62E5B874"/>
    <w:rsid w:val="62EFAEAA"/>
    <w:rsid w:val="630D742B"/>
    <w:rsid w:val="63164AD4"/>
    <w:rsid w:val="631DA84B"/>
    <w:rsid w:val="6324FFA8"/>
    <w:rsid w:val="633EC2FB"/>
    <w:rsid w:val="6346650E"/>
    <w:rsid w:val="635D1FF4"/>
    <w:rsid w:val="63787A3C"/>
    <w:rsid w:val="637E8EEB"/>
    <w:rsid w:val="6395A169"/>
    <w:rsid w:val="63998D18"/>
    <w:rsid w:val="63B6ABB9"/>
    <w:rsid w:val="63ED5AA4"/>
    <w:rsid w:val="63FA0D0D"/>
    <w:rsid w:val="64068F23"/>
    <w:rsid w:val="640A48AA"/>
    <w:rsid w:val="64188E7B"/>
    <w:rsid w:val="64197AE1"/>
    <w:rsid w:val="6442FF3C"/>
    <w:rsid w:val="644C5B48"/>
    <w:rsid w:val="644D6A49"/>
    <w:rsid w:val="644E22EF"/>
    <w:rsid w:val="644E3CCE"/>
    <w:rsid w:val="64519BD5"/>
    <w:rsid w:val="645854A0"/>
    <w:rsid w:val="64600F55"/>
    <w:rsid w:val="6494BF4D"/>
    <w:rsid w:val="64A12530"/>
    <w:rsid w:val="64B10509"/>
    <w:rsid w:val="64C6AC47"/>
    <w:rsid w:val="64D6BE8B"/>
    <w:rsid w:val="64E1EE3A"/>
    <w:rsid w:val="64E47358"/>
    <w:rsid w:val="64E64077"/>
    <w:rsid w:val="651E5B5B"/>
    <w:rsid w:val="653B1A25"/>
    <w:rsid w:val="65465AE7"/>
    <w:rsid w:val="654D6E1B"/>
    <w:rsid w:val="6558204A"/>
    <w:rsid w:val="6571AF90"/>
    <w:rsid w:val="65789249"/>
    <w:rsid w:val="65801114"/>
    <w:rsid w:val="6582D39B"/>
    <w:rsid w:val="659108C9"/>
    <w:rsid w:val="65943A64"/>
    <w:rsid w:val="65A87077"/>
    <w:rsid w:val="65AB05F8"/>
    <w:rsid w:val="65B3B701"/>
    <w:rsid w:val="65BB0DC6"/>
    <w:rsid w:val="65BFA566"/>
    <w:rsid w:val="65C14DFC"/>
    <w:rsid w:val="65CEECCC"/>
    <w:rsid w:val="65DFD927"/>
    <w:rsid w:val="65E1C105"/>
    <w:rsid w:val="660FBAA6"/>
    <w:rsid w:val="6628F5D4"/>
    <w:rsid w:val="662C83EC"/>
    <w:rsid w:val="662FB96D"/>
    <w:rsid w:val="6666BC7D"/>
    <w:rsid w:val="666D1E9D"/>
    <w:rsid w:val="6684AF07"/>
    <w:rsid w:val="66AEA590"/>
    <w:rsid w:val="66B11AD9"/>
    <w:rsid w:val="66C19A17"/>
    <w:rsid w:val="66C4FDB4"/>
    <w:rsid w:val="66C7DF8E"/>
    <w:rsid w:val="66DAE555"/>
    <w:rsid w:val="66E097B1"/>
    <w:rsid w:val="66E1EC93"/>
    <w:rsid w:val="66EF4A1A"/>
    <w:rsid w:val="66F52261"/>
    <w:rsid w:val="670683DF"/>
    <w:rsid w:val="672031CB"/>
    <w:rsid w:val="6729DEF3"/>
    <w:rsid w:val="672ABCD2"/>
    <w:rsid w:val="675D1417"/>
    <w:rsid w:val="6775132B"/>
    <w:rsid w:val="677C0AC7"/>
    <w:rsid w:val="677ECAEE"/>
    <w:rsid w:val="677F9537"/>
    <w:rsid w:val="678C79F0"/>
    <w:rsid w:val="6796A639"/>
    <w:rsid w:val="6797189F"/>
    <w:rsid w:val="67A79526"/>
    <w:rsid w:val="67ABA91F"/>
    <w:rsid w:val="67B3FFA2"/>
    <w:rsid w:val="67CE5689"/>
    <w:rsid w:val="67D9C42E"/>
    <w:rsid w:val="68002EFE"/>
    <w:rsid w:val="6805F645"/>
    <w:rsid w:val="681409EE"/>
    <w:rsid w:val="68145121"/>
    <w:rsid w:val="68153219"/>
    <w:rsid w:val="681824DF"/>
    <w:rsid w:val="68220D34"/>
    <w:rsid w:val="6860D26D"/>
    <w:rsid w:val="68755535"/>
    <w:rsid w:val="687B074C"/>
    <w:rsid w:val="687DF6D9"/>
    <w:rsid w:val="6898EC53"/>
    <w:rsid w:val="68DBAAB2"/>
    <w:rsid w:val="68E5480B"/>
    <w:rsid w:val="68E7E70F"/>
    <w:rsid w:val="68EA8524"/>
    <w:rsid w:val="68ECFBBD"/>
    <w:rsid w:val="69189B11"/>
    <w:rsid w:val="691926DB"/>
    <w:rsid w:val="69513B61"/>
    <w:rsid w:val="695B8B97"/>
    <w:rsid w:val="695E6916"/>
    <w:rsid w:val="6975AA48"/>
    <w:rsid w:val="69895AB0"/>
    <w:rsid w:val="698C2A8D"/>
    <w:rsid w:val="699AD06F"/>
    <w:rsid w:val="699B3611"/>
    <w:rsid w:val="69A8E9E3"/>
    <w:rsid w:val="69AE98BF"/>
    <w:rsid w:val="69BE8362"/>
    <w:rsid w:val="69DB3F6A"/>
    <w:rsid w:val="6A2F3B89"/>
    <w:rsid w:val="6A7E4833"/>
    <w:rsid w:val="6A7E8C4B"/>
    <w:rsid w:val="6A86A6D7"/>
    <w:rsid w:val="6A96D20F"/>
    <w:rsid w:val="6AA34A30"/>
    <w:rsid w:val="6AB2452F"/>
    <w:rsid w:val="6AD2CB9B"/>
    <w:rsid w:val="6AD6249F"/>
    <w:rsid w:val="6AE128F3"/>
    <w:rsid w:val="6AE941C4"/>
    <w:rsid w:val="6AEEA817"/>
    <w:rsid w:val="6AF3CA58"/>
    <w:rsid w:val="6B06167E"/>
    <w:rsid w:val="6B0CCA7C"/>
    <w:rsid w:val="6B272986"/>
    <w:rsid w:val="6B2FE335"/>
    <w:rsid w:val="6B47F26A"/>
    <w:rsid w:val="6B5C44B5"/>
    <w:rsid w:val="6B5CB3B1"/>
    <w:rsid w:val="6B5CECB6"/>
    <w:rsid w:val="6B603636"/>
    <w:rsid w:val="6B7CD491"/>
    <w:rsid w:val="6B82C0C7"/>
    <w:rsid w:val="6B8802A1"/>
    <w:rsid w:val="6B8C9AF8"/>
    <w:rsid w:val="6BC7B7B6"/>
    <w:rsid w:val="6BC8AE0A"/>
    <w:rsid w:val="6BCA0A03"/>
    <w:rsid w:val="6BD8ECC2"/>
    <w:rsid w:val="6BE2F9B3"/>
    <w:rsid w:val="6BE33CA1"/>
    <w:rsid w:val="6BE9B237"/>
    <w:rsid w:val="6C017EF6"/>
    <w:rsid w:val="6C05EA44"/>
    <w:rsid w:val="6C09D028"/>
    <w:rsid w:val="6C2014B9"/>
    <w:rsid w:val="6C26BDD6"/>
    <w:rsid w:val="6C5077CD"/>
    <w:rsid w:val="6C58632F"/>
    <w:rsid w:val="6C69C868"/>
    <w:rsid w:val="6C734096"/>
    <w:rsid w:val="6C7B08A5"/>
    <w:rsid w:val="6C7FEAE8"/>
    <w:rsid w:val="6C882990"/>
    <w:rsid w:val="6CA51CD0"/>
    <w:rsid w:val="6CC31B90"/>
    <w:rsid w:val="6CD8B1A2"/>
    <w:rsid w:val="6CDC63EB"/>
    <w:rsid w:val="6CEE7145"/>
    <w:rsid w:val="6D0921A6"/>
    <w:rsid w:val="6D214DE4"/>
    <w:rsid w:val="6D2437A9"/>
    <w:rsid w:val="6D46F08B"/>
    <w:rsid w:val="6D5AC5B0"/>
    <w:rsid w:val="6D75B37A"/>
    <w:rsid w:val="6D7DD2D6"/>
    <w:rsid w:val="6D9052C8"/>
    <w:rsid w:val="6DA7D042"/>
    <w:rsid w:val="6DAD38D0"/>
    <w:rsid w:val="6DB08C56"/>
    <w:rsid w:val="6DB2CDE9"/>
    <w:rsid w:val="6DCA2506"/>
    <w:rsid w:val="6DDFC128"/>
    <w:rsid w:val="6DEFD2DA"/>
    <w:rsid w:val="6E0A4608"/>
    <w:rsid w:val="6E481F4C"/>
    <w:rsid w:val="6E61C74B"/>
    <w:rsid w:val="6E7EAD53"/>
    <w:rsid w:val="6E89C207"/>
    <w:rsid w:val="6E8C2984"/>
    <w:rsid w:val="6EB0F505"/>
    <w:rsid w:val="6EC49F96"/>
    <w:rsid w:val="6ECAFF1D"/>
    <w:rsid w:val="6ECD8A06"/>
    <w:rsid w:val="6ECEC956"/>
    <w:rsid w:val="6ED47F72"/>
    <w:rsid w:val="6EEAB326"/>
    <w:rsid w:val="6EF76AF2"/>
    <w:rsid w:val="6EF7FC9F"/>
    <w:rsid w:val="6F12BE13"/>
    <w:rsid w:val="6F1B1558"/>
    <w:rsid w:val="6F1B63D4"/>
    <w:rsid w:val="6F1E9F48"/>
    <w:rsid w:val="6F383285"/>
    <w:rsid w:val="6F4297A0"/>
    <w:rsid w:val="6F479F2F"/>
    <w:rsid w:val="6F57CE86"/>
    <w:rsid w:val="6F598F19"/>
    <w:rsid w:val="6F5A022D"/>
    <w:rsid w:val="6F7EE3A5"/>
    <w:rsid w:val="6F84A73C"/>
    <w:rsid w:val="6F870FB4"/>
    <w:rsid w:val="6FA16BCE"/>
    <w:rsid w:val="6FAA8603"/>
    <w:rsid w:val="6FC5CF22"/>
    <w:rsid w:val="6FCEB94A"/>
    <w:rsid w:val="6FE45FE5"/>
    <w:rsid w:val="700156A5"/>
    <w:rsid w:val="7036C774"/>
    <w:rsid w:val="7040A546"/>
    <w:rsid w:val="7040AC0C"/>
    <w:rsid w:val="70431A80"/>
    <w:rsid w:val="70465EB9"/>
    <w:rsid w:val="7077AB67"/>
    <w:rsid w:val="707D1EF5"/>
    <w:rsid w:val="709B56FA"/>
    <w:rsid w:val="709E77ED"/>
    <w:rsid w:val="70BA3FB8"/>
    <w:rsid w:val="70E13520"/>
    <w:rsid w:val="70E305DC"/>
    <w:rsid w:val="70E70A69"/>
    <w:rsid w:val="70F71B23"/>
    <w:rsid w:val="7103E33B"/>
    <w:rsid w:val="71143ABC"/>
    <w:rsid w:val="7132C293"/>
    <w:rsid w:val="7150423E"/>
    <w:rsid w:val="7166869E"/>
    <w:rsid w:val="7166E0AD"/>
    <w:rsid w:val="716891FA"/>
    <w:rsid w:val="7168A207"/>
    <w:rsid w:val="716D53B8"/>
    <w:rsid w:val="7170BFAE"/>
    <w:rsid w:val="7199C4EF"/>
    <w:rsid w:val="71A44F24"/>
    <w:rsid w:val="71D50AE5"/>
    <w:rsid w:val="71D53508"/>
    <w:rsid w:val="71DA301C"/>
    <w:rsid w:val="721CE35F"/>
    <w:rsid w:val="722A568D"/>
    <w:rsid w:val="7233A503"/>
    <w:rsid w:val="723A50B1"/>
    <w:rsid w:val="7241BEE0"/>
    <w:rsid w:val="725B9CD3"/>
    <w:rsid w:val="726EFFDD"/>
    <w:rsid w:val="726F08B6"/>
    <w:rsid w:val="7275D6F6"/>
    <w:rsid w:val="7276E69D"/>
    <w:rsid w:val="72817ED4"/>
    <w:rsid w:val="7283BF4D"/>
    <w:rsid w:val="729F7F64"/>
    <w:rsid w:val="72C9EB90"/>
    <w:rsid w:val="72D162F8"/>
    <w:rsid w:val="72DB56A3"/>
    <w:rsid w:val="72EE1670"/>
    <w:rsid w:val="7305D83C"/>
    <w:rsid w:val="731A0109"/>
    <w:rsid w:val="732CE171"/>
    <w:rsid w:val="734506EC"/>
    <w:rsid w:val="7347BD58"/>
    <w:rsid w:val="73480CA4"/>
    <w:rsid w:val="735C3BD8"/>
    <w:rsid w:val="73606DCD"/>
    <w:rsid w:val="73AE3041"/>
    <w:rsid w:val="73C0B418"/>
    <w:rsid w:val="73C3E5DE"/>
    <w:rsid w:val="73DB420B"/>
    <w:rsid w:val="73E4E492"/>
    <w:rsid w:val="73EC7812"/>
    <w:rsid w:val="73F03EB8"/>
    <w:rsid w:val="7400318C"/>
    <w:rsid w:val="74442694"/>
    <w:rsid w:val="7445EC01"/>
    <w:rsid w:val="744C66DD"/>
    <w:rsid w:val="744CC172"/>
    <w:rsid w:val="744E00C5"/>
    <w:rsid w:val="746A8F70"/>
    <w:rsid w:val="74C6FD62"/>
    <w:rsid w:val="74DF1FBC"/>
    <w:rsid w:val="74EA0EBB"/>
    <w:rsid w:val="74EFAF74"/>
    <w:rsid w:val="74F7DB01"/>
    <w:rsid w:val="75007326"/>
    <w:rsid w:val="750CE443"/>
    <w:rsid w:val="751E116C"/>
    <w:rsid w:val="751EDDD0"/>
    <w:rsid w:val="7521B37C"/>
    <w:rsid w:val="75335912"/>
    <w:rsid w:val="75ABEEC6"/>
    <w:rsid w:val="75B0E3C9"/>
    <w:rsid w:val="75B2F3A8"/>
    <w:rsid w:val="75B4EA94"/>
    <w:rsid w:val="75DB203A"/>
    <w:rsid w:val="75E57070"/>
    <w:rsid w:val="75F52810"/>
    <w:rsid w:val="7606F786"/>
    <w:rsid w:val="76081DBC"/>
    <w:rsid w:val="761C2B7D"/>
    <w:rsid w:val="762E89B2"/>
    <w:rsid w:val="764562F4"/>
    <w:rsid w:val="7656DF1C"/>
    <w:rsid w:val="765791E7"/>
    <w:rsid w:val="76764C9F"/>
    <w:rsid w:val="767741E6"/>
    <w:rsid w:val="768B96B1"/>
    <w:rsid w:val="76AE9D5E"/>
    <w:rsid w:val="76EAFFE7"/>
    <w:rsid w:val="76F39FE0"/>
    <w:rsid w:val="76F683DA"/>
    <w:rsid w:val="76F7E850"/>
    <w:rsid w:val="77130E53"/>
    <w:rsid w:val="771F95B0"/>
    <w:rsid w:val="77225DFF"/>
    <w:rsid w:val="7732E9FB"/>
    <w:rsid w:val="7742507D"/>
    <w:rsid w:val="7743BAE8"/>
    <w:rsid w:val="774B2ECA"/>
    <w:rsid w:val="7754BE21"/>
    <w:rsid w:val="7769DBC1"/>
    <w:rsid w:val="776EAA01"/>
    <w:rsid w:val="777C2FF0"/>
    <w:rsid w:val="7793C2A0"/>
    <w:rsid w:val="779748F6"/>
    <w:rsid w:val="779D92F2"/>
    <w:rsid w:val="77B5B568"/>
    <w:rsid w:val="77CCF08B"/>
    <w:rsid w:val="77CE4D3A"/>
    <w:rsid w:val="77D32241"/>
    <w:rsid w:val="77FB9FD2"/>
    <w:rsid w:val="7800E444"/>
    <w:rsid w:val="780D6634"/>
    <w:rsid w:val="780ED57C"/>
    <w:rsid w:val="78193453"/>
    <w:rsid w:val="782802A9"/>
    <w:rsid w:val="7836D488"/>
    <w:rsid w:val="785F22D5"/>
    <w:rsid w:val="78686BD9"/>
    <w:rsid w:val="7872365D"/>
    <w:rsid w:val="788162EB"/>
    <w:rsid w:val="7882E49C"/>
    <w:rsid w:val="788FCF1D"/>
    <w:rsid w:val="78AE7231"/>
    <w:rsid w:val="78D22A70"/>
    <w:rsid w:val="78D867BD"/>
    <w:rsid w:val="78E52C02"/>
    <w:rsid w:val="79100FD3"/>
    <w:rsid w:val="79145A5E"/>
    <w:rsid w:val="792C27DA"/>
    <w:rsid w:val="792D3DA5"/>
    <w:rsid w:val="7942A7AC"/>
    <w:rsid w:val="79685EFA"/>
    <w:rsid w:val="79723B0C"/>
    <w:rsid w:val="79818757"/>
    <w:rsid w:val="798ECE02"/>
    <w:rsid w:val="7997D76F"/>
    <w:rsid w:val="799D5ADF"/>
    <w:rsid w:val="79A65993"/>
    <w:rsid w:val="79A7CF3A"/>
    <w:rsid w:val="79BE25E3"/>
    <w:rsid w:val="79D77466"/>
    <w:rsid w:val="79E5D3AE"/>
    <w:rsid w:val="79E89635"/>
    <w:rsid w:val="79EC326D"/>
    <w:rsid w:val="79F4D42B"/>
    <w:rsid w:val="79F84340"/>
    <w:rsid w:val="79F933B1"/>
    <w:rsid w:val="7A099935"/>
    <w:rsid w:val="7A224C65"/>
    <w:rsid w:val="7A2615DA"/>
    <w:rsid w:val="7A38D60C"/>
    <w:rsid w:val="7A3A63CD"/>
    <w:rsid w:val="7A3C0B3F"/>
    <w:rsid w:val="7A3CA87F"/>
    <w:rsid w:val="7A3D4A8F"/>
    <w:rsid w:val="7A62128A"/>
    <w:rsid w:val="7A658485"/>
    <w:rsid w:val="7A67164B"/>
    <w:rsid w:val="7A68D7E4"/>
    <w:rsid w:val="7A71CFF5"/>
    <w:rsid w:val="7A96767D"/>
    <w:rsid w:val="7AA45090"/>
    <w:rsid w:val="7AA9A31C"/>
    <w:rsid w:val="7AAACC65"/>
    <w:rsid w:val="7AE2E357"/>
    <w:rsid w:val="7AF65BA4"/>
    <w:rsid w:val="7B1052A9"/>
    <w:rsid w:val="7B278798"/>
    <w:rsid w:val="7B2CFB48"/>
    <w:rsid w:val="7B3B45F8"/>
    <w:rsid w:val="7B64268F"/>
    <w:rsid w:val="7B846C61"/>
    <w:rsid w:val="7B867A9C"/>
    <w:rsid w:val="7B9243AD"/>
    <w:rsid w:val="7B950FC0"/>
    <w:rsid w:val="7BB0CD87"/>
    <w:rsid w:val="7BC70570"/>
    <w:rsid w:val="7BDC1518"/>
    <w:rsid w:val="7BFEB478"/>
    <w:rsid w:val="7C097271"/>
    <w:rsid w:val="7C23F001"/>
    <w:rsid w:val="7C4CEDD4"/>
    <w:rsid w:val="7C50666E"/>
    <w:rsid w:val="7C603BAF"/>
    <w:rsid w:val="7C97B6AF"/>
    <w:rsid w:val="7CA8B2E0"/>
    <w:rsid w:val="7CC09572"/>
    <w:rsid w:val="7CC18BC6"/>
    <w:rsid w:val="7CC3C10B"/>
    <w:rsid w:val="7CC73BC2"/>
    <w:rsid w:val="7D0E4802"/>
    <w:rsid w:val="7D2E1D9A"/>
    <w:rsid w:val="7D4863C8"/>
    <w:rsid w:val="7D4951C1"/>
    <w:rsid w:val="7D545D81"/>
    <w:rsid w:val="7D7DFBBF"/>
    <w:rsid w:val="7D9B676E"/>
    <w:rsid w:val="7D9BF069"/>
    <w:rsid w:val="7DB2FE5C"/>
    <w:rsid w:val="7DC36DF5"/>
    <w:rsid w:val="7DC5FDAB"/>
    <w:rsid w:val="7DD8CC19"/>
    <w:rsid w:val="7DDF7739"/>
    <w:rsid w:val="7DE44CA7"/>
    <w:rsid w:val="7E03C5CA"/>
    <w:rsid w:val="7E0B75E7"/>
    <w:rsid w:val="7E259968"/>
    <w:rsid w:val="7E2A9FE6"/>
    <w:rsid w:val="7E2CC270"/>
    <w:rsid w:val="7E2DE51B"/>
    <w:rsid w:val="7E3658BD"/>
    <w:rsid w:val="7E4D819D"/>
    <w:rsid w:val="7E52FB55"/>
    <w:rsid w:val="7E6A9057"/>
    <w:rsid w:val="7E833EE8"/>
    <w:rsid w:val="7E8631B4"/>
    <w:rsid w:val="7E9C8607"/>
    <w:rsid w:val="7EB68DDD"/>
    <w:rsid w:val="7EBBD1E4"/>
    <w:rsid w:val="7F02E572"/>
    <w:rsid w:val="7F2B0C3C"/>
    <w:rsid w:val="7F34EB9C"/>
    <w:rsid w:val="7F540897"/>
    <w:rsid w:val="7F55B2A1"/>
    <w:rsid w:val="7F625FBC"/>
    <w:rsid w:val="7F705539"/>
    <w:rsid w:val="7F729E74"/>
    <w:rsid w:val="7F8305D1"/>
    <w:rsid w:val="7F946E6C"/>
    <w:rsid w:val="7FA5AA55"/>
    <w:rsid w:val="7FBBB54D"/>
    <w:rsid w:val="7FD12CFF"/>
    <w:rsid w:val="7FEB2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DBD46036-5FC6-4FA2-ACC3-09D8D0BC9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3"/>
      </w:numPr>
      <w:tabs>
        <w:tab w:val="num" w:pos="360"/>
      </w:tabs>
      <w:spacing w:before="240" w:after="200" w:line="276" w:lineRule="auto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3"/>
      </w:numPr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3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3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3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3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3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3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3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eastAsia="Times New Roman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eastAsia="Times New Roman" w:hAnsi="Myriad Pro Light" w:cs="Arial"/>
      <w:b/>
      <w:sz w:val="23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eastAsia="Times New Roman" w:hAnsi="Myriad Pro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eastAsia="Times New Roman" w:hAnsi="Myriad Pro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eastAsia="Times New Roman" w:hAnsi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eastAsia="Times New Roman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tabs>
        <w:tab w:val="num" w:pos="882"/>
      </w:tabs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tabs>
        <w:tab w:val="num" w:pos="882"/>
      </w:tabs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5"/>
      </w:numPr>
    </w:pPr>
  </w:style>
  <w:style w:type="table" w:styleId="TableGrid">
    <w:name w:val="Table Grid"/>
    <w:basedOn w:val="TableNormal"/>
    <w:uiPriority w:val="59"/>
    <w:rsid w:val="00111BA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087ECE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3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vironment.co/hydrogen-fuel-cells-environmental-impac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DB6C99157023439F44DD73978DA524" ma:contentTypeVersion="5" ma:contentTypeDescription="Create a new document." ma:contentTypeScope="" ma:versionID="cb4cd59b334490fb17d281b7f31dce84">
  <xsd:schema xmlns:xsd="http://www.w3.org/2001/XMLSchema" xmlns:xs="http://www.w3.org/2001/XMLSchema" xmlns:p="http://schemas.microsoft.com/office/2006/metadata/properties" xmlns:ns3="ac17f19f-2867-4ae4-9745-ef30d816d6d9" xmlns:ns4="bc1ab663-9986-4775-b7ae-e5339fcf35e9" targetNamespace="http://schemas.microsoft.com/office/2006/metadata/properties" ma:root="true" ma:fieldsID="cea894350604f38c65c70b7df7f2006b" ns3:_="" ns4:_="">
    <xsd:import namespace="ac17f19f-2867-4ae4-9745-ef30d816d6d9"/>
    <xsd:import namespace="bc1ab663-9986-4775-b7ae-e5339fcf35e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17f19f-2867-4ae4-9745-ef30d816d6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ab663-9986-4775-b7ae-e5339fcf35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B87FDF-56D5-442E-ACCA-1391EED95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17f19f-2867-4ae4-9745-ef30d816d6d9"/>
    <ds:schemaRef ds:uri="bc1ab663-9986-4775-b7ae-e5339fcf35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4EEE8B-33CE-45D7-8AA0-CFB6CAF75357}">
  <ds:schemaRefs>
    <ds:schemaRef ds:uri="ac17f19f-2867-4ae4-9745-ef30d816d6d9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bc1ab663-9986-4775-b7ae-e5339fcf35e9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6A591545-9083-46D6-ACC8-48C1C60A4F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2FA470-0FD8-43EA-94B6-24E5ECF109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624</Words>
  <Characters>9261</Characters>
  <Application>Microsoft Office Word</Application>
  <DocSecurity>0</DocSecurity>
  <Lines>77</Lines>
  <Paragraphs>21</Paragraphs>
  <ScaleCrop>false</ScaleCrop>
  <Company>Texas A&amp;M University</Company>
  <LinksUpToDate>false</LinksUpToDate>
  <CharactersWithSpaces>10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Russell Wells</cp:lastModifiedBy>
  <cp:revision>2</cp:revision>
  <cp:lastPrinted>2022-10-03T11:58:00Z</cp:lastPrinted>
  <dcterms:created xsi:type="dcterms:W3CDTF">2022-12-05T03:49:00Z</dcterms:created>
  <dcterms:modified xsi:type="dcterms:W3CDTF">2022-12-05T0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DB6C99157023439F44DD73978DA524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